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DC0604" w14:textId="7EA302D3" w:rsidR="00D849DF" w:rsidRPr="00B76069" w:rsidRDefault="00D849DF" w:rsidP="006301F5">
      <w:pPr>
        <w:spacing w:line="480" w:lineRule="auto"/>
        <w:jc w:val="center"/>
        <w:rPr>
          <w:rFonts w:ascii="Times New Roman" w:hAnsi="Times New Roman" w:cs="Times New Roman"/>
          <w:noProof/>
          <w:sz w:val="24"/>
          <w:szCs w:val="24"/>
          <w:lang w:val="en-GB" w:eastAsia="en-GB"/>
        </w:rPr>
      </w:pPr>
      <w:r w:rsidRPr="00B76069">
        <w:rPr>
          <w:rFonts w:ascii="Times New Roman" w:hAnsi="Times New Roman" w:cs="Times New Roman"/>
          <w:noProof/>
          <w:sz w:val="24"/>
          <w:szCs w:val="24"/>
          <w:lang w:val="en-GB" w:eastAsia="en-GB"/>
        </w:rPr>
        <w:t>UNIVERSITY OF GHANA</w:t>
      </w:r>
    </w:p>
    <w:p w14:paraId="6A2C6261" w14:textId="1F593F3F" w:rsidR="00B8302E" w:rsidRPr="00B76069" w:rsidRDefault="00B8302E" w:rsidP="006301F5">
      <w:pPr>
        <w:spacing w:line="480" w:lineRule="auto"/>
        <w:jc w:val="center"/>
        <w:rPr>
          <w:rFonts w:ascii="Times New Roman" w:hAnsi="Times New Roman" w:cs="Times New Roman"/>
          <w:noProof/>
          <w:sz w:val="24"/>
          <w:szCs w:val="24"/>
          <w:lang w:val="en-GB" w:eastAsia="en-GB"/>
        </w:rPr>
      </w:pPr>
      <w:r w:rsidRPr="00B76069">
        <w:rPr>
          <w:rFonts w:ascii="Times New Roman" w:hAnsi="Times New Roman" w:cs="Times New Roman"/>
          <w:noProof/>
          <w:sz w:val="24"/>
          <w:szCs w:val="24"/>
          <w:lang w:val="en-GB" w:eastAsia="en-GB"/>
        </w:rPr>
        <w:t>COLLEGE OF HUMNITIES</w:t>
      </w:r>
    </w:p>
    <w:p w14:paraId="7A10B1B2" w14:textId="0976DC29" w:rsidR="00E15FC5" w:rsidRPr="00B76069" w:rsidRDefault="0090428A" w:rsidP="006301F5">
      <w:pPr>
        <w:spacing w:line="480" w:lineRule="auto"/>
        <w:jc w:val="center"/>
        <w:rPr>
          <w:rFonts w:ascii="Times New Roman" w:hAnsi="Times New Roman" w:cs="Times New Roman"/>
          <w:sz w:val="24"/>
          <w:szCs w:val="24"/>
        </w:rPr>
      </w:pPr>
      <w:r w:rsidRPr="00B76069">
        <w:rPr>
          <w:rFonts w:ascii="Times New Roman" w:hAnsi="Times New Roman" w:cs="Times New Roman"/>
          <w:b/>
          <w:bCs/>
          <w:sz w:val="24"/>
          <w:szCs w:val="24"/>
        </w:rPr>
        <w:t>MINING DATA FROM TALENT PROFILES OF APPLICANTS USING MACHINE LEARNING ALGORITHMS FOR JOB APPLICANT CLASSIFICATION</w:t>
      </w:r>
    </w:p>
    <w:p w14:paraId="6D7DECD4" w14:textId="77777777" w:rsidR="00E15FC5" w:rsidRPr="00B76069" w:rsidRDefault="00E15FC5" w:rsidP="006301F5">
      <w:pPr>
        <w:spacing w:line="480" w:lineRule="auto"/>
        <w:jc w:val="center"/>
        <w:rPr>
          <w:rFonts w:ascii="Times New Roman" w:hAnsi="Times New Roman" w:cs="Times New Roman"/>
          <w:sz w:val="24"/>
          <w:szCs w:val="24"/>
        </w:rPr>
      </w:pPr>
    </w:p>
    <w:p w14:paraId="491D0C51" w14:textId="730C94B6" w:rsidR="00D22A34" w:rsidRPr="00B76069" w:rsidRDefault="006E22B6" w:rsidP="006301F5">
      <w:pPr>
        <w:spacing w:line="480" w:lineRule="auto"/>
        <w:jc w:val="center"/>
        <w:rPr>
          <w:rFonts w:ascii="Times New Roman" w:hAnsi="Times New Roman" w:cs="Times New Roman"/>
          <w:sz w:val="24"/>
          <w:szCs w:val="24"/>
        </w:rPr>
      </w:pPr>
      <w:r w:rsidRPr="00B76069">
        <w:rPr>
          <w:rFonts w:ascii="Times New Roman" w:hAnsi="Times New Roman" w:cs="Times New Roman"/>
          <w:b/>
          <w:sz w:val="24"/>
          <w:szCs w:val="24"/>
        </w:rPr>
        <w:t>RICHARD GYEDU ASANTE</w:t>
      </w:r>
    </w:p>
    <w:p w14:paraId="21BCFDE5" w14:textId="52CDDFC4" w:rsidR="00945018" w:rsidRPr="00B76069" w:rsidRDefault="006E22B6" w:rsidP="006301F5">
      <w:pPr>
        <w:spacing w:line="480" w:lineRule="auto"/>
        <w:jc w:val="center"/>
        <w:rPr>
          <w:rFonts w:ascii="Times New Roman" w:hAnsi="Times New Roman" w:cs="Times New Roman"/>
          <w:sz w:val="24"/>
          <w:szCs w:val="24"/>
        </w:rPr>
      </w:pPr>
      <w:r w:rsidRPr="00B76069">
        <w:rPr>
          <w:rFonts w:ascii="Times New Roman" w:hAnsi="Times New Roman" w:cs="Times New Roman"/>
          <w:sz w:val="24"/>
          <w:szCs w:val="24"/>
        </w:rPr>
        <w:t>22008374</w:t>
      </w:r>
    </w:p>
    <w:p w14:paraId="6F3D536A" w14:textId="77777777" w:rsidR="00E15FC5" w:rsidRPr="00B76069" w:rsidRDefault="00E15FC5" w:rsidP="006301F5">
      <w:pPr>
        <w:pStyle w:val="NoSpacing"/>
        <w:spacing w:line="480" w:lineRule="auto"/>
        <w:rPr>
          <w:rFonts w:ascii="Times New Roman" w:hAnsi="Times New Roman" w:cs="Times New Roman"/>
          <w:sz w:val="24"/>
          <w:szCs w:val="24"/>
        </w:rPr>
      </w:pPr>
    </w:p>
    <w:p w14:paraId="1EB5F6D5" w14:textId="77777777" w:rsidR="00E15FC5" w:rsidRPr="00B76069" w:rsidRDefault="00E15FC5" w:rsidP="006301F5">
      <w:pPr>
        <w:autoSpaceDE w:val="0"/>
        <w:autoSpaceDN w:val="0"/>
        <w:adjustRightInd w:val="0"/>
        <w:spacing w:after="0" w:line="480" w:lineRule="auto"/>
        <w:rPr>
          <w:rFonts w:ascii="Times New Roman" w:hAnsi="Times New Roman" w:cs="Times New Roman"/>
          <w:sz w:val="24"/>
          <w:szCs w:val="24"/>
          <w:lang w:val="en-GB"/>
        </w:rPr>
      </w:pPr>
    </w:p>
    <w:p w14:paraId="45CAFD74" w14:textId="214B43B8" w:rsidR="00E15FC5" w:rsidRPr="00B76069" w:rsidRDefault="00E15FC5" w:rsidP="006301F5">
      <w:pPr>
        <w:spacing w:line="480" w:lineRule="auto"/>
        <w:jc w:val="center"/>
        <w:rPr>
          <w:rFonts w:ascii="Times New Roman" w:hAnsi="Times New Roman" w:cs="Times New Roman"/>
          <w:bCs/>
          <w:sz w:val="24"/>
          <w:szCs w:val="24"/>
        </w:rPr>
      </w:pPr>
      <w:r w:rsidRPr="00B76069">
        <w:rPr>
          <w:rFonts w:ascii="Times New Roman" w:hAnsi="Times New Roman" w:cs="Times New Roman"/>
          <w:sz w:val="24"/>
          <w:szCs w:val="24"/>
          <w:lang w:val="en-GB"/>
        </w:rPr>
        <w:t xml:space="preserve"> A </w:t>
      </w:r>
      <w:r w:rsidR="00711BC5" w:rsidRPr="00B76069">
        <w:rPr>
          <w:rFonts w:ascii="Times New Roman" w:hAnsi="Times New Roman" w:cs="Times New Roman"/>
          <w:sz w:val="24"/>
          <w:szCs w:val="24"/>
          <w:lang w:val="en-GB"/>
        </w:rPr>
        <w:t>LONG ESSAY</w:t>
      </w:r>
      <w:r w:rsidRPr="00B76069">
        <w:rPr>
          <w:rFonts w:ascii="Times New Roman" w:hAnsi="Times New Roman" w:cs="Times New Roman"/>
          <w:sz w:val="24"/>
          <w:szCs w:val="24"/>
          <w:lang w:val="en-GB"/>
        </w:rPr>
        <w:t xml:space="preserve"> SUBMITTED TO THE DEPARTMENT OF OPERATIONS AND MANAGEMENT INFORMATION SYSTEMS, UNIVERSITY OF GHANA BUSINESS SCHOOL, UNIVERSITY OF GHANA, LEGON</w:t>
      </w:r>
      <w:r w:rsidR="00A648B3" w:rsidRPr="00B76069">
        <w:rPr>
          <w:rFonts w:ascii="Times New Roman" w:hAnsi="Times New Roman" w:cs="Times New Roman"/>
          <w:sz w:val="24"/>
          <w:szCs w:val="24"/>
          <w:lang w:val="en-GB"/>
        </w:rPr>
        <w:t>,</w:t>
      </w:r>
      <w:r w:rsidRPr="00B76069">
        <w:rPr>
          <w:rFonts w:ascii="Times New Roman" w:hAnsi="Times New Roman" w:cs="Times New Roman"/>
          <w:sz w:val="24"/>
          <w:szCs w:val="24"/>
          <w:lang w:val="en-GB"/>
        </w:rPr>
        <w:t xml:space="preserve"> IN PARTIAL FULFILMENT OF THE REQUIREMENTS FOR THE AWARD OF M</w:t>
      </w:r>
      <w:r w:rsidR="001E3DD3" w:rsidRPr="00B76069">
        <w:rPr>
          <w:rFonts w:ascii="Times New Roman" w:hAnsi="Times New Roman" w:cs="Times New Roman"/>
          <w:sz w:val="24"/>
          <w:szCs w:val="24"/>
          <w:lang w:val="en-GB"/>
        </w:rPr>
        <w:t>S</w:t>
      </w:r>
      <w:r w:rsidR="00125FF3" w:rsidRPr="00B76069">
        <w:rPr>
          <w:rFonts w:ascii="Times New Roman" w:hAnsi="Times New Roman" w:cs="Times New Roman"/>
          <w:sz w:val="24"/>
          <w:szCs w:val="24"/>
          <w:lang w:val="en-GB"/>
        </w:rPr>
        <w:t>c</w:t>
      </w:r>
      <w:r w:rsidR="00CD4979" w:rsidRPr="00B76069">
        <w:rPr>
          <w:rFonts w:ascii="Times New Roman" w:hAnsi="Times New Roman" w:cs="Times New Roman"/>
          <w:sz w:val="24"/>
          <w:szCs w:val="24"/>
          <w:lang w:val="en-GB"/>
        </w:rPr>
        <w:t xml:space="preserve"> </w:t>
      </w:r>
      <w:r w:rsidRPr="00B76069">
        <w:rPr>
          <w:rFonts w:ascii="Times New Roman" w:hAnsi="Times New Roman" w:cs="Times New Roman"/>
          <w:sz w:val="24"/>
          <w:szCs w:val="24"/>
          <w:lang w:val="en-GB"/>
        </w:rPr>
        <w:t xml:space="preserve">IN </w:t>
      </w:r>
      <w:r w:rsidR="00604A13" w:rsidRPr="00B76069">
        <w:rPr>
          <w:rFonts w:ascii="Times New Roman" w:hAnsi="Times New Roman" w:cs="Times New Roman"/>
          <w:sz w:val="24"/>
          <w:szCs w:val="24"/>
          <w:lang w:val="en-GB"/>
        </w:rPr>
        <w:t xml:space="preserve">BUSINESS ANALYTICS </w:t>
      </w:r>
      <w:r w:rsidRPr="00B76069">
        <w:rPr>
          <w:rFonts w:ascii="Times New Roman" w:hAnsi="Times New Roman" w:cs="Times New Roman"/>
          <w:sz w:val="24"/>
          <w:szCs w:val="24"/>
          <w:lang w:val="en-GB"/>
        </w:rPr>
        <w:t>DEGREE</w:t>
      </w:r>
    </w:p>
    <w:p w14:paraId="1BEEC757" w14:textId="77777777" w:rsidR="006765CD" w:rsidRPr="00B76069" w:rsidRDefault="006765CD" w:rsidP="006301F5">
      <w:pPr>
        <w:spacing w:line="480" w:lineRule="auto"/>
        <w:rPr>
          <w:rFonts w:ascii="Times New Roman" w:hAnsi="Times New Roman" w:cs="Times New Roman"/>
          <w:bCs/>
          <w:sz w:val="24"/>
          <w:szCs w:val="24"/>
        </w:rPr>
      </w:pPr>
    </w:p>
    <w:p w14:paraId="711C6986" w14:textId="77777777" w:rsidR="006765CD" w:rsidRPr="00B76069" w:rsidRDefault="006765CD" w:rsidP="006301F5">
      <w:pPr>
        <w:spacing w:line="480" w:lineRule="auto"/>
        <w:rPr>
          <w:rFonts w:ascii="Times New Roman" w:hAnsi="Times New Roman" w:cs="Times New Roman"/>
          <w:bCs/>
          <w:sz w:val="24"/>
          <w:szCs w:val="24"/>
        </w:rPr>
      </w:pPr>
    </w:p>
    <w:p w14:paraId="7B62A9C6" w14:textId="77777777" w:rsidR="006765CD" w:rsidRPr="00B76069" w:rsidRDefault="006765CD" w:rsidP="006301F5">
      <w:pPr>
        <w:spacing w:line="480" w:lineRule="auto"/>
        <w:jc w:val="center"/>
        <w:rPr>
          <w:rFonts w:ascii="Times New Roman" w:hAnsi="Times New Roman" w:cs="Times New Roman"/>
          <w:bCs/>
          <w:sz w:val="24"/>
          <w:szCs w:val="24"/>
        </w:rPr>
      </w:pPr>
      <w:r w:rsidRPr="00B76069">
        <w:rPr>
          <w:rFonts w:ascii="Times New Roman" w:hAnsi="Times New Roman" w:cs="Times New Roman"/>
          <w:sz w:val="24"/>
          <w:szCs w:val="24"/>
          <w:lang w:val="en-GB"/>
        </w:rPr>
        <w:t>DEPARTMENT OF OPERATIONS AND MANAGEMENT INFORMATION SYSTEMS</w:t>
      </w:r>
    </w:p>
    <w:p w14:paraId="558EB89B" w14:textId="77777777" w:rsidR="00945018" w:rsidRPr="00B76069" w:rsidRDefault="00945018" w:rsidP="006301F5">
      <w:pPr>
        <w:spacing w:line="480" w:lineRule="auto"/>
        <w:rPr>
          <w:rFonts w:ascii="Times New Roman" w:hAnsi="Times New Roman" w:cs="Times New Roman"/>
          <w:bCs/>
          <w:sz w:val="24"/>
          <w:szCs w:val="24"/>
        </w:rPr>
      </w:pPr>
    </w:p>
    <w:p w14:paraId="505A9F32" w14:textId="77777777" w:rsidR="009E56FA" w:rsidRPr="00B76069" w:rsidRDefault="009E56FA" w:rsidP="006301F5">
      <w:pPr>
        <w:pStyle w:val="NoSpacing"/>
        <w:spacing w:line="480" w:lineRule="auto"/>
        <w:rPr>
          <w:rFonts w:ascii="Times New Roman" w:hAnsi="Times New Roman" w:cs="Times New Roman"/>
          <w:sz w:val="24"/>
          <w:szCs w:val="24"/>
        </w:rPr>
      </w:pPr>
    </w:p>
    <w:p w14:paraId="4C63EBCE" w14:textId="1108FF0C" w:rsidR="00A648B3" w:rsidRPr="00B76069" w:rsidRDefault="004511FF" w:rsidP="006301F5">
      <w:pPr>
        <w:spacing w:line="480" w:lineRule="auto"/>
        <w:jc w:val="center"/>
        <w:rPr>
          <w:rFonts w:ascii="Times New Roman" w:hAnsi="Times New Roman" w:cs="Times New Roman"/>
          <w:bCs/>
          <w:sz w:val="24"/>
          <w:szCs w:val="24"/>
        </w:rPr>
      </w:pPr>
      <w:r w:rsidRPr="00B76069">
        <w:rPr>
          <w:rFonts w:ascii="Times New Roman" w:hAnsi="Times New Roman" w:cs="Times New Roman"/>
          <w:bCs/>
          <w:sz w:val="24"/>
          <w:szCs w:val="24"/>
        </w:rPr>
        <w:t>SEPTEMBER</w:t>
      </w:r>
      <w:r w:rsidR="005A773E" w:rsidRPr="00B76069">
        <w:rPr>
          <w:rFonts w:ascii="Times New Roman" w:hAnsi="Times New Roman" w:cs="Times New Roman"/>
          <w:bCs/>
          <w:sz w:val="24"/>
          <w:szCs w:val="24"/>
        </w:rPr>
        <w:t xml:space="preserve">, </w:t>
      </w:r>
      <w:r w:rsidRPr="00B76069">
        <w:rPr>
          <w:rFonts w:ascii="Times New Roman" w:hAnsi="Times New Roman" w:cs="Times New Roman"/>
          <w:bCs/>
          <w:sz w:val="24"/>
          <w:szCs w:val="24"/>
        </w:rPr>
        <w:t>2024</w:t>
      </w:r>
    </w:p>
    <w:p w14:paraId="72B7ADD6" w14:textId="77777777" w:rsidR="009A399A" w:rsidRPr="00B76069" w:rsidRDefault="009A399A" w:rsidP="006301F5">
      <w:pPr>
        <w:spacing w:line="480" w:lineRule="auto"/>
        <w:jc w:val="center"/>
        <w:rPr>
          <w:rFonts w:ascii="Times New Roman" w:hAnsi="Times New Roman" w:cs="Times New Roman"/>
          <w:sz w:val="24"/>
          <w:szCs w:val="24"/>
        </w:rPr>
      </w:pPr>
    </w:p>
    <w:p w14:paraId="52AC63D4" w14:textId="77777777" w:rsidR="00921824" w:rsidRPr="00B76069" w:rsidRDefault="00921824" w:rsidP="006301F5">
      <w:pPr>
        <w:spacing w:line="480" w:lineRule="auto"/>
        <w:jc w:val="center"/>
        <w:rPr>
          <w:rFonts w:ascii="Times New Roman" w:hAnsi="Times New Roman" w:cs="Times New Roman"/>
          <w:sz w:val="24"/>
          <w:szCs w:val="24"/>
        </w:rPr>
      </w:pPr>
    </w:p>
    <w:p w14:paraId="42A7B386" w14:textId="77777777" w:rsidR="00764095" w:rsidRPr="00B76069" w:rsidRDefault="00764095" w:rsidP="006301F5">
      <w:pPr>
        <w:pStyle w:val="Heading1"/>
        <w:spacing w:line="480" w:lineRule="auto"/>
        <w:jc w:val="center"/>
        <w:rPr>
          <w:rFonts w:ascii="Times New Roman" w:hAnsi="Times New Roman" w:cs="Times New Roman"/>
          <w:b/>
          <w:color w:val="auto"/>
          <w:sz w:val="24"/>
          <w:szCs w:val="24"/>
        </w:rPr>
      </w:pPr>
      <w:bookmarkStart w:id="0" w:name="_Toc63517713"/>
      <w:bookmarkStart w:id="1" w:name="_Toc528237604"/>
      <w:bookmarkStart w:id="2" w:name="_Toc183146397"/>
      <w:r w:rsidRPr="00B76069">
        <w:rPr>
          <w:rFonts w:ascii="Times New Roman" w:hAnsi="Times New Roman" w:cs="Times New Roman"/>
          <w:b/>
          <w:color w:val="auto"/>
          <w:sz w:val="24"/>
          <w:szCs w:val="24"/>
        </w:rPr>
        <w:lastRenderedPageBreak/>
        <w:t>DECLARATION</w:t>
      </w:r>
      <w:bookmarkEnd w:id="0"/>
      <w:bookmarkEnd w:id="2"/>
    </w:p>
    <w:p w14:paraId="369EF67E" w14:textId="77777777" w:rsidR="00822E72" w:rsidRPr="00B76069" w:rsidRDefault="00822E72" w:rsidP="006301F5">
      <w:pPr>
        <w:pStyle w:val="NoSpacing"/>
        <w:spacing w:line="480" w:lineRule="auto"/>
        <w:rPr>
          <w:rFonts w:ascii="Times New Roman" w:hAnsi="Times New Roman" w:cs="Times New Roman"/>
          <w:sz w:val="24"/>
          <w:szCs w:val="24"/>
        </w:rPr>
      </w:pPr>
    </w:p>
    <w:p w14:paraId="0B631F4F" w14:textId="77777777" w:rsidR="003E1839" w:rsidRPr="00B76069" w:rsidRDefault="003E1839" w:rsidP="006301F5">
      <w:pPr>
        <w:pStyle w:val="Default"/>
        <w:spacing w:line="480" w:lineRule="auto"/>
        <w:jc w:val="both"/>
        <w:rPr>
          <w:color w:val="auto"/>
        </w:rPr>
      </w:pPr>
      <w:r w:rsidRPr="00B76069">
        <w:rPr>
          <w:color w:val="auto"/>
        </w:rPr>
        <w:t xml:space="preserve">I do hereby declare that this work is the result of my own research and has not been presented by anyone for any academic award in this or any other university. All references used in this work have been fully acknowledged. </w:t>
      </w:r>
    </w:p>
    <w:p w14:paraId="74B4E3E0" w14:textId="77777777" w:rsidR="003E1839" w:rsidRPr="00B76069" w:rsidRDefault="003E1839" w:rsidP="006301F5">
      <w:pPr>
        <w:pStyle w:val="Default"/>
        <w:spacing w:line="480" w:lineRule="auto"/>
        <w:rPr>
          <w:color w:val="auto"/>
        </w:rPr>
      </w:pPr>
    </w:p>
    <w:p w14:paraId="5A9701D5" w14:textId="77777777" w:rsidR="007955DB" w:rsidRPr="00B76069" w:rsidRDefault="003E1839" w:rsidP="006301F5">
      <w:pPr>
        <w:pStyle w:val="Default"/>
        <w:spacing w:line="480" w:lineRule="auto"/>
        <w:rPr>
          <w:color w:val="auto"/>
        </w:rPr>
      </w:pPr>
      <w:r w:rsidRPr="00B76069">
        <w:rPr>
          <w:color w:val="auto"/>
        </w:rPr>
        <w:t>I therefore bear responsibility for any shortcomings.</w:t>
      </w:r>
    </w:p>
    <w:p w14:paraId="6E2E3326" w14:textId="77777777" w:rsidR="003E1839" w:rsidRPr="00B76069" w:rsidRDefault="003E1839" w:rsidP="006301F5">
      <w:pPr>
        <w:pStyle w:val="Default"/>
        <w:spacing w:line="480" w:lineRule="auto"/>
        <w:rPr>
          <w:color w:val="auto"/>
        </w:rPr>
      </w:pPr>
    </w:p>
    <w:p w14:paraId="7D6D32C9" w14:textId="359EC4A2" w:rsidR="007955DB" w:rsidRPr="00B76069" w:rsidRDefault="002449C3" w:rsidP="006301F5">
      <w:pPr>
        <w:pStyle w:val="Default"/>
        <w:spacing w:line="480" w:lineRule="auto"/>
        <w:rPr>
          <w:color w:val="auto"/>
        </w:rPr>
      </w:pPr>
      <w:r w:rsidRPr="00B76069">
        <w:rPr>
          <w:color w:val="auto"/>
          <w:u w:val="single"/>
        </w:rPr>
        <w:t>RICHARD GYEDU ASANTE</w:t>
      </w:r>
      <w:r w:rsidRPr="00B76069">
        <w:rPr>
          <w:color w:val="auto"/>
        </w:rPr>
        <w:t xml:space="preserve"> </w:t>
      </w:r>
      <w:r w:rsidR="00B06275" w:rsidRPr="00B76069">
        <w:rPr>
          <w:color w:val="auto"/>
        </w:rPr>
        <w:tab/>
      </w:r>
      <w:r w:rsidR="00B06275" w:rsidRPr="00B76069">
        <w:rPr>
          <w:color w:val="auto"/>
        </w:rPr>
        <w:tab/>
      </w:r>
      <w:r w:rsidR="00B06275" w:rsidRPr="00B76069">
        <w:rPr>
          <w:color w:val="auto"/>
        </w:rPr>
        <w:tab/>
      </w:r>
      <w:r w:rsidR="00B06275" w:rsidRPr="00B76069">
        <w:rPr>
          <w:color w:val="auto"/>
        </w:rPr>
        <w:tab/>
      </w:r>
      <w:r w:rsidR="007955DB" w:rsidRPr="00B76069">
        <w:rPr>
          <w:color w:val="auto"/>
        </w:rPr>
        <w:t xml:space="preserve"> …………………………… </w:t>
      </w:r>
      <w:r w:rsidR="00BA7437" w:rsidRPr="00B76069">
        <w:rPr>
          <w:color w:val="auto"/>
        </w:rPr>
        <w:t>…</w:t>
      </w:r>
    </w:p>
    <w:p w14:paraId="61423E21" w14:textId="348423A2" w:rsidR="007955DB" w:rsidRPr="00B76069" w:rsidRDefault="00F52396" w:rsidP="006301F5">
      <w:pPr>
        <w:spacing w:line="480" w:lineRule="auto"/>
        <w:jc w:val="both"/>
        <w:rPr>
          <w:rFonts w:ascii="Times New Roman" w:hAnsi="Times New Roman" w:cs="Times New Roman"/>
          <w:bCs/>
          <w:sz w:val="24"/>
          <w:szCs w:val="24"/>
        </w:rPr>
      </w:pPr>
      <w:r w:rsidRPr="00B76069">
        <w:rPr>
          <w:rFonts w:ascii="Times New Roman" w:hAnsi="Times New Roman" w:cs="Times New Roman"/>
          <w:sz w:val="24"/>
          <w:szCs w:val="24"/>
        </w:rPr>
        <w:t xml:space="preserve">            </w:t>
      </w:r>
      <w:r w:rsidR="00822E72" w:rsidRPr="00B76069">
        <w:rPr>
          <w:rFonts w:ascii="Times New Roman" w:hAnsi="Times New Roman" w:cs="Times New Roman"/>
          <w:sz w:val="24"/>
          <w:szCs w:val="24"/>
        </w:rPr>
        <w:t xml:space="preserve">       </w:t>
      </w:r>
      <w:r w:rsidR="007D372F" w:rsidRPr="00B76069">
        <w:rPr>
          <w:rFonts w:ascii="Times New Roman" w:hAnsi="Times New Roman" w:cs="Times New Roman"/>
          <w:sz w:val="24"/>
          <w:szCs w:val="24"/>
        </w:rPr>
        <w:t xml:space="preserve">NAME </w:t>
      </w:r>
      <w:r w:rsidR="007D372F" w:rsidRPr="00B76069">
        <w:rPr>
          <w:rFonts w:ascii="Times New Roman" w:hAnsi="Times New Roman" w:cs="Times New Roman"/>
          <w:sz w:val="24"/>
          <w:szCs w:val="24"/>
        </w:rPr>
        <w:tab/>
      </w:r>
      <w:r w:rsidR="00F61ACA" w:rsidRPr="00B76069">
        <w:rPr>
          <w:rFonts w:ascii="Times New Roman" w:hAnsi="Times New Roman" w:cs="Times New Roman"/>
          <w:sz w:val="24"/>
          <w:szCs w:val="24"/>
        </w:rPr>
        <w:tab/>
      </w:r>
      <w:r w:rsidR="00F61ACA" w:rsidRPr="00B76069">
        <w:rPr>
          <w:rFonts w:ascii="Times New Roman" w:hAnsi="Times New Roman" w:cs="Times New Roman"/>
          <w:sz w:val="24"/>
          <w:szCs w:val="24"/>
        </w:rPr>
        <w:tab/>
      </w:r>
      <w:r w:rsidR="00F61ACA" w:rsidRPr="00B76069">
        <w:rPr>
          <w:rFonts w:ascii="Times New Roman" w:hAnsi="Times New Roman" w:cs="Times New Roman"/>
          <w:sz w:val="24"/>
          <w:szCs w:val="24"/>
        </w:rPr>
        <w:tab/>
      </w:r>
      <w:r w:rsidR="00F61ACA" w:rsidRPr="00B76069">
        <w:rPr>
          <w:rFonts w:ascii="Times New Roman" w:hAnsi="Times New Roman" w:cs="Times New Roman"/>
          <w:sz w:val="24"/>
          <w:szCs w:val="24"/>
        </w:rPr>
        <w:tab/>
      </w:r>
      <w:r w:rsidR="00F61ACA" w:rsidRPr="00B76069">
        <w:rPr>
          <w:rFonts w:ascii="Times New Roman" w:hAnsi="Times New Roman" w:cs="Times New Roman"/>
          <w:sz w:val="24"/>
          <w:szCs w:val="24"/>
        </w:rPr>
        <w:tab/>
      </w:r>
      <w:r w:rsidR="00F61ACA" w:rsidRPr="00B76069">
        <w:rPr>
          <w:rFonts w:ascii="Times New Roman" w:hAnsi="Times New Roman" w:cs="Times New Roman"/>
          <w:sz w:val="24"/>
          <w:szCs w:val="24"/>
        </w:rPr>
        <w:tab/>
        <w:t xml:space="preserve">      </w:t>
      </w:r>
      <w:r w:rsidR="00035DF9" w:rsidRPr="00B76069">
        <w:rPr>
          <w:rFonts w:ascii="Times New Roman" w:hAnsi="Times New Roman" w:cs="Times New Roman"/>
          <w:sz w:val="24"/>
          <w:szCs w:val="24"/>
        </w:rPr>
        <w:tab/>
        <w:t xml:space="preserve">       </w:t>
      </w:r>
      <w:r w:rsidR="00B06275" w:rsidRPr="00B76069">
        <w:rPr>
          <w:rFonts w:ascii="Times New Roman" w:hAnsi="Times New Roman" w:cs="Times New Roman"/>
          <w:sz w:val="24"/>
          <w:szCs w:val="24"/>
        </w:rPr>
        <w:t>DATE</w:t>
      </w:r>
    </w:p>
    <w:p w14:paraId="45567498" w14:textId="77777777" w:rsidR="00CA4A2E" w:rsidRPr="00B76069" w:rsidRDefault="00CA4A2E" w:rsidP="006301F5">
      <w:pPr>
        <w:pStyle w:val="Default"/>
        <w:spacing w:line="480" w:lineRule="auto"/>
        <w:rPr>
          <w:color w:val="auto"/>
        </w:rPr>
      </w:pPr>
    </w:p>
    <w:p w14:paraId="20C3C7AF" w14:textId="77777777" w:rsidR="00CA4A2E" w:rsidRPr="00B76069" w:rsidRDefault="00CA4A2E" w:rsidP="006301F5">
      <w:pPr>
        <w:pStyle w:val="Default"/>
        <w:spacing w:line="480" w:lineRule="auto"/>
        <w:rPr>
          <w:color w:val="auto"/>
        </w:rPr>
      </w:pPr>
    </w:p>
    <w:p w14:paraId="11D03D99" w14:textId="77777777" w:rsidR="00CA4A2E" w:rsidRPr="00B76069" w:rsidRDefault="00CA4A2E" w:rsidP="006301F5">
      <w:pPr>
        <w:pStyle w:val="Default"/>
        <w:spacing w:line="480" w:lineRule="auto"/>
        <w:rPr>
          <w:color w:val="auto"/>
        </w:rPr>
      </w:pPr>
    </w:p>
    <w:p w14:paraId="7CD7D2D2" w14:textId="77777777" w:rsidR="00CA4A2E" w:rsidRPr="00B76069" w:rsidRDefault="00CA4A2E" w:rsidP="006301F5">
      <w:pPr>
        <w:pStyle w:val="Default"/>
        <w:spacing w:line="480" w:lineRule="auto"/>
        <w:rPr>
          <w:color w:val="auto"/>
        </w:rPr>
      </w:pPr>
      <w:r w:rsidRPr="00B76069">
        <w:rPr>
          <w:color w:val="auto"/>
        </w:rPr>
        <w:t>……………………………………………</w:t>
      </w:r>
      <w:r w:rsidRPr="00B76069">
        <w:rPr>
          <w:color w:val="auto"/>
        </w:rPr>
        <w:tab/>
      </w:r>
      <w:r w:rsidRPr="00B76069">
        <w:rPr>
          <w:color w:val="auto"/>
        </w:rPr>
        <w:tab/>
      </w:r>
      <w:r w:rsidRPr="00B76069">
        <w:rPr>
          <w:color w:val="auto"/>
        </w:rPr>
        <w:tab/>
      </w:r>
      <w:r w:rsidRPr="00B76069">
        <w:rPr>
          <w:color w:val="auto"/>
        </w:rPr>
        <w:tab/>
        <w:t xml:space="preserve"> …………………………... </w:t>
      </w:r>
    </w:p>
    <w:p w14:paraId="7EBFC3FD" w14:textId="77777777" w:rsidR="00CA4A2E" w:rsidRPr="00B76069" w:rsidRDefault="00CA4A2E" w:rsidP="006301F5">
      <w:pPr>
        <w:pStyle w:val="Default"/>
        <w:spacing w:line="480" w:lineRule="auto"/>
        <w:rPr>
          <w:color w:val="auto"/>
        </w:rPr>
      </w:pPr>
    </w:p>
    <w:p w14:paraId="1DCEAAF0" w14:textId="22F944B3" w:rsidR="00CA4A2E" w:rsidRPr="00B76069" w:rsidRDefault="00064B99" w:rsidP="006301F5">
      <w:pPr>
        <w:pStyle w:val="Default"/>
        <w:spacing w:line="480" w:lineRule="auto"/>
        <w:rPr>
          <w:color w:val="auto"/>
        </w:rPr>
      </w:pPr>
      <w:r w:rsidRPr="00B76069">
        <w:rPr>
          <w:color w:val="auto"/>
        </w:rPr>
        <w:t xml:space="preserve">      </w:t>
      </w:r>
      <w:r w:rsidR="002449C3" w:rsidRPr="00B76069">
        <w:rPr>
          <w:color w:val="auto"/>
        </w:rPr>
        <w:t>DR. DEVINE AGOZIE</w:t>
      </w:r>
      <w:r w:rsidR="007D372F" w:rsidRPr="00B76069">
        <w:rPr>
          <w:color w:val="auto"/>
        </w:rPr>
        <w:tab/>
      </w:r>
      <w:r w:rsidR="007D372F" w:rsidRPr="00B76069">
        <w:rPr>
          <w:color w:val="auto"/>
        </w:rPr>
        <w:tab/>
      </w:r>
      <w:r w:rsidR="007D372F" w:rsidRPr="00B76069">
        <w:rPr>
          <w:color w:val="auto"/>
        </w:rPr>
        <w:tab/>
        <w:t xml:space="preserve">                             </w:t>
      </w:r>
      <w:r w:rsidR="00CD3D4B" w:rsidRPr="00B76069">
        <w:rPr>
          <w:color w:val="auto"/>
        </w:rPr>
        <w:t xml:space="preserve">            </w:t>
      </w:r>
      <w:r w:rsidR="004A4BD4" w:rsidRPr="00B76069">
        <w:rPr>
          <w:color w:val="auto"/>
        </w:rPr>
        <w:t xml:space="preserve">  </w:t>
      </w:r>
      <w:r w:rsidR="00822E72" w:rsidRPr="00B76069">
        <w:rPr>
          <w:color w:val="auto"/>
        </w:rPr>
        <w:t xml:space="preserve"> </w:t>
      </w:r>
      <w:r w:rsidR="00CA4A2E" w:rsidRPr="00B76069">
        <w:rPr>
          <w:color w:val="auto"/>
        </w:rPr>
        <w:t xml:space="preserve">DATE </w:t>
      </w:r>
    </w:p>
    <w:p w14:paraId="1C806D91" w14:textId="77777777" w:rsidR="00B06275" w:rsidRPr="00B76069" w:rsidRDefault="00CA4A2E" w:rsidP="006301F5">
      <w:pPr>
        <w:spacing w:line="480" w:lineRule="auto"/>
        <w:jc w:val="both"/>
        <w:rPr>
          <w:rFonts w:ascii="Times New Roman" w:hAnsi="Times New Roman" w:cs="Times New Roman"/>
          <w:b/>
          <w:bCs/>
          <w:sz w:val="24"/>
          <w:szCs w:val="24"/>
        </w:rPr>
      </w:pPr>
      <w:r w:rsidRPr="00B76069">
        <w:rPr>
          <w:rFonts w:ascii="Times New Roman" w:hAnsi="Times New Roman" w:cs="Times New Roman"/>
          <w:sz w:val="24"/>
          <w:szCs w:val="24"/>
        </w:rPr>
        <w:t xml:space="preserve">   </w:t>
      </w:r>
      <w:r w:rsidR="00064B99" w:rsidRPr="00B76069">
        <w:rPr>
          <w:rFonts w:ascii="Times New Roman" w:hAnsi="Times New Roman" w:cs="Times New Roman"/>
          <w:sz w:val="24"/>
          <w:szCs w:val="24"/>
        </w:rPr>
        <w:t xml:space="preserve">          (</w:t>
      </w:r>
      <w:r w:rsidRPr="00B76069">
        <w:rPr>
          <w:rFonts w:ascii="Times New Roman" w:hAnsi="Times New Roman" w:cs="Times New Roman"/>
          <w:sz w:val="24"/>
          <w:szCs w:val="24"/>
        </w:rPr>
        <w:t>SUPERVISOR)</w:t>
      </w:r>
    </w:p>
    <w:p w14:paraId="05F805E2" w14:textId="77777777" w:rsidR="00B06275" w:rsidRPr="00B76069" w:rsidRDefault="00B06275" w:rsidP="006301F5">
      <w:pPr>
        <w:spacing w:line="480" w:lineRule="auto"/>
        <w:jc w:val="both"/>
        <w:rPr>
          <w:rFonts w:ascii="Times New Roman" w:hAnsi="Times New Roman" w:cs="Times New Roman"/>
          <w:b/>
          <w:bCs/>
          <w:sz w:val="24"/>
          <w:szCs w:val="24"/>
        </w:rPr>
      </w:pPr>
    </w:p>
    <w:p w14:paraId="1706570B" w14:textId="77777777" w:rsidR="00330D92" w:rsidRPr="00B76069" w:rsidRDefault="00330D92" w:rsidP="006301F5">
      <w:pPr>
        <w:spacing w:line="480" w:lineRule="auto"/>
        <w:jc w:val="both"/>
        <w:rPr>
          <w:rFonts w:ascii="Times New Roman" w:hAnsi="Times New Roman" w:cs="Times New Roman"/>
          <w:b/>
          <w:bCs/>
          <w:sz w:val="24"/>
          <w:szCs w:val="24"/>
        </w:rPr>
      </w:pPr>
    </w:p>
    <w:p w14:paraId="6945ED5A" w14:textId="77777777" w:rsidR="00330D92" w:rsidRPr="00B76069" w:rsidRDefault="00330D92" w:rsidP="006301F5">
      <w:pPr>
        <w:spacing w:line="480" w:lineRule="auto"/>
        <w:jc w:val="both"/>
        <w:rPr>
          <w:rFonts w:ascii="Times New Roman" w:hAnsi="Times New Roman" w:cs="Times New Roman"/>
          <w:b/>
          <w:bCs/>
          <w:sz w:val="24"/>
          <w:szCs w:val="24"/>
        </w:rPr>
      </w:pPr>
    </w:p>
    <w:p w14:paraId="3AAF83EA" w14:textId="77777777" w:rsidR="00330D92" w:rsidRPr="00B76069" w:rsidRDefault="00330D92" w:rsidP="006301F5">
      <w:pPr>
        <w:spacing w:line="480" w:lineRule="auto"/>
        <w:jc w:val="both"/>
        <w:rPr>
          <w:rFonts w:ascii="Times New Roman" w:hAnsi="Times New Roman" w:cs="Times New Roman"/>
          <w:b/>
          <w:bCs/>
          <w:sz w:val="24"/>
          <w:szCs w:val="24"/>
        </w:rPr>
      </w:pPr>
    </w:p>
    <w:p w14:paraId="26823F32" w14:textId="77777777" w:rsidR="001E5D34" w:rsidRPr="00B76069" w:rsidRDefault="001E5D34" w:rsidP="006301F5">
      <w:pPr>
        <w:spacing w:line="480" w:lineRule="auto"/>
        <w:jc w:val="both"/>
        <w:rPr>
          <w:rFonts w:ascii="Times New Roman" w:hAnsi="Times New Roman" w:cs="Times New Roman"/>
          <w:b/>
          <w:bCs/>
          <w:sz w:val="24"/>
          <w:szCs w:val="24"/>
        </w:rPr>
      </w:pPr>
    </w:p>
    <w:p w14:paraId="7A648943" w14:textId="77777777" w:rsidR="001057DA" w:rsidRPr="00B76069" w:rsidRDefault="001057DA" w:rsidP="006301F5">
      <w:pPr>
        <w:spacing w:line="480" w:lineRule="auto"/>
        <w:jc w:val="both"/>
        <w:rPr>
          <w:rFonts w:ascii="Times New Roman" w:hAnsi="Times New Roman" w:cs="Times New Roman"/>
          <w:b/>
          <w:bCs/>
          <w:sz w:val="24"/>
          <w:szCs w:val="24"/>
        </w:rPr>
      </w:pPr>
    </w:p>
    <w:p w14:paraId="7DF2C6B2" w14:textId="77777777" w:rsidR="001057DA" w:rsidRPr="00B76069" w:rsidRDefault="001057DA" w:rsidP="006301F5">
      <w:pPr>
        <w:spacing w:line="480" w:lineRule="auto"/>
        <w:jc w:val="both"/>
        <w:rPr>
          <w:rFonts w:ascii="Times New Roman" w:hAnsi="Times New Roman" w:cs="Times New Roman"/>
          <w:b/>
          <w:bCs/>
          <w:sz w:val="24"/>
          <w:szCs w:val="24"/>
        </w:rPr>
      </w:pPr>
    </w:p>
    <w:p w14:paraId="65BDA880" w14:textId="77777777" w:rsidR="001057DA" w:rsidRPr="00B76069" w:rsidRDefault="001057DA" w:rsidP="006301F5">
      <w:pPr>
        <w:spacing w:line="480" w:lineRule="auto"/>
        <w:jc w:val="both"/>
        <w:rPr>
          <w:rFonts w:ascii="Times New Roman" w:hAnsi="Times New Roman" w:cs="Times New Roman"/>
          <w:b/>
          <w:bCs/>
          <w:sz w:val="24"/>
          <w:szCs w:val="24"/>
        </w:rPr>
      </w:pPr>
    </w:p>
    <w:p w14:paraId="37F630DC" w14:textId="77777777" w:rsidR="001057DA" w:rsidRPr="00B76069" w:rsidRDefault="001057DA" w:rsidP="006301F5">
      <w:pPr>
        <w:pStyle w:val="Heading1"/>
        <w:spacing w:line="480" w:lineRule="auto"/>
        <w:jc w:val="center"/>
        <w:rPr>
          <w:rFonts w:ascii="Times New Roman" w:eastAsiaTheme="minorHAnsi" w:hAnsi="Times New Roman" w:cs="Times New Roman"/>
          <w:b/>
          <w:color w:val="auto"/>
          <w:sz w:val="24"/>
          <w:szCs w:val="24"/>
        </w:rPr>
      </w:pPr>
      <w:bookmarkStart w:id="3" w:name="_Toc63517714"/>
      <w:bookmarkStart w:id="4" w:name="_Toc183146398"/>
      <w:r w:rsidRPr="00B76069">
        <w:rPr>
          <w:rFonts w:ascii="Times New Roman" w:hAnsi="Times New Roman" w:cs="Times New Roman"/>
          <w:b/>
          <w:color w:val="auto"/>
          <w:sz w:val="24"/>
          <w:szCs w:val="24"/>
        </w:rPr>
        <w:t>ABSTRACT</w:t>
      </w:r>
      <w:bookmarkEnd w:id="3"/>
      <w:bookmarkEnd w:id="4"/>
    </w:p>
    <w:p w14:paraId="7ABD3326" w14:textId="2DBD4807" w:rsidR="001057DA" w:rsidRPr="00B76069" w:rsidRDefault="003D362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research explores the application of machine learning, specifically the BERT (Bidirectional Encoder Representations from Transformers) algorithm, to automate and enhance the job applicant screening and shortlisting process at GRIDCo. The study aims to address the challenges associated with manually processing large volumes of job applications by developing a BERT-based model that classifies applicants based on their resumes and matches them with predefined job roles. Using a mixed-methods approach, the research combines qualitative insights from HR professionals and quantitative analysis of historical data to fine-tune the model. A web-based application will be developed using Python and Streamlit to integrate the model into GRIDCo’s recruitment workflow. The model's performance will be evaluated through accuracy, precision, recall, and qualitative feedback from HR experts. Ethical considerations, such as bias mitigation and data privacy, will be central to the implementation, ensuring fairness and transparency in the recruitment process. This research presents an innovative framework for leveraging machine learning to improve the efficiency and effectiveness of talent acquisition.</w:t>
      </w:r>
    </w:p>
    <w:p w14:paraId="476020BB" w14:textId="77777777" w:rsidR="00330D92" w:rsidRPr="00B76069" w:rsidRDefault="00330D92" w:rsidP="006301F5">
      <w:pPr>
        <w:spacing w:line="480" w:lineRule="auto"/>
        <w:jc w:val="both"/>
        <w:rPr>
          <w:rFonts w:ascii="Times New Roman" w:hAnsi="Times New Roman" w:cs="Times New Roman"/>
          <w:b/>
          <w:bCs/>
          <w:sz w:val="24"/>
          <w:szCs w:val="24"/>
        </w:rPr>
      </w:pPr>
    </w:p>
    <w:p w14:paraId="4DD47D60" w14:textId="77777777" w:rsidR="00330D92" w:rsidRPr="00B76069" w:rsidRDefault="00330D92" w:rsidP="006301F5">
      <w:pPr>
        <w:spacing w:line="480" w:lineRule="auto"/>
        <w:jc w:val="both"/>
        <w:rPr>
          <w:rFonts w:ascii="Times New Roman" w:hAnsi="Times New Roman" w:cs="Times New Roman"/>
          <w:b/>
          <w:bCs/>
          <w:sz w:val="24"/>
          <w:szCs w:val="24"/>
        </w:rPr>
      </w:pPr>
    </w:p>
    <w:p w14:paraId="6BDAA4BD" w14:textId="77777777" w:rsidR="00330D92" w:rsidRPr="00B76069" w:rsidRDefault="00330D92" w:rsidP="006301F5">
      <w:pPr>
        <w:spacing w:line="480" w:lineRule="auto"/>
        <w:jc w:val="both"/>
        <w:rPr>
          <w:rFonts w:ascii="Times New Roman" w:hAnsi="Times New Roman" w:cs="Times New Roman"/>
          <w:b/>
          <w:bCs/>
          <w:sz w:val="24"/>
          <w:szCs w:val="24"/>
        </w:rPr>
      </w:pPr>
    </w:p>
    <w:p w14:paraId="3DEED0D6" w14:textId="77777777" w:rsidR="00E93EE9" w:rsidRPr="00B76069" w:rsidRDefault="00E93EE9" w:rsidP="006301F5">
      <w:pPr>
        <w:spacing w:line="480" w:lineRule="auto"/>
        <w:jc w:val="both"/>
        <w:rPr>
          <w:rFonts w:ascii="Times New Roman" w:hAnsi="Times New Roman" w:cs="Times New Roman"/>
          <w:b/>
          <w:bCs/>
          <w:sz w:val="24"/>
          <w:szCs w:val="24"/>
        </w:rPr>
      </w:pPr>
    </w:p>
    <w:p w14:paraId="0DCE640F" w14:textId="77777777" w:rsidR="001057DA" w:rsidRPr="00B76069" w:rsidRDefault="001057DA" w:rsidP="006301F5">
      <w:pPr>
        <w:spacing w:line="480" w:lineRule="auto"/>
        <w:jc w:val="both"/>
        <w:rPr>
          <w:rFonts w:ascii="Times New Roman" w:hAnsi="Times New Roman" w:cs="Times New Roman"/>
          <w:b/>
          <w:bCs/>
          <w:sz w:val="24"/>
          <w:szCs w:val="24"/>
        </w:rPr>
      </w:pPr>
    </w:p>
    <w:p w14:paraId="26E5E07C" w14:textId="77777777" w:rsidR="001E5D34" w:rsidRPr="00B76069" w:rsidRDefault="001E5D34" w:rsidP="006301F5">
      <w:pPr>
        <w:spacing w:line="480" w:lineRule="auto"/>
        <w:jc w:val="both"/>
        <w:rPr>
          <w:rFonts w:ascii="Times New Roman" w:hAnsi="Times New Roman" w:cs="Times New Roman"/>
          <w:b/>
          <w:bCs/>
          <w:sz w:val="24"/>
          <w:szCs w:val="24"/>
        </w:rPr>
      </w:pPr>
    </w:p>
    <w:p w14:paraId="1EE84D15" w14:textId="77777777" w:rsidR="001057DA" w:rsidRPr="00B76069" w:rsidRDefault="001057DA" w:rsidP="006301F5">
      <w:pPr>
        <w:spacing w:line="480" w:lineRule="auto"/>
        <w:jc w:val="both"/>
        <w:rPr>
          <w:rFonts w:ascii="Times New Roman" w:hAnsi="Times New Roman" w:cs="Times New Roman"/>
          <w:b/>
          <w:bCs/>
          <w:sz w:val="24"/>
          <w:szCs w:val="24"/>
        </w:rPr>
      </w:pPr>
    </w:p>
    <w:p w14:paraId="63BAA21C" w14:textId="77777777" w:rsidR="00330D92" w:rsidRPr="00B76069" w:rsidRDefault="00330D92" w:rsidP="006301F5">
      <w:pPr>
        <w:pStyle w:val="Heading1"/>
        <w:spacing w:line="480" w:lineRule="auto"/>
        <w:jc w:val="center"/>
        <w:rPr>
          <w:rFonts w:ascii="Times New Roman" w:hAnsi="Times New Roman" w:cs="Times New Roman"/>
          <w:b/>
          <w:color w:val="auto"/>
          <w:sz w:val="24"/>
          <w:szCs w:val="24"/>
        </w:rPr>
      </w:pPr>
      <w:bookmarkStart w:id="5" w:name="_Toc63517715"/>
      <w:bookmarkStart w:id="6" w:name="_Toc183146399"/>
      <w:r w:rsidRPr="00B76069">
        <w:rPr>
          <w:rFonts w:ascii="Times New Roman" w:hAnsi="Times New Roman" w:cs="Times New Roman"/>
          <w:b/>
          <w:color w:val="auto"/>
          <w:sz w:val="24"/>
          <w:szCs w:val="24"/>
        </w:rPr>
        <w:t>DEDICATION</w:t>
      </w:r>
      <w:bookmarkEnd w:id="5"/>
      <w:bookmarkEnd w:id="6"/>
    </w:p>
    <w:p w14:paraId="09EA0735" w14:textId="77777777" w:rsidR="00833552" w:rsidRPr="00B76069" w:rsidRDefault="00833552" w:rsidP="006301F5">
      <w:pPr>
        <w:pStyle w:val="NoSpacing"/>
        <w:spacing w:line="480" w:lineRule="auto"/>
        <w:rPr>
          <w:rFonts w:ascii="Times New Roman" w:hAnsi="Times New Roman" w:cs="Times New Roman"/>
          <w:sz w:val="24"/>
          <w:szCs w:val="24"/>
        </w:rPr>
      </w:pPr>
    </w:p>
    <w:p w14:paraId="72233978" w14:textId="04D50E64" w:rsidR="00B06275" w:rsidRPr="00B76069" w:rsidRDefault="00004DE4"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work is dedicated to my family, whose unwavering support, love, and encouragement have been my greatest source of strength. I also dedicate this research to all aspiring professionals in the field of technology and human resources, with the hope that this study contributes to the advancement of innovative solutions in recruitment processes.</w:t>
      </w:r>
    </w:p>
    <w:p w14:paraId="30F8DB7C" w14:textId="60D784EA" w:rsidR="00881A59" w:rsidRPr="00B76069" w:rsidRDefault="00881A59" w:rsidP="006301F5">
      <w:pPr>
        <w:spacing w:line="480" w:lineRule="auto"/>
        <w:rPr>
          <w:rFonts w:ascii="Times New Roman" w:hAnsi="Times New Roman" w:cs="Times New Roman"/>
          <w:b/>
          <w:bCs/>
          <w:sz w:val="24"/>
          <w:szCs w:val="24"/>
        </w:rPr>
      </w:pPr>
      <w:r w:rsidRPr="00B76069">
        <w:rPr>
          <w:rFonts w:ascii="Times New Roman" w:hAnsi="Times New Roman" w:cs="Times New Roman"/>
          <w:b/>
          <w:bCs/>
          <w:sz w:val="24"/>
          <w:szCs w:val="24"/>
        </w:rPr>
        <w:br w:type="page"/>
      </w:r>
    </w:p>
    <w:p w14:paraId="35D0D89D" w14:textId="77777777" w:rsidR="0030081E" w:rsidRPr="00B76069" w:rsidRDefault="00764095" w:rsidP="006301F5">
      <w:pPr>
        <w:pStyle w:val="Heading1"/>
        <w:spacing w:line="480" w:lineRule="auto"/>
        <w:jc w:val="center"/>
        <w:rPr>
          <w:rFonts w:ascii="Times New Roman" w:hAnsi="Times New Roman" w:cs="Times New Roman"/>
          <w:b/>
          <w:color w:val="auto"/>
          <w:sz w:val="24"/>
          <w:szCs w:val="24"/>
        </w:rPr>
      </w:pPr>
      <w:bookmarkStart w:id="7" w:name="_Toc63517716"/>
      <w:bookmarkStart w:id="8" w:name="_Toc183146400"/>
      <w:r w:rsidRPr="00B76069">
        <w:rPr>
          <w:rFonts w:ascii="Times New Roman" w:hAnsi="Times New Roman" w:cs="Times New Roman"/>
          <w:b/>
          <w:color w:val="auto"/>
          <w:sz w:val="24"/>
          <w:szCs w:val="24"/>
        </w:rPr>
        <w:lastRenderedPageBreak/>
        <w:t>ACKNOWLEDGEMENTS</w:t>
      </w:r>
      <w:bookmarkEnd w:id="7"/>
      <w:bookmarkEnd w:id="8"/>
    </w:p>
    <w:p w14:paraId="2812BE80" w14:textId="77777777" w:rsidR="00833552" w:rsidRPr="00B76069" w:rsidRDefault="00833552" w:rsidP="006301F5">
      <w:pPr>
        <w:spacing w:line="480" w:lineRule="auto"/>
        <w:rPr>
          <w:rFonts w:ascii="Times New Roman" w:hAnsi="Times New Roman" w:cs="Times New Roman"/>
          <w:sz w:val="24"/>
          <w:szCs w:val="24"/>
        </w:rPr>
      </w:pPr>
    </w:p>
    <w:p w14:paraId="72230891" w14:textId="3A595CD5" w:rsidR="001F4A5C" w:rsidRPr="00B76069" w:rsidRDefault="00E540E4"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I would like to express my sincere gratitude to GRIDCo's Human Resources Department for providing invaluable insights and access to essential data that made this research possible. I am also deeply thankful to my academic advisors, especially my supervisor, for their guidance and support throughout this research journey. Additionally, I appreciate the technical assistance and resources provided by my colleagues and peers, whose contributions helped shape the direction of this project. Lastly, I would like to extend my heartfelt thanks to my family, friends and colleagues for their unwavering encouragement and support.</w:t>
      </w:r>
    </w:p>
    <w:p w14:paraId="24A8FBA3" w14:textId="77777777" w:rsidR="00E4367C" w:rsidRPr="00B76069" w:rsidRDefault="00E4367C"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1182045974"/>
        <w:docPartObj>
          <w:docPartGallery w:val="Table of Contents"/>
          <w:docPartUnique/>
        </w:docPartObj>
      </w:sdtPr>
      <w:sdtEndPr>
        <w:rPr>
          <w:b/>
          <w:bCs/>
          <w:noProof/>
        </w:rPr>
      </w:sdtEndPr>
      <w:sdtContent>
        <w:p w14:paraId="78AB6283" w14:textId="63D0CFF0" w:rsidR="00DC2B3A" w:rsidRPr="00B76069" w:rsidRDefault="00DC2B3A" w:rsidP="006301F5">
          <w:pPr>
            <w:pStyle w:val="TOCHeading"/>
            <w:spacing w:line="480" w:lineRule="auto"/>
            <w:jc w:val="center"/>
            <w:rPr>
              <w:rFonts w:ascii="Times New Roman" w:hAnsi="Times New Roman" w:cs="Times New Roman"/>
              <w:color w:val="auto"/>
              <w:sz w:val="24"/>
              <w:szCs w:val="24"/>
            </w:rPr>
          </w:pPr>
          <w:r w:rsidRPr="00B76069">
            <w:rPr>
              <w:rFonts w:ascii="Times New Roman" w:hAnsi="Times New Roman" w:cs="Times New Roman"/>
              <w:b/>
              <w:bCs/>
              <w:color w:val="auto"/>
              <w:sz w:val="24"/>
              <w:szCs w:val="24"/>
            </w:rPr>
            <w:t>Table of Contents</w:t>
          </w:r>
        </w:p>
        <w:p w14:paraId="6A38488A" w14:textId="24538981" w:rsidR="00B76069" w:rsidRDefault="00DC2B3A">
          <w:pPr>
            <w:pStyle w:val="TOC1"/>
            <w:tabs>
              <w:tab w:val="right" w:leader="dot" w:pos="9016"/>
            </w:tabs>
            <w:rPr>
              <w:rFonts w:asciiTheme="minorHAnsi" w:eastAsiaTheme="minorEastAsia"/>
              <w:noProof/>
            </w:rPr>
          </w:pPr>
          <w:r w:rsidRPr="00B76069">
            <w:rPr>
              <w:rFonts w:ascii="Times New Roman" w:hAnsi="Times New Roman" w:cs="Times New Roman"/>
              <w:sz w:val="24"/>
              <w:szCs w:val="24"/>
            </w:rPr>
            <w:fldChar w:fldCharType="begin"/>
          </w:r>
          <w:r w:rsidRPr="00B76069">
            <w:rPr>
              <w:rFonts w:ascii="Times New Roman" w:hAnsi="Times New Roman" w:cs="Times New Roman"/>
              <w:sz w:val="24"/>
              <w:szCs w:val="24"/>
            </w:rPr>
            <w:instrText xml:space="preserve"> TOC \o "1-3" \h \z \u </w:instrText>
          </w:r>
          <w:r w:rsidRPr="00B76069">
            <w:rPr>
              <w:rFonts w:ascii="Times New Roman" w:hAnsi="Times New Roman" w:cs="Times New Roman"/>
              <w:sz w:val="24"/>
              <w:szCs w:val="24"/>
            </w:rPr>
            <w:fldChar w:fldCharType="separate"/>
          </w:r>
          <w:hyperlink w:anchor="_Toc183146397" w:history="1">
            <w:r w:rsidR="00B76069" w:rsidRPr="004C1A2F">
              <w:rPr>
                <w:rStyle w:val="Hyperlink"/>
                <w:rFonts w:ascii="Times New Roman" w:hAnsi="Times New Roman" w:cs="Times New Roman"/>
                <w:b/>
                <w:noProof/>
              </w:rPr>
              <w:t>DECLARATION</w:t>
            </w:r>
            <w:r w:rsidR="00B76069">
              <w:rPr>
                <w:noProof/>
                <w:webHidden/>
              </w:rPr>
              <w:tab/>
            </w:r>
            <w:r w:rsidR="00B76069">
              <w:rPr>
                <w:noProof/>
                <w:webHidden/>
              </w:rPr>
              <w:fldChar w:fldCharType="begin"/>
            </w:r>
            <w:r w:rsidR="00B76069">
              <w:rPr>
                <w:noProof/>
                <w:webHidden/>
              </w:rPr>
              <w:instrText xml:space="preserve"> PAGEREF _Toc183146397 \h </w:instrText>
            </w:r>
            <w:r w:rsidR="00B76069">
              <w:rPr>
                <w:noProof/>
                <w:webHidden/>
              </w:rPr>
            </w:r>
            <w:r w:rsidR="00B76069">
              <w:rPr>
                <w:noProof/>
                <w:webHidden/>
              </w:rPr>
              <w:fldChar w:fldCharType="separate"/>
            </w:r>
            <w:r w:rsidR="00B76069">
              <w:rPr>
                <w:noProof/>
                <w:webHidden/>
              </w:rPr>
              <w:t>2</w:t>
            </w:r>
            <w:r w:rsidR="00B76069">
              <w:rPr>
                <w:noProof/>
                <w:webHidden/>
              </w:rPr>
              <w:fldChar w:fldCharType="end"/>
            </w:r>
          </w:hyperlink>
        </w:p>
        <w:p w14:paraId="0C43B42C" w14:textId="4A735B27" w:rsidR="00B76069" w:rsidRDefault="00B76069">
          <w:pPr>
            <w:pStyle w:val="TOC1"/>
            <w:tabs>
              <w:tab w:val="right" w:leader="dot" w:pos="9016"/>
            </w:tabs>
            <w:rPr>
              <w:rFonts w:asciiTheme="minorHAnsi" w:eastAsiaTheme="minorEastAsia"/>
              <w:noProof/>
            </w:rPr>
          </w:pPr>
          <w:hyperlink w:anchor="_Toc183146398" w:history="1">
            <w:r w:rsidRPr="004C1A2F">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183146398 \h </w:instrText>
            </w:r>
            <w:r>
              <w:rPr>
                <w:noProof/>
                <w:webHidden/>
              </w:rPr>
            </w:r>
            <w:r>
              <w:rPr>
                <w:noProof/>
                <w:webHidden/>
              </w:rPr>
              <w:fldChar w:fldCharType="separate"/>
            </w:r>
            <w:r>
              <w:rPr>
                <w:noProof/>
                <w:webHidden/>
              </w:rPr>
              <w:t>3</w:t>
            </w:r>
            <w:r>
              <w:rPr>
                <w:noProof/>
                <w:webHidden/>
              </w:rPr>
              <w:fldChar w:fldCharType="end"/>
            </w:r>
          </w:hyperlink>
        </w:p>
        <w:p w14:paraId="1C63ADE4" w14:textId="4C8AA799" w:rsidR="00B76069" w:rsidRDefault="00B76069">
          <w:pPr>
            <w:pStyle w:val="TOC1"/>
            <w:tabs>
              <w:tab w:val="right" w:leader="dot" w:pos="9016"/>
            </w:tabs>
            <w:rPr>
              <w:rFonts w:asciiTheme="minorHAnsi" w:eastAsiaTheme="minorEastAsia"/>
              <w:noProof/>
            </w:rPr>
          </w:pPr>
          <w:hyperlink w:anchor="_Toc183146399" w:history="1">
            <w:r w:rsidRPr="004C1A2F">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183146399 \h </w:instrText>
            </w:r>
            <w:r>
              <w:rPr>
                <w:noProof/>
                <w:webHidden/>
              </w:rPr>
            </w:r>
            <w:r>
              <w:rPr>
                <w:noProof/>
                <w:webHidden/>
              </w:rPr>
              <w:fldChar w:fldCharType="separate"/>
            </w:r>
            <w:r>
              <w:rPr>
                <w:noProof/>
                <w:webHidden/>
              </w:rPr>
              <w:t>4</w:t>
            </w:r>
            <w:r>
              <w:rPr>
                <w:noProof/>
                <w:webHidden/>
              </w:rPr>
              <w:fldChar w:fldCharType="end"/>
            </w:r>
          </w:hyperlink>
        </w:p>
        <w:p w14:paraId="3712B641" w14:textId="2C7C4274" w:rsidR="00B76069" w:rsidRDefault="00B76069">
          <w:pPr>
            <w:pStyle w:val="TOC1"/>
            <w:tabs>
              <w:tab w:val="right" w:leader="dot" w:pos="9016"/>
            </w:tabs>
            <w:rPr>
              <w:rFonts w:asciiTheme="minorHAnsi" w:eastAsiaTheme="minorEastAsia"/>
              <w:noProof/>
            </w:rPr>
          </w:pPr>
          <w:hyperlink w:anchor="_Toc183146400" w:history="1">
            <w:r w:rsidRPr="004C1A2F">
              <w:rPr>
                <w:rStyle w:val="Hyperlink"/>
                <w:rFonts w:ascii="Times New Roman" w:hAnsi="Times New Roman" w:cs="Times New Roman"/>
                <w:b/>
                <w:noProof/>
              </w:rPr>
              <w:t>ACKNOWLEDGEMENTS</w:t>
            </w:r>
            <w:r>
              <w:rPr>
                <w:noProof/>
                <w:webHidden/>
              </w:rPr>
              <w:tab/>
            </w:r>
            <w:r>
              <w:rPr>
                <w:noProof/>
                <w:webHidden/>
              </w:rPr>
              <w:fldChar w:fldCharType="begin"/>
            </w:r>
            <w:r>
              <w:rPr>
                <w:noProof/>
                <w:webHidden/>
              </w:rPr>
              <w:instrText xml:space="preserve"> PAGEREF _Toc183146400 \h </w:instrText>
            </w:r>
            <w:r>
              <w:rPr>
                <w:noProof/>
                <w:webHidden/>
              </w:rPr>
            </w:r>
            <w:r>
              <w:rPr>
                <w:noProof/>
                <w:webHidden/>
              </w:rPr>
              <w:fldChar w:fldCharType="separate"/>
            </w:r>
            <w:r>
              <w:rPr>
                <w:noProof/>
                <w:webHidden/>
              </w:rPr>
              <w:t>5</w:t>
            </w:r>
            <w:r>
              <w:rPr>
                <w:noProof/>
                <w:webHidden/>
              </w:rPr>
              <w:fldChar w:fldCharType="end"/>
            </w:r>
          </w:hyperlink>
        </w:p>
        <w:p w14:paraId="63E6BED1" w14:textId="257E43DC" w:rsidR="00B76069" w:rsidRDefault="00B76069">
          <w:pPr>
            <w:pStyle w:val="TOC1"/>
            <w:tabs>
              <w:tab w:val="right" w:leader="dot" w:pos="9016"/>
            </w:tabs>
            <w:rPr>
              <w:rFonts w:asciiTheme="minorHAnsi" w:eastAsiaTheme="minorEastAsia"/>
              <w:noProof/>
            </w:rPr>
          </w:pPr>
          <w:hyperlink w:anchor="_Toc183146401" w:history="1">
            <w:r w:rsidRPr="004C1A2F">
              <w:rPr>
                <w:rStyle w:val="Hyperlink"/>
                <w:rFonts w:ascii="Times New Roman" w:hAnsi="Times New Roman" w:cs="Times New Roman"/>
                <w:b/>
                <w:bCs/>
                <w:noProof/>
              </w:rPr>
              <w:t>CHAPTER 1</w:t>
            </w:r>
            <w:r>
              <w:rPr>
                <w:noProof/>
                <w:webHidden/>
              </w:rPr>
              <w:tab/>
            </w:r>
            <w:r>
              <w:rPr>
                <w:noProof/>
                <w:webHidden/>
              </w:rPr>
              <w:fldChar w:fldCharType="begin"/>
            </w:r>
            <w:r>
              <w:rPr>
                <w:noProof/>
                <w:webHidden/>
              </w:rPr>
              <w:instrText xml:space="preserve"> PAGEREF _Toc183146401 \h </w:instrText>
            </w:r>
            <w:r>
              <w:rPr>
                <w:noProof/>
                <w:webHidden/>
              </w:rPr>
            </w:r>
            <w:r>
              <w:rPr>
                <w:noProof/>
                <w:webHidden/>
              </w:rPr>
              <w:fldChar w:fldCharType="separate"/>
            </w:r>
            <w:r>
              <w:rPr>
                <w:noProof/>
                <w:webHidden/>
              </w:rPr>
              <w:t>8</w:t>
            </w:r>
            <w:r>
              <w:rPr>
                <w:noProof/>
                <w:webHidden/>
              </w:rPr>
              <w:fldChar w:fldCharType="end"/>
            </w:r>
          </w:hyperlink>
        </w:p>
        <w:p w14:paraId="263344A6" w14:textId="125E2688" w:rsidR="00B76069" w:rsidRDefault="00B76069">
          <w:pPr>
            <w:pStyle w:val="TOC1"/>
            <w:tabs>
              <w:tab w:val="right" w:leader="dot" w:pos="9016"/>
            </w:tabs>
            <w:rPr>
              <w:rFonts w:asciiTheme="minorHAnsi" w:eastAsiaTheme="minorEastAsia"/>
              <w:noProof/>
            </w:rPr>
          </w:pPr>
          <w:hyperlink w:anchor="_Toc183146402" w:history="1">
            <w:r w:rsidRPr="004C1A2F">
              <w:rPr>
                <w:rStyle w:val="Hyperlink"/>
                <w:rFonts w:ascii="Times New Roman" w:hAnsi="Times New Roman" w:cs="Times New Roman"/>
                <w:b/>
                <w:bCs/>
                <w:noProof/>
              </w:rPr>
              <w:t>INTRODUCTION</w:t>
            </w:r>
            <w:r>
              <w:rPr>
                <w:noProof/>
                <w:webHidden/>
              </w:rPr>
              <w:tab/>
            </w:r>
            <w:r>
              <w:rPr>
                <w:noProof/>
                <w:webHidden/>
              </w:rPr>
              <w:fldChar w:fldCharType="begin"/>
            </w:r>
            <w:r>
              <w:rPr>
                <w:noProof/>
                <w:webHidden/>
              </w:rPr>
              <w:instrText xml:space="preserve"> PAGEREF _Toc183146402 \h </w:instrText>
            </w:r>
            <w:r>
              <w:rPr>
                <w:noProof/>
                <w:webHidden/>
              </w:rPr>
            </w:r>
            <w:r>
              <w:rPr>
                <w:noProof/>
                <w:webHidden/>
              </w:rPr>
              <w:fldChar w:fldCharType="separate"/>
            </w:r>
            <w:r>
              <w:rPr>
                <w:noProof/>
                <w:webHidden/>
              </w:rPr>
              <w:t>8</w:t>
            </w:r>
            <w:r>
              <w:rPr>
                <w:noProof/>
                <w:webHidden/>
              </w:rPr>
              <w:fldChar w:fldCharType="end"/>
            </w:r>
          </w:hyperlink>
        </w:p>
        <w:p w14:paraId="17DD5D4A" w14:textId="0826D4EF" w:rsidR="00B76069" w:rsidRDefault="00B76069">
          <w:pPr>
            <w:pStyle w:val="TOC2"/>
            <w:tabs>
              <w:tab w:val="right" w:leader="dot" w:pos="9016"/>
            </w:tabs>
            <w:rPr>
              <w:rFonts w:asciiTheme="minorHAnsi" w:eastAsiaTheme="minorEastAsia"/>
              <w:noProof/>
            </w:rPr>
          </w:pPr>
          <w:hyperlink w:anchor="_Toc183146403" w:history="1">
            <w:r w:rsidRPr="004C1A2F">
              <w:rPr>
                <w:rStyle w:val="Hyperlink"/>
                <w:rFonts w:ascii="Times New Roman" w:hAnsi="Times New Roman" w:cs="Times New Roman"/>
                <w:noProof/>
              </w:rPr>
              <w:t>1.1 Research Background</w:t>
            </w:r>
            <w:r>
              <w:rPr>
                <w:noProof/>
                <w:webHidden/>
              </w:rPr>
              <w:tab/>
            </w:r>
            <w:r>
              <w:rPr>
                <w:noProof/>
                <w:webHidden/>
              </w:rPr>
              <w:fldChar w:fldCharType="begin"/>
            </w:r>
            <w:r>
              <w:rPr>
                <w:noProof/>
                <w:webHidden/>
              </w:rPr>
              <w:instrText xml:space="preserve"> PAGEREF _Toc183146403 \h </w:instrText>
            </w:r>
            <w:r>
              <w:rPr>
                <w:noProof/>
                <w:webHidden/>
              </w:rPr>
            </w:r>
            <w:r>
              <w:rPr>
                <w:noProof/>
                <w:webHidden/>
              </w:rPr>
              <w:fldChar w:fldCharType="separate"/>
            </w:r>
            <w:r>
              <w:rPr>
                <w:noProof/>
                <w:webHidden/>
              </w:rPr>
              <w:t>8</w:t>
            </w:r>
            <w:r>
              <w:rPr>
                <w:noProof/>
                <w:webHidden/>
              </w:rPr>
              <w:fldChar w:fldCharType="end"/>
            </w:r>
          </w:hyperlink>
        </w:p>
        <w:p w14:paraId="22509037" w14:textId="4F36B30F" w:rsidR="00B76069" w:rsidRDefault="00B76069">
          <w:pPr>
            <w:pStyle w:val="TOC2"/>
            <w:tabs>
              <w:tab w:val="right" w:leader="dot" w:pos="9016"/>
            </w:tabs>
            <w:rPr>
              <w:rFonts w:asciiTheme="minorHAnsi" w:eastAsiaTheme="minorEastAsia"/>
              <w:noProof/>
            </w:rPr>
          </w:pPr>
          <w:hyperlink w:anchor="_Toc183146404" w:history="1">
            <w:r w:rsidRPr="004C1A2F">
              <w:rPr>
                <w:rStyle w:val="Hyperlink"/>
                <w:rFonts w:ascii="Times New Roman" w:hAnsi="Times New Roman" w:cs="Times New Roman"/>
                <w:b/>
                <w:bCs/>
                <w:noProof/>
              </w:rPr>
              <w:t>1.2 Problem Statement</w:t>
            </w:r>
            <w:r>
              <w:rPr>
                <w:noProof/>
                <w:webHidden/>
              </w:rPr>
              <w:tab/>
            </w:r>
            <w:r>
              <w:rPr>
                <w:noProof/>
                <w:webHidden/>
              </w:rPr>
              <w:fldChar w:fldCharType="begin"/>
            </w:r>
            <w:r>
              <w:rPr>
                <w:noProof/>
                <w:webHidden/>
              </w:rPr>
              <w:instrText xml:space="preserve"> PAGEREF _Toc183146404 \h </w:instrText>
            </w:r>
            <w:r>
              <w:rPr>
                <w:noProof/>
                <w:webHidden/>
              </w:rPr>
            </w:r>
            <w:r>
              <w:rPr>
                <w:noProof/>
                <w:webHidden/>
              </w:rPr>
              <w:fldChar w:fldCharType="separate"/>
            </w:r>
            <w:r>
              <w:rPr>
                <w:noProof/>
                <w:webHidden/>
              </w:rPr>
              <w:t>11</w:t>
            </w:r>
            <w:r>
              <w:rPr>
                <w:noProof/>
                <w:webHidden/>
              </w:rPr>
              <w:fldChar w:fldCharType="end"/>
            </w:r>
          </w:hyperlink>
        </w:p>
        <w:p w14:paraId="07B94787" w14:textId="2DA42D5F" w:rsidR="00B76069" w:rsidRDefault="00B76069">
          <w:pPr>
            <w:pStyle w:val="TOC2"/>
            <w:tabs>
              <w:tab w:val="right" w:leader="dot" w:pos="9016"/>
            </w:tabs>
            <w:rPr>
              <w:rFonts w:asciiTheme="minorHAnsi" w:eastAsiaTheme="minorEastAsia"/>
              <w:noProof/>
            </w:rPr>
          </w:pPr>
          <w:hyperlink w:anchor="_Toc183146405" w:history="1">
            <w:r w:rsidRPr="004C1A2F">
              <w:rPr>
                <w:rStyle w:val="Hyperlink"/>
                <w:rFonts w:ascii="Times New Roman" w:hAnsi="Times New Roman" w:cs="Times New Roman"/>
                <w:b/>
                <w:bCs/>
                <w:noProof/>
              </w:rPr>
              <w:t>1.3 Research Objectives</w:t>
            </w:r>
            <w:r>
              <w:rPr>
                <w:noProof/>
                <w:webHidden/>
              </w:rPr>
              <w:tab/>
            </w:r>
            <w:r>
              <w:rPr>
                <w:noProof/>
                <w:webHidden/>
              </w:rPr>
              <w:fldChar w:fldCharType="begin"/>
            </w:r>
            <w:r>
              <w:rPr>
                <w:noProof/>
                <w:webHidden/>
              </w:rPr>
              <w:instrText xml:space="preserve"> PAGEREF _Toc183146405 \h </w:instrText>
            </w:r>
            <w:r>
              <w:rPr>
                <w:noProof/>
                <w:webHidden/>
              </w:rPr>
            </w:r>
            <w:r>
              <w:rPr>
                <w:noProof/>
                <w:webHidden/>
              </w:rPr>
              <w:fldChar w:fldCharType="separate"/>
            </w:r>
            <w:r>
              <w:rPr>
                <w:noProof/>
                <w:webHidden/>
              </w:rPr>
              <w:t>12</w:t>
            </w:r>
            <w:r>
              <w:rPr>
                <w:noProof/>
                <w:webHidden/>
              </w:rPr>
              <w:fldChar w:fldCharType="end"/>
            </w:r>
          </w:hyperlink>
        </w:p>
        <w:p w14:paraId="69F9CCB3" w14:textId="0371ABB3" w:rsidR="00B76069" w:rsidRDefault="00B76069">
          <w:pPr>
            <w:pStyle w:val="TOC2"/>
            <w:tabs>
              <w:tab w:val="right" w:leader="dot" w:pos="9016"/>
            </w:tabs>
            <w:rPr>
              <w:rFonts w:asciiTheme="minorHAnsi" w:eastAsiaTheme="minorEastAsia"/>
              <w:noProof/>
            </w:rPr>
          </w:pPr>
          <w:hyperlink w:anchor="_Toc183146406" w:history="1">
            <w:r w:rsidRPr="004C1A2F">
              <w:rPr>
                <w:rStyle w:val="Hyperlink"/>
                <w:rFonts w:ascii="Times New Roman" w:hAnsi="Times New Roman" w:cs="Times New Roman"/>
                <w:b/>
                <w:bCs/>
                <w:noProof/>
              </w:rPr>
              <w:t>1.4 Research Questions</w:t>
            </w:r>
            <w:r>
              <w:rPr>
                <w:noProof/>
                <w:webHidden/>
              </w:rPr>
              <w:tab/>
            </w:r>
            <w:r>
              <w:rPr>
                <w:noProof/>
                <w:webHidden/>
              </w:rPr>
              <w:fldChar w:fldCharType="begin"/>
            </w:r>
            <w:r>
              <w:rPr>
                <w:noProof/>
                <w:webHidden/>
              </w:rPr>
              <w:instrText xml:space="preserve"> PAGEREF _Toc183146406 \h </w:instrText>
            </w:r>
            <w:r>
              <w:rPr>
                <w:noProof/>
                <w:webHidden/>
              </w:rPr>
            </w:r>
            <w:r>
              <w:rPr>
                <w:noProof/>
                <w:webHidden/>
              </w:rPr>
              <w:fldChar w:fldCharType="separate"/>
            </w:r>
            <w:r>
              <w:rPr>
                <w:noProof/>
                <w:webHidden/>
              </w:rPr>
              <w:t>12</w:t>
            </w:r>
            <w:r>
              <w:rPr>
                <w:noProof/>
                <w:webHidden/>
              </w:rPr>
              <w:fldChar w:fldCharType="end"/>
            </w:r>
          </w:hyperlink>
        </w:p>
        <w:p w14:paraId="2F2ED3E2" w14:textId="198FBC4E" w:rsidR="00B76069" w:rsidRDefault="00B76069">
          <w:pPr>
            <w:pStyle w:val="TOC2"/>
            <w:tabs>
              <w:tab w:val="right" w:leader="dot" w:pos="9016"/>
            </w:tabs>
            <w:rPr>
              <w:rFonts w:asciiTheme="minorHAnsi" w:eastAsiaTheme="minorEastAsia"/>
              <w:noProof/>
            </w:rPr>
          </w:pPr>
          <w:hyperlink w:anchor="_Toc183146407" w:history="1">
            <w:r w:rsidRPr="004C1A2F">
              <w:rPr>
                <w:rStyle w:val="Hyperlink"/>
                <w:rFonts w:ascii="Times New Roman" w:hAnsi="Times New Roman" w:cs="Times New Roman"/>
                <w:b/>
                <w:bCs/>
                <w:noProof/>
              </w:rPr>
              <w:t>1.5 Significance of the Study</w:t>
            </w:r>
            <w:r>
              <w:rPr>
                <w:noProof/>
                <w:webHidden/>
              </w:rPr>
              <w:tab/>
            </w:r>
            <w:r>
              <w:rPr>
                <w:noProof/>
                <w:webHidden/>
              </w:rPr>
              <w:fldChar w:fldCharType="begin"/>
            </w:r>
            <w:r>
              <w:rPr>
                <w:noProof/>
                <w:webHidden/>
              </w:rPr>
              <w:instrText xml:space="preserve"> PAGEREF _Toc183146407 \h </w:instrText>
            </w:r>
            <w:r>
              <w:rPr>
                <w:noProof/>
                <w:webHidden/>
              </w:rPr>
            </w:r>
            <w:r>
              <w:rPr>
                <w:noProof/>
                <w:webHidden/>
              </w:rPr>
              <w:fldChar w:fldCharType="separate"/>
            </w:r>
            <w:r>
              <w:rPr>
                <w:noProof/>
                <w:webHidden/>
              </w:rPr>
              <w:t>13</w:t>
            </w:r>
            <w:r>
              <w:rPr>
                <w:noProof/>
                <w:webHidden/>
              </w:rPr>
              <w:fldChar w:fldCharType="end"/>
            </w:r>
          </w:hyperlink>
        </w:p>
        <w:p w14:paraId="32834B4F" w14:textId="742C4BEB" w:rsidR="00B76069" w:rsidRDefault="00B76069">
          <w:pPr>
            <w:pStyle w:val="TOC1"/>
            <w:tabs>
              <w:tab w:val="right" w:leader="dot" w:pos="9016"/>
            </w:tabs>
            <w:rPr>
              <w:rFonts w:asciiTheme="minorHAnsi" w:eastAsiaTheme="minorEastAsia"/>
              <w:noProof/>
            </w:rPr>
          </w:pPr>
          <w:hyperlink w:anchor="_Toc183146408" w:history="1">
            <w:r w:rsidRPr="004C1A2F">
              <w:rPr>
                <w:rStyle w:val="Hyperlink"/>
                <w:rFonts w:ascii="Times New Roman" w:hAnsi="Times New Roman" w:cs="Times New Roman"/>
                <w:b/>
                <w:bCs/>
                <w:noProof/>
              </w:rPr>
              <w:t>CHAPTER 2</w:t>
            </w:r>
            <w:r>
              <w:rPr>
                <w:noProof/>
                <w:webHidden/>
              </w:rPr>
              <w:tab/>
            </w:r>
            <w:r>
              <w:rPr>
                <w:noProof/>
                <w:webHidden/>
              </w:rPr>
              <w:fldChar w:fldCharType="begin"/>
            </w:r>
            <w:r>
              <w:rPr>
                <w:noProof/>
                <w:webHidden/>
              </w:rPr>
              <w:instrText xml:space="preserve"> PAGEREF _Toc183146408 \h </w:instrText>
            </w:r>
            <w:r>
              <w:rPr>
                <w:noProof/>
                <w:webHidden/>
              </w:rPr>
            </w:r>
            <w:r>
              <w:rPr>
                <w:noProof/>
                <w:webHidden/>
              </w:rPr>
              <w:fldChar w:fldCharType="separate"/>
            </w:r>
            <w:r>
              <w:rPr>
                <w:noProof/>
                <w:webHidden/>
              </w:rPr>
              <w:t>15</w:t>
            </w:r>
            <w:r>
              <w:rPr>
                <w:noProof/>
                <w:webHidden/>
              </w:rPr>
              <w:fldChar w:fldCharType="end"/>
            </w:r>
          </w:hyperlink>
        </w:p>
        <w:p w14:paraId="71ECF71A" w14:textId="2B054E97" w:rsidR="00B76069" w:rsidRDefault="00B76069">
          <w:pPr>
            <w:pStyle w:val="TOC1"/>
            <w:tabs>
              <w:tab w:val="right" w:leader="dot" w:pos="9016"/>
            </w:tabs>
            <w:rPr>
              <w:rFonts w:asciiTheme="minorHAnsi" w:eastAsiaTheme="minorEastAsia"/>
              <w:noProof/>
            </w:rPr>
          </w:pPr>
          <w:hyperlink w:anchor="_Toc183146409" w:history="1">
            <w:r w:rsidRPr="004C1A2F">
              <w:rPr>
                <w:rStyle w:val="Hyperlink"/>
                <w:rFonts w:ascii="Times New Roman" w:hAnsi="Times New Roman" w:cs="Times New Roman"/>
                <w:b/>
                <w:bCs/>
                <w:noProof/>
              </w:rPr>
              <w:t>LITERATURE REVIEW</w:t>
            </w:r>
            <w:r>
              <w:rPr>
                <w:noProof/>
                <w:webHidden/>
              </w:rPr>
              <w:tab/>
            </w:r>
            <w:r>
              <w:rPr>
                <w:noProof/>
                <w:webHidden/>
              </w:rPr>
              <w:fldChar w:fldCharType="begin"/>
            </w:r>
            <w:r>
              <w:rPr>
                <w:noProof/>
                <w:webHidden/>
              </w:rPr>
              <w:instrText xml:space="preserve"> PAGEREF _Toc183146409 \h </w:instrText>
            </w:r>
            <w:r>
              <w:rPr>
                <w:noProof/>
                <w:webHidden/>
              </w:rPr>
            </w:r>
            <w:r>
              <w:rPr>
                <w:noProof/>
                <w:webHidden/>
              </w:rPr>
              <w:fldChar w:fldCharType="separate"/>
            </w:r>
            <w:r>
              <w:rPr>
                <w:noProof/>
                <w:webHidden/>
              </w:rPr>
              <w:t>15</w:t>
            </w:r>
            <w:r>
              <w:rPr>
                <w:noProof/>
                <w:webHidden/>
              </w:rPr>
              <w:fldChar w:fldCharType="end"/>
            </w:r>
          </w:hyperlink>
        </w:p>
        <w:p w14:paraId="2AD0A5BF" w14:textId="7240618B" w:rsidR="00B76069" w:rsidRDefault="00B76069">
          <w:pPr>
            <w:pStyle w:val="TOC2"/>
            <w:tabs>
              <w:tab w:val="right" w:leader="dot" w:pos="9016"/>
            </w:tabs>
            <w:rPr>
              <w:rFonts w:asciiTheme="minorHAnsi" w:eastAsiaTheme="minorEastAsia"/>
              <w:noProof/>
            </w:rPr>
          </w:pPr>
          <w:hyperlink w:anchor="_Toc183146410" w:history="1">
            <w:r w:rsidRPr="004C1A2F">
              <w:rPr>
                <w:rStyle w:val="Hyperlink"/>
                <w:rFonts w:ascii="Times New Roman" w:hAnsi="Times New Roman" w:cs="Times New Roman"/>
                <w:b/>
                <w:bCs/>
                <w:noProof/>
              </w:rPr>
              <w:t>2.1 Historical Developments of Machine Learning in Talent Management Practices</w:t>
            </w:r>
            <w:r>
              <w:rPr>
                <w:noProof/>
                <w:webHidden/>
              </w:rPr>
              <w:tab/>
            </w:r>
            <w:r>
              <w:rPr>
                <w:noProof/>
                <w:webHidden/>
              </w:rPr>
              <w:fldChar w:fldCharType="begin"/>
            </w:r>
            <w:r>
              <w:rPr>
                <w:noProof/>
                <w:webHidden/>
              </w:rPr>
              <w:instrText xml:space="preserve"> PAGEREF _Toc183146410 \h </w:instrText>
            </w:r>
            <w:r>
              <w:rPr>
                <w:noProof/>
                <w:webHidden/>
              </w:rPr>
            </w:r>
            <w:r>
              <w:rPr>
                <w:noProof/>
                <w:webHidden/>
              </w:rPr>
              <w:fldChar w:fldCharType="separate"/>
            </w:r>
            <w:r>
              <w:rPr>
                <w:noProof/>
                <w:webHidden/>
              </w:rPr>
              <w:t>15</w:t>
            </w:r>
            <w:r>
              <w:rPr>
                <w:noProof/>
                <w:webHidden/>
              </w:rPr>
              <w:fldChar w:fldCharType="end"/>
            </w:r>
          </w:hyperlink>
        </w:p>
        <w:p w14:paraId="21734942" w14:textId="44E749D6" w:rsidR="00B76069" w:rsidRDefault="00B76069">
          <w:pPr>
            <w:pStyle w:val="TOC2"/>
            <w:tabs>
              <w:tab w:val="right" w:leader="dot" w:pos="9016"/>
            </w:tabs>
            <w:rPr>
              <w:rFonts w:asciiTheme="minorHAnsi" w:eastAsiaTheme="minorEastAsia"/>
              <w:noProof/>
            </w:rPr>
          </w:pPr>
          <w:hyperlink w:anchor="_Toc183146411" w:history="1">
            <w:r w:rsidRPr="004C1A2F">
              <w:rPr>
                <w:rStyle w:val="Hyperlink"/>
                <w:rFonts w:ascii="Times New Roman" w:hAnsi="Times New Roman" w:cs="Times New Roman"/>
                <w:b/>
                <w:bCs/>
                <w:noProof/>
              </w:rPr>
              <w:t>2.2 The Relevance of Machine Learning in Talent Management</w:t>
            </w:r>
            <w:r>
              <w:rPr>
                <w:noProof/>
                <w:webHidden/>
              </w:rPr>
              <w:tab/>
            </w:r>
            <w:r>
              <w:rPr>
                <w:noProof/>
                <w:webHidden/>
              </w:rPr>
              <w:fldChar w:fldCharType="begin"/>
            </w:r>
            <w:r>
              <w:rPr>
                <w:noProof/>
                <w:webHidden/>
              </w:rPr>
              <w:instrText xml:space="preserve"> PAGEREF _Toc183146411 \h </w:instrText>
            </w:r>
            <w:r>
              <w:rPr>
                <w:noProof/>
                <w:webHidden/>
              </w:rPr>
            </w:r>
            <w:r>
              <w:rPr>
                <w:noProof/>
                <w:webHidden/>
              </w:rPr>
              <w:fldChar w:fldCharType="separate"/>
            </w:r>
            <w:r>
              <w:rPr>
                <w:noProof/>
                <w:webHidden/>
              </w:rPr>
              <w:t>16</w:t>
            </w:r>
            <w:r>
              <w:rPr>
                <w:noProof/>
                <w:webHidden/>
              </w:rPr>
              <w:fldChar w:fldCharType="end"/>
            </w:r>
          </w:hyperlink>
        </w:p>
        <w:p w14:paraId="5ECE3DA5" w14:textId="5F9D94FB" w:rsidR="00B76069" w:rsidRDefault="00B76069">
          <w:pPr>
            <w:pStyle w:val="TOC2"/>
            <w:tabs>
              <w:tab w:val="right" w:leader="dot" w:pos="9016"/>
            </w:tabs>
            <w:rPr>
              <w:rFonts w:asciiTheme="minorHAnsi" w:eastAsiaTheme="minorEastAsia"/>
              <w:noProof/>
            </w:rPr>
          </w:pPr>
          <w:hyperlink w:anchor="_Toc183146412" w:history="1">
            <w:r w:rsidRPr="004C1A2F">
              <w:rPr>
                <w:rStyle w:val="Hyperlink"/>
                <w:rFonts w:ascii="Times New Roman" w:hAnsi="Times New Roman" w:cs="Times New Roman"/>
                <w:b/>
                <w:bCs/>
                <w:noProof/>
              </w:rPr>
              <w:t>2.3 Natural Language Processing Algorithms for Job Applicant Classification</w:t>
            </w:r>
            <w:r>
              <w:rPr>
                <w:noProof/>
                <w:webHidden/>
              </w:rPr>
              <w:tab/>
            </w:r>
            <w:r>
              <w:rPr>
                <w:noProof/>
                <w:webHidden/>
              </w:rPr>
              <w:fldChar w:fldCharType="begin"/>
            </w:r>
            <w:r>
              <w:rPr>
                <w:noProof/>
                <w:webHidden/>
              </w:rPr>
              <w:instrText xml:space="preserve"> PAGEREF _Toc183146412 \h </w:instrText>
            </w:r>
            <w:r>
              <w:rPr>
                <w:noProof/>
                <w:webHidden/>
              </w:rPr>
            </w:r>
            <w:r>
              <w:rPr>
                <w:noProof/>
                <w:webHidden/>
              </w:rPr>
              <w:fldChar w:fldCharType="separate"/>
            </w:r>
            <w:r>
              <w:rPr>
                <w:noProof/>
                <w:webHidden/>
              </w:rPr>
              <w:t>17</w:t>
            </w:r>
            <w:r>
              <w:rPr>
                <w:noProof/>
                <w:webHidden/>
              </w:rPr>
              <w:fldChar w:fldCharType="end"/>
            </w:r>
          </w:hyperlink>
        </w:p>
        <w:p w14:paraId="291FC686" w14:textId="7281B4FB" w:rsidR="00B76069" w:rsidRDefault="00B76069">
          <w:pPr>
            <w:pStyle w:val="TOC3"/>
            <w:tabs>
              <w:tab w:val="right" w:leader="dot" w:pos="9016"/>
            </w:tabs>
            <w:rPr>
              <w:rFonts w:asciiTheme="minorHAnsi" w:eastAsiaTheme="minorEastAsia"/>
              <w:noProof/>
            </w:rPr>
          </w:pPr>
          <w:hyperlink w:anchor="_Toc183146413" w:history="1">
            <w:r w:rsidRPr="004C1A2F">
              <w:rPr>
                <w:rStyle w:val="Hyperlink"/>
                <w:rFonts w:ascii="Times New Roman" w:hAnsi="Times New Roman" w:cs="Times New Roman"/>
                <w:b/>
                <w:bCs/>
                <w:noProof/>
              </w:rPr>
              <w:t>2.3.1 Support Vector Machine (SVM) Algorithm</w:t>
            </w:r>
            <w:r>
              <w:rPr>
                <w:noProof/>
                <w:webHidden/>
              </w:rPr>
              <w:tab/>
            </w:r>
            <w:r>
              <w:rPr>
                <w:noProof/>
                <w:webHidden/>
              </w:rPr>
              <w:fldChar w:fldCharType="begin"/>
            </w:r>
            <w:r>
              <w:rPr>
                <w:noProof/>
                <w:webHidden/>
              </w:rPr>
              <w:instrText xml:space="preserve"> PAGEREF _Toc183146413 \h </w:instrText>
            </w:r>
            <w:r>
              <w:rPr>
                <w:noProof/>
                <w:webHidden/>
              </w:rPr>
            </w:r>
            <w:r>
              <w:rPr>
                <w:noProof/>
                <w:webHidden/>
              </w:rPr>
              <w:fldChar w:fldCharType="separate"/>
            </w:r>
            <w:r>
              <w:rPr>
                <w:noProof/>
                <w:webHidden/>
              </w:rPr>
              <w:t>17</w:t>
            </w:r>
            <w:r>
              <w:rPr>
                <w:noProof/>
                <w:webHidden/>
              </w:rPr>
              <w:fldChar w:fldCharType="end"/>
            </w:r>
          </w:hyperlink>
        </w:p>
        <w:p w14:paraId="430FC584" w14:textId="29C09BBF" w:rsidR="00B76069" w:rsidRDefault="00B76069">
          <w:pPr>
            <w:pStyle w:val="TOC3"/>
            <w:tabs>
              <w:tab w:val="right" w:leader="dot" w:pos="9016"/>
            </w:tabs>
            <w:rPr>
              <w:rFonts w:asciiTheme="minorHAnsi" w:eastAsiaTheme="minorEastAsia"/>
              <w:noProof/>
            </w:rPr>
          </w:pPr>
          <w:hyperlink w:anchor="_Toc183146414" w:history="1">
            <w:r w:rsidRPr="004C1A2F">
              <w:rPr>
                <w:rStyle w:val="Hyperlink"/>
                <w:rFonts w:ascii="Times New Roman" w:hAnsi="Times New Roman" w:cs="Times New Roman"/>
                <w:b/>
                <w:bCs/>
                <w:noProof/>
              </w:rPr>
              <w:t>2.3.2 Naive Bayes Classification Model</w:t>
            </w:r>
            <w:r>
              <w:rPr>
                <w:noProof/>
                <w:webHidden/>
              </w:rPr>
              <w:tab/>
            </w:r>
            <w:r>
              <w:rPr>
                <w:noProof/>
                <w:webHidden/>
              </w:rPr>
              <w:fldChar w:fldCharType="begin"/>
            </w:r>
            <w:r>
              <w:rPr>
                <w:noProof/>
                <w:webHidden/>
              </w:rPr>
              <w:instrText xml:space="preserve"> PAGEREF _Toc183146414 \h </w:instrText>
            </w:r>
            <w:r>
              <w:rPr>
                <w:noProof/>
                <w:webHidden/>
              </w:rPr>
            </w:r>
            <w:r>
              <w:rPr>
                <w:noProof/>
                <w:webHidden/>
              </w:rPr>
              <w:fldChar w:fldCharType="separate"/>
            </w:r>
            <w:r>
              <w:rPr>
                <w:noProof/>
                <w:webHidden/>
              </w:rPr>
              <w:t>17</w:t>
            </w:r>
            <w:r>
              <w:rPr>
                <w:noProof/>
                <w:webHidden/>
              </w:rPr>
              <w:fldChar w:fldCharType="end"/>
            </w:r>
          </w:hyperlink>
        </w:p>
        <w:p w14:paraId="4F1933B1" w14:textId="413A53E6" w:rsidR="00B76069" w:rsidRDefault="00B76069">
          <w:pPr>
            <w:pStyle w:val="TOC3"/>
            <w:tabs>
              <w:tab w:val="right" w:leader="dot" w:pos="9016"/>
            </w:tabs>
            <w:rPr>
              <w:rFonts w:asciiTheme="minorHAnsi" w:eastAsiaTheme="minorEastAsia"/>
              <w:noProof/>
            </w:rPr>
          </w:pPr>
          <w:hyperlink w:anchor="_Toc183146415" w:history="1">
            <w:r w:rsidRPr="004C1A2F">
              <w:rPr>
                <w:rStyle w:val="Hyperlink"/>
                <w:rFonts w:ascii="Times New Roman" w:hAnsi="Times New Roman" w:cs="Times New Roman"/>
                <w:b/>
                <w:bCs/>
                <w:noProof/>
              </w:rPr>
              <w:t>2.3.3 Tree-Based Classification Models: Decision Trees and Random Forests</w:t>
            </w:r>
            <w:r>
              <w:rPr>
                <w:noProof/>
                <w:webHidden/>
              </w:rPr>
              <w:tab/>
            </w:r>
            <w:r>
              <w:rPr>
                <w:noProof/>
                <w:webHidden/>
              </w:rPr>
              <w:fldChar w:fldCharType="begin"/>
            </w:r>
            <w:r>
              <w:rPr>
                <w:noProof/>
                <w:webHidden/>
              </w:rPr>
              <w:instrText xml:space="preserve"> PAGEREF _Toc183146415 \h </w:instrText>
            </w:r>
            <w:r>
              <w:rPr>
                <w:noProof/>
                <w:webHidden/>
              </w:rPr>
            </w:r>
            <w:r>
              <w:rPr>
                <w:noProof/>
                <w:webHidden/>
              </w:rPr>
              <w:fldChar w:fldCharType="separate"/>
            </w:r>
            <w:r>
              <w:rPr>
                <w:noProof/>
                <w:webHidden/>
              </w:rPr>
              <w:t>18</w:t>
            </w:r>
            <w:r>
              <w:rPr>
                <w:noProof/>
                <w:webHidden/>
              </w:rPr>
              <w:fldChar w:fldCharType="end"/>
            </w:r>
          </w:hyperlink>
        </w:p>
        <w:p w14:paraId="14E0E5DE" w14:textId="5BB5E9E8" w:rsidR="00B76069" w:rsidRDefault="00B76069">
          <w:pPr>
            <w:pStyle w:val="TOC3"/>
            <w:tabs>
              <w:tab w:val="right" w:leader="dot" w:pos="9016"/>
            </w:tabs>
            <w:rPr>
              <w:rFonts w:asciiTheme="minorHAnsi" w:eastAsiaTheme="minorEastAsia"/>
              <w:noProof/>
            </w:rPr>
          </w:pPr>
          <w:hyperlink w:anchor="_Toc183146416" w:history="1">
            <w:r w:rsidRPr="004C1A2F">
              <w:rPr>
                <w:rStyle w:val="Hyperlink"/>
                <w:rFonts w:ascii="Times New Roman" w:hAnsi="Times New Roman" w:cs="Times New Roman"/>
                <w:noProof/>
              </w:rPr>
              <w:t>2.3.4 K-Nearest Neighbour (KNN) Algorithm</w:t>
            </w:r>
            <w:r>
              <w:rPr>
                <w:noProof/>
                <w:webHidden/>
              </w:rPr>
              <w:tab/>
            </w:r>
            <w:r>
              <w:rPr>
                <w:noProof/>
                <w:webHidden/>
              </w:rPr>
              <w:fldChar w:fldCharType="begin"/>
            </w:r>
            <w:r>
              <w:rPr>
                <w:noProof/>
                <w:webHidden/>
              </w:rPr>
              <w:instrText xml:space="preserve"> PAGEREF _Toc183146416 \h </w:instrText>
            </w:r>
            <w:r>
              <w:rPr>
                <w:noProof/>
                <w:webHidden/>
              </w:rPr>
            </w:r>
            <w:r>
              <w:rPr>
                <w:noProof/>
                <w:webHidden/>
              </w:rPr>
              <w:fldChar w:fldCharType="separate"/>
            </w:r>
            <w:r>
              <w:rPr>
                <w:noProof/>
                <w:webHidden/>
              </w:rPr>
              <w:t>18</w:t>
            </w:r>
            <w:r>
              <w:rPr>
                <w:noProof/>
                <w:webHidden/>
              </w:rPr>
              <w:fldChar w:fldCharType="end"/>
            </w:r>
          </w:hyperlink>
        </w:p>
        <w:p w14:paraId="12DF43F4" w14:textId="63F9D107" w:rsidR="00B76069" w:rsidRDefault="00B76069">
          <w:pPr>
            <w:pStyle w:val="TOC3"/>
            <w:tabs>
              <w:tab w:val="right" w:leader="dot" w:pos="9016"/>
            </w:tabs>
            <w:rPr>
              <w:rFonts w:asciiTheme="minorHAnsi" w:eastAsiaTheme="minorEastAsia"/>
              <w:noProof/>
            </w:rPr>
          </w:pPr>
          <w:hyperlink w:anchor="_Toc183146417" w:history="1">
            <w:r w:rsidRPr="004C1A2F">
              <w:rPr>
                <w:rStyle w:val="Hyperlink"/>
                <w:rFonts w:ascii="Times New Roman" w:hAnsi="Times New Roman" w:cs="Times New Roman"/>
                <w:b/>
                <w:bCs/>
                <w:noProof/>
              </w:rPr>
              <w:t>2.3.5 Logistic Regression Model</w:t>
            </w:r>
            <w:r>
              <w:rPr>
                <w:noProof/>
                <w:webHidden/>
              </w:rPr>
              <w:tab/>
            </w:r>
            <w:r>
              <w:rPr>
                <w:noProof/>
                <w:webHidden/>
              </w:rPr>
              <w:fldChar w:fldCharType="begin"/>
            </w:r>
            <w:r>
              <w:rPr>
                <w:noProof/>
                <w:webHidden/>
              </w:rPr>
              <w:instrText xml:space="preserve"> PAGEREF _Toc183146417 \h </w:instrText>
            </w:r>
            <w:r>
              <w:rPr>
                <w:noProof/>
                <w:webHidden/>
              </w:rPr>
            </w:r>
            <w:r>
              <w:rPr>
                <w:noProof/>
                <w:webHidden/>
              </w:rPr>
              <w:fldChar w:fldCharType="separate"/>
            </w:r>
            <w:r>
              <w:rPr>
                <w:noProof/>
                <w:webHidden/>
              </w:rPr>
              <w:t>19</w:t>
            </w:r>
            <w:r>
              <w:rPr>
                <w:noProof/>
                <w:webHidden/>
              </w:rPr>
              <w:fldChar w:fldCharType="end"/>
            </w:r>
          </w:hyperlink>
        </w:p>
        <w:p w14:paraId="1A3E9400" w14:textId="74D526F5" w:rsidR="00B76069" w:rsidRDefault="00B76069">
          <w:pPr>
            <w:pStyle w:val="TOC3"/>
            <w:tabs>
              <w:tab w:val="right" w:leader="dot" w:pos="9016"/>
            </w:tabs>
            <w:rPr>
              <w:rFonts w:asciiTheme="minorHAnsi" w:eastAsiaTheme="minorEastAsia"/>
              <w:noProof/>
            </w:rPr>
          </w:pPr>
          <w:hyperlink w:anchor="_Toc183146418" w:history="1">
            <w:r w:rsidRPr="004C1A2F">
              <w:rPr>
                <w:rStyle w:val="Hyperlink"/>
                <w:rFonts w:ascii="Times New Roman" w:hAnsi="Times New Roman" w:cs="Times New Roman"/>
                <w:b/>
                <w:bCs/>
                <w:noProof/>
              </w:rPr>
              <w:t>2.3.6 Artificial Neural Networks Model</w:t>
            </w:r>
            <w:r>
              <w:rPr>
                <w:noProof/>
                <w:webHidden/>
              </w:rPr>
              <w:tab/>
            </w:r>
            <w:r>
              <w:rPr>
                <w:noProof/>
                <w:webHidden/>
              </w:rPr>
              <w:fldChar w:fldCharType="begin"/>
            </w:r>
            <w:r>
              <w:rPr>
                <w:noProof/>
                <w:webHidden/>
              </w:rPr>
              <w:instrText xml:space="preserve"> PAGEREF _Toc183146418 \h </w:instrText>
            </w:r>
            <w:r>
              <w:rPr>
                <w:noProof/>
                <w:webHidden/>
              </w:rPr>
            </w:r>
            <w:r>
              <w:rPr>
                <w:noProof/>
                <w:webHidden/>
              </w:rPr>
              <w:fldChar w:fldCharType="separate"/>
            </w:r>
            <w:r>
              <w:rPr>
                <w:noProof/>
                <w:webHidden/>
              </w:rPr>
              <w:t>19</w:t>
            </w:r>
            <w:r>
              <w:rPr>
                <w:noProof/>
                <w:webHidden/>
              </w:rPr>
              <w:fldChar w:fldCharType="end"/>
            </w:r>
          </w:hyperlink>
        </w:p>
        <w:p w14:paraId="6DC08BDB" w14:textId="006B98C2" w:rsidR="00B76069" w:rsidRDefault="00B76069">
          <w:pPr>
            <w:pStyle w:val="TOC3"/>
            <w:tabs>
              <w:tab w:val="right" w:leader="dot" w:pos="9016"/>
            </w:tabs>
            <w:rPr>
              <w:rFonts w:asciiTheme="minorHAnsi" w:eastAsiaTheme="minorEastAsia"/>
              <w:noProof/>
            </w:rPr>
          </w:pPr>
          <w:hyperlink w:anchor="_Toc183146419" w:history="1">
            <w:r w:rsidRPr="004C1A2F">
              <w:rPr>
                <w:rStyle w:val="Hyperlink"/>
                <w:rFonts w:ascii="Times New Roman" w:hAnsi="Times New Roman" w:cs="Times New Roman"/>
                <w:b/>
                <w:bCs/>
                <w:noProof/>
              </w:rPr>
              <w:t>2.3.7 BERT (Bi-directional Encoder Representation from Transformers)</w:t>
            </w:r>
            <w:r>
              <w:rPr>
                <w:noProof/>
                <w:webHidden/>
              </w:rPr>
              <w:tab/>
            </w:r>
            <w:r>
              <w:rPr>
                <w:noProof/>
                <w:webHidden/>
              </w:rPr>
              <w:fldChar w:fldCharType="begin"/>
            </w:r>
            <w:r>
              <w:rPr>
                <w:noProof/>
                <w:webHidden/>
              </w:rPr>
              <w:instrText xml:space="preserve"> PAGEREF _Toc183146419 \h </w:instrText>
            </w:r>
            <w:r>
              <w:rPr>
                <w:noProof/>
                <w:webHidden/>
              </w:rPr>
            </w:r>
            <w:r>
              <w:rPr>
                <w:noProof/>
                <w:webHidden/>
              </w:rPr>
              <w:fldChar w:fldCharType="separate"/>
            </w:r>
            <w:r>
              <w:rPr>
                <w:noProof/>
                <w:webHidden/>
              </w:rPr>
              <w:t>20</w:t>
            </w:r>
            <w:r>
              <w:rPr>
                <w:noProof/>
                <w:webHidden/>
              </w:rPr>
              <w:fldChar w:fldCharType="end"/>
            </w:r>
          </w:hyperlink>
        </w:p>
        <w:p w14:paraId="0EC231D2" w14:textId="6279291D" w:rsidR="00B76069" w:rsidRDefault="00B76069">
          <w:pPr>
            <w:pStyle w:val="TOC2"/>
            <w:tabs>
              <w:tab w:val="right" w:leader="dot" w:pos="9016"/>
            </w:tabs>
            <w:rPr>
              <w:rFonts w:asciiTheme="minorHAnsi" w:eastAsiaTheme="minorEastAsia"/>
              <w:noProof/>
            </w:rPr>
          </w:pPr>
          <w:hyperlink w:anchor="_Toc183146420" w:history="1">
            <w:r w:rsidRPr="004C1A2F">
              <w:rPr>
                <w:rStyle w:val="Hyperlink"/>
                <w:rFonts w:ascii="Times New Roman" w:hAnsi="Times New Roman" w:cs="Times New Roman"/>
                <w:b/>
                <w:bCs/>
                <w:noProof/>
              </w:rPr>
              <w:t>2.4 Comparative Evaluation of Natural Language Processing Algorithms for Applicant</w:t>
            </w:r>
            <w:r w:rsidRPr="004C1A2F">
              <w:rPr>
                <w:rStyle w:val="Hyperlink"/>
                <w:rFonts w:ascii="Times New Roman" w:hAnsi="Times New Roman" w:cs="Times New Roman"/>
                <w:noProof/>
              </w:rPr>
              <w:t xml:space="preserve"> </w:t>
            </w:r>
            <w:r w:rsidRPr="004C1A2F">
              <w:rPr>
                <w:rStyle w:val="Hyperlink"/>
                <w:rFonts w:ascii="Times New Roman" w:hAnsi="Times New Roman" w:cs="Times New Roman"/>
                <w:b/>
                <w:bCs/>
                <w:noProof/>
              </w:rPr>
              <w:t>Classification</w:t>
            </w:r>
            <w:r>
              <w:rPr>
                <w:noProof/>
                <w:webHidden/>
              </w:rPr>
              <w:tab/>
            </w:r>
            <w:r>
              <w:rPr>
                <w:noProof/>
                <w:webHidden/>
              </w:rPr>
              <w:fldChar w:fldCharType="begin"/>
            </w:r>
            <w:r>
              <w:rPr>
                <w:noProof/>
                <w:webHidden/>
              </w:rPr>
              <w:instrText xml:space="preserve"> PAGEREF _Toc183146420 \h </w:instrText>
            </w:r>
            <w:r>
              <w:rPr>
                <w:noProof/>
                <w:webHidden/>
              </w:rPr>
            </w:r>
            <w:r>
              <w:rPr>
                <w:noProof/>
                <w:webHidden/>
              </w:rPr>
              <w:fldChar w:fldCharType="separate"/>
            </w:r>
            <w:r>
              <w:rPr>
                <w:noProof/>
                <w:webHidden/>
              </w:rPr>
              <w:t>21</w:t>
            </w:r>
            <w:r>
              <w:rPr>
                <w:noProof/>
                <w:webHidden/>
              </w:rPr>
              <w:fldChar w:fldCharType="end"/>
            </w:r>
          </w:hyperlink>
        </w:p>
        <w:p w14:paraId="4AFDF013" w14:textId="150910C0" w:rsidR="00B76069" w:rsidRDefault="00B76069">
          <w:pPr>
            <w:pStyle w:val="TOC2"/>
            <w:tabs>
              <w:tab w:val="right" w:leader="dot" w:pos="9016"/>
            </w:tabs>
            <w:rPr>
              <w:rFonts w:asciiTheme="minorHAnsi" w:eastAsiaTheme="minorEastAsia"/>
              <w:noProof/>
            </w:rPr>
          </w:pPr>
          <w:hyperlink w:anchor="_Toc183146421" w:history="1">
            <w:r w:rsidRPr="004C1A2F">
              <w:rPr>
                <w:rStyle w:val="Hyperlink"/>
                <w:rFonts w:ascii="Times New Roman" w:hAnsi="Times New Roman" w:cs="Times New Roman"/>
                <w:b/>
                <w:bCs/>
                <w:noProof/>
              </w:rPr>
              <w:t>2.5 Integrating ML for Applicant Classification in GRIDCo</w:t>
            </w:r>
            <w:r>
              <w:rPr>
                <w:noProof/>
                <w:webHidden/>
              </w:rPr>
              <w:tab/>
            </w:r>
            <w:r>
              <w:rPr>
                <w:noProof/>
                <w:webHidden/>
              </w:rPr>
              <w:fldChar w:fldCharType="begin"/>
            </w:r>
            <w:r>
              <w:rPr>
                <w:noProof/>
                <w:webHidden/>
              </w:rPr>
              <w:instrText xml:space="preserve"> PAGEREF _Toc183146421 \h </w:instrText>
            </w:r>
            <w:r>
              <w:rPr>
                <w:noProof/>
                <w:webHidden/>
              </w:rPr>
            </w:r>
            <w:r>
              <w:rPr>
                <w:noProof/>
                <w:webHidden/>
              </w:rPr>
              <w:fldChar w:fldCharType="separate"/>
            </w:r>
            <w:r>
              <w:rPr>
                <w:noProof/>
                <w:webHidden/>
              </w:rPr>
              <w:t>21</w:t>
            </w:r>
            <w:r>
              <w:rPr>
                <w:noProof/>
                <w:webHidden/>
              </w:rPr>
              <w:fldChar w:fldCharType="end"/>
            </w:r>
          </w:hyperlink>
        </w:p>
        <w:p w14:paraId="0AEFD7E1" w14:textId="5F21180B" w:rsidR="00B76069" w:rsidRDefault="00B76069">
          <w:pPr>
            <w:pStyle w:val="TOC2"/>
            <w:tabs>
              <w:tab w:val="right" w:leader="dot" w:pos="9016"/>
            </w:tabs>
            <w:rPr>
              <w:rFonts w:asciiTheme="minorHAnsi" w:eastAsiaTheme="minorEastAsia"/>
              <w:noProof/>
            </w:rPr>
          </w:pPr>
          <w:hyperlink w:anchor="_Toc183146422" w:history="1">
            <w:r w:rsidRPr="004C1A2F">
              <w:rPr>
                <w:rStyle w:val="Hyperlink"/>
                <w:rFonts w:ascii="Times New Roman" w:hAnsi="Times New Roman" w:cs="Times New Roman"/>
                <w:b/>
                <w:bCs/>
                <w:noProof/>
              </w:rPr>
              <w:t>2.6 Challenges and Limitations of ML in Recruitment</w:t>
            </w:r>
            <w:r>
              <w:rPr>
                <w:noProof/>
                <w:webHidden/>
              </w:rPr>
              <w:tab/>
            </w:r>
            <w:r>
              <w:rPr>
                <w:noProof/>
                <w:webHidden/>
              </w:rPr>
              <w:fldChar w:fldCharType="begin"/>
            </w:r>
            <w:r>
              <w:rPr>
                <w:noProof/>
                <w:webHidden/>
              </w:rPr>
              <w:instrText xml:space="preserve"> PAGEREF _Toc183146422 \h </w:instrText>
            </w:r>
            <w:r>
              <w:rPr>
                <w:noProof/>
                <w:webHidden/>
              </w:rPr>
            </w:r>
            <w:r>
              <w:rPr>
                <w:noProof/>
                <w:webHidden/>
              </w:rPr>
              <w:fldChar w:fldCharType="separate"/>
            </w:r>
            <w:r>
              <w:rPr>
                <w:noProof/>
                <w:webHidden/>
              </w:rPr>
              <w:t>22</w:t>
            </w:r>
            <w:r>
              <w:rPr>
                <w:noProof/>
                <w:webHidden/>
              </w:rPr>
              <w:fldChar w:fldCharType="end"/>
            </w:r>
          </w:hyperlink>
        </w:p>
        <w:p w14:paraId="2E399773" w14:textId="1B5D9DEF" w:rsidR="00B76069" w:rsidRDefault="00B76069">
          <w:pPr>
            <w:pStyle w:val="TOC2"/>
            <w:tabs>
              <w:tab w:val="right" w:leader="dot" w:pos="9016"/>
            </w:tabs>
            <w:rPr>
              <w:rFonts w:asciiTheme="minorHAnsi" w:eastAsiaTheme="minorEastAsia"/>
              <w:noProof/>
            </w:rPr>
          </w:pPr>
          <w:hyperlink w:anchor="_Toc183146423" w:history="1">
            <w:r w:rsidRPr="004C1A2F">
              <w:rPr>
                <w:rStyle w:val="Hyperlink"/>
                <w:rFonts w:ascii="Times New Roman" w:hAnsi="Times New Roman" w:cs="Times New Roman"/>
                <w:b/>
                <w:bCs/>
                <w:noProof/>
              </w:rPr>
              <w:t>2.7 Ethical Implications in ML-Driven Recruitment</w:t>
            </w:r>
            <w:r>
              <w:rPr>
                <w:noProof/>
                <w:webHidden/>
              </w:rPr>
              <w:tab/>
            </w:r>
            <w:r>
              <w:rPr>
                <w:noProof/>
                <w:webHidden/>
              </w:rPr>
              <w:fldChar w:fldCharType="begin"/>
            </w:r>
            <w:r>
              <w:rPr>
                <w:noProof/>
                <w:webHidden/>
              </w:rPr>
              <w:instrText xml:space="preserve"> PAGEREF _Toc183146423 \h </w:instrText>
            </w:r>
            <w:r>
              <w:rPr>
                <w:noProof/>
                <w:webHidden/>
              </w:rPr>
            </w:r>
            <w:r>
              <w:rPr>
                <w:noProof/>
                <w:webHidden/>
              </w:rPr>
              <w:fldChar w:fldCharType="separate"/>
            </w:r>
            <w:r>
              <w:rPr>
                <w:noProof/>
                <w:webHidden/>
              </w:rPr>
              <w:t>22</w:t>
            </w:r>
            <w:r>
              <w:rPr>
                <w:noProof/>
                <w:webHidden/>
              </w:rPr>
              <w:fldChar w:fldCharType="end"/>
            </w:r>
          </w:hyperlink>
        </w:p>
        <w:p w14:paraId="7273DFE8" w14:textId="7C32631C" w:rsidR="00B76069" w:rsidRDefault="00B76069">
          <w:pPr>
            <w:pStyle w:val="TOC2"/>
            <w:tabs>
              <w:tab w:val="right" w:leader="dot" w:pos="9016"/>
            </w:tabs>
            <w:rPr>
              <w:rFonts w:asciiTheme="minorHAnsi" w:eastAsiaTheme="minorEastAsia"/>
              <w:noProof/>
            </w:rPr>
          </w:pPr>
          <w:hyperlink w:anchor="_Toc183146424" w:history="1">
            <w:r w:rsidRPr="004C1A2F">
              <w:rPr>
                <w:rStyle w:val="Hyperlink"/>
                <w:rFonts w:ascii="Times New Roman" w:hAnsi="Times New Roman" w:cs="Times New Roman"/>
                <w:b/>
                <w:bCs/>
                <w:noProof/>
              </w:rPr>
              <w:t>2.8 Emerging Trends and Future Prospects in Machine Learning-Driven Recruitment</w:t>
            </w:r>
            <w:r>
              <w:rPr>
                <w:noProof/>
                <w:webHidden/>
              </w:rPr>
              <w:tab/>
            </w:r>
            <w:r>
              <w:rPr>
                <w:noProof/>
                <w:webHidden/>
              </w:rPr>
              <w:fldChar w:fldCharType="begin"/>
            </w:r>
            <w:r>
              <w:rPr>
                <w:noProof/>
                <w:webHidden/>
              </w:rPr>
              <w:instrText xml:space="preserve"> PAGEREF _Toc183146424 \h </w:instrText>
            </w:r>
            <w:r>
              <w:rPr>
                <w:noProof/>
                <w:webHidden/>
              </w:rPr>
            </w:r>
            <w:r>
              <w:rPr>
                <w:noProof/>
                <w:webHidden/>
              </w:rPr>
              <w:fldChar w:fldCharType="separate"/>
            </w:r>
            <w:r>
              <w:rPr>
                <w:noProof/>
                <w:webHidden/>
              </w:rPr>
              <w:t>23</w:t>
            </w:r>
            <w:r>
              <w:rPr>
                <w:noProof/>
                <w:webHidden/>
              </w:rPr>
              <w:fldChar w:fldCharType="end"/>
            </w:r>
          </w:hyperlink>
        </w:p>
        <w:p w14:paraId="6261ABE8" w14:textId="27009C96" w:rsidR="00B76069" w:rsidRDefault="00B76069">
          <w:pPr>
            <w:pStyle w:val="TOC2"/>
            <w:tabs>
              <w:tab w:val="right" w:leader="dot" w:pos="9016"/>
            </w:tabs>
            <w:rPr>
              <w:rFonts w:asciiTheme="minorHAnsi" w:eastAsiaTheme="minorEastAsia"/>
              <w:noProof/>
            </w:rPr>
          </w:pPr>
          <w:hyperlink w:anchor="_Toc183146425" w:history="1">
            <w:r w:rsidRPr="004C1A2F">
              <w:rPr>
                <w:rStyle w:val="Hyperlink"/>
                <w:rFonts w:ascii="Times New Roman" w:hAnsi="Times New Roman" w:cs="Times New Roman"/>
                <w:b/>
                <w:bCs/>
                <w:noProof/>
              </w:rPr>
              <w:t>2.9 Conclusion</w:t>
            </w:r>
            <w:r>
              <w:rPr>
                <w:noProof/>
                <w:webHidden/>
              </w:rPr>
              <w:tab/>
            </w:r>
            <w:r>
              <w:rPr>
                <w:noProof/>
                <w:webHidden/>
              </w:rPr>
              <w:fldChar w:fldCharType="begin"/>
            </w:r>
            <w:r>
              <w:rPr>
                <w:noProof/>
                <w:webHidden/>
              </w:rPr>
              <w:instrText xml:space="preserve"> PAGEREF _Toc183146425 \h </w:instrText>
            </w:r>
            <w:r>
              <w:rPr>
                <w:noProof/>
                <w:webHidden/>
              </w:rPr>
            </w:r>
            <w:r>
              <w:rPr>
                <w:noProof/>
                <w:webHidden/>
              </w:rPr>
              <w:fldChar w:fldCharType="separate"/>
            </w:r>
            <w:r>
              <w:rPr>
                <w:noProof/>
                <w:webHidden/>
              </w:rPr>
              <w:t>23</w:t>
            </w:r>
            <w:r>
              <w:rPr>
                <w:noProof/>
                <w:webHidden/>
              </w:rPr>
              <w:fldChar w:fldCharType="end"/>
            </w:r>
          </w:hyperlink>
        </w:p>
        <w:p w14:paraId="580CE162" w14:textId="2BF77199" w:rsidR="00B76069" w:rsidRDefault="00B76069">
          <w:pPr>
            <w:pStyle w:val="TOC1"/>
            <w:tabs>
              <w:tab w:val="right" w:leader="dot" w:pos="9016"/>
            </w:tabs>
            <w:rPr>
              <w:rFonts w:asciiTheme="minorHAnsi" w:eastAsiaTheme="minorEastAsia"/>
              <w:noProof/>
            </w:rPr>
          </w:pPr>
          <w:hyperlink w:anchor="_Toc183146426" w:history="1">
            <w:r w:rsidRPr="004C1A2F">
              <w:rPr>
                <w:rStyle w:val="Hyperlink"/>
                <w:rFonts w:ascii="Times New Roman" w:hAnsi="Times New Roman" w:cs="Times New Roman"/>
                <w:b/>
                <w:noProof/>
              </w:rPr>
              <w:t>CHAPTER 3</w:t>
            </w:r>
            <w:r>
              <w:rPr>
                <w:noProof/>
                <w:webHidden/>
              </w:rPr>
              <w:tab/>
            </w:r>
            <w:r>
              <w:rPr>
                <w:noProof/>
                <w:webHidden/>
              </w:rPr>
              <w:fldChar w:fldCharType="begin"/>
            </w:r>
            <w:r>
              <w:rPr>
                <w:noProof/>
                <w:webHidden/>
              </w:rPr>
              <w:instrText xml:space="preserve"> PAGEREF _Toc183146426 \h </w:instrText>
            </w:r>
            <w:r>
              <w:rPr>
                <w:noProof/>
                <w:webHidden/>
              </w:rPr>
            </w:r>
            <w:r>
              <w:rPr>
                <w:noProof/>
                <w:webHidden/>
              </w:rPr>
              <w:fldChar w:fldCharType="separate"/>
            </w:r>
            <w:r>
              <w:rPr>
                <w:noProof/>
                <w:webHidden/>
              </w:rPr>
              <w:t>25</w:t>
            </w:r>
            <w:r>
              <w:rPr>
                <w:noProof/>
                <w:webHidden/>
              </w:rPr>
              <w:fldChar w:fldCharType="end"/>
            </w:r>
          </w:hyperlink>
        </w:p>
        <w:p w14:paraId="012F6158" w14:textId="7781B648" w:rsidR="00B76069" w:rsidRDefault="00B76069">
          <w:pPr>
            <w:pStyle w:val="TOC1"/>
            <w:tabs>
              <w:tab w:val="right" w:leader="dot" w:pos="9016"/>
            </w:tabs>
            <w:rPr>
              <w:rFonts w:asciiTheme="minorHAnsi" w:eastAsiaTheme="minorEastAsia"/>
              <w:noProof/>
            </w:rPr>
          </w:pPr>
          <w:hyperlink w:anchor="_Toc183146427" w:history="1">
            <w:r w:rsidRPr="004C1A2F">
              <w:rPr>
                <w:rStyle w:val="Hyperlink"/>
                <w:rFonts w:ascii="Times New Roman" w:hAnsi="Times New Roman" w:cs="Times New Roman"/>
                <w:b/>
                <w:noProof/>
              </w:rPr>
              <w:t>RESEARCH METHODOLOGY</w:t>
            </w:r>
            <w:r>
              <w:rPr>
                <w:noProof/>
                <w:webHidden/>
              </w:rPr>
              <w:tab/>
            </w:r>
            <w:r>
              <w:rPr>
                <w:noProof/>
                <w:webHidden/>
              </w:rPr>
              <w:fldChar w:fldCharType="begin"/>
            </w:r>
            <w:r>
              <w:rPr>
                <w:noProof/>
                <w:webHidden/>
              </w:rPr>
              <w:instrText xml:space="preserve"> PAGEREF _Toc183146427 \h </w:instrText>
            </w:r>
            <w:r>
              <w:rPr>
                <w:noProof/>
                <w:webHidden/>
              </w:rPr>
            </w:r>
            <w:r>
              <w:rPr>
                <w:noProof/>
                <w:webHidden/>
              </w:rPr>
              <w:fldChar w:fldCharType="separate"/>
            </w:r>
            <w:r>
              <w:rPr>
                <w:noProof/>
                <w:webHidden/>
              </w:rPr>
              <w:t>25</w:t>
            </w:r>
            <w:r>
              <w:rPr>
                <w:noProof/>
                <w:webHidden/>
              </w:rPr>
              <w:fldChar w:fldCharType="end"/>
            </w:r>
          </w:hyperlink>
        </w:p>
        <w:p w14:paraId="11B6204C" w14:textId="4F09D6A6" w:rsidR="00B76069" w:rsidRDefault="00B76069">
          <w:pPr>
            <w:pStyle w:val="TOC3"/>
            <w:tabs>
              <w:tab w:val="right" w:leader="dot" w:pos="9016"/>
            </w:tabs>
            <w:rPr>
              <w:rFonts w:asciiTheme="minorHAnsi" w:eastAsiaTheme="minorEastAsia"/>
              <w:noProof/>
            </w:rPr>
          </w:pPr>
          <w:hyperlink w:anchor="_Toc183146428" w:history="1">
            <w:r w:rsidRPr="004C1A2F">
              <w:rPr>
                <w:rStyle w:val="Hyperlink"/>
                <w:rFonts w:ascii="Times New Roman" w:hAnsi="Times New Roman" w:cs="Times New Roman"/>
                <w:noProof/>
              </w:rPr>
              <w:t>3.1 Research Design</w:t>
            </w:r>
            <w:r>
              <w:rPr>
                <w:noProof/>
                <w:webHidden/>
              </w:rPr>
              <w:tab/>
            </w:r>
            <w:r>
              <w:rPr>
                <w:noProof/>
                <w:webHidden/>
              </w:rPr>
              <w:fldChar w:fldCharType="begin"/>
            </w:r>
            <w:r>
              <w:rPr>
                <w:noProof/>
                <w:webHidden/>
              </w:rPr>
              <w:instrText xml:space="preserve"> PAGEREF _Toc183146428 \h </w:instrText>
            </w:r>
            <w:r>
              <w:rPr>
                <w:noProof/>
                <w:webHidden/>
              </w:rPr>
            </w:r>
            <w:r>
              <w:rPr>
                <w:noProof/>
                <w:webHidden/>
              </w:rPr>
              <w:fldChar w:fldCharType="separate"/>
            </w:r>
            <w:r>
              <w:rPr>
                <w:noProof/>
                <w:webHidden/>
              </w:rPr>
              <w:t>25</w:t>
            </w:r>
            <w:r>
              <w:rPr>
                <w:noProof/>
                <w:webHidden/>
              </w:rPr>
              <w:fldChar w:fldCharType="end"/>
            </w:r>
          </w:hyperlink>
        </w:p>
        <w:p w14:paraId="1301C759" w14:textId="6A80F626" w:rsidR="00B76069" w:rsidRDefault="00B76069">
          <w:pPr>
            <w:pStyle w:val="TOC3"/>
            <w:tabs>
              <w:tab w:val="right" w:leader="dot" w:pos="9016"/>
            </w:tabs>
            <w:rPr>
              <w:rFonts w:asciiTheme="minorHAnsi" w:eastAsiaTheme="minorEastAsia"/>
              <w:noProof/>
            </w:rPr>
          </w:pPr>
          <w:hyperlink w:anchor="_Toc183146429" w:history="1">
            <w:r w:rsidRPr="004C1A2F">
              <w:rPr>
                <w:rStyle w:val="Hyperlink"/>
                <w:rFonts w:ascii="Times New Roman" w:hAnsi="Times New Roman" w:cs="Times New Roman"/>
                <w:noProof/>
              </w:rPr>
              <w:t>3.3 Data Preprocessing</w:t>
            </w:r>
            <w:r>
              <w:rPr>
                <w:noProof/>
                <w:webHidden/>
              </w:rPr>
              <w:tab/>
            </w:r>
            <w:r>
              <w:rPr>
                <w:noProof/>
                <w:webHidden/>
              </w:rPr>
              <w:fldChar w:fldCharType="begin"/>
            </w:r>
            <w:r>
              <w:rPr>
                <w:noProof/>
                <w:webHidden/>
              </w:rPr>
              <w:instrText xml:space="preserve"> PAGEREF _Toc183146429 \h </w:instrText>
            </w:r>
            <w:r>
              <w:rPr>
                <w:noProof/>
                <w:webHidden/>
              </w:rPr>
            </w:r>
            <w:r>
              <w:rPr>
                <w:noProof/>
                <w:webHidden/>
              </w:rPr>
              <w:fldChar w:fldCharType="separate"/>
            </w:r>
            <w:r>
              <w:rPr>
                <w:noProof/>
                <w:webHidden/>
              </w:rPr>
              <w:t>27</w:t>
            </w:r>
            <w:r>
              <w:rPr>
                <w:noProof/>
                <w:webHidden/>
              </w:rPr>
              <w:fldChar w:fldCharType="end"/>
            </w:r>
          </w:hyperlink>
        </w:p>
        <w:p w14:paraId="4649681A" w14:textId="0F6155AF" w:rsidR="00B76069" w:rsidRDefault="00B76069">
          <w:pPr>
            <w:pStyle w:val="TOC3"/>
            <w:tabs>
              <w:tab w:val="right" w:leader="dot" w:pos="9016"/>
            </w:tabs>
            <w:rPr>
              <w:rFonts w:asciiTheme="minorHAnsi" w:eastAsiaTheme="minorEastAsia"/>
              <w:noProof/>
            </w:rPr>
          </w:pPr>
          <w:hyperlink w:anchor="_Toc183146430" w:history="1">
            <w:r w:rsidRPr="004C1A2F">
              <w:rPr>
                <w:rStyle w:val="Hyperlink"/>
                <w:rFonts w:ascii="Times New Roman" w:hAnsi="Times New Roman" w:cs="Times New Roman"/>
                <w:noProof/>
              </w:rPr>
              <w:t>3.4 Analytics Procedure</w:t>
            </w:r>
            <w:r>
              <w:rPr>
                <w:noProof/>
                <w:webHidden/>
              </w:rPr>
              <w:tab/>
            </w:r>
            <w:r>
              <w:rPr>
                <w:noProof/>
                <w:webHidden/>
              </w:rPr>
              <w:fldChar w:fldCharType="begin"/>
            </w:r>
            <w:r>
              <w:rPr>
                <w:noProof/>
                <w:webHidden/>
              </w:rPr>
              <w:instrText xml:space="preserve"> PAGEREF _Toc183146430 \h </w:instrText>
            </w:r>
            <w:r>
              <w:rPr>
                <w:noProof/>
                <w:webHidden/>
              </w:rPr>
            </w:r>
            <w:r>
              <w:rPr>
                <w:noProof/>
                <w:webHidden/>
              </w:rPr>
              <w:fldChar w:fldCharType="separate"/>
            </w:r>
            <w:r>
              <w:rPr>
                <w:noProof/>
                <w:webHidden/>
              </w:rPr>
              <w:t>28</w:t>
            </w:r>
            <w:r>
              <w:rPr>
                <w:noProof/>
                <w:webHidden/>
              </w:rPr>
              <w:fldChar w:fldCharType="end"/>
            </w:r>
          </w:hyperlink>
        </w:p>
        <w:p w14:paraId="092B8993" w14:textId="0FFF4DA5" w:rsidR="00B76069" w:rsidRDefault="00B76069">
          <w:pPr>
            <w:pStyle w:val="TOC3"/>
            <w:tabs>
              <w:tab w:val="right" w:leader="dot" w:pos="9016"/>
            </w:tabs>
            <w:rPr>
              <w:rFonts w:asciiTheme="minorHAnsi" w:eastAsiaTheme="minorEastAsia"/>
              <w:noProof/>
            </w:rPr>
          </w:pPr>
          <w:hyperlink w:anchor="_Toc183146431" w:history="1">
            <w:r w:rsidRPr="004C1A2F">
              <w:rPr>
                <w:rStyle w:val="Hyperlink"/>
                <w:rFonts w:ascii="Times New Roman" w:hAnsi="Times New Roman" w:cs="Times New Roman"/>
                <w:noProof/>
              </w:rPr>
              <w:t>3.5 Model Development</w:t>
            </w:r>
            <w:r>
              <w:rPr>
                <w:noProof/>
                <w:webHidden/>
              </w:rPr>
              <w:tab/>
            </w:r>
            <w:r>
              <w:rPr>
                <w:noProof/>
                <w:webHidden/>
              </w:rPr>
              <w:fldChar w:fldCharType="begin"/>
            </w:r>
            <w:r>
              <w:rPr>
                <w:noProof/>
                <w:webHidden/>
              </w:rPr>
              <w:instrText xml:space="preserve"> PAGEREF _Toc183146431 \h </w:instrText>
            </w:r>
            <w:r>
              <w:rPr>
                <w:noProof/>
                <w:webHidden/>
              </w:rPr>
            </w:r>
            <w:r>
              <w:rPr>
                <w:noProof/>
                <w:webHidden/>
              </w:rPr>
              <w:fldChar w:fldCharType="separate"/>
            </w:r>
            <w:r>
              <w:rPr>
                <w:noProof/>
                <w:webHidden/>
              </w:rPr>
              <w:t>28</w:t>
            </w:r>
            <w:r>
              <w:rPr>
                <w:noProof/>
                <w:webHidden/>
              </w:rPr>
              <w:fldChar w:fldCharType="end"/>
            </w:r>
          </w:hyperlink>
        </w:p>
        <w:p w14:paraId="66497935" w14:textId="04C329EA" w:rsidR="00B76069" w:rsidRDefault="00B76069">
          <w:pPr>
            <w:pStyle w:val="TOC3"/>
            <w:tabs>
              <w:tab w:val="right" w:leader="dot" w:pos="9016"/>
            </w:tabs>
            <w:rPr>
              <w:rFonts w:asciiTheme="minorHAnsi" w:eastAsiaTheme="minorEastAsia"/>
              <w:noProof/>
            </w:rPr>
          </w:pPr>
          <w:hyperlink w:anchor="_Toc183146432" w:history="1">
            <w:r w:rsidRPr="004C1A2F">
              <w:rPr>
                <w:rStyle w:val="Hyperlink"/>
                <w:rFonts w:ascii="Times New Roman" w:hAnsi="Times New Roman" w:cs="Times New Roman"/>
                <w:noProof/>
              </w:rPr>
              <w:t>3.6 Model Evaluation</w:t>
            </w:r>
            <w:r>
              <w:rPr>
                <w:noProof/>
                <w:webHidden/>
              </w:rPr>
              <w:tab/>
            </w:r>
            <w:r>
              <w:rPr>
                <w:noProof/>
                <w:webHidden/>
              </w:rPr>
              <w:fldChar w:fldCharType="begin"/>
            </w:r>
            <w:r>
              <w:rPr>
                <w:noProof/>
                <w:webHidden/>
              </w:rPr>
              <w:instrText xml:space="preserve"> PAGEREF _Toc183146432 \h </w:instrText>
            </w:r>
            <w:r>
              <w:rPr>
                <w:noProof/>
                <w:webHidden/>
              </w:rPr>
            </w:r>
            <w:r>
              <w:rPr>
                <w:noProof/>
                <w:webHidden/>
              </w:rPr>
              <w:fldChar w:fldCharType="separate"/>
            </w:r>
            <w:r>
              <w:rPr>
                <w:noProof/>
                <w:webHidden/>
              </w:rPr>
              <w:t>29</w:t>
            </w:r>
            <w:r>
              <w:rPr>
                <w:noProof/>
                <w:webHidden/>
              </w:rPr>
              <w:fldChar w:fldCharType="end"/>
            </w:r>
          </w:hyperlink>
        </w:p>
        <w:p w14:paraId="2BBBD7EC" w14:textId="399E0A55" w:rsidR="00B76069" w:rsidRDefault="00B76069">
          <w:pPr>
            <w:pStyle w:val="TOC3"/>
            <w:tabs>
              <w:tab w:val="right" w:leader="dot" w:pos="9016"/>
            </w:tabs>
            <w:rPr>
              <w:rFonts w:asciiTheme="minorHAnsi" w:eastAsiaTheme="minorEastAsia"/>
              <w:noProof/>
            </w:rPr>
          </w:pPr>
          <w:hyperlink w:anchor="_Toc183146433" w:history="1">
            <w:r w:rsidRPr="004C1A2F">
              <w:rPr>
                <w:rStyle w:val="Hyperlink"/>
                <w:rFonts w:ascii="Times New Roman" w:hAnsi="Times New Roman" w:cs="Times New Roman"/>
                <w:noProof/>
              </w:rPr>
              <w:t>3.7 Software and Tools</w:t>
            </w:r>
            <w:r>
              <w:rPr>
                <w:noProof/>
                <w:webHidden/>
              </w:rPr>
              <w:tab/>
            </w:r>
            <w:r>
              <w:rPr>
                <w:noProof/>
                <w:webHidden/>
              </w:rPr>
              <w:fldChar w:fldCharType="begin"/>
            </w:r>
            <w:r>
              <w:rPr>
                <w:noProof/>
                <w:webHidden/>
              </w:rPr>
              <w:instrText xml:space="preserve"> PAGEREF _Toc183146433 \h </w:instrText>
            </w:r>
            <w:r>
              <w:rPr>
                <w:noProof/>
                <w:webHidden/>
              </w:rPr>
            </w:r>
            <w:r>
              <w:rPr>
                <w:noProof/>
                <w:webHidden/>
              </w:rPr>
              <w:fldChar w:fldCharType="separate"/>
            </w:r>
            <w:r>
              <w:rPr>
                <w:noProof/>
                <w:webHidden/>
              </w:rPr>
              <w:t>29</w:t>
            </w:r>
            <w:r>
              <w:rPr>
                <w:noProof/>
                <w:webHidden/>
              </w:rPr>
              <w:fldChar w:fldCharType="end"/>
            </w:r>
          </w:hyperlink>
        </w:p>
        <w:p w14:paraId="60574143" w14:textId="35A3ACE5" w:rsidR="00B76069" w:rsidRDefault="00B76069">
          <w:pPr>
            <w:pStyle w:val="TOC3"/>
            <w:tabs>
              <w:tab w:val="right" w:leader="dot" w:pos="9016"/>
            </w:tabs>
            <w:rPr>
              <w:rFonts w:asciiTheme="minorHAnsi" w:eastAsiaTheme="minorEastAsia"/>
              <w:noProof/>
            </w:rPr>
          </w:pPr>
          <w:hyperlink w:anchor="_Toc183146434" w:history="1">
            <w:r w:rsidRPr="004C1A2F">
              <w:rPr>
                <w:rStyle w:val="Hyperlink"/>
                <w:rFonts w:ascii="Times New Roman" w:hAnsi="Times New Roman" w:cs="Times New Roman"/>
                <w:noProof/>
              </w:rPr>
              <w:t>3.8 Ethical Considerations</w:t>
            </w:r>
            <w:r>
              <w:rPr>
                <w:noProof/>
                <w:webHidden/>
              </w:rPr>
              <w:tab/>
            </w:r>
            <w:r>
              <w:rPr>
                <w:noProof/>
                <w:webHidden/>
              </w:rPr>
              <w:fldChar w:fldCharType="begin"/>
            </w:r>
            <w:r>
              <w:rPr>
                <w:noProof/>
                <w:webHidden/>
              </w:rPr>
              <w:instrText xml:space="preserve"> PAGEREF _Toc183146434 \h </w:instrText>
            </w:r>
            <w:r>
              <w:rPr>
                <w:noProof/>
                <w:webHidden/>
              </w:rPr>
            </w:r>
            <w:r>
              <w:rPr>
                <w:noProof/>
                <w:webHidden/>
              </w:rPr>
              <w:fldChar w:fldCharType="separate"/>
            </w:r>
            <w:r>
              <w:rPr>
                <w:noProof/>
                <w:webHidden/>
              </w:rPr>
              <w:t>30</w:t>
            </w:r>
            <w:r>
              <w:rPr>
                <w:noProof/>
                <w:webHidden/>
              </w:rPr>
              <w:fldChar w:fldCharType="end"/>
            </w:r>
          </w:hyperlink>
        </w:p>
        <w:p w14:paraId="0E6FA0F4" w14:textId="59B1EC74" w:rsidR="00B76069" w:rsidRDefault="00B76069">
          <w:pPr>
            <w:pStyle w:val="TOC1"/>
            <w:tabs>
              <w:tab w:val="right" w:leader="dot" w:pos="9016"/>
            </w:tabs>
            <w:rPr>
              <w:rFonts w:asciiTheme="minorHAnsi" w:eastAsiaTheme="minorEastAsia"/>
              <w:noProof/>
            </w:rPr>
          </w:pPr>
          <w:hyperlink w:anchor="_Toc183146435" w:history="1">
            <w:r w:rsidRPr="004C1A2F">
              <w:rPr>
                <w:rStyle w:val="Hyperlink"/>
                <w:rFonts w:ascii="Times New Roman" w:hAnsi="Times New Roman" w:cs="Times New Roman"/>
                <w:b/>
                <w:noProof/>
              </w:rPr>
              <w:t>CHAPTER 4:</w:t>
            </w:r>
            <w:r>
              <w:rPr>
                <w:noProof/>
                <w:webHidden/>
              </w:rPr>
              <w:tab/>
            </w:r>
            <w:r>
              <w:rPr>
                <w:noProof/>
                <w:webHidden/>
              </w:rPr>
              <w:fldChar w:fldCharType="begin"/>
            </w:r>
            <w:r>
              <w:rPr>
                <w:noProof/>
                <w:webHidden/>
              </w:rPr>
              <w:instrText xml:space="preserve"> PAGEREF _Toc183146435 \h </w:instrText>
            </w:r>
            <w:r>
              <w:rPr>
                <w:noProof/>
                <w:webHidden/>
              </w:rPr>
            </w:r>
            <w:r>
              <w:rPr>
                <w:noProof/>
                <w:webHidden/>
              </w:rPr>
              <w:fldChar w:fldCharType="separate"/>
            </w:r>
            <w:r>
              <w:rPr>
                <w:noProof/>
                <w:webHidden/>
              </w:rPr>
              <w:t>31</w:t>
            </w:r>
            <w:r>
              <w:rPr>
                <w:noProof/>
                <w:webHidden/>
              </w:rPr>
              <w:fldChar w:fldCharType="end"/>
            </w:r>
          </w:hyperlink>
        </w:p>
        <w:p w14:paraId="6B7E5C8C" w14:textId="59E79B77" w:rsidR="00B76069" w:rsidRDefault="00B76069">
          <w:pPr>
            <w:pStyle w:val="TOC1"/>
            <w:tabs>
              <w:tab w:val="right" w:leader="dot" w:pos="9016"/>
            </w:tabs>
            <w:rPr>
              <w:rFonts w:asciiTheme="minorHAnsi" w:eastAsiaTheme="minorEastAsia"/>
              <w:noProof/>
            </w:rPr>
          </w:pPr>
          <w:hyperlink w:anchor="_Toc183146436" w:history="1">
            <w:r w:rsidRPr="004C1A2F">
              <w:rPr>
                <w:rStyle w:val="Hyperlink"/>
                <w:rFonts w:ascii="Times New Roman" w:hAnsi="Times New Roman" w:cs="Times New Roman"/>
                <w:b/>
                <w:noProof/>
              </w:rPr>
              <w:t>RESULTS AND DISCUSSION</w:t>
            </w:r>
            <w:r>
              <w:rPr>
                <w:noProof/>
                <w:webHidden/>
              </w:rPr>
              <w:tab/>
            </w:r>
            <w:r>
              <w:rPr>
                <w:noProof/>
                <w:webHidden/>
              </w:rPr>
              <w:fldChar w:fldCharType="begin"/>
            </w:r>
            <w:r>
              <w:rPr>
                <w:noProof/>
                <w:webHidden/>
              </w:rPr>
              <w:instrText xml:space="preserve"> PAGEREF _Toc183146436 \h </w:instrText>
            </w:r>
            <w:r>
              <w:rPr>
                <w:noProof/>
                <w:webHidden/>
              </w:rPr>
            </w:r>
            <w:r>
              <w:rPr>
                <w:noProof/>
                <w:webHidden/>
              </w:rPr>
              <w:fldChar w:fldCharType="separate"/>
            </w:r>
            <w:r>
              <w:rPr>
                <w:noProof/>
                <w:webHidden/>
              </w:rPr>
              <w:t>31</w:t>
            </w:r>
            <w:r>
              <w:rPr>
                <w:noProof/>
                <w:webHidden/>
              </w:rPr>
              <w:fldChar w:fldCharType="end"/>
            </w:r>
          </w:hyperlink>
        </w:p>
        <w:p w14:paraId="69B151A1" w14:textId="403FB594" w:rsidR="00B76069" w:rsidRDefault="00B76069">
          <w:pPr>
            <w:pStyle w:val="TOC2"/>
            <w:tabs>
              <w:tab w:val="right" w:leader="dot" w:pos="9016"/>
            </w:tabs>
            <w:rPr>
              <w:rFonts w:asciiTheme="minorHAnsi" w:eastAsiaTheme="minorEastAsia"/>
              <w:noProof/>
            </w:rPr>
          </w:pPr>
          <w:hyperlink w:anchor="_Toc183146437" w:history="1">
            <w:r w:rsidRPr="004C1A2F">
              <w:rPr>
                <w:rStyle w:val="Hyperlink"/>
                <w:rFonts w:ascii="Times New Roman" w:hAnsi="Times New Roman" w:cs="Times New Roman"/>
                <w:b/>
                <w:noProof/>
              </w:rPr>
              <w:t>4.1 Overview of Model Implementation and Results</w:t>
            </w:r>
            <w:r>
              <w:rPr>
                <w:noProof/>
                <w:webHidden/>
              </w:rPr>
              <w:tab/>
            </w:r>
            <w:r>
              <w:rPr>
                <w:noProof/>
                <w:webHidden/>
              </w:rPr>
              <w:fldChar w:fldCharType="begin"/>
            </w:r>
            <w:r>
              <w:rPr>
                <w:noProof/>
                <w:webHidden/>
              </w:rPr>
              <w:instrText xml:space="preserve"> PAGEREF _Toc183146437 \h </w:instrText>
            </w:r>
            <w:r>
              <w:rPr>
                <w:noProof/>
                <w:webHidden/>
              </w:rPr>
            </w:r>
            <w:r>
              <w:rPr>
                <w:noProof/>
                <w:webHidden/>
              </w:rPr>
              <w:fldChar w:fldCharType="separate"/>
            </w:r>
            <w:r>
              <w:rPr>
                <w:noProof/>
                <w:webHidden/>
              </w:rPr>
              <w:t>31</w:t>
            </w:r>
            <w:r>
              <w:rPr>
                <w:noProof/>
                <w:webHidden/>
              </w:rPr>
              <w:fldChar w:fldCharType="end"/>
            </w:r>
          </w:hyperlink>
        </w:p>
        <w:p w14:paraId="5295878C" w14:textId="77C51105" w:rsidR="00B76069" w:rsidRDefault="00B76069">
          <w:pPr>
            <w:pStyle w:val="TOC3"/>
            <w:tabs>
              <w:tab w:val="right" w:leader="dot" w:pos="9016"/>
            </w:tabs>
            <w:rPr>
              <w:rFonts w:asciiTheme="minorHAnsi" w:eastAsiaTheme="minorEastAsia"/>
              <w:noProof/>
            </w:rPr>
          </w:pPr>
          <w:hyperlink w:anchor="_Toc183146438" w:history="1">
            <w:r w:rsidRPr="004C1A2F">
              <w:rPr>
                <w:rStyle w:val="Hyperlink"/>
                <w:rFonts w:ascii="Times New Roman" w:hAnsi="Times New Roman" w:cs="Times New Roman"/>
                <w:noProof/>
              </w:rPr>
              <w:t>4.1.1 Model Architecture and Implementation</w:t>
            </w:r>
            <w:r>
              <w:rPr>
                <w:noProof/>
                <w:webHidden/>
              </w:rPr>
              <w:tab/>
            </w:r>
            <w:r>
              <w:rPr>
                <w:noProof/>
                <w:webHidden/>
              </w:rPr>
              <w:fldChar w:fldCharType="begin"/>
            </w:r>
            <w:r>
              <w:rPr>
                <w:noProof/>
                <w:webHidden/>
              </w:rPr>
              <w:instrText xml:space="preserve"> PAGEREF _Toc183146438 \h </w:instrText>
            </w:r>
            <w:r>
              <w:rPr>
                <w:noProof/>
                <w:webHidden/>
              </w:rPr>
            </w:r>
            <w:r>
              <w:rPr>
                <w:noProof/>
                <w:webHidden/>
              </w:rPr>
              <w:fldChar w:fldCharType="separate"/>
            </w:r>
            <w:r>
              <w:rPr>
                <w:noProof/>
                <w:webHidden/>
              </w:rPr>
              <w:t>31</w:t>
            </w:r>
            <w:r>
              <w:rPr>
                <w:noProof/>
                <w:webHidden/>
              </w:rPr>
              <w:fldChar w:fldCharType="end"/>
            </w:r>
          </w:hyperlink>
        </w:p>
        <w:p w14:paraId="4D7DDB94" w14:textId="077BC504" w:rsidR="00B76069" w:rsidRDefault="00B76069">
          <w:pPr>
            <w:pStyle w:val="TOC3"/>
            <w:tabs>
              <w:tab w:val="right" w:leader="dot" w:pos="9016"/>
            </w:tabs>
            <w:rPr>
              <w:rFonts w:asciiTheme="minorHAnsi" w:eastAsiaTheme="minorEastAsia"/>
              <w:noProof/>
            </w:rPr>
          </w:pPr>
          <w:hyperlink w:anchor="_Toc183146439" w:history="1">
            <w:r w:rsidRPr="004C1A2F">
              <w:rPr>
                <w:rStyle w:val="Hyperlink"/>
                <w:rFonts w:ascii="Times New Roman" w:hAnsi="Times New Roman" w:cs="Times New Roman"/>
                <w:noProof/>
              </w:rPr>
              <w:t>4.1.2 Performance Metrics Overview</w:t>
            </w:r>
            <w:r>
              <w:rPr>
                <w:noProof/>
                <w:webHidden/>
              </w:rPr>
              <w:tab/>
            </w:r>
            <w:r>
              <w:rPr>
                <w:noProof/>
                <w:webHidden/>
              </w:rPr>
              <w:fldChar w:fldCharType="begin"/>
            </w:r>
            <w:r>
              <w:rPr>
                <w:noProof/>
                <w:webHidden/>
              </w:rPr>
              <w:instrText xml:space="preserve"> PAGEREF _Toc183146439 \h </w:instrText>
            </w:r>
            <w:r>
              <w:rPr>
                <w:noProof/>
                <w:webHidden/>
              </w:rPr>
            </w:r>
            <w:r>
              <w:rPr>
                <w:noProof/>
                <w:webHidden/>
              </w:rPr>
              <w:fldChar w:fldCharType="separate"/>
            </w:r>
            <w:r>
              <w:rPr>
                <w:noProof/>
                <w:webHidden/>
              </w:rPr>
              <w:t>32</w:t>
            </w:r>
            <w:r>
              <w:rPr>
                <w:noProof/>
                <w:webHidden/>
              </w:rPr>
              <w:fldChar w:fldCharType="end"/>
            </w:r>
          </w:hyperlink>
        </w:p>
        <w:p w14:paraId="705D8ECF" w14:textId="18851844" w:rsidR="00B76069" w:rsidRDefault="00B76069">
          <w:pPr>
            <w:pStyle w:val="TOC2"/>
            <w:tabs>
              <w:tab w:val="right" w:leader="dot" w:pos="9016"/>
            </w:tabs>
            <w:rPr>
              <w:rFonts w:asciiTheme="minorHAnsi" w:eastAsiaTheme="minorEastAsia"/>
              <w:noProof/>
            </w:rPr>
          </w:pPr>
          <w:hyperlink w:anchor="_Toc183146440" w:history="1">
            <w:r w:rsidRPr="004C1A2F">
              <w:rPr>
                <w:rStyle w:val="Hyperlink"/>
                <w:rFonts w:ascii="Times New Roman" w:hAnsi="Times New Roman" w:cs="Times New Roman"/>
                <w:b/>
                <w:noProof/>
              </w:rPr>
              <w:t>4.2 Detailed Performance Analysis</w:t>
            </w:r>
            <w:r>
              <w:rPr>
                <w:noProof/>
                <w:webHidden/>
              </w:rPr>
              <w:tab/>
            </w:r>
            <w:r>
              <w:rPr>
                <w:noProof/>
                <w:webHidden/>
              </w:rPr>
              <w:fldChar w:fldCharType="begin"/>
            </w:r>
            <w:r>
              <w:rPr>
                <w:noProof/>
                <w:webHidden/>
              </w:rPr>
              <w:instrText xml:space="preserve"> PAGEREF _Toc183146440 \h </w:instrText>
            </w:r>
            <w:r>
              <w:rPr>
                <w:noProof/>
                <w:webHidden/>
              </w:rPr>
            </w:r>
            <w:r>
              <w:rPr>
                <w:noProof/>
                <w:webHidden/>
              </w:rPr>
              <w:fldChar w:fldCharType="separate"/>
            </w:r>
            <w:r>
              <w:rPr>
                <w:noProof/>
                <w:webHidden/>
              </w:rPr>
              <w:t>33</w:t>
            </w:r>
            <w:r>
              <w:rPr>
                <w:noProof/>
                <w:webHidden/>
              </w:rPr>
              <w:fldChar w:fldCharType="end"/>
            </w:r>
          </w:hyperlink>
        </w:p>
        <w:p w14:paraId="503C976E" w14:textId="7BB54A06" w:rsidR="00B76069" w:rsidRDefault="00B76069">
          <w:pPr>
            <w:pStyle w:val="TOC3"/>
            <w:tabs>
              <w:tab w:val="right" w:leader="dot" w:pos="9016"/>
            </w:tabs>
            <w:rPr>
              <w:rFonts w:asciiTheme="minorHAnsi" w:eastAsiaTheme="minorEastAsia"/>
              <w:noProof/>
            </w:rPr>
          </w:pPr>
          <w:hyperlink w:anchor="_Toc183146441" w:history="1">
            <w:r w:rsidRPr="004C1A2F">
              <w:rPr>
                <w:rStyle w:val="Hyperlink"/>
                <w:rFonts w:ascii="Times New Roman" w:hAnsi="Times New Roman" w:cs="Times New Roman"/>
                <w:noProof/>
              </w:rPr>
              <w:t>4.2.1 Role-Specific Performance</w:t>
            </w:r>
            <w:r>
              <w:rPr>
                <w:noProof/>
                <w:webHidden/>
              </w:rPr>
              <w:tab/>
            </w:r>
            <w:r>
              <w:rPr>
                <w:noProof/>
                <w:webHidden/>
              </w:rPr>
              <w:fldChar w:fldCharType="begin"/>
            </w:r>
            <w:r>
              <w:rPr>
                <w:noProof/>
                <w:webHidden/>
              </w:rPr>
              <w:instrText xml:space="preserve"> PAGEREF _Toc183146441 \h </w:instrText>
            </w:r>
            <w:r>
              <w:rPr>
                <w:noProof/>
                <w:webHidden/>
              </w:rPr>
            </w:r>
            <w:r>
              <w:rPr>
                <w:noProof/>
                <w:webHidden/>
              </w:rPr>
              <w:fldChar w:fldCharType="separate"/>
            </w:r>
            <w:r>
              <w:rPr>
                <w:noProof/>
                <w:webHidden/>
              </w:rPr>
              <w:t>33</w:t>
            </w:r>
            <w:r>
              <w:rPr>
                <w:noProof/>
                <w:webHidden/>
              </w:rPr>
              <w:fldChar w:fldCharType="end"/>
            </w:r>
          </w:hyperlink>
        </w:p>
        <w:p w14:paraId="3F8A3718" w14:textId="43BBA958" w:rsidR="00B76069" w:rsidRDefault="00B76069">
          <w:pPr>
            <w:pStyle w:val="TOC3"/>
            <w:tabs>
              <w:tab w:val="right" w:leader="dot" w:pos="9016"/>
            </w:tabs>
            <w:rPr>
              <w:rFonts w:asciiTheme="minorHAnsi" w:eastAsiaTheme="minorEastAsia"/>
              <w:noProof/>
            </w:rPr>
          </w:pPr>
          <w:hyperlink w:anchor="_Toc183146442" w:history="1">
            <w:r w:rsidRPr="004C1A2F">
              <w:rPr>
                <w:rStyle w:val="Hyperlink"/>
                <w:rFonts w:ascii="Times New Roman" w:hAnsi="Times New Roman" w:cs="Times New Roman"/>
                <w:noProof/>
              </w:rPr>
              <w:t>4.2.2 Error Analysis and Patterns</w:t>
            </w:r>
            <w:r>
              <w:rPr>
                <w:noProof/>
                <w:webHidden/>
              </w:rPr>
              <w:tab/>
            </w:r>
            <w:r>
              <w:rPr>
                <w:noProof/>
                <w:webHidden/>
              </w:rPr>
              <w:fldChar w:fldCharType="begin"/>
            </w:r>
            <w:r>
              <w:rPr>
                <w:noProof/>
                <w:webHidden/>
              </w:rPr>
              <w:instrText xml:space="preserve"> PAGEREF _Toc183146442 \h </w:instrText>
            </w:r>
            <w:r>
              <w:rPr>
                <w:noProof/>
                <w:webHidden/>
              </w:rPr>
            </w:r>
            <w:r>
              <w:rPr>
                <w:noProof/>
                <w:webHidden/>
              </w:rPr>
              <w:fldChar w:fldCharType="separate"/>
            </w:r>
            <w:r>
              <w:rPr>
                <w:noProof/>
                <w:webHidden/>
              </w:rPr>
              <w:t>35</w:t>
            </w:r>
            <w:r>
              <w:rPr>
                <w:noProof/>
                <w:webHidden/>
              </w:rPr>
              <w:fldChar w:fldCharType="end"/>
            </w:r>
          </w:hyperlink>
        </w:p>
        <w:p w14:paraId="34706F48" w14:textId="0F9F177E" w:rsidR="00B76069" w:rsidRDefault="00B76069">
          <w:pPr>
            <w:pStyle w:val="TOC2"/>
            <w:tabs>
              <w:tab w:val="right" w:leader="dot" w:pos="9016"/>
            </w:tabs>
            <w:rPr>
              <w:rFonts w:asciiTheme="minorHAnsi" w:eastAsiaTheme="minorEastAsia"/>
              <w:noProof/>
            </w:rPr>
          </w:pPr>
          <w:hyperlink w:anchor="_Toc183146443" w:history="1">
            <w:r w:rsidRPr="004C1A2F">
              <w:rPr>
                <w:rStyle w:val="Hyperlink"/>
                <w:rFonts w:ascii="Times New Roman" w:hAnsi="Times New Roman" w:cs="Times New Roman"/>
                <w:b/>
                <w:noProof/>
              </w:rPr>
              <w:t>4.3 Impact on Recruitment Process</w:t>
            </w:r>
            <w:r>
              <w:rPr>
                <w:noProof/>
                <w:webHidden/>
              </w:rPr>
              <w:tab/>
            </w:r>
            <w:r>
              <w:rPr>
                <w:noProof/>
                <w:webHidden/>
              </w:rPr>
              <w:fldChar w:fldCharType="begin"/>
            </w:r>
            <w:r>
              <w:rPr>
                <w:noProof/>
                <w:webHidden/>
              </w:rPr>
              <w:instrText xml:space="preserve"> PAGEREF _Toc183146443 \h </w:instrText>
            </w:r>
            <w:r>
              <w:rPr>
                <w:noProof/>
                <w:webHidden/>
              </w:rPr>
            </w:r>
            <w:r>
              <w:rPr>
                <w:noProof/>
                <w:webHidden/>
              </w:rPr>
              <w:fldChar w:fldCharType="separate"/>
            </w:r>
            <w:r>
              <w:rPr>
                <w:noProof/>
                <w:webHidden/>
              </w:rPr>
              <w:t>35</w:t>
            </w:r>
            <w:r>
              <w:rPr>
                <w:noProof/>
                <w:webHidden/>
              </w:rPr>
              <w:fldChar w:fldCharType="end"/>
            </w:r>
          </w:hyperlink>
        </w:p>
        <w:p w14:paraId="5869F5A5" w14:textId="6E3C3671" w:rsidR="00B76069" w:rsidRDefault="00B76069">
          <w:pPr>
            <w:pStyle w:val="TOC3"/>
            <w:tabs>
              <w:tab w:val="right" w:leader="dot" w:pos="9016"/>
            </w:tabs>
            <w:rPr>
              <w:rFonts w:asciiTheme="minorHAnsi" w:eastAsiaTheme="minorEastAsia"/>
              <w:noProof/>
            </w:rPr>
          </w:pPr>
          <w:hyperlink w:anchor="_Toc183146444" w:history="1">
            <w:r w:rsidRPr="004C1A2F">
              <w:rPr>
                <w:rStyle w:val="Hyperlink"/>
                <w:rFonts w:ascii="Times New Roman" w:hAnsi="Times New Roman" w:cs="Times New Roman"/>
                <w:noProof/>
              </w:rPr>
              <w:t>4.3.1 Efficiency Improvements</w:t>
            </w:r>
            <w:r>
              <w:rPr>
                <w:noProof/>
                <w:webHidden/>
              </w:rPr>
              <w:tab/>
            </w:r>
            <w:r>
              <w:rPr>
                <w:noProof/>
                <w:webHidden/>
              </w:rPr>
              <w:fldChar w:fldCharType="begin"/>
            </w:r>
            <w:r>
              <w:rPr>
                <w:noProof/>
                <w:webHidden/>
              </w:rPr>
              <w:instrText xml:space="preserve"> PAGEREF _Toc183146444 \h </w:instrText>
            </w:r>
            <w:r>
              <w:rPr>
                <w:noProof/>
                <w:webHidden/>
              </w:rPr>
            </w:r>
            <w:r>
              <w:rPr>
                <w:noProof/>
                <w:webHidden/>
              </w:rPr>
              <w:fldChar w:fldCharType="separate"/>
            </w:r>
            <w:r>
              <w:rPr>
                <w:noProof/>
                <w:webHidden/>
              </w:rPr>
              <w:t>35</w:t>
            </w:r>
            <w:r>
              <w:rPr>
                <w:noProof/>
                <w:webHidden/>
              </w:rPr>
              <w:fldChar w:fldCharType="end"/>
            </w:r>
          </w:hyperlink>
        </w:p>
        <w:p w14:paraId="7401A8A2" w14:textId="0DCB2333" w:rsidR="00B76069" w:rsidRDefault="00B76069">
          <w:pPr>
            <w:pStyle w:val="TOC3"/>
            <w:tabs>
              <w:tab w:val="right" w:leader="dot" w:pos="9016"/>
            </w:tabs>
            <w:rPr>
              <w:rFonts w:asciiTheme="minorHAnsi" w:eastAsiaTheme="minorEastAsia"/>
              <w:noProof/>
            </w:rPr>
          </w:pPr>
          <w:hyperlink w:anchor="_Toc183146445" w:history="1">
            <w:r w:rsidRPr="004C1A2F">
              <w:rPr>
                <w:rStyle w:val="Hyperlink"/>
                <w:rFonts w:ascii="Times New Roman" w:hAnsi="Times New Roman" w:cs="Times New Roman"/>
                <w:noProof/>
              </w:rPr>
              <w:t>4.3.2 Quality Improvements</w:t>
            </w:r>
            <w:r>
              <w:rPr>
                <w:noProof/>
                <w:webHidden/>
              </w:rPr>
              <w:tab/>
            </w:r>
            <w:r>
              <w:rPr>
                <w:noProof/>
                <w:webHidden/>
              </w:rPr>
              <w:fldChar w:fldCharType="begin"/>
            </w:r>
            <w:r>
              <w:rPr>
                <w:noProof/>
                <w:webHidden/>
              </w:rPr>
              <w:instrText xml:space="preserve"> PAGEREF _Toc183146445 \h </w:instrText>
            </w:r>
            <w:r>
              <w:rPr>
                <w:noProof/>
                <w:webHidden/>
              </w:rPr>
            </w:r>
            <w:r>
              <w:rPr>
                <w:noProof/>
                <w:webHidden/>
              </w:rPr>
              <w:fldChar w:fldCharType="separate"/>
            </w:r>
            <w:r>
              <w:rPr>
                <w:noProof/>
                <w:webHidden/>
              </w:rPr>
              <w:t>37</w:t>
            </w:r>
            <w:r>
              <w:rPr>
                <w:noProof/>
                <w:webHidden/>
              </w:rPr>
              <w:fldChar w:fldCharType="end"/>
            </w:r>
          </w:hyperlink>
        </w:p>
        <w:p w14:paraId="7EAF4C0E" w14:textId="74704E42" w:rsidR="00B76069" w:rsidRDefault="00B76069">
          <w:pPr>
            <w:pStyle w:val="TOC2"/>
            <w:tabs>
              <w:tab w:val="right" w:leader="dot" w:pos="9016"/>
            </w:tabs>
            <w:rPr>
              <w:rFonts w:asciiTheme="minorHAnsi" w:eastAsiaTheme="minorEastAsia"/>
              <w:noProof/>
            </w:rPr>
          </w:pPr>
          <w:hyperlink w:anchor="_Toc183146446" w:history="1">
            <w:r w:rsidRPr="004C1A2F">
              <w:rPr>
                <w:rStyle w:val="Hyperlink"/>
                <w:rFonts w:ascii="Times New Roman" w:hAnsi="Times New Roman" w:cs="Times New Roman"/>
                <w:b/>
                <w:noProof/>
              </w:rPr>
              <w:t>4.4 Challenges and Limitations</w:t>
            </w:r>
            <w:r>
              <w:rPr>
                <w:noProof/>
                <w:webHidden/>
              </w:rPr>
              <w:tab/>
            </w:r>
            <w:r>
              <w:rPr>
                <w:noProof/>
                <w:webHidden/>
              </w:rPr>
              <w:fldChar w:fldCharType="begin"/>
            </w:r>
            <w:r>
              <w:rPr>
                <w:noProof/>
                <w:webHidden/>
              </w:rPr>
              <w:instrText xml:space="preserve"> PAGEREF _Toc183146446 \h </w:instrText>
            </w:r>
            <w:r>
              <w:rPr>
                <w:noProof/>
                <w:webHidden/>
              </w:rPr>
            </w:r>
            <w:r>
              <w:rPr>
                <w:noProof/>
                <w:webHidden/>
              </w:rPr>
              <w:fldChar w:fldCharType="separate"/>
            </w:r>
            <w:r>
              <w:rPr>
                <w:noProof/>
                <w:webHidden/>
              </w:rPr>
              <w:t>38</w:t>
            </w:r>
            <w:r>
              <w:rPr>
                <w:noProof/>
                <w:webHidden/>
              </w:rPr>
              <w:fldChar w:fldCharType="end"/>
            </w:r>
          </w:hyperlink>
        </w:p>
        <w:p w14:paraId="2605A302" w14:textId="7F1CA93E" w:rsidR="00B76069" w:rsidRDefault="00B76069">
          <w:pPr>
            <w:pStyle w:val="TOC3"/>
            <w:tabs>
              <w:tab w:val="right" w:leader="dot" w:pos="9016"/>
            </w:tabs>
            <w:rPr>
              <w:rFonts w:asciiTheme="minorHAnsi" w:eastAsiaTheme="minorEastAsia"/>
              <w:noProof/>
            </w:rPr>
          </w:pPr>
          <w:hyperlink w:anchor="_Toc183146447" w:history="1">
            <w:r w:rsidRPr="004C1A2F">
              <w:rPr>
                <w:rStyle w:val="Hyperlink"/>
                <w:rFonts w:ascii="Times New Roman" w:hAnsi="Times New Roman" w:cs="Times New Roman"/>
                <w:noProof/>
              </w:rPr>
              <w:t>4.4.1 Technical Challenges</w:t>
            </w:r>
            <w:r>
              <w:rPr>
                <w:noProof/>
                <w:webHidden/>
              </w:rPr>
              <w:tab/>
            </w:r>
            <w:r>
              <w:rPr>
                <w:noProof/>
                <w:webHidden/>
              </w:rPr>
              <w:fldChar w:fldCharType="begin"/>
            </w:r>
            <w:r>
              <w:rPr>
                <w:noProof/>
                <w:webHidden/>
              </w:rPr>
              <w:instrText xml:space="preserve"> PAGEREF _Toc183146447 \h </w:instrText>
            </w:r>
            <w:r>
              <w:rPr>
                <w:noProof/>
                <w:webHidden/>
              </w:rPr>
            </w:r>
            <w:r>
              <w:rPr>
                <w:noProof/>
                <w:webHidden/>
              </w:rPr>
              <w:fldChar w:fldCharType="separate"/>
            </w:r>
            <w:r>
              <w:rPr>
                <w:noProof/>
                <w:webHidden/>
              </w:rPr>
              <w:t>38</w:t>
            </w:r>
            <w:r>
              <w:rPr>
                <w:noProof/>
                <w:webHidden/>
              </w:rPr>
              <w:fldChar w:fldCharType="end"/>
            </w:r>
          </w:hyperlink>
        </w:p>
        <w:p w14:paraId="414B492F" w14:textId="70381872" w:rsidR="00B76069" w:rsidRDefault="00B76069">
          <w:pPr>
            <w:pStyle w:val="TOC3"/>
            <w:tabs>
              <w:tab w:val="right" w:leader="dot" w:pos="9016"/>
            </w:tabs>
            <w:rPr>
              <w:rFonts w:asciiTheme="minorHAnsi" w:eastAsiaTheme="minorEastAsia"/>
              <w:noProof/>
            </w:rPr>
          </w:pPr>
          <w:hyperlink w:anchor="_Toc183146448" w:history="1">
            <w:r w:rsidRPr="004C1A2F">
              <w:rPr>
                <w:rStyle w:val="Hyperlink"/>
                <w:rFonts w:ascii="Times New Roman" w:hAnsi="Times New Roman" w:cs="Times New Roman"/>
                <w:noProof/>
              </w:rPr>
              <w:t>4.4.2 Recommendations for Improvement</w:t>
            </w:r>
            <w:r>
              <w:rPr>
                <w:noProof/>
                <w:webHidden/>
              </w:rPr>
              <w:tab/>
            </w:r>
            <w:r>
              <w:rPr>
                <w:noProof/>
                <w:webHidden/>
              </w:rPr>
              <w:fldChar w:fldCharType="begin"/>
            </w:r>
            <w:r>
              <w:rPr>
                <w:noProof/>
                <w:webHidden/>
              </w:rPr>
              <w:instrText xml:space="preserve"> PAGEREF _Toc183146448 \h </w:instrText>
            </w:r>
            <w:r>
              <w:rPr>
                <w:noProof/>
                <w:webHidden/>
              </w:rPr>
            </w:r>
            <w:r>
              <w:rPr>
                <w:noProof/>
                <w:webHidden/>
              </w:rPr>
              <w:fldChar w:fldCharType="separate"/>
            </w:r>
            <w:r>
              <w:rPr>
                <w:noProof/>
                <w:webHidden/>
              </w:rPr>
              <w:t>39</w:t>
            </w:r>
            <w:r>
              <w:rPr>
                <w:noProof/>
                <w:webHidden/>
              </w:rPr>
              <w:fldChar w:fldCharType="end"/>
            </w:r>
          </w:hyperlink>
        </w:p>
        <w:p w14:paraId="00437887" w14:textId="12A0C1B2" w:rsidR="00B76069" w:rsidRDefault="00B76069">
          <w:pPr>
            <w:pStyle w:val="TOC1"/>
            <w:tabs>
              <w:tab w:val="right" w:leader="dot" w:pos="9016"/>
            </w:tabs>
            <w:rPr>
              <w:rFonts w:asciiTheme="minorHAnsi" w:eastAsiaTheme="minorEastAsia"/>
              <w:noProof/>
            </w:rPr>
          </w:pPr>
          <w:hyperlink w:anchor="_Toc183146449" w:history="1">
            <w:r w:rsidRPr="004C1A2F">
              <w:rPr>
                <w:rStyle w:val="Hyperlink"/>
                <w:rFonts w:ascii="Times New Roman" w:hAnsi="Times New Roman" w:cs="Times New Roman"/>
                <w:b/>
                <w:noProof/>
              </w:rPr>
              <w:t>CHAPTER 5:</w:t>
            </w:r>
            <w:r>
              <w:rPr>
                <w:noProof/>
                <w:webHidden/>
              </w:rPr>
              <w:tab/>
            </w:r>
            <w:r>
              <w:rPr>
                <w:noProof/>
                <w:webHidden/>
              </w:rPr>
              <w:fldChar w:fldCharType="begin"/>
            </w:r>
            <w:r>
              <w:rPr>
                <w:noProof/>
                <w:webHidden/>
              </w:rPr>
              <w:instrText xml:space="preserve"> PAGEREF _Toc183146449 \h </w:instrText>
            </w:r>
            <w:r>
              <w:rPr>
                <w:noProof/>
                <w:webHidden/>
              </w:rPr>
            </w:r>
            <w:r>
              <w:rPr>
                <w:noProof/>
                <w:webHidden/>
              </w:rPr>
              <w:fldChar w:fldCharType="separate"/>
            </w:r>
            <w:r>
              <w:rPr>
                <w:noProof/>
                <w:webHidden/>
              </w:rPr>
              <w:t>40</w:t>
            </w:r>
            <w:r>
              <w:rPr>
                <w:noProof/>
                <w:webHidden/>
              </w:rPr>
              <w:fldChar w:fldCharType="end"/>
            </w:r>
          </w:hyperlink>
        </w:p>
        <w:p w14:paraId="37738E76" w14:textId="2B0B15FD" w:rsidR="00B76069" w:rsidRDefault="00B76069">
          <w:pPr>
            <w:pStyle w:val="TOC1"/>
            <w:tabs>
              <w:tab w:val="right" w:leader="dot" w:pos="9016"/>
            </w:tabs>
            <w:rPr>
              <w:rFonts w:asciiTheme="minorHAnsi" w:eastAsiaTheme="minorEastAsia"/>
              <w:noProof/>
            </w:rPr>
          </w:pPr>
          <w:hyperlink w:anchor="_Toc183146450" w:history="1">
            <w:r w:rsidRPr="004C1A2F">
              <w:rPr>
                <w:rStyle w:val="Hyperlink"/>
                <w:rFonts w:ascii="Times New Roman" w:hAnsi="Times New Roman" w:cs="Times New Roman"/>
                <w:b/>
                <w:noProof/>
              </w:rPr>
              <w:t>CONCLUSION AND RECOMMENDATIONS</w:t>
            </w:r>
            <w:r>
              <w:rPr>
                <w:noProof/>
                <w:webHidden/>
              </w:rPr>
              <w:tab/>
            </w:r>
            <w:r>
              <w:rPr>
                <w:noProof/>
                <w:webHidden/>
              </w:rPr>
              <w:fldChar w:fldCharType="begin"/>
            </w:r>
            <w:r>
              <w:rPr>
                <w:noProof/>
                <w:webHidden/>
              </w:rPr>
              <w:instrText xml:space="preserve"> PAGEREF _Toc183146450 \h </w:instrText>
            </w:r>
            <w:r>
              <w:rPr>
                <w:noProof/>
                <w:webHidden/>
              </w:rPr>
            </w:r>
            <w:r>
              <w:rPr>
                <w:noProof/>
                <w:webHidden/>
              </w:rPr>
              <w:fldChar w:fldCharType="separate"/>
            </w:r>
            <w:r>
              <w:rPr>
                <w:noProof/>
                <w:webHidden/>
              </w:rPr>
              <w:t>40</w:t>
            </w:r>
            <w:r>
              <w:rPr>
                <w:noProof/>
                <w:webHidden/>
              </w:rPr>
              <w:fldChar w:fldCharType="end"/>
            </w:r>
          </w:hyperlink>
        </w:p>
        <w:p w14:paraId="672D2047" w14:textId="66F7AECB" w:rsidR="00B76069" w:rsidRDefault="00B76069">
          <w:pPr>
            <w:pStyle w:val="TOC2"/>
            <w:tabs>
              <w:tab w:val="right" w:leader="dot" w:pos="9016"/>
            </w:tabs>
            <w:rPr>
              <w:rFonts w:asciiTheme="minorHAnsi" w:eastAsiaTheme="minorEastAsia"/>
              <w:noProof/>
            </w:rPr>
          </w:pPr>
          <w:hyperlink w:anchor="_Toc183146451" w:history="1">
            <w:r w:rsidRPr="004C1A2F">
              <w:rPr>
                <w:rStyle w:val="Hyperlink"/>
                <w:rFonts w:ascii="Times New Roman" w:hAnsi="Times New Roman" w:cs="Times New Roman"/>
                <w:b/>
                <w:noProof/>
              </w:rPr>
              <w:t>5.1 Conclusion</w:t>
            </w:r>
            <w:r>
              <w:rPr>
                <w:noProof/>
                <w:webHidden/>
              </w:rPr>
              <w:tab/>
            </w:r>
            <w:r>
              <w:rPr>
                <w:noProof/>
                <w:webHidden/>
              </w:rPr>
              <w:fldChar w:fldCharType="begin"/>
            </w:r>
            <w:r>
              <w:rPr>
                <w:noProof/>
                <w:webHidden/>
              </w:rPr>
              <w:instrText xml:space="preserve"> PAGEREF _Toc183146451 \h </w:instrText>
            </w:r>
            <w:r>
              <w:rPr>
                <w:noProof/>
                <w:webHidden/>
              </w:rPr>
            </w:r>
            <w:r>
              <w:rPr>
                <w:noProof/>
                <w:webHidden/>
              </w:rPr>
              <w:fldChar w:fldCharType="separate"/>
            </w:r>
            <w:r>
              <w:rPr>
                <w:noProof/>
                <w:webHidden/>
              </w:rPr>
              <w:t>40</w:t>
            </w:r>
            <w:r>
              <w:rPr>
                <w:noProof/>
                <w:webHidden/>
              </w:rPr>
              <w:fldChar w:fldCharType="end"/>
            </w:r>
          </w:hyperlink>
        </w:p>
        <w:p w14:paraId="493C4319" w14:textId="091AD8B6" w:rsidR="00B76069" w:rsidRDefault="00B76069">
          <w:pPr>
            <w:pStyle w:val="TOC3"/>
            <w:tabs>
              <w:tab w:val="right" w:leader="dot" w:pos="9016"/>
            </w:tabs>
            <w:rPr>
              <w:rFonts w:asciiTheme="minorHAnsi" w:eastAsiaTheme="minorEastAsia"/>
              <w:noProof/>
            </w:rPr>
          </w:pPr>
          <w:hyperlink w:anchor="_Toc183146452" w:history="1">
            <w:r w:rsidRPr="004C1A2F">
              <w:rPr>
                <w:rStyle w:val="Hyperlink"/>
                <w:rFonts w:ascii="Times New Roman" w:hAnsi="Times New Roman" w:cs="Times New Roman"/>
                <w:noProof/>
              </w:rPr>
              <w:t>5.1.1 Key Findings</w:t>
            </w:r>
            <w:r>
              <w:rPr>
                <w:noProof/>
                <w:webHidden/>
              </w:rPr>
              <w:tab/>
            </w:r>
            <w:r>
              <w:rPr>
                <w:noProof/>
                <w:webHidden/>
              </w:rPr>
              <w:fldChar w:fldCharType="begin"/>
            </w:r>
            <w:r>
              <w:rPr>
                <w:noProof/>
                <w:webHidden/>
              </w:rPr>
              <w:instrText xml:space="preserve"> PAGEREF _Toc183146452 \h </w:instrText>
            </w:r>
            <w:r>
              <w:rPr>
                <w:noProof/>
                <w:webHidden/>
              </w:rPr>
            </w:r>
            <w:r>
              <w:rPr>
                <w:noProof/>
                <w:webHidden/>
              </w:rPr>
              <w:fldChar w:fldCharType="separate"/>
            </w:r>
            <w:r>
              <w:rPr>
                <w:noProof/>
                <w:webHidden/>
              </w:rPr>
              <w:t>40</w:t>
            </w:r>
            <w:r>
              <w:rPr>
                <w:noProof/>
                <w:webHidden/>
              </w:rPr>
              <w:fldChar w:fldCharType="end"/>
            </w:r>
          </w:hyperlink>
        </w:p>
        <w:p w14:paraId="27E6E0DD" w14:textId="0B4AC1A2" w:rsidR="00B76069" w:rsidRDefault="00B76069">
          <w:pPr>
            <w:pStyle w:val="TOC3"/>
            <w:tabs>
              <w:tab w:val="right" w:leader="dot" w:pos="9016"/>
            </w:tabs>
            <w:rPr>
              <w:rFonts w:asciiTheme="minorHAnsi" w:eastAsiaTheme="minorEastAsia"/>
              <w:noProof/>
            </w:rPr>
          </w:pPr>
          <w:hyperlink w:anchor="_Toc183146453" w:history="1">
            <w:r w:rsidRPr="004C1A2F">
              <w:rPr>
                <w:rStyle w:val="Hyperlink"/>
                <w:rFonts w:ascii="Times New Roman" w:hAnsi="Times New Roman" w:cs="Times New Roman"/>
                <w:noProof/>
              </w:rPr>
              <w:t>5.1.2 Challenges and Limitations</w:t>
            </w:r>
            <w:r>
              <w:rPr>
                <w:noProof/>
                <w:webHidden/>
              </w:rPr>
              <w:tab/>
            </w:r>
            <w:r>
              <w:rPr>
                <w:noProof/>
                <w:webHidden/>
              </w:rPr>
              <w:fldChar w:fldCharType="begin"/>
            </w:r>
            <w:r>
              <w:rPr>
                <w:noProof/>
                <w:webHidden/>
              </w:rPr>
              <w:instrText xml:space="preserve"> PAGEREF _Toc183146453 \h </w:instrText>
            </w:r>
            <w:r>
              <w:rPr>
                <w:noProof/>
                <w:webHidden/>
              </w:rPr>
            </w:r>
            <w:r>
              <w:rPr>
                <w:noProof/>
                <w:webHidden/>
              </w:rPr>
              <w:fldChar w:fldCharType="separate"/>
            </w:r>
            <w:r>
              <w:rPr>
                <w:noProof/>
                <w:webHidden/>
              </w:rPr>
              <w:t>41</w:t>
            </w:r>
            <w:r>
              <w:rPr>
                <w:noProof/>
                <w:webHidden/>
              </w:rPr>
              <w:fldChar w:fldCharType="end"/>
            </w:r>
          </w:hyperlink>
        </w:p>
        <w:p w14:paraId="5F4D3C66" w14:textId="2D43C54E" w:rsidR="00B76069" w:rsidRDefault="00B76069">
          <w:pPr>
            <w:pStyle w:val="TOC2"/>
            <w:tabs>
              <w:tab w:val="right" w:leader="dot" w:pos="9016"/>
            </w:tabs>
            <w:rPr>
              <w:rFonts w:asciiTheme="minorHAnsi" w:eastAsiaTheme="minorEastAsia"/>
              <w:noProof/>
            </w:rPr>
          </w:pPr>
          <w:hyperlink w:anchor="_Toc183146454" w:history="1">
            <w:r w:rsidRPr="004C1A2F">
              <w:rPr>
                <w:rStyle w:val="Hyperlink"/>
                <w:rFonts w:ascii="Times New Roman" w:hAnsi="Times New Roman" w:cs="Times New Roman"/>
                <w:noProof/>
              </w:rPr>
              <w:t xml:space="preserve">5.2 </w:t>
            </w:r>
            <w:r w:rsidRPr="004C1A2F">
              <w:rPr>
                <w:rStyle w:val="Hyperlink"/>
                <w:rFonts w:ascii="Times New Roman" w:hAnsi="Times New Roman" w:cs="Times New Roman"/>
                <w:b/>
                <w:noProof/>
              </w:rPr>
              <w:t>Recommendations</w:t>
            </w:r>
            <w:r>
              <w:rPr>
                <w:noProof/>
                <w:webHidden/>
              </w:rPr>
              <w:tab/>
            </w:r>
            <w:r>
              <w:rPr>
                <w:noProof/>
                <w:webHidden/>
              </w:rPr>
              <w:fldChar w:fldCharType="begin"/>
            </w:r>
            <w:r>
              <w:rPr>
                <w:noProof/>
                <w:webHidden/>
              </w:rPr>
              <w:instrText xml:space="preserve"> PAGEREF _Toc183146454 \h </w:instrText>
            </w:r>
            <w:r>
              <w:rPr>
                <w:noProof/>
                <w:webHidden/>
              </w:rPr>
            </w:r>
            <w:r>
              <w:rPr>
                <w:noProof/>
                <w:webHidden/>
              </w:rPr>
              <w:fldChar w:fldCharType="separate"/>
            </w:r>
            <w:r>
              <w:rPr>
                <w:noProof/>
                <w:webHidden/>
              </w:rPr>
              <w:t>42</w:t>
            </w:r>
            <w:r>
              <w:rPr>
                <w:noProof/>
                <w:webHidden/>
              </w:rPr>
              <w:fldChar w:fldCharType="end"/>
            </w:r>
          </w:hyperlink>
        </w:p>
        <w:p w14:paraId="31130526" w14:textId="075637BA" w:rsidR="00B76069" w:rsidRDefault="00B76069">
          <w:pPr>
            <w:pStyle w:val="TOC3"/>
            <w:tabs>
              <w:tab w:val="right" w:leader="dot" w:pos="9016"/>
            </w:tabs>
            <w:rPr>
              <w:rFonts w:asciiTheme="minorHAnsi" w:eastAsiaTheme="minorEastAsia"/>
              <w:noProof/>
            </w:rPr>
          </w:pPr>
          <w:hyperlink w:anchor="_Toc183146455" w:history="1">
            <w:r w:rsidRPr="004C1A2F">
              <w:rPr>
                <w:rStyle w:val="Hyperlink"/>
                <w:rFonts w:ascii="Times New Roman" w:hAnsi="Times New Roman" w:cs="Times New Roman"/>
                <w:noProof/>
              </w:rPr>
              <w:t>5.2.1 Enhancing Data Quality and Representation</w:t>
            </w:r>
            <w:r>
              <w:rPr>
                <w:noProof/>
                <w:webHidden/>
              </w:rPr>
              <w:tab/>
            </w:r>
            <w:r>
              <w:rPr>
                <w:noProof/>
                <w:webHidden/>
              </w:rPr>
              <w:fldChar w:fldCharType="begin"/>
            </w:r>
            <w:r>
              <w:rPr>
                <w:noProof/>
                <w:webHidden/>
              </w:rPr>
              <w:instrText xml:space="preserve"> PAGEREF _Toc183146455 \h </w:instrText>
            </w:r>
            <w:r>
              <w:rPr>
                <w:noProof/>
                <w:webHidden/>
              </w:rPr>
            </w:r>
            <w:r>
              <w:rPr>
                <w:noProof/>
                <w:webHidden/>
              </w:rPr>
              <w:fldChar w:fldCharType="separate"/>
            </w:r>
            <w:r>
              <w:rPr>
                <w:noProof/>
                <w:webHidden/>
              </w:rPr>
              <w:t>42</w:t>
            </w:r>
            <w:r>
              <w:rPr>
                <w:noProof/>
                <w:webHidden/>
              </w:rPr>
              <w:fldChar w:fldCharType="end"/>
            </w:r>
          </w:hyperlink>
        </w:p>
        <w:p w14:paraId="41B95274" w14:textId="3567FAD5" w:rsidR="00B76069" w:rsidRDefault="00B76069">
          <w:pPr>
            <w:pStyle w:val="TOC3"/>
            <w:tabs>
              <w:tab w:val="right" w:leader="dot" w:pos="9016"/>
            </w:tabs>
            <w:rPr>
              <w:rFonts w:asciiTheme="minorHAnsi" w:eastAsiaTheme="minorEastAsia"/>
              <w:noProof/>
            </w:rPr>
          </w:pPr>
          <w:hyperlink w:anchor="_Toc183146456" w:history="1">
            <w:r w:rsidRPr="004C1A2F">
              <w:rPr>
                <w:rStyle w:val="Hyperlink"/>
                <w:rFonts w:ascii="Times New Roman" w:hAnsi="Times New Roman" w:cs="Times New Roman"/>
                <w:noProof/>
              </w:rPr>
              <w:t>5.2.2 Model Optimization</w:t>
            </w:r>
            <w:r>
              <w:rPr>
                <w:noProof/>
                <w:webHidden/>
              </w:rPr>
              <w:tab/>
            </w:r>
            <w:r>
              <w:rPr>
                <w:noProof/>
                <w:webHidden/>
              </w:rPr>
              <w:fldChar w:fldCharType="begin"/>
            </w:r>
            <w:r>
              <w:rPr>
                <w:noProof/>
                <w:webHidden/>
              </w:rPr>
              <w:instrText xml:space="preserve"> PAGEREF _Toc183146456 \h </w:instrText>
            </w:r>
            <w:r>
              <w:rPr>
                <w:noProof/>
                <w:webHidden/>
              </w:rPr>
            </w:r>
            <w:r>
              <w:rPr>
                <w:noProof/>
                <w:webHidden/>
              </w:rPr>
              <w:fldChar w:fldCharType="separate"/>
            </w:r>
            <w:r>
              <w:rPr>
                <w:noProof/>
                <w:webHidden/>
              </w:rPr>
              <w:t>42</w:t>
            </w:r>
            <w:r>
              <w:rPr>
                <w:noProof/>
                <w:webHidden/>
              </w:rPr>
              <w:fldChar w:fldCharType="end"/>
            </w:r>
          </w:hyperlink>
        </w:p>
        <w:p w14:paraId="7D9D0933" w14:textId="2802D5FE" w:rsidR="00B76069" w:rsidRDefault="00B76069">
          <w:pPr>
            <w:pStyle w:val="TOC3"/>
            <w:tabs>
              <w:tab w:val="right" w:leader="dot" w:pos="9016"/>
            </w:tabs>
            <w:rPr>
              <w:rFonts w:asciiTheme="minorHAnsi" w:eastAsiaTheme="minorEastAsia"/>
              <w:noProof/>
            </w:rPr>
          </w:pPr>
          <w:hyperlink w:anchor="_Toc183146457" w:history="1">
            <w:r w:rsidRPr="004C1A2F">
              <w:rPr>
                <w:rStyle w:val="Hyperlink"/>
                <w:rFonts w:ascii="Times New Roman" w:hAnsi="Times New Roman" w:cs="Times New Roman"/>
                <w:noProof/>
              </w:rPr>
              <w:t>5.2.3 Continuous Model Improvement</w:t>
            </w:r>
            <w:r>
              <w:rPr>
                <w:noProof/>
                <w:webHidden/>
              </w:rPr>
              <w:tab/>
            </w:r>
            <w:r>
              <w:rPr>
                <w:noProof/>
                <w:webHidden/>
              </w:rPr>
              <w:fldChar w:fldCharType="begin"/>
            </w:r>
            <w:r>
              <w:rPr>
                <w:noProof/>
                <w:webHidden/>
              </w:rPr>
              <w:instrText xml:space="preserve"> PAGEREF _Toc183146457 \h </w:instrText>
            </w:r>
            <w:r>
              <w:rPr>
                <w:noProof/>
                <w:webHidden/>
              </w:rPr>
            </w:r>
            <w:r>
              <w:rPr>
                <w:noProof/>
                <w:webHidden/>
              </w:rPr>
              <w:fldChar w:fldCharType="separate"/>
            </w:r>
            <w:r>
              <w:rPr>
                <w:noProof/>
                <w:webHidden/>
              </w:rPr>
              <w:t>43</w:t>
            </w:r>
            <w:r>
              <w:rPr>
                <w:noProof/>
                <w:webHidden/>
              </w:rPr>
              <w:fldChar w:fldCharType="end"/>
            </w:r>
          </w:hyperlink>
        </w:p>
        <w:p w14:paraId="0C76DA4C" w14:textId="7EBD4435" w:rsidR="00B76069" w:rsidRDefault="00B76069">
          <w:pPr>
            <w:pStyle w:val="TOC3"/>
            <w:tabs>
              <w:tab w:val="right" w:leader="dot" w:pos="9016"/>
            </w:tabs>
            <w:rPr>
              <w:rFonts w:asciiTheme="minorHAnsi" w:eastAsiaTheme="minorEastAsia"/>
              <w:noProof/>
            </w:rPr>
          </w:pPr>
          <w:hyperlink w:anchor="_Toc183146458" w:history="1">
            <w:r w:rsidRPr="004C1A2F">
              <w:rPr>
                <w:rStyle w:val="Hyperlink"/>
                <w:rFonts w:ascii="Times New Roman" w:hAnsi="Times New Roman" w:cs="Times New Roman"/>
                <w:noProof/>
              </w:rPr>
              <w:t>5.2.4 Scalability and Replication</w:t>
            </w:r>
            <w:r>
              <w:rPr>
                <w:noProof/>
                <w:webHidden/>
              </w:rPr>
              <w:tab/>
            </w:r>
            <w:r>
              <w:rPr>
                <w:noProof/>
                <w:webHidden/>
              </w:rPr>
              <w:fldChar w:fldCharType="begin"/>
            </w:r>
            <w:r>
              <w:rPr>
                <w:noProof/>
                <w:webHidden/>
              </w:rPr>
              <w:instrText xml:space="preserve"> PAGEREF _Toc183146458 \h </w:instrText>
            </w:r>
            <w:r>
              <w:rPr>
                <w:noProof/>
                <w:webHidden/>
              </w:rPr>
            </w:r>
            <w:r>
              <w:rPr>
                <w:noProof/>
                <w:webHidden/>
              </w:rPr>
              <w:fldChar w:fldCharType="separate"/>
            </w:r>
            <w:r>
              <w:rPr>
                <w:noProof/>
                <w:webHidden/>
              </w:rPr>
              <w:t>44</w:t>
            </w:r>
            <w:r>
              <w:rPr>
                <w:noProof/>
                <w:webHidden/>
              </w:rPr>
              <w:fldChar w:fldCharType="end"/>
            </w:r>
          </w:hyperlink>
        </w:p>
        <w:p w14:paraId="46A15752" w14:textId="667DE5D6" w:rsidR="00B76069" w:rsidRDefault="00B76069">
          <w:pPr>
            <w:pStyle w:val="TOC3"/>
            <w:tabs>
              <w:tab w:val="right" w:leader="dot" w:pos="9016"/>
            </w:tabs>
            <w:rPr>
              <w:rFonts w:asciiTheme="minorHAnsi" w:eastAsiaTheme="minorEastAsia"/>
              <w:noProof/>
            </w:rPr>
          </w:pPr>
          <w:hyperlink w:anchor="_Toc183146459" w:history="1">
            <w:r w:rsidRPr="004C1A2F">
              <w:rPr>
                <w:rStyle w:val="Hyperlink"/>
                <w:rFonts w:ascii="Times New Roman" w:hAnsi="Times New Roman" w:cs="Times New Roman"/>
                <w:noProof/>
              </w:rPr>
              <w:t>5.2.5 Future Research Directions</w:t>
            </w:r>
            <w:r>
              <w:rPr>
                <w:noProof/>
                <w:webHidden/>
              </w:rPr>
              <w:tab/>
            </w:r>
            <w:r>
              <w:rPr>
                <w:noProof/>
                <w:webHidden/>
              </w:rPr>
              <w:fldChar w:fldCharType="begin"/>
            </w:r>
            <w:r>
              <w:rPr>
                <w:noProof/>
                <w:webHidden/>
              </w:rPr>
              <w:instrText xml:space="preserve"> PAGEREF _Toc183146459 \h </w:instrText>
            </w:r>
            <w:r>
              <w:rPr>
                <w:noProof/>
                <w:webHidden/>
              </w:rPr>
            </w:r>
            <w:r>
              <w:rPr>
                <w:noProof/>
                <w:webHidden/>
              </w:rPr>
              <w:fldChar w:fldCharType="separate"/>
            </w:r>
            <w:r>
              <w:rPr>
                <w:noProof/>
                <w:webHidden/>
              </w:rPr>
              <w:t>44</w:t>
            </w:r>
            <w:r>
              <w:rPr>
                <w:noProof/>
                <w:webHidden/>
              </w:rPr>
              <w:fldChar w:fldCharType="end"/>
            </w:r>
          </w:hyperlink>
        </w:p>
        <w:p w14:paraId="369FCA18" w14:textId="06595051" w:rsidR="00B76069" w:rsidRDefault="00B76069">
          <w:pPr>
            <w:pStyle w:val="TOC2"/>
            <w:tabs>
              <w:tab w:val="right" w:leader="dot" w:pos="9016"/>
            </w:tabs>
            <w:rPr>
              <w:rFonts w:asciiTheme="minorHAnsi" w:eastAsiaTheme="minorEastAsia"/>
              <w:noProof/>
            </w:rPr>
          </w:pPr>
          <w:hyperlink w:anchor="_Toc183146460" w:history="1">
            <w:r w:rsidRPr="004C1A2F">
              <w:rPr>
                <w:rStyle w:val="Hyperlink"/>
                <w:rFonts w:ascii="Times New Roman" w:hAnsi="Times New Roman" w:cs="Times New Roman"/>
                <w:b/>
                <w:noProof/>
              </w:rPr>
              <w:t>5.3 Final Remarks</w:t>
            </w:r>
            <w:r>
              <w:rPr>
                <w:noProof/>
                <w:webHidden/>
              </w:rPr>
              <w:tab/>
            </w:r>
            <w:r>
              <w:rPr>
                <w:noProof/>
                <w:webHidden/>
              </w:rPr>
              <w:fldChar w:fldCharType="begin"/>
            </w:r>
            <w:r>
              <w:rPr>
                <w:noProof/>
                <w:webHidden/>
              </w:rPr>
              <w:instrText xml:space="preserve"> PAGEREF _Toc183146460 \h </w:instrText>
            </w:r>
            <w:r>
              <w:rPr>
                <w:noProof/>
                <w:webHidden/>
              </w:rPr>
            </w:r>
            <w:r>
              <w:rPr>
                <w:noProof/>
                <w:webHidden/>
              </w:rPr>
              <w:fldChar w:fldCharType="separate"/>
            </w:r>
            <w:r>
              <w:rPr>
                <w:noProof/>
                <w:webHidden/>
              </w:rPr>
              <w:t>45</w:t>
            </w:r>
            <w:r>
              <w:rPr>
                <w:noProof/>
                <w:webHidden/>
              </w:rPr>
              <w:fldChar w:fldCharType="end"/>
            </w:r>
          </w:hyperlink>
        </w:p>
        <w:p w14:paraId="2B18C460" w14:textId="748CD1FF" w:rsidR="00B76069" w:rsidRDefault="00B76069">
          <w:pPr>
            <w:pStyle w:val="TOC1"/>
            <w:tabs>
              <w:tab w:val="right" w:leader="dot" w:pos="9016"/>
            </w:tabs>
            <w:rPr>
              <w:rFonts w:asciiTheme="minorHAnsi" w:eastAsiaTheme="minorEastAsia"/>
              <w:noProof/>
            </w:rPr>
          </w:pPr>
          <w:hyperlink w:anchor="_Toc183146461" w:history="1">
            <w:r w:rsidRPr="004C1A2F">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83146461 \h </w:instrText>
            </w:r>
            <w:r>
              <w:rPr>
                <w:noProof/>
                <w:webHidden/>
              </w:rPr>
            </w:r>
            <w:r>
              <w:rPr>
                <w:noProof/>
                <w:webHidden/>
              </w:rPr>
              <w:fldChar w:fldCharType="separate"/>
            </w:r>
            <w:r>
              <w:rPr>
                <w:noProof/>
                <w:webHidden/>
              </w:rPr>
              <w:t>46</w:t>
            </w:r>
            <w:r>
              <w:rPr>
                <w:noProof/>
                <w:webHidden/>
              </w:rPr>
              <w:fldChar w:fldCharType="end"/>
            </w:r>
          </w:hyperlink>
        </w:p>
        <w:p w14:paraId="61EF253D" w14:textId="7B28E078" w:rsidR="00DC2B3A" w:rsidRPr="00B76069" w:rsidRDefault="00DC2B3A" w:rsidP="006301F5">
          <w:pPr>
            <w:spacing w:line="480" w:lineRule="auto"/>
            <w:rPr>
              <w:rFonts w:ascii="Times New Roman" w:hAnsi="Times New Roman" w:cs="Times New Roman"/>
              <w:sz w:val="24"/>
              <w:szCs w:val="24"/>
            </w:rPr>
          </w:pPr>
          <w:r w:rsidRPr="00B76069">
            <w:rPr>
              <w:rFonts w:ascii="Times New Roman" w:hAnsi="Times New Roman" w:cs="Times New Roman"/>
              <w:b/>
              <w:bCs/>
              <w:noProof/>
              <w:sz w:val="24"/>
              <w:szCs w:val="24"/>
            </w:rPr>
            <w:fldChar w:fldCharType="end"/>
          </w:r>
        </w:p>
      </w:sdtContent>
    </w:sdt>
    <w:p w14:paraId="157C2A5F" w14:textId="6BD9FC17" w:rsidR="008E13BB" w:rsidRPr="00B76069" w:rsidRDefault="008E13BB"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br w:type="page"/>
      </w:r>
    </w:p>
    <w:p w14:paraId="6CCE5B84" w14:textId="77777777" w:rsidR="00A92B01" w:rsidRPr="00B76069" w:rsidRDefault="00811CEF" w:rsidP="006301F5">
      <w:pPr>
        <w:pStyle w:val="Heading1"/>
        <w:spacing w:line="480" w:lineRule="auto"/>
        <w:jc w:val="center"/>
        <w:rPr>
          <w:rFonts w:ascii="Times New Roman" w:hAnsi="Times New Roman" w:cs="Times New Roman"/>
          <w:b/>
          <w:bCs/>
          <w:color w:val="auto"/>
        </w:rPr>
      </w:pPr>
      <w:bookmarkStart w:id="9" w:name="_Toc183146401"/>
      <w:bookmarkEnd w:id="1"/>
      <w:r w:rsidRPr="00B76069">
        <w:rPr>
          <w:rFonts w:ascii="Times New Roman" w:hAnsi="Times New Roman" w:cs="Times New Roman"/>
          <w:b/>
          <w:bCs/>
          <w:color w:val="auto"/>
        </w:rPr>
        <w:lastRenderedPageBreak/>
        <w:t>CHAPTER</w:t>
      </w:r>
      <w:r w:rsidR="00223B9E" w:rsidRPr="00B76069">
        <w:rPr>
          <w:rFonts w:ascii="Times New Roman" w:hAnsi="Times New Roman" w:cs="Times New Roman"/>
          <w:b/>
          <w:bCs/>
          <w:color w:val="auto"/>
        </w:rPr>
        <w:t xml:space="preserve"> 1</w:t>
      </w:r>
      <w:bookmarkEnd w:id="9"/>
    </w:p>
    <w:p w14:paraId="4BDF53ED" w14:textId="6BBA8006" w:rsidR="00223B9E" w:rsidRPr="00B76069" w:rsidRDefault="00223B9E" w:rsidP="006301F5">
      <w:pPr>
        <w:pStyle w:val="Heading1"/>
        <w:spacing w:line="480" w:lineRule="auto"/>
        <w:jc w:val="center"/>
        <w:rPr>
          <w:rFonts w:ascii="Times New Roman" w:hAnsi="Times New Roman" w:cs="Times New Roman"/>
          <w:b/>
          <w:bCs/>
          <w:color w:val="auto"/>
        </w:rPr>
      </w:pPr>
      <w:bookmarkStart w:id="10" w:name="_Toc183146402"/>
      <w:r w:rsidRPr="00B76069">
        <w:rPr>
          <w:rFonts w:ascii="Times New Roman" w:hAnsi="Times New Roman" w:cs="Times New Roman"/>
          <w:b/>
          <w:bCs/>
          <w:color w:val="auto"/>
        </w:rPr>
        <w:t>INTRODUCTION</w:t>
      </w:r>
      <w:bookmarkEnd w:id="10"/>
    </w:p>
    <w:p w14:paraId="71CA6903" w14:textId="77777777" w:rsidR="00A92B01" w:rsidRPr="00B76069" w:rsidRDefault="00A92B01" w:rsidP="006301F5">
      <w:pPr>
        <w:spacing w:line="480" w:lineRule="auto"/>
        <w:rPr>
          <w:rFonts w:ascii="Times New Roman" w:hAnsi="Times New Roman" w:cs="Times New Roman"/>
          <w:sz w:val="24"/>
          <w:szCs w:val="24"/>
        </w:rPr>
      </w:pPr>
    </w:p>
    <w:p w14:paraId="38A62A7F" w14:textId="77777777" w:rsidR="00065835" w:rsidRPr="00B76069" w:rsidRDefault="00065835" w:rsidP="006301F5">
      <w:pPr>
        <w:pStyle w:val="Heading2"/>
        <w:spacing w:line="480" w:lineRule="auto"/>
        <w:rPr>
          <w:rFonts w:ascii="Times New Roman" w:hAnsi="Times New Roman" w:cs="Times New Roman"/>
          <w:color w:val="auto"/>
          <w:sz w:val="24"/>
          <w:szCs w:val="24"/>
        </w:rPr>
      </w:pPr>
      <w:bookmarkStart w:id="11" w:name="_Toc183146403"/>
      <w:r w:rsidRPr="00B76069">
        <w:rPr>
          <w:rFonts w:ascii="Times New Roman" w:hAnsi="Times New Roman" w:cs="Times New Roman"/>
          <w:color w:val="auto"/>
          <w:sz w:val="24"/>
          <w:szCs w:val="24"/>
        </w:rPr>
        <w:t>1.1 Research Background</w:t>
      </w:r>
      <w:bookmarkEnd w:id="11"/>
    </w:p>
    <w:p w14:paraId="59B920C1"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Human resource talents are the most important asset to the survival of any organization. The competitive advantage of an organization depends on the quality of talents within and how the organization’s talent management process effectively identifies, attracts, develops, and utilizes top talents (Yildiz &amp; Esmer, 2023). Talents shape an organization’s future, ensuring its continuity and progress. Therefore, talent management strategies need to be focused on the current needs and future benefits of an organization (Mitosis et al., 2023).</w:t>
      </w:r>
    </w:p>
    <w:p w14:paraId="2E2A650E" w14:textId="7F26A8DC"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According to Ahmed </w:t>
      </w:r>
      <w:r w:rsidR="006B2533" w:rsidRPr="00B76069">
        <w:rPr>
          <w:rFonts w:ascii="Times New Roman" w:hAnsi="Times New Roman" w:cs="Times New Roman"/>
          <w:sz w:val="24"/>
          <w:szCs w:val="24"/>
        </w:rPr>
        <w:t>and</w:t>
      </w:r>
      <w:r w:rsidRPr="00B76069">
        <w:rPr>
          <w:rFonts w:ascii="Times New Roman" w:hAnsi="Times New Roman" w:cs="Times New Roman"/>
          <w:sz w:val="24"/>
          <w:szCs w:val="24"/>
        </w:rPr>
        <w:t xml:space="preserve"> </w:t>
      </w:r>
      <w:r w:rsidR="004C187A" w:rsidRPr="00B76069">
        <w:rPr>
          <w:rFonts w:ascii="Times New Roman" w:hAnsi="Times New Roman" w:cs="Times New Roman"/>
          <w:sz w:val="24"/>
          <w:szCs w:val="24"/>
        </w:rPr>
        <w:t>Kaushik, (</w:t>
      </w:r>
      <w:r w:rsidRPr="00B76069">
        <w:rPr>
          <w:rFonts w:ascii="Times New Roman" w:hAnsi="Times New Roman" w:cs="Times New Roman"/>
          <w:sz w:val="24"/>
          <w:szCs w:val="24"/>
        </w:rPr>
        <w:t xml:space="preserve">2022), matching top talents to open positions is essential to the success of any business. Identifying these top talents that an </w:t>
      </w:r>
      <w:r w:rsidR="004C187A" w:rsidRPr="00B76069">
        <w:rPr>
          <w:rFonts w:ascii="Times New Roman" w:hAnsi="Times New Roman" w:cs="Times New Roman"/>
          <w:sz w:val="24"/>
          <w:szCs w:val="24"/>
        </w:rPr>
        <w:t xml:space="preserve">organization </w:t>
      </w:r>
      <w:r w:rsidR="00445D60" w:rsidRPr="00B76069">
        <w:rPr>
          <w:rFonts w:ascii="Times New Roman" w:hAnsi="Times New Roman" w:cs="Times New Roman"/>
          <w:sz w:val="24"/>
          <w:szCs w:val="24"/>
        </w:rPr>
        <w:t>needs</w:t>
      </w:r>
      <w:r w:rsidRPr="00B76069">
        <w:rPr>
          <w:rFonts w:ascii="Times New Roman" w:hAnsi="Times New Roman" w:cs="Times New Roman"/>
          <w:sz w:val="24"/>
          <w:szCs w:val="24"/>
        </w:rPr>
        <w:t xml:space="preserve"> can be laborious and pose several challenges</w:t>
      </w:r>
      <w:r w:rsidR="006B2533" w:rsidRPr="00B76069">
        <w:rPr>
          <w:rFonts w:ascii="Times New Roman" w:hAnsi="Times New Roman" w:cs="Times New Roman"/>
          <w:sz w:val="24"/>
          <w:szCs w:val="24"/>
        </w:rPr>
        <w:t xml:space="preserve"> </w:t>
      </w:r>
      <w:r w:rsidR="0056407F" w:rsidRPr="00B76069">
        <w:rPr>
          <w:rFonts w:ascii="Times New Roman" w:hAnsi="Times New Roman" w:cs="Times New Roman"/>
          <w:sz w:val="24"/>
          <w:szCs w:val="24"/>
        </w:rPr>
        <w:t>(Farndale, Scullion, &amp; Sparrow, 2010).</w:t>
      </w:r>
      <w:r w:rsidR="0056407F" w:rsidRPr="00B76069" w:rsidDel="0056407F">
        <w:rPr>
          <w:rFonts w:ascii="Times New Roman" w:hAnsi="Times New Roman" w:cs="Times New Roman"/>
          <w:sz w:val="24"/>
          <w:szCs w:val="24"/>
        </w:rPr>
        <w:t xml:space="preserve"> </w:t>
      </w:r>
      <w:r w:rsidRPr="00B76069">
        <w:rPr>
          <w:rFonts w:ascii="Times New Roman" w:hAnsi="Times New Roman" w:cs="Times New Roman"/>
          <w:sz w:val="24"/>
          <w:szCs w:val="24"/>
        </w:rPr>
        <w:t xml:space="preserve"> First, there are varied sources from which these talents can be obtained. These sources include job fairs, tertiary institutions, recruitment and employment agencies, internet platforms for talent acquisition, and applicants who submit their talent profiles or curriculum vitae to an organization for consideration. Organizations need to strategize to identify the sources that best suit their needs.</w:t>
      </w:r>
    </w:p>
    <w:p w14:paraId="2B7394DE" w14:textId="6D67A5E0" w:rsidR="00065835" w:rsidRPr="00B76069" w:rsidRDefault="006B2533"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Further, </w:t>
      </w:r>
      <w:r w:rsidR="00065835" w:rsidRPr="00B76069">
        <w:rPr>
          <w:rFonts w:ascii="Times New Roman" w:hAnsi="Times New Roman" w:cs="Times New Roman"/>
          <w:sz w:val="24"/>
          <w:szCs w:val="24"/>
        </w:rPr>
        <w:t xml:space="preserve">the volume of talents available for selection. Increasing unemployment rate is a global issue. In Ghana, the unemployment rate has been on a steady increase over a five-year period, from 6.8% in 2019 to 14.7% in 2023 (Ghana Statistical Service, 2023). Additionally, there is a high number of tertiary students graduating each year and entering the job market. The National Service data for the 2023/2024 period indicates an enrollment figure of 142,381 students </w:t>
      </w:r>
      <w:r w:rsidR="00065835" w:rsidRPr="00B76069">
        <w:rPr>
          <w:rFonts w:ascii="Times New Roman" w:hAnsi="Times New Roman" w:cs="Times New Roman"/>
          <w:sz w:val="24"/>
          <w:szCs w:val="24"/>
        </w:rPr>
        <w:lastRenderedPageBreak/>
        <w:t>(National Service Scheme, 2023). The volume of potential candidates significantly presents a problem of choice. Organizations, in their quest for top talents, need to employ quick and efficient solutions to attract, hire, and retain these talents.</w:t>
      </w:r>
    </w:p>
    <w:p w14:paraId="0C22C6C4" w14:textId="391A622D" w:rsidR="00065835" w:rsidRPr="00B76069" w:rsidRDefault="006B2533"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Moreover, another</w:t>
      </w:r>
      <w:r w:rsidR="00065835" w:rsidRPr="00B76069">
        <w:rPr>
          <w:rFonts w:ascii="Times New Roman" w:hAnsi="Times New Roman" w:cs="Times New Roman"/>
          <w:sz w:val="24"/>
          <w:szCs w:val="24"/>
        </w:rPr>
        <w:t xml:space="preserve"> challenge lies in aligning business interests with the talent profiles of prospective applicants. Matching talent profiles to the competency requirements of the business is a painstaking and time-consuming process where each profile is assessed for its relevance to the organization. Talent profiles provide greater visibility of an applicant’s capabilities to a recruiter (Richie, 2022).</w:t>
      </w:r>
    </w:p>
    <w:p w14:paraId="2D3016EF"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An employee talent profile is a comprehensive compilation of an individual's skills, abilities, and potential for development, which provides valuable insights to management and human resources for making more informed and precise hiring and career-related decisions (LinkedIn Pulse, 2023).</w:t>
      </w:r>
    </w:p>
    <w:p w14:paraId="28EC9E7A" w14:textId="672C58F4"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In response to these challenges, some organizations offload the responsibility of talent identification and selection to specialized recruitment firms</w:t>
      </w:r>
      <w:r w:rsidR="006B2533" w:rsidRPr="00B76069">
        <w:rPr>
          <w:rFonts w:ascii="Times New Roman" w:hAnsi="Times New Roman" w:cs="Times New Roman"/>
          <w:sz w:val="24"/>
          <w:szCs w:val="24"/>
        </w:rPr>
        <w:t xml:space="preserve"> </w:t>
      </w:r>
      <w:r w:rsidR="005641D0" w:rsidRPr="00B76069">
        <w:rPr>
          <w:rFonts w:ascii="Times New Roman" w:hAnsi="Times New Roman" w:cs="Times New Roman"/>
          <w:sz w:val="24"/>
          <w:szCs w:val="24"/>
        </w:rPr>
        <w:t>(Farndale, Scullion, &amp; Sparrow, 2010)</w:t>
      </w:r>
      <w:r w:rsidRPr="00B76069">
        <w:rPr>
          <w:rFonts w:ascii="Times New Roman" w:hAnsi="Times New Roman" w:cs="Times New Roman"/>
          <w:sz w:val="24"/>
          <w:szCs w:val="24"/>
        </w:rPr>
        <w:t>. These firms, for a fee, search for talents on behalf of the organizations. However, this solution is not always efficient or cost-effective, especially for organizations with limited budgets.</w:t>
      </w:r>
    </w:p>
    <w:p w14:paraId="18886505" w14:textId="7C776D8D"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With the increased </w:t>
      </w:r>
      <w:r w:rsidR="006B2533" w:rsidRPr="00B76069">
        <w:rPr>
          <w:rFonts w:ascii="Times New Roman" w:hAnsi="Times New Roman" w:cs="Times New Roman"/>
          <w:sz w:val="24"/>
          <w:szCs w:val="24"/>
        </w:rPr>
        <w:t xml:space="preserve">emergence of technologies with varying </w:t>
      </w:r>
      <w:r w:rsidR="00F038F2" w:rsidRPr="00B76069">
        <w:rPr>
          <w:rFonts w:ascii="Times New Roman" w:hAnsi="Times New Roman" w:cs="Times New Roman"/>
          <w:sz w:val="24"/>
          <w:szCs w:val="24"/>
        </w:rPr>
        <w:t>capabilities,</w:t>
      </w:r>
      <w:r w:rsidRPr="00B76069">
        <w:rPr>
          <w:rFonts w:ascii="Times New Roman" w:hAnsi="Times New Roman" w:cs="Times New Roman"/>
          <w:sz w:val="24"/>
          <w:szCs w:val="24"/>
        </w:rPr>
        <w:t xml:space="preserve"> the field of Machine Learning (ML)</w:t>
      </w:r>
      <w:r w:rsidR="006B2533" w:rsidRPr="00B76069">
        <w:rPr>
          <w:rFonts w:ascii="Times New Roman" w:hAnsi="Times New Roman" w:cs="Times New Roman"/>
          <w:sz w:val="24"/>
          <w:szCs w:val="24"/>
        </w:rPr>
        <w:t xml:space="preserve"> for instance,</w:t>
      </w:r>
      <w:r w:rsidRPr="00B76069">
        <w:rPr>
          <w:rFonts w:ascii="Times New Roman" w:hAnsi="Times New Roman" w:cs="Times New Roman"/>
          <w:sz w:val="24"/>
          <w:szCs w:val="24"/>
        </w:rPr>
        <w:t xml:space="preserve"> has </w:t>
      </w:r>
      <w:r w:rsidR="006B2533" w:rsidRPr="00B76069">
        <w:rPr>
          <w:rFonts w:ascii="Times New Roman" w:hAnsi="Times New Roman" w:cs="Times New Roman"/>
          <w:sz w:val="24"/>
          <w:szCs w:val="24"/>
        </w:rPr>
        <w:t xml:space="preserve">gained substantial </w:t>
      </w:r>
      <w:r w:rsidR="00F038F2" w:rsidRPr="00B76069">
        <w:rPr>
          <w:rFonts w:ascii="Times New Roman" w:hAnsi="Times New Roman" w:cs="Times New Roman"/>
          <w:sz w:val="24"/>
          <w:szCs w:val="24"/>
        </w:rPr>
        <w:t>recognition for</w:t>
      </w:r>
      <w:r w:rsidRPr="00B76069">
        <w:rPr>
          <w:rFonts w:ascii="Times New Roman" w:hAnsi="Times New Roman" w:cs="Times New Roman"/>
          <w:sz w:val="24"/>
          <w:szCs w:val="24"/>
        </w:rPr>
        <w:t xml:space="preserve"> addressing</w:t>
      </w:r>
      <w:r w:rsidR="006B2533" w:rsidRPr="00B76069">
        <w:rPr>
          <w:rFonts w:ascii="Times New Roman" w:hAnsi="Times New Roman" w:cs="Times New Roman"/>
          <w:sz w:val="24"/>
          <w:szCs w:val="24"/>
        </w:rPr>
        <w:t xml:space="preserve"> some of</w:t>
      </w:r>
      <w:r w:rsidRPr="00B76069">
        <w:rPr>
          <w:rFonts w:ascii="Times New Roman" w:hAnsi="Times New Roman" w:cs="Times New Roman"/>
          <w:sz w:val="24"/>
          <w:szCs w:val="24"/>
        </w:rPr>
        <w:t xml:space="preserve"> these challenges</w:t>
      </w:r>
      <w:r w:rsidR="006B2533" w:rsidRPr="00B76069">
        <w:rPr>
          <w:rFonts w:ascii="Times New Roman" w:hAnsi="Times New Roman" w:cs="Times New Roman"/>
          <w:sz w:val="24"/>
          <w:szCs w:val="24"/>
        </w:rPr>
        <w:t xml:space="preserve"> </w:t>
      </w:r>
      <w:r w:rsidR="00C83813" w:rsidRPr="00B76069">
        <w:rPr>
          <w:rFonts w:ascii="Times New Roman" w:hAnsi="Times New Roman" w:cs="Times New Roman"/>
          <w:sz w:val="24"/>
          <w:szCs w:val="24"/>
        </w:rPr>
        <w:t xml:space="preserve">(Jordan &amp; Mitchell, 2015; Lecun, Bengio, &amp; Hinton, 2015) </w:t>
      </w:r>
      <w:r w:rsidRPr="00B76069">
        <w:rPr>
          <w:rFonts w:ascii="Times New Roman" w:hAnsi="Times New Roman" w:cs="Times New Roman"/>
          <w:sz w:val="24"/>
          <w:szCs w:val="24"/>
        </w:rPr>
        <w:t>. ML algorithms can automate the process of sorting and classifying job applicants based on their talent profiles or curriculum vitae. These algorithms can analyse large volumes of data quickly and accurately, providing efficiency to the selection process minimizing human bias (Luo et al., 2023).</w:t>
      </w:r>
    </w:p>
    <w:p w14:paraId="43983B38" w14:textId="75898412"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lastRenderedPageBreak/>
        <w:t>ML in recruitment involves training algorithms to understand and classify the suitability of candidates for specific roles. This process utilizes Natural Language Processing (NLP) techniques to parse and analyse text that has been extracted from resumes and job descriptions (Kuncel et al., 2022). NLP has proven to be useful in classifying many job applications with reasonable efficiency (</w:t>
      </w:r>
      <w:r w:rsidR="00F038F2" w:rsidRPr="00B76069">
        <w:rPr>
          <w:rFonts w:ascii="Times New Roman" w:hAnsi="Times New Roman" w:cs="Times New Roman"/>
          <w:sz w:val="24"/>
          <w:szCs w:val="24"/>
        </w:rPr>
        <w:t>Amin, Iqbal</w:t>
      </w:r>
      <w:r w:rsidRPr="00B76069">
        <w:rPr>
          <w:rFonts w:ascii="Times New Roman" w:hAnsi="Times New Roman" w:cs="Times New Roman"/>
          <w:sz w:val="24"/>
          <w:szCs w:val="24"/>
        </w:rPr>
        <w:t>, &amp; Usman, 2023)</w:t>
      </w:r>
      <w:r w:rsidR="006B2533" w:rsidRPr="00B76069">
        <w:rPr>
          <w:rFonts w:ascii="Times New Roman" w:hAnsi="Times New Roman" w:cs="Times New Roman"/>
          <w:sz w:val="24"/>
          <w:szCs w:val="24"/>
        </w:rPr>
        <w:t>.</w:t>
      </w:r>
      <w:r w:rsidRPr="00B76069">
        <w:rPr>
          <w:rFonts w:ascii="Times New Roman" w:hAnsi="Times New Roman" w:cs="Times New Roman"/>
          <w:sz w:val="24"/>
          <w:szCs w:val="24"/>
        </w:rPr>
        <w:t xml:space="preserve"> NLP </w:t>
      </w:r>
      <w:r w:rsidR="00F038F2" w:rsidRPr="00B76069">
        <w:rPr>
          <w:rFonts w:ascii="Times New Roman" w:hAnsi="Times New Roman" w:cs="Times New Roman"/>
          <w:sz w:val="24"/>
          <w:szCs w:val="24"/>
        </w:rPr>
        <w:t>algorithms</w:t>
      </w:r>
      <w:r w:rsidRPr="00B76069">
        <w:rPr>
          <w:rFonts w:ascii="Times New Roman" w:hAnsi="Times New Roman" w:cs="Times New Roman"/>
          <w:sz w:val="24"/>
          <w:szCs w:val="24"/>
        </w:rPr>
        <w:t xml:space="preserve"> have made i</w:t>
      </w:r>
      <w:r w:rsidR="006B2533" w:rsidRPr="00B76069">
        <w:rPr>
          <w:rFonts w:ascii="Times New Roman" w:hAnsi="Times New Roman" w:cs="Times New Roman"/>
          <w:sz w:val="24"/>
          <w:szCs w:val="24"/>
        </w:rPr>
        <w:t>t</w:t>
      </w:r>
      <w:r w:rsidRPr="00B76069">
        <w:rPr>
          <w:rFonts w:ascii="Times New Roman" w:hAnsi="Times New Roman" w:cs="Times New Roman"/>
          <w:sz w:val="24"/>
          <w:szCs w:val="24"/>
        </w:rPr>
        <w:t xml:space="preserve"> simple for organizations to classify and rank applicants based on their relevance to the job requirements, thereby streamlining the hiring process.</w:t>
      </w:r>
    </w:p>
    <w:p w14:paraId="4224BB58" w14:textId="381BC7C0"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re are research to support the use of NLP algorithms like Bidirectional Encoders for Representation from Transformers (BERT), Support Vector Machines (SVM), Naive Bayes Classifiers and other text mining algorithms to effectively classify and rank job applicants (</w:t>
      </w:r>
      <w:r w:rsidR="00F038F2" w:rsidRPr="00B76069">
        <w:rPr>
          <w:rFonts w:ascii="Times New Roman" w:hAnsi="Times New Roman" w:cs="Times New Roman"/>
          <w:sz w:val="24"/>
          <w:szCs w:val="24"/>
        </w:rPr>
        <w:t>Palmié, Wincent, Parida, &amp;</w:t>
      </w:r>
      <w:r w:rsidRPr="00B76069">
        <w:rPr>
          <w:rFonts w:ascii="Times New Roman" w:hAnsi="Times New Roman" w:cs="Times New Roman"/>
          <w:sz w:val="24"/>
          <w:szCs w:val="24"/>
        </w:rPr>
        <w:t xml:space="preserve"> </w:t>
      </w:r>
      <w:r w:rsidR="00F038F2" w:rsidRPr="00B76069">
        <w:rPr>
          <w:rFonts w:ascii="Times New Roman" w:hAnsi="Times New Roman" w:cs="Times New Roman"/>
          <w:sz w:val="24"/>
          <w:szCs w:val="24"/>
        </w:rPr>
        <w:t>Caglar, 2020</w:t>
      </w:r>
      <w:r w:rsidRPr="00B76069">
        <w:rPr>
          <w:rFonts w:ascii="Times New Roman" w:hAnsi="Times New Roman" w:cs="Times New Roman"/>
          <w:sz w:val="24"/>
          <w:szCs w:val="24"/>
        </w:rPr>
        <w:t>; Chen &amp; Liu, 2022). These algorithms can be trained on hiring data within an organization to learn the suitability of applicants for different roles. Once trained, these models can be used to evaluate new applicants and predict their suitability for specific job roles.</w:t>
      </w:r>
    </w:p>
    <w:p w14:paraId="1633FD4E"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Implementing NLP in the recruitment process can significantly minimize the time and cost associated with manual screening of applications. Moreover, it can enhance the accuracy of candidate selection, ensuring that the most suitable candidates are shortlisted for further evaluation. This approach in addition to improving hiring efficiency in the recruitment process enhances the overall quality of hires, thereby contributing to the organization’s long-term success (Sivakumar &amp; Rao, 2023).</w:t>
      </w:r>
    </w:p>
    <w:p w14:paraId="6389671C"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The Ghana Grid Company Ltd. (GRIDCo) positions itself as a unique player within the power industry in Ghana. Established by the Ghana Energy Commission Act, 1997 (Act541) and the Volta River Development (Amendment) Act, 2005(Act 692), GRIDCo was set up to among other things manage the transmission functions of Ghana's power sector which was previously </w:t>
      </w:r>
      <w:r w:rsidRPr="00B76069">
        <w:rPr>
          <w:rFonts w:ascii="Times New Roman" w:hAnsi="Times New Roman" w:cs="Times New Roman"/>
          <w:sz w:val="24"/>
          <w:szCs w:val="24"/>
        </w:rPr>
        <w:lastRenderedPageBreak/>
        <w:t>being managed by Volta River Authority. The company commenced operations in 2008 and has been faced with a similar challenge of sorting a vast number of applications for different job roles. GRIDCo also has a well-defined Scheme of Service document (a document containing requirements of jobs and progression within the jobs) and competency library for its jobs, making it possible to align applicants’ talent profiles with job specification.</w:t>
      </w:r>
    </w:p>
    <w:p w14:paraId="29458BD8"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application of NLP algorithms in the recruitment process can help address some of the challenges faced by GRIDCo in identifying and selecting top talents from a pool of applicants. By automating the classification and shortlisting of job applicants, GRIDCo can expedite its talent management strategies and secure a competitive advantage in the industry. This research aims to develop a machine learning model tailored to GRIDCo’s selection process, providing a robust framework for efficient and effective talent identification.</w:t>
      </w:r>
    </w:p>
    <w:p w14:paraId="6C129BCF" w14:textId="77777777" w:rsidR="00065835" w:rsidRPr="00B76069" w:rsidRDefault="00065835" w:rsidP="006301F5">
      <w:pPr>
        <w:pStyle w:val="Heading2"/>
        <w:spacing w:line="480" w:lineRule="auto"/>
        <w:rPr>
          <w:rFonts w:ascii="Times New Roman" w:hAnsi="Times New Roman" w:cs="Times New Roman"/>
          <w:b/>
          <w:bCs/>
          <w:color w:val="auto"/>
          <w:sz w:val="24"/>
          <w:szCs w:val="24"/>
        </w:rPr>
      </w:pPr>
      <w:bookmarkStart w:id="12" w:name="_Toc183146404"/>
      <w:r w:rsidRPr="00B76069">
        <w:rPr>
          <w:rFonts w:ascii="Times New Roman" w:hAnsi="Times New Roman" w:cs="Times New Roman"/>
          <w:b/>
          <w:bCs/>
          <w:color w:val="auto"/>
          <w:sz w:val="24"/>
          <w:szCs w:val="24"/>
        </w:rPr>
        <w:t>1.2 Problem Statement</w:t>
      </w:r>
      <w:bookmarkEnd w:id="12"/>
    </w:p>
    <w:p w14:paraId="20F032D6" w14:textId="45B7F5C4"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GRIDCo since its inception in 2008 has been the only transmission company in Ghana with the mandate to operate the National Interconnected Transmission System (NITS) and the operation of the Wholesale Electricity Market (Ghana Grid Company Limited (n.d)). The influx of unsolicited applications from job applicants has been on the increase. An average of 360 applications are received monthly for various job roles. These volumes escalate significantly when jobs are advertised. Unsolicited applications are one of the primary data sources for making recruitment </w:t>
      </w:r>
      <w:r w:rsidR="00F038F2" w:rsidRPr="00B76069">
        <w:rPr>
          <w:rFonts w:ascii="Times New Roman" w:hAnsi="Times New Roman" w:cs="Times New Roman"/>
          <w:sz w:val="24"/>
          <w:szCs w:val="24"/>
        </w:rPr>
        <w:t>decisions</w:t>
      </w:r>
      <w:r w:rsidRPr="00B76069">
        <w:rPr>
          <w:rFonts w:ascii="Times New Roman" w:hAnsi="Times New Roman" w:cs="Times New Roman"/>
          <w:sz w:val="24"/>
          <w:szCs w:val="24"/>
        </w:rPr>
        <w:t xml:space="preserve"> in GRIDCo. However, these applications are retained for a maximum of two (2) years and thereafter discarded. Some of these applications are not reviewed due to the volume of applications received, the limited personnel to carry out the manual and laborious exercise of sorting these applications to identify needed talents and classify them per the various job roles in GRIDCo, and the limited storage available to keep these applications for a considerable period. This creates the potential problem of missing out on valuable talents. A part of GRIDCo’s strategic objective is to increase the use of technology </w:t>
      </w:r>
      <w:r w:rsidRPr="00B76069">
        <w:rPr>
          <w:rFonts w:ascii="Times New Roman" w:hAnsi="Times New Roman" w:cs="Times New Roman"/>
          <w:sz w:val="24"/>
          <w:szCs w:val="24"/>
        </w:rPr>
        <w:lastRenderedPageBreak/>
        <w:t xml:space="preserve">in its work processes to improve service delivery. There have been numerous improvements in that regard. One of these is the implementation of an Enterprise Resource Management System that has automated several business functions. GRIDCo has also completed a Competency Framework project that provides information on all knowledge, skills and behaviour requirements for all job roles. The comprehensive document is expected to </w:t>
      </w:r>
      <w:r w:rsidR="00F038F2" w:rsidRPr="00B76069">
        <w:rPr>
          <w:rFonts w:ascii="Times New Roman" w:hAnsi="Times New Roman" w:cs="Times New Roman"/>
          <w:sz w:val="24"/>
          <w:szCs w:val="24"/>
        </w:rPr>
        <w:t>be used</w:t>
      </w:r>
      <w:r w:rsidRPr="00B76069">
        <w:rPr>
          <w:rFonts w:ascii="Times New Roman" w:hAnsi="Times New Roman" w:cs="Times New Roman"/>
          <w:sz w:val="24"/>
          <w:szCs w:val="24"/>
        </w:rPr>
        <w:t xml:space="preserve"> in all human resource related processes including hiring.</w:t>
      </w:r>
    </w:p>
    <w:p w14:paraId="39DAFF1A"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A typical use of this document in the hiring process is to match resume or talent profiles of applicants to its internal requirement to identify and classify applicants for the job roles within. This is very challenging considering the laborious nature of this task. There is the need for a more effective way of conducting this task. This research presents a unique opportunity for GRIDCo to maximize value from its investment in the use of technology to improve on its process and become efficient.  </w:t>
      </w:r>
    </w:p>
    <w:p w14:paraId="21796D9A" w14:textId="77777777" w:rsidR="00065835" w:rsidRPr="00B76069" w:rsidRDefault="00065835" w:rsidP="006301F5">
      <w:pPr>
        <w:pStyle w:val="Heading2"/>
        <w:spacing w:line="480" w:lineRule="auto"/>
        <w:rPr>
          <w:rFonts w:ascii="Times New Roman" w:hAnsi="Times New Roman" w:cs="Times New Roman"/>
          <w:b/>
          <w:bCs/>
          <w:color w:val="auto"/>
          <w:sz w:val="24"/>
          <w:szCs w:val="24"/>
        </w:rPr>
      </w:pPr>
      <w:bookmarkStart w:id="13" w:name="_Toc183146405"/>
      <w:r w:rsidRPr="00B76069">
        <w:rPr>
          <w:rFonts w:ascii="Times New Roman" w:hAnsi="Times New Roman" w:cs="Times New Roman"/>
          <w:b/>
          <w:bCs/>
          <w:color w:val="auto"/>
          <w:sz w:val="24"/>
          <w:szCs w:val="24"/>
        </w:rPr>
        <w:t>1.3 Research Objectives</w:t>
      </w:r>
      <w:bookmarkEnd w:id="13"/>
    </w:p>
    <w:p w14:paraId="4A6E68AA"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research aims to satisfy the following objectives:</w:t>
      </w:r>
    </w:p>
    <w:p w14:paraId="08B212AF" w14:textId="422F2630"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1.     Develop a</w:t>
      </w:r>
      <w:r w:rsidR="00835605" w:rsidRPr="00B76069">
        <w:rPr>
          <w:rFonts w:ascii="Times New Roman" w:hAnsi="Times New Roman" w:cs="Times New Roman"/>
          <w:sz w:val="24"/>
          <w:szCs w:val="24"/>
        </w:rPr>
        <w:t>n</w:t>
      </w:r>
      <w:r w:rsidRPr="00B76069">
        <w:rPr>
          <w:rFonts w:ascii="Times New Roman" w:hAnsi="Times New Roman" w:cs="Times New Roman"/>
          <w:sz w:val="24"/>
          <w:szCs w:val="24"/>
        </w:rPr>
        <w:t xml:space="preserve"> ML model for applicant classification using the BERT algorithm on GRIDCo’s in-house job roles and their requirements.</w:t>
      </w:r>
    </w:p>
    <w:p w14:paraId="32837DA5"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2.     Assess the predictive performance of the BERT algorithm in classifying applicant information to respective job roles in GRIDCo.</w:t>
      </w:r>
    </w:p>
    <w:p w14:paraId="7977F403"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3.     Design an efficient framework for applicant shortlisting in GRIDCo using the BERT model.</w:t>
      </w:r>
    </w:p>
    <w:p w14:paraId="09D90576" w14:textId="77777777" w:rsidR="00065835" w:rsidRPr="00B76069" w:rsidRDefault="00065835" w:rsidP="006301F5">
      <w:pPr>
        <w:pStyle w:val="Heading2"/>
        <w:spacing w:line="480" w:lineRule="auto"/>
        <w:rPr>
          <w:rFonts w:ascii="Times New Roman" w:hAnsi="Times New Roman" w:cs="Times New Roman"/>
          <w:b/>
          <w:bCs/>
          <w:color w:val="auto"/>
          <w:sz w:val="24"/>
          <w:szCs w:val="24"/>
        </w:rPr>
      </w:pPr>
      <w:bookmarkStart w:id="14" w:name="_Toc183146406"/>
      <w:r w:rsidRPr="00B76069">
        <w:rPr>
          <w:rFonts w:ascii="Times New Roman" w:hAnsi="Times New Roman" w:cs="Times New Roman"/>
          <w:b/>
          <w:bCs/>
          <w:color w:val="auto"/>
          <w:sz w:val="24"/>
          <w:szCs w:val="24"/>
        </w:rPr>
        <w:t>1.4 Research Questions</w:t>
      </w:r>
      <w:bookmarkEnd w:id="14"/>
    </w:p>
    <w:p w14:paraId="65B348C5"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possible questions that this research seeks to answer are:</w:t>
      </w:r>
    </w:p>
    <w:p w14:paraId="29FBA3A8"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lastRenderedPageBreak/>
        <w:t>1.     How can ML algorithms be effectively utilized to classify job applicants based on their talent profiles and align them with predefined job specifications and competency requirements?</w:t>
      </w:r>
    </w:p>
    <w:p w14:paraId="35C221B3"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2.     What is the predictive accuracy and efficiency of the BERT algorithm in matching applicants to predefined job specifications and competencies in GRIDCo</w:t>
      </w:r>
    </w:p>
    <w:p w14:paraId="7393964F"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3.     How can a framework be developed using BERT to efficiently shortlist job applicants for various vacant positions, considering the vast pool of applicants received by GRIDCo?</w:t>
      </w:r>
    </w:p>
    <w:p w14:paraId="7F40F444" w14:textId="77777777" w:rsidR="00835605" w:rsidRPr="00B76069" w:rsidRDefault="00835605" w:rsidP="006301F5">
      <w:pPr>
        <w:spacing w:line="480" w:lineRule="auto"/>
        <w:jc w:val="both"/>
        <w:rPr>
          <w:rFonts w:ascii="Times New Roman" w:hAnsi="Times New Roman" w:cs="Times New Roman"/>
          <w:sz w:val="24"/>
          <w:szCs w:val="24"/>
        </w:rPr>
      </w:pPr>
    </w:p>
    <w:p w14:paraId="7FFA3D12" w14:textId="77777777" w:rsidR="00065835" w:rsidRPr="00B76069" w:rsidRDefault="00065835" w:rsidP="006301F5">
      <w:pPr>
        <w:pStyle w:val="Heading2"/>
        <w:spacing w:line="480" w:lineRule="auto"/>
        <w:rPr>
          <w:rFonts w:ascii="Times New Roman" w:hAnsi="Times New Roman" w:cs="Times New Roman"/>
          <w:b/>
          <w:bCs/>
          <w:color w:val="auto"/>
          <w:sz w:val="24"/>
          <w:szCs w:val="24"/>
        </w:rPr>
      </w:pPr>
      <w:bookmarkStart w:id="15" w:name="_Toc183146407"/>
      <w:r w:rsidRPr="00B76069">
        <w:rPr>
          <w:rFonts w:ascii="Times New Roman" w:hAnsi="Times New Roman" w:cs="Times New Roman"/>
          <w:b/>
          <w:bCs/>
          <w:color w:val="auto"/>
          <w:sz w:val="24"/>
          <w:szCs w:val="24"/>
        </w:rPr>
        <w:t>1.5 Significance of the Study</w:t>
      </w:r>
      <w:bookmarkEnd w:id="15"/>
    </w:p>
    <w:p w14:paraId="3E05DCCA"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research has the potential to transform the recruitment process in GRIDCo by leveraging on the ML algorithms to enhance efficiency in its hiring process. The consequential benefit of using the ML in GRIDCo’s recruitment process will impact the company in several ways.</w:t>
      </w:r>
    </w:p>
    <w:p w14:paraId="01F417F7" w14:textId="77777777"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traditional process of manually screening and evaluating job applications is time-consuming and human capital resource intensive especially when volumes of applications are being considered. By employing the BERT algorithm, this study seeks to automate the initial stages of the recruitment process to significantly reduce the time required to assess large volumes of applications for its relevance to GRIDCo. This will enable GRIDCo to scale its talent identification process, thereby minimizing the risk of missing out on potential talents available in its pool.  The system will also improve transparency, fairness and accuracy since a well-trained model will continue to produce the expected results. GRIDCo also has the benefit of reducing costs by redeploying staff who would have been engaged in the process to focus on other strategic areas for more business benefit.</w:t>
      </w:r>
    </w:p>
    <w:p w14:paraId="0C480566" w14:textId="7F94BD6A" w:rsidR="00065835"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Introducing the BERT algorithm will allow for continues improvement of the model as new data is introduced. This </w:t>
      </w:r>
      <w:r w:rsidR="00F14E29" w:rsidRPr="00B76069">
        <w:rPr>
          <w:rFonts w:ascii="Times New Roman" w:hAnsi="Times New Roman" w:cs="Times New Roman"/>
          <w:sz w:val="24"/>
          <w:szCs w:val="24"/>
        </w:rPr>
        <w:t>study,</w:t>
      </w:r>
      <w:r w:rsidRPr="00B76069">
        <w:rPr>
          <w:rFonts w:ascii="Times New Roman" w:hAnsi="Times New Roman" w:cs="Times New Roman"/>
          <w:sz w:val="24"/>
          <w:szCs w:val="24"/>
        </w:rPr>
        <w:t xml:space="preserve"> when </w:t>
      </w:r>
      <w:r w:rsidR="00F14E29" w:rsidRPr="00B76069">
        <w:rPr>
          <w:rFonts w:ascii="Times New Roman" w:hAnsi="Times New Roman" w:cs="Times New Roman"/>
          <w:sz w:val="24"/>
          <w:szCs w:val="24"/>
        </w:rPr>
        <w:t>completed,</w:t>
      </w:r>
      <w:r w:rsidRPr="00B76069">
        <w:rPr>
          <w:rFonts w:ascii="Times New Roman" w:hAnsi="Times New Roman" w:cs="Times New Roman"/>
          <w:sz w:val="24"/>
          <w:szCs w:val="24"/>
        </w:rPr>
        <w:t xml:space="preserve"> will establish a framework to periodically update and improve the model based on feedback and new data requirement from GRIDCo. </w:t>
      </w:r>
      <w:r w:rsidRPr="00B76069">
        <w:rPr>
          <w:rFonts w:ascii="Times New Roman" w:hAnsi="Times New Roman" w:cs="Times New Roman"/>
          <w:sz w:val="24"/>
          <w:szCs w:val="24"/>
        </w:rPr>
        <w:lastRenderedPageBreak/>
        <w:t xml:space="preserve">The </w:t>
      </w:r>
      <w:r w:rsidR="00F14E29" w:rsidRPr="00B76069">
        <w:rPr>
          <w:rFonts w:ascii="Times New Roman" w:hAnsi="Times New Roman" w:cs="Times New Roman"/>
          <w:sz w:val="24"/>
          <w:szCs w:val="24"/>
        </w:rPr>
        <w:t>model,</w:t>
      </w:r>
      <w:r w:rsidRPr="00B76069">
        <w:rPr>
          <w:rFonts w:ascii="Times New Roman" w:hAnsi="Times New Roman" w:cs="Times New Roman"/>
          <w:sz w:val="24"/>
          <w:szCs w:val="24"/>
        </w:rPr>
        <w:t xml:space="preserve"> when </w:t>
      </w:r>
      <w:r w:rsidR="00F14E29" w:rsidRPr="00B76069">
        <w:rPr>
          <w:rFonts w:ascii="Times New Roman" w:hAnsi="Times New Roman" w:cs="Times New Roman"/>
          <w:sz w:val="24"/>
          <w:szCs w:val="24"/>
        </w:rPr>
        <w:t>refined,</w:t>
      </w:r>
      <w:r w:rsidRPr="00B76069">
        <w:rPr>
          <w:rFonts w:ascii="Times New Roman" w:hAnsi="Times New Roman" w:cs="Times New Roman"/>
          <w:sz w:val="24"/>
          <w:szCs w:val="24"/>
        </w:rPr>
        <w:t xml:space="preserve"> could be replicated in other institutions. As ML continues to advance in both research and practice, this model will contribute valuable insight in the field drawing experiences from success and limitations for continued improvement.</w:t>
      </w:r>
    </w:p>
    <w:p w14:paraId="1FA458AA" w14:textId="77777777" w:rsidR="003153F1" w:rsidRPr="00B76069" w:rsidRDefault="00065835"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study, therefore, is significant as it addresses the operational needs of GRIDCo by introducing efficiency, accuracy, fairness and enhances GRIDCo’s ability to assess a large pool of talent to identify top talents for its business operations. It also contributes practical knowledge to the field of ML and academics by continuously improving the model, replicating it and learning from experience based on new data and evaluation feedback (Pessach et al., 2020) (Koenig et al., 2023).</w:t>
      </w:r>
    </w:p>
    <w:p w14:paraId="6FC635AE" w14:textId="220634F2" w:rsidR="00315FED" w:rsidRPr="00B76069" w:rsidRDefault="00315FED"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br w:type="page"/>
      </w:r>
    </w:p>
    <w:p w14:paraId="15CF9416" w14:textId="58ADD3D4" w:rsidR="00A92B01" w:rsidRPr="00B76069" w:rsidRDefault="00B12846" w:rsidP="006301F5">
      <w:pPr>
        <w:pStyle w:val="Heading1"/>
        <w:spacing w:line="480" w:lineRule="auto"/>
        <w:jc w:val="center"/>
        <w:rPr>
          <w:rFonts w:ascii="Times New Roman" w:hAnsi="Times New Roman" w:cs="Times New Roman"/>
          <w:b/>
          <w:bCs/>
          <w:color w:val="auto"/>
        </w:rPr>
      </w:pPr>
      <w:bookmarkStart w:id="16" w:name="_Toc183146408"/>
      <w:r w:rsidRPr="00B76069">
        <w:rPr>
          <w:rFonts w:ascii="Times New Roman" w:hAnsi="Times New Roman" w:cs="Times New Roman"/>
          <w:b/>
          <w:bCs/>
          <w:color w:val="auto"/>
        </w:rPr>
        <w:lastRenderedPageBreak/>
        <w:t xml:space="preserve">CHAPTER </w:t>
      </w:r>
      <w:r w:rsidR="00223B9E" w:rsidRPr="00B76069">
        <w:rPr>
          <w:rFonts w:ascii="Times New Roman" w:hAnsi="Times New Roman" w:cs="Times New Roman"/>
          <w:b/>
          <w:bCs/>
          <w:color w:val="auto"/>
        </w:rPr>
        <w:t>2</w:t>
      </w:r>
      <w:bookmarkEnd w:id="16"/>
    </w:p>
    <w:p w14:paraId="440A7CDC" w14:textId="1E91CF04" w:rsidR="00223B9E" w:rsidRPr="00B76069" w:rsidRDefault="009D2BDA" w:rsidP="006301F5">
      <w:pPr>
        <w:pStyle w:val="Heading1"/>
        <w:spacing w:line="480" w:lineRule="auto"/>
        <w:jc w:val="center"/>
        <w:rPr>
          <w:rFonts w:ascii="Times New Roman" w:hAnsi="Times New Roman" w:cs="Times New Roman"/>
          <w:b/>
          <w:bCs/>
          <w:color w:val="auto"/>
        </w:rPr>
      </w:pPr>
      <w:bookmarkStart w:id="17" w:name="_Toc183146409"/>
      <w:r w:rsidRPr="00B76069">
        <w:rPr>
          <w:rFonts w:ascii="Times New Roman" w:hAnsi="Times New Roman" w:cs="Times New Roman"/>
          <w:b/>
          <w:bCs/>
          <w:color w:val="auto"/>
        </w:rPr>
        <w:t>LITERATURE REVIEW</w:t>
      </w:r>
      <w:bookmarkEnd w:id="17"/>
    </w:p>
    <w:p w14:paraId="3BCE6F8A" w14:textId="79F22A45" w:rsidR="00835605" w:rsidRPr="00B76069" w:rsidRDefault="00835605" w:rsidP="006301F5">
      <w:pPr>
        <w:spacing w:line="480" w:lineRule="auto"/>
        <w:jc w:val="both"/>
        <w:rPr>
          <w:rFonts w:ascii="Times New Roman" w:hAnsi="Times New Roman" w:cs="Times New Roman"/>
          <w:b/>
          <w:bCs/>
          <w:sz w:val="24"/>
          <w:szCs w:val="24"/>
        </w:rPr>
      </w:pPr>
      <w:r w:rsidRPr="00B76069">
        <w:rPr>
          <w:rFonts w:ascii="Times New Roman" w:hAnsi="Times New Roman" w:cs="Times New Roman"/>
          <w:b/>
          <w:bCs/>
          <w:sz w:val="24"/>
          <w:szCs w:val="24"/>
        </w:rPr>
        <w:t>2.0. Introduction</w:t>
      </w:r>
    </w:p>
    <w:p w14:paraId="714EDCAF" w14:textId="0489F6D1"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domain of talent management has witnessed substantial progress in recent years, particularly through the application of ML and NLP techniques within recruitment processes. The benefits of leveraging ML in talent management have been extensively documented. ML has showcased its capacity to automate and optimize the preliminary stages of the recruitment process, such as resume screening and candidate shortlisting (Koenig et al., 2023). These algorithms can efficiently process large volumes of resumes, extracting relevant information and classifying candidates based on predefined job requirements. One such algorithm that has shown promising results in this domain is the Bidirectional Encoder Representations from Transformers, a state-of-the-art NLP model (Gonzalez et al., 2019).</w:t>
      </w:r>
    </w:p>
    <w:p w14:paraId="7975209A"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is literature review investigates the current research on the utilization of machine learning algorithms in talent management, with a specific emphasis on the classification of job applicants and the employment of natural language processing techniques.</w:t>
      </w:r>
    </w:p>
    <w:p w14:paraId="1D70BE0A"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18" w:name="_Toc183146410"/>
      <w:r w:rsidRPr="00B76069">
        <w:rPr>
          <w:rFonts w:ascii="Times New Roman" w:hAnsi="Times New Roman" w:cs="Times New Roman"/>
          <w:b/>
          <w:bCs/>
          <w:color w:val="auto"/>
          <w:sz w:val="24"/>
          <w:szCs w:val="24"/>
        </w:rPr>
        <w:t>2.1 Historical Developments of Machine Learning in Talent Management Practices</w:t>
      </w:r>
      <w:bookmarkEnd w:id="18"/>
    </w:p>
    <w:p w14:paraId="0937567C"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Recruitment has evolved from traditional, manual processes to technology-driven, automated systems. Early recruitment processes relied on manual sorting of applications, a laborious and error-prone process. As technology advanced, automated systems like Applicant Tracking Systems (ATS) were introduced to streamline the recruitment process. The introduction of ATS systems in the 1990s marked a significant shift, enabling digital storage and management of candidate information. However, these systems still required significant human effort in reviewing and scoring applications (Cappelli, 2019). ATS also faced the limitations of its </w:t>
      </w:r>
      <w:r w:rsidRPr="00B76069">
        <w:rPr>
          <w:rFonts w:ascii="Times New Roman" w:hAnsi="Times New Roman" w:cs="Times New Roman"/>
          <w:sz w:val="24"/>
          <w:szCs w:val="24"/>
        </w:rPr>
        <w:lastRenderedPageBreak/>
        <w:t>inability to process unstructured data effectively, which is where ML techniques come in (Ahmed &amp; Kaushik, 2022).</w:t>
      </w:r>
    </w:p>
    <w:p w14:paraId="2AFD8626"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19" w:name="_Toc183146411"/>
      <w:r w:rsidRPr="00B76069">
        <w:rPr>
          <w:rFonts w:ascii="Times New Roman" w:hAnsi="Times New Roman" w:cs="Times New Roman"/>
          <w:b/>
          <w:bCs/>
          <w:color w:val="auto"/>
          <w:sz w:val="24"/>
          <w:szCs w:val="24"/>
        </w:rPr>
        <w:t>2.2 The Relevance of Machine Learning in Talent Management</w:t>
      </w:r>
      <w:bookmarkEnd w:id="19"/>
    </w:p>
    <w:p w14:paraId="5B1034FF"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Several studies have explored the potential of ML algorithms in various aspects of talent management, including resume screening, job candidate classification, and predicting job performance. (Koenig et al., 2023) highlights the substantial influence that ML is having on the practice and academic discipline of personnel selection. Studies have demonstrated that machine learning can enhance the efficiency of job analysis by automatically identifying the knowledge and skill prerequisites based on the information provided in job descriptions.</w:t>
      </w:r>
    </w:p>
    <w:p w14:paraId="17CE08A2"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 (Kaur &amp; Dubey, 2020). Additionally, a review by Gonzalez et al. (2019) emphasizes the increased involvement of Industrial Organizational psychologists, computer scientists, and other professionals in developing and evaluating AI/ML applications in organizational contexts. </w:t>
      </w:r>
    </w:p>
    <w:p w14:paraId="562DFB34"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Beyond recruitment, ML is being leveraged across various facets of talent management. Mitosis et al. (2023) emphasizes the importance of a future-oriented approach in strategic talent management, suggesting that ML can aid in predicting future talent needs and skill gaps. Additionally, studies have explored the use of ML in employee performance prediction, retention, and succession planning (Gonzalez et al., 2021). Researchers have postulated that ML algorithms can be utilized to personalize employee development plans, identify high-potential employees, and predict employee turnover (Cappelli &amp; Tambe, 2017). This expanding application of ML in talent management will enable organizations to proactively address their evolving talent requirements, optimize employee engagement and development, and enhance their overall workforce planning and management capabilities. As the field of talent management continues to evolve, the integration of sophisticated ML techniques will </w:t>
      </w:r>
      <w:r w:rsidRPr="00B76069">
        <w:rPr>
          <w:rFonts w:ascii="Times New Roman" w:hAnsi="Times New Roman" w:cs="Times New Roman"/>
          <w:sz w:val="24"/>
          <w:szCs w:val="24"/>
        </w:rPr>
        <w:lastRenderedPageBreak/>
        <w:t>become increasingly crucial for organizations seeking to gain a competitive edge through their human capital.</w:t>
      </w:r>
    </w:p>
    <w:p w14:paraId="3D0AD740"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20" w:name="_Toc183146412"/>
      <w:r w:rsidRPr="00B76069">
        <w:rPr>
          <w:rFonts w:ascii="Times New Roman" w:hAnsi="Times New Roman" w:cs="Times New Roman"/>
          <w:b/>
          <w:bCs/>
          <w:color w:val="auto"/>
          <w:sz w:val="24"/>
          <w:szCs w:val="24"/>
        </w:rPr>
        <w:t>2.3 Natural Language Processing Algorithms for Job Applicant Classification</w:t>
      </w:r>
      <w:bookmarkEnd w:id="20"/>
    </w:p>
    <w:p w14:paraId="63F09886"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Natural language processing techniques have become a foundational component in the automation of job applicant classification. Algorithms such as Support Vector Machines, Naive Bayes Classifiers, Decision Trees, Random Forests, K-Nearest Neighbours, Logistic Regression, Artificial Neural Networks, and Bidirectional Encoder Representations from Transformers have been extensively utilized to classify job applications based on the requirements of the role. These algorithms possess the capability to extract and analyses relevant information from resumes, job descriptions, and other applicant data sources, enabling the identification of the most qualified candidates for a given position.</w:t>
      </w:r>
    </w:p>
    <w:p w14:paraId="20184A90" w14:textId="77777777" w:rsidR="00315FED" w:rsidRPr="00B76069" w:rsidRDefault="00315FED" w:rsidP="006301F5">
      <w:pPr>
        <w:pStyle w:val="Heading3"/>
        <w:spacing w:line="480" w:lineRule="auto"/>
        <w:rPr>
          <w:rFonts w:ascii="Times New Roman" w:hAnsi="Times New Roman" w:cs="Times New Roman"/>
          <w:b/>
          <w:bCs/>
          <w:color w:val="auto"/>
        </w:rPr>
      </w:pPr>
      <w:bookmarkStart w:id="21" w:name="_Toc183146413"/>
      <w:r w:rsidRPr="00B76069">
        <w:rPr>
          <w:rFonts w:ascii="Times New Roman" w:hAnsi="Times New Roman" w:cs="Times New Roman"/>
          <w:b/>
          <w:bCs/>
          <w:color w:val="auto"/>
        </w:rPr>
        <w:t>2.3.1 Support Vector Machine (SVM) Algorithm</w:t>
      </w:r>
      <w:bookmarkEnd w:id="21"/>
    </w:p>
    <w:p w14:paraId="5EF12FC8"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Support Vector Machines are effective for classifying data points by constructing hyperplanes in high-dimensional spaces. While capable of both binary and multi-class classification, SVMs are commonly utilized for matching resumes to job descriptions. SVMs can categorize applicants based on their skills, experience, and qualifications, making them well-suited for structured and well-labelled datasets. However, their computational expense renders them less optimal for applications requiring rapid classifications or handling large, complex, unstructured datasets, such as resumes. In a comparative study, Chen and Liu (2022) found that while SVMs perform admirably on small datasets, they are less effective in processing large, intricate resume data compared to models like BERT and Naive Bayes.</w:t>
      </w:r>
    </w:p>
    <w:p w14:paraId="65C2F1B5" w14:textId="77777777" w:rsidR="00315FED" w:rsidRPr="00B76069" w:rsidRDefault="00315FED" w:rsidP="006301F5">
      <w:pPr>
        <w:pStyle w:val="Heading3"/>
        <w:spacing w:line="480" w:lineRule="auto"/>
        <w:rPr>
          <w:rFonts w:ascii="Times New Roman" w:hAnsi="Times New Roman" w:cs="Times New Roman"/>
          <w:b/>
          <w:bCs/>
          <w:color w:val="auto"/>
        </w:rPr>
      </w:pPr>
      <w:bookmarkStart w:id="22" w:name="_Toc183146414"/>
      <w:r w:rsidRPr="00B76069">
        <w:rPr>
          <w:rFonts w:ascii="Times New Roman" w:hAnsi="Times New Roman" w:cs="Times New Roman"/>
          <w:b/>
          <w:bCs/>
          <w:color w:val="auto"/>
        </w:rPr>
        <w:t>2.3.2 Naive Bayes Classification Model</w:t>
      </w:r>
      <w:bookmarkEnd w:id="22"/>
    </w:p>
    <w:p w14:paraId="02BF95BC"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The Naive Bayes Classifier is a straightforward probabilistic model that applies Bayes' theorem to classify data. It makes predictions based on the assumption that features are independent, </w:t>
      </w:r>
      <w:r w:rsidRPr="00B76069">
        <w:rPr>
          <w:rFonts w:ascii="Times New Roman" w:hAnsi="Times New Roman" w:cs="Times New Roman"/>
          <w:sz w:val="24"/>
          <w:szCs w:val="24"/>
        </w:rPr>
        <w:lastRenderedPageBreak/>
        <w:t>which may not hold true for complex data like resumes. This model is commonly utilized in the initial stages of resume screening to categorize applicants based on keywords and phrases related to job requirements. Naive Bayes is computationally efficient, rendering it suitable for real-time classification. However, it may perform sub-optimally when dealing with highly intricate data where word dependencies are significant. Research by Kuncel, Ones, and Sackett (2022) suggests that Naive Bayes is useful for rapid, large-scale resume sorting, but less accurate in capturing nuanced relationships between skills and job descriptions.</w:t>
      </w:r>
    </w:p>
    <w:p w14:paraId="0ADFECC5" w14:textId="77777777" w:rsidR="00315FED" w:rsidRPr="00B76069" w:rsidRDefault="00315FED" w:rsidP="006301F5">
      <w:pPr>
        <w:pStyle w:val="Heading3"/>
        <w:spacing w:line="480" w:lineRule="auto"/>
        <w:rPr>
          <w:rFonts w:ascii="Times New Roman" w:hAnsi="Times New Roman" w:cs="Times New Roman"/>
          <w:b/>
          <w:bCs/>
          <w:color w:val="auto"/>
        </w:rPr>
      </w:pPr>
      <w:bookmarkStart w:id="23" w:name="_Toc183146415"/>
      <w:r w:rsidRPr="00B76069">
        <w:rPr>
          <w:rFonts w:ascii="Times New Roman" w:hAnsi="Times New Roman" w:cs="Times New Roman"/>
          <w:b/>
          <w:bCs/>
          <w:color w:val="auto"/>
        </w:rPr>
        <w:t>2.3.3 Tree-Based Classification Models: Decision Trees and Random Forests</w:t>
      </w:r>
      <w:bookmarkEnd w:id="23"/>
    </w:p>
    <w:p w14:paraId="4B8B0022"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Decision Tree models partition data into branches based on predefined decision rules. Random Forest enhances this approach by creating multiple Decision Tree models and averaging their outputs to mitigate overfitting. Decision Trees can be leveraged to make binary or multi-class determinations about applicant suitability according to established criteria. Random Forest is widely employed for ranking applicants based on their scores, exhibiting superior accuracy compared to individual Decision Trees and robustness to overfitting. However, this method may become computationally expensive when dealing with a large number of applicants and features.</w:t>
      </w:r>
      <w:r w:rsidRPr="00B76069">
        <w:rPr>
          <w:rFonts w:ascii="Times New Roman" w:hAnsi="Times New Roman" w:cs="Times New Roman"/>
          <w:sz w:val="24"/>
          <w:szCs w:val="24"/>
        </w:rPr>
        <w:br/>
        <w:t>Sivakumar and Rao's (2023) research demonstrated that Random Forest outperformed Decision Trees and Support Vector Machines in terms of applicant ranking accuracy. Nonetheless, the computational expense associated with applying Random Forest to large applicant pools was identified as a potential limitation.</w:t>
      </w:r>
    </w:p>
    <w:p w14:paraId="2E90FC86" w14:textId="77777777" w:rsidR="00315FED" w:rsidRPr="00B76069" w:rsidRDefault="00315FED" w:rsidP="006301F5">
      <w:pPr>
        <w:pStyle w:val="Heading3"/>
        <w:spacing w:line="480" w:lineRule="auto"/>
        <w:rPr>
          <w:rFonts w:ascii="Times New Roman" w:hAnsi="Times New Roman" w:cs="Times New Roman"/>
          <w:color w:val="auto"/>
        </w:rPr>
      </w:pPr>
      <w:bookmarkStart w:id="24" w:name="_Toc183146416"/>
      <w:r w:rsidRPr="00B76069">
        <w:rPr>
          <w:rFonts w:ascii="Times New Roman" w:hAnsi="Times New Roman" w:cs="Times New Roman"/>
          <w:color w:val="auto"/>
        </w:rPr>
        <w:t>2.3.4 K-Nearest Neighbour (KNN) Algorithm</w:t>
      </w:r>
      <w:bookmarkEnd w:id="24"/>
    </w:p>
    <w:p w14:paraId="0B34659E"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The KNN algorithm is a straightforward and intuitive approach to classification tasks. It operates by assigning a data point to the class most common among its k closest neighbors. This method is relatively simple to implement, but it can be computationally expensive, especially when dealing with large datasets, as it requires comparing each new instance against </w:t>
      </w:r>
      <w:r w:rsidRPr="00B76069">
        <w:rPr>
          <w:rFonts w:ascii="Times New Roman" w:hAnsi="Times New Roman" w:cs="Times New Roman"/>
          <w:sz w:val="24"/>
          <w:szCs w:val="24"/>
        </w:rPr>
        <w:lastRenderedPageBreak/>
        <w:t>all other instances in the dataset. Additionally, KNN struggles with high-dimensional data, which is common in resume datasets. Despite its simplicity and ease of use, research has shown that KNN performs poorly when handling large or high-dimensional datasets, such as those encountered in recruitment processes, as highlighted by Palmié et al.(2020).</w:t>
      </w:r>
    </w:p>
    <w:p w14:paraId="742B1611" w14:textId="77777777" w:rsidR="00315FED" w:rsidRPr="00B76069" w:rsidRDefault="00315FED" w:rsidP="006301F5">
      <w:pPr>
        <w:pStyle w:val="Heading3"/>
        <w:spacing w:line="480" w:lineRule="auto"/>
        <w:rPr>
          <w:rFonts w:ascii="Times New Roman" w:hAnsi="Times New Roman" w:cs="Times New Roman"/>
          <w:b/>
          <w:bCs/>
          <w:color w:val="auto"/>
        </w:rPr>
      </w:pPr>
      <w:bookmarkStart w:id="25" w:name="_Toc183146417"/>
      <w:r w:rsidRPr="00B76069">
        <w:rPr>
          <w:rFonts w:ascii="Times New Roman" w:hAnsi="Times New Roman" w:cs="Times New Roman"/>
          <w:b/>
          <w:bCs/>
          <w:color w:val="auto"/>
        </w:rPr>
        <w:t>2.3.5 Logistic Regression Model</w:t>
      </w:r>
      <w:bookmarkEnd w:id="25"/>
    </w:p>
    <w:p w14:paraId="33FA88CE"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Logistic regression is a linear model that predicts binary outcomes based on input features. It is commonly used to classify job applicants based on factors like education, experience, and skills, assigning a probability score to each applicant. While logistic regression is fast and easy to interpret, its linear nature means it may not perform as well as more complex models when dealing with non-linear relationships in applicant data. Research has shown that while logistic regression is useful for quick, interpretable classifications, it is outperformed by models like SVM and BERT when handling more complex, non-linear patterns in applicant data (Kuncel, Ones, &amp; Sackett (2022))</w:t>
      </w:r>
      <w:r w:rsidRPr="00B76069">
        <w:rPr>
          <w:rFonts w:ascii="Times New Roman" w:hAnsi="Times New Roman" w:cs="Times New Roman"/>
          <w:b/>
          <w:bCs/>
          <w:sz w:val="24"/>
          <w:szCs w:val="24"/>
        </w:rPr>
        <w:t xml:space="preserve">. </w:t>
      </w:r>
    </w:p>
    <w:p w14:paraId="2D5F1FC7" w14:textId="77777777" w:rsidR="00315FED" w:rsidRPr="00B76069" w:rsidRDefault="00315FED" w:rsidP="006301F5">
      <w:pPr>
        <w:pStyle w:val="Heading3"/>
        <w:spacing w:line="480" w:lineRule="auto"/>
        <w:rPr>
          <w:rFonts w:ascii="Times New Roman" w:hAnsi="Times New Roman" w:cs="Times New Roman"/>
          <w:b/>
          <w:bCs/>
          <w:color w:val="auto"/>
        </w:rPr>
      </w:pPr>
      <w:bookmarkStart w:id="26" w:name="_Toc183146418"/>
      <w:r w:rsidRPr="00B76069">
        <w:rPr>
          <w:rFonts w:ascii="Times New Roman" w:hAnsi="Times New Roman" w:cs="Times New Roman"/>
          <w:b/>
          <w:bCs/>
          <w:color w:val="auto"/>
        </w:rPr>
        <w:t>2.3.6 Artificial Neural Networks Model</w:t>
      </w:r>
      <w:bookmarkEnd w:id="26"/>
    </w:p>
    <w:p w14:paraId="3552E013"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Artificial Neural networks, comprising interconnected nodes that process input data and learn intricate patterns through backpropagation, have demonstrated promising results in applicant classification tasks, particularly for unstructured data such as resumes and cover letters. Deep learning models, with their multi-layered architectures, possess the ability to capture highly complex relationships within data. These advanced neural network models are increasingly being leveraged for resume parsing and job-candidate alignment, given their capacity to handle large volumes of unstructured data like free-text resumes. While deep learning models offer high accuracy, they require substantial datasets and computational resources. Additionally, these "black-box" models can be less interpretable, which may be a concern for human resource applications as emphasized by Luo et al (2023). Nevertheless, studies have shown that deep </w:t>
      </w:r>
      <w:r w:rsidRPr="00B76069">
        <w:rPr>
          <w:rFonts w:ascii="Times New Roman" w:hAnsi="Times New Roman" w:cs="Times New Roman"/>
          <w:sz w:val="24"/>
          <w:szCs w:val="24"/>
        </w:rPr>
        <w:lastRenderedPageBreak/>
        <w:t>learning algorithms outperform traditional techniques like Naive Bayes and Support Vector Machines in handling large, unstructured datasets such as resumes.</w:t>
      </w:r>
    </w:p>
    <w:p w14:paraId="476AF705" w14:textId="77777777" w:rsidR="00315FED" w:rsidRPr="00B76069" w:rsidRDefault="00315FED" w:rsidP="006301F5">
      <w:pPr>
        <w:pStyle w:val="Heading3"/>
        <w:spacing w:line="480" w:lineRule="auto"/>
        <w:rPr>
          <w:rFonts w:ascii="Times New Roman" w:hAnsi="Times New Roman" w:cs="Times New Roman"/>
          <w:b/>
          <w:bCs/>
          <w:color w:val="auto"/>
        </w:rPr>
      </w:pPr>
      <w:bookmarkStart w:id="27" w:name="_Toc183146419"/>
      <w:r w:rsidRPr="00B76069">
        <w:rPr>
          <w:rFonts w:ascii="Times New Roman" w:hAnsi="Times New Roman" w:cs="Times New Roman"/>
          <w:b/>
          <w:bCs/>
          <w:color w:val="auto"/>
        </w:rPr>
        <w:t>2.3.7 BERT (Bi-directional Encoder Representation from Transformers)</w:t>
      </w:r>
      <w:bookmarkEnd w:id="27"/>
    </w:p>
    <w:p w14:paraId="6D93448B"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BERT is a state-of-the-art transformer-based language model that excels at understanding the contextual relationships between words, enabling it to capture the full semantic meaning of sentences (Devlin et al., 2019). This capability makes BERT highly effective in a variety of natural language processing tasks, such as text classification, sentiment analysis, and named entity recognition (Liu et al., 2019). In the domain of applicant classification, BERT has been leveraged to match resumes with job descriptions by analyzing the nuanced context of both the candidate's profile and the job requirements (Chen &amp; Liu, 2022). By its ability to handle unstructured data and discern subtle linguistic nuances, BERT has been demonstrated to outperform traditional machine learning models in applicant evaluation, providing a deeper, more objective understanding of candidate qualifications (Sivakumar &amp; Rao, 2023). Koenig et al. (2023) showcased the use of BERT for job applicant classification, where the model was able to accurately predict the suitability of candidates for specific job roles. Another study by Woo et al. (2021) explored the use of BERT for job description analysis, demonstrating its ability to extract relevant skills and competencies from job postings. This automated process can significantly streamline the initial stages of the recruitment process, freeing up human resources to focus on more strategic aspects of talent management. However, BERT's superior performance comes at the cost of increased computational complexity, which may make it less suitable for smaller datasets or simpler classification tasks (Devlin et al., 2019). Studies by Chen and Liu (2022), as well as Sivakumar and Rao (2023), have highlighted BERT's exceptional capabilities in resume-job matching, particularly with complex and unstructured data, while also emphasizing its potential to mitigate human bias in the recruitment process.</w:t>
      </w:r>
    </w:p>
    <w:p w14:paraId="45B97E82"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28" w:name="_Toc183146420"/>
      <w:r w:rsidRPr="00B76069">
        <w:rPr>
          <w:rFonts w:ascii="Times New Roman" w:hAnsi="Times New Roman" w:cs="Times New Roman"/>
          <w:b/>
          <w:bCs/>
          <w:color w:val="auto"/>
          <w:sz w:val="24"/>
          <w:szCs w:val="24"/>
        </w:rPr>
        <w:lastRenderedPageBreak/>
        <w:t>2.4 Comparative Evaluation of Natural Language Processing Algorithms for Applicant</w:t>
      </w:r>
      <w:r w:rsidRPr="00B76069">
        <w:rPr>
          <w:rFonts w:ascii="Times New Roman" w:hAnsi="Times New Roman" w:cs="Times New Roman"/>
          <w:color w:val="auto"/>
          <w:sz w:val="24"/>
          <w:szCs w:val="24"/>
        </w:rPr>
        <w:t xml:space="preserve"> </w:t>
      </w:r>
      <w:r w:rsidRPr="00B76069">
        <w:rPr>
          <w:rFonts w:ascii="Times New Roman" w:hAnsi="Times New Roman" w:cs="Times New Roman"/>
          <w:b/>
          <w:bCs/>
          <w:color w:val="auto"/>
          <w:sz w:val="24"/>
          <w:szCs w:val="24"/>
        </w:rPr>
        <w:t>Classification</w:t>
      </w:r>
      <w:bookmarkEnd w:id="28"/>
    </w:p>
    <w:p w14:paraId="78371E5C"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choice of machine learning model for applicant classification should be guided by the specific needs and constraints of the recruitment process, balancing factors such as data complexity, interpretability, and computational efficiency. For instance, Naive Bayes is a fast and efficient algorithm, making it suitable for applications that require quick classifications (Amin et al., 2023). However, its simplicity often limits its performance in complex scenarios with large datasets.</w:t>
      </w:r>
    </w:p>
    <w:p w14:paraId="7594A728"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SVMs are known for their high accuracy and effectiveness in handling non-linear data. SVMs can perform binary and multi-class classifications, making them useful for applications that involve matching applicants to various job roles (Palmié et al., 2020). Nonetheless, SVMs require extensive computational resources, and their performance decreases with large datasets.</w:t>
      </w:r>
    </w:p>
    <w:p w14:paraId="62DD8D8F"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On the other hand, BERT and other deep learning models offer superior performance compared to traditional algorithms. BERT, in particular, has emerged as one of the most effective models in text classification tasks. It is a transformer-based model pre-trained on a large corpus of text, which can be fine-tuned for a number of specific tasks. In the recruitment domain, BERT can be used to match applicant profiles with job requirements by understanding the contextual relevance of skills and experiences in resumes (Sivakumar &amp; Rao, 2023). BERT excels in tasks requiring an understanding of language nuances and has been shown to outperform Naive Bayes and SVM in applicant classification tasks (Chen &amp; Liu, 2022).</w:t>
      </w:r>
    </w:p>
    <w:p w14:paraId="688C93AB"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29" w:name="_Toc183146421"/>
      <w:r w:rsidRPr="00B76069">
        <w:rPr>
          <w:rFonts w:ascii="Times New Roman" w:hAnsi="Times New Roman" w:cs="Times New Roman"/>
          <w:b/>
          <w:bCs/>
          <w:color w:val="auto"/>
          <w:sz w:val="24"/>
          <w:szCs w:val="24"/>
        </w:rPr>
        <w:t>2.5 Integrating ML for Applicant Classification in GRIDCo</w:t>
      </w:r>
      <w:bookmarkEnd w:id="29"/>
    </w:p>
    <w:p w14:paraId="7409F676"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Introducing ML to GRIDCo offers a solution to the growing challenge of sorting through unsolicited applications. With an average of 360 applications received monthly, GRIDCo requires an efficient system to automate applicant classification. By utilizing natural language </w:t>
      </w:r>
      <w:r w:rsidRPr="00B76069">
        <w:rPr>
          <w:rFonts w:ascii="Times New Roman" w:hAnsi="Times New Roman" w:cs="Times New Roman"/>
          <w:sz w:val="24"/>
          <w:szCs w:val="24"/>
        </w:rPr>
        <w:lastRenderedPageBreak/>
        <w:t>processing models such as BERT, GRIDCo can expedite the identification of top-tier applicant who meet their job requirements.</w:t>
      </w:r>
    </w:p>
    <w:p w14:paraId="3D4109EC"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BERT algorithm can be fine-tuned using GRIDCo's internal job roles and competency framework, enabling it to predict the suitability of applicants with high accuracy. This model can significantly reduce the time and effort needed for manual screening while improving the quality of hires. As Luo et al. (2023) point out, automating applicant screening using machine learning enhances recruitment transparency, fairness, and accuracy, which are essential for maintaining a competitive advantage in the industry.</w:t>
      </w:r>
    </w:p>
    <w:p w14:paraId="032682B9"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30" w:name="_Toc183146422"/>
      <w:r w:rsidRPr="00B76069">
        <w:rPr>
          <w:rFonts w:ascii="Times New Roman" w:hAnsi="Times New Roman" w:cs="Times New Roman"/>
          <w:b/>
          <w:bCs/>
          <w:color w:val="auto"/>
          <w:sz w:val="24"/>
          <w:szCs w:val="24"/>
        </w:rPr>
        <w:t>2.6 Challenges and Limitations of ML in Recruitment</w:t>
      </w:r>
      <w:bookmarkEnd w:id="30"/>
    </w:p>
    <w:p w14:paraId="77719A77"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Despite the benefits, the utilization of machine learning in recruitment presents certain challenges. One key issue is the requirement for a substantial volume of high-quality training data to ensure that models are thoroughly trained and generate accurate predictions (Yildiz &amp; Esmer, 2023). For instance, if the training data exhibits bias, the algorithm may inherit and reflect those biases, potentially leading to unfair or discriminatory hiring practices.</w:t>
      </w:r>
      <w:r w:rsidRPr="00B76069">
        <w:rPr>
          <w:rFonts w:ascii="Times New Roman" w:hAnsi="Times New Roman" w:cs="Times New Roman"/>
          <w:sz w:val="24"/>
          <w:szCs w:val="24"/>
        </w:rPr>
        <w:br/>
        <w:t>Furthermore, NLP models such as BERT demand significant computational resources, which may pose a financial burden for organizations with constrained budgets (Mitosis et al., 2023). Additionally, it is crucial to regularly update these models with new data to maintain their accuracy and relevance over time.</w:t>
      </w:r>
    </w:p>
    <w:p w14:paraId="5C3FCE54"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31" w:name="_Toc183146423"/>
      <w:r w:rsidRPr="00B76069">
        <w:rPr>
          <w:rFonts w:ascii="Times New Roman" w:hAnsi="Times New Roman" w:cs="Times New Roman"/>
          <w:b/>
          <w:bCs/>
          <w:color w:val="auto"/>
          <w:sz w:val="24"/>
          <w:szCs w:val="24"/>
        </w:rPr>
        <w:t>2.7 Ethical Implications in ML-Driven Recruitment</w:t>
      </w:r>
      <w:bookmarkEnd w:id="31"/>
    </w:p>
    <w:p w14:paraId="16DB4A1B"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While ML offers numerous benefits, its application in talent management also raises ethical concerns. The potential for bias in algorithms, particularly when trained on historical data that may reflect existing inequalities, is a significant concern (Dastin, 2018). It is crucial to ensure that ML models are transparent, fair, and accountable to mitigate the risk of discrimination. Additionally, organizations need to address the challenge of integrating ML into existing HR </w:t>
      </w:r>
      <w:r w:rsidRPr="00B76069">
        <w:rPr>
          <w:rFonts w:ascii="Times New Roman" w:hAnsi="Times New Roman" w:cs="Times New Roman"/>
          <w:sz w:val="24"/>
          <w:szCs w:val="24"/>
        </w:rPr>
        <w:lastRenderedPageBreak/>
        <w:t>processes and systems, as well as ensuring the privacy and security of sensitive employee data (Tambe et al., 2019).</w:t>
      </w:r>
    </w:p>
    <w:p w14:paraId="75B69C43"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Empirical studies have also highlighted the importance of addressing these ethical concerns. Gonzalez et al. (2019), for instance, present experimental evidence on the potential for AI/ML to evoke adverse reactions from job applicants during selection procedures. Addressing these concerns and maintaining transparency in the development and deployment of ML-based talent management systems is essential for their widespread adoption and acceptance (Gianfranco et al., 2021).</w:t>
      </w:r>
    </w:p>
    <w:p w14:paraId="7995A7DA"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32" w:name="_Toc183146424"/>
      <w:r w:rsidRPr="00B76069">
        <w:rPr>
          <w:rFonts w:ascii="Times New Roman" w:hAnsi="Times New Roman" w:cs="Times New Roman"/>
          <w:b/>
          <w:bCs/>
          <w:color w:val="auto"/>
          <w:sz w:val="24"/>
          <w:szCs w:val="24"/>
        </w:rPr>
        <w:t>2.8 Emerging Trends and Future Prospects in Machine Learning-Driven Recruitment</w:t>
      </w:r>
      <w:bookmarkEnd w:id="32"/>
    </w:p>
    <w:p w14:paraId="7D555D96"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The evolution of recruitment practices is likely to be influenced by ongoing advancements in machine learning (ML) algorithms. Current research is investigating the potential applications of unsupervised learning models and reinforcement learning techniques in talent acquisition (Pessach et al., 2020). These approaches may provide novel methods for extracting insights from unstructured data and enhancing decision-making processes, particularly in situations where extensive labelled datasets are not available (Upadhyay &amp; Khandelwal, 2018).</w:t>
      </w:r>
    </w:p>
    <w:p w14:paraId="4EF44C63"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As organizations progressively adopt digital technologies, the application of ML in recruitment may expand, potentially offering opportunities to enhance efficiency, promote fairness, and improve the effectiveness of talent acquisition strategies (Joharatnam &amp; Jayarajan, 2022). However, it is important to note that the implementation of these technologies may also present challenges, such as ensuring ethical use and maintaining data privacy (Vyas et al., 2023).</w:t>
      </w:r>
    </w:p>
    <w:p w14:paraId="0D23466A" w14:textId="77777777" w:rsidR="00315FED" w:rsidRPr="00B76069" w:rsidRDefault="00315FED" w:rsidP="006301F5">
      <w:pPr>
        <w:pStyle w:val="Heading2"/>
        <w:spacing w:line="480" w:lineRule="auto"/>
        <w:rPr>
          <w:rFonts w:ascii="Times New Roman" w:hAnsi="Times New Roman" w:cs="Times New Roman"/>
          <w:b/>
          <w:bCs/>
          <w:color w:val="auto"/>
          <w:sz w:val="24"/>
          <w:szCs w:val="24"/>
        </w:rPr>
      </w:pPr>
      <w:bookmarkStart w:id="33" w:name="_Toc183146425"/>
      <w:r w:rsidRPr="00B76069">
        <w:rPr>
          <w:rFonts w:ascii="Times New Roman" w:hAnsi="Times New Roman" w:cs="Times New Roman"/>
          <w:b/>
          <w:bCs/>
          <w:color w:val="auto"/>
          <w:sz w:val="24"/>
          <w:szCs w:val="24"/>
        </w:rPr>
        <w:t>2.9 Conclusion</w:t>
      </w:r>
      <w:bookmarkEnd w:id="33"/>
    </w:p>
    <w:p w14:paraId="1D50F8D2" w14:textId="77777777" w:rsidR="00315FED"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 xml:space="preserve">The integration of ML algorithms into the recruitment processes, particularly for job applicant classification, has contributed to the evolution of traditional hiring practices (Liem et al., 2021). Models such as BERT, Naive Bayes, and Support Vector Machines (SVM) have demonstrated </w:t>
      </w:r>
      <w:r w:rsidRPr="00B76069">
        <w:rPr>
          <w:rFonts w:ascii="Times New Roman" w:hAnsi="Times New Roman" w:cs="Times New Roman"/>
          <w:sz w:val="24"/>
          <w:szCs w:val="24"/>
        </w:rPr>
        <w:lastRenderedPageBreak/>
        <w:t>potential in providing automated and relatively accurate classifications of applicants, which may contribute to streamlining the hiring process (Chen &amp; Liu, 2022; Sivakumar &amp; Rao, 2023). In the context of GRIDCo, the application of ML techniques could potentially address challenges associated with processing large volumes of job applications, possibly offering operational benefits (Joharatnam &amp; Jayarajan, 2022).</w:t>
      </w:r>
    </w:p>
    <w:p w14:paraId="3DF5AC7C" w14:textId="36B47E92" w:rsidR="008E37C7" w:rsidRPr="00B76069" w:rsidRDefault="00315FED" w:rsidP="006301F5">
      <w:pPr>
        <w:spacing w:line="480" w:lineRule="auto"/>
        <w:jc w:val="both"/>
        <w:rPr>
          <w:rFonts w:ascii="Times New Roman" w:hAnsi="Times New Roman" w:cs="Times New Roman"/>
          <w:sz w:val="24"/>
          <w:szCs w:val="24"/>
        </w:rPr>
      </w:pPr>
      <w:r w:rsidRPr="00B76069">
        <w:rPr>
          <w:rFonts w:ascii="Times New Roman" w:hAnsi="Times New Roman" w:cs="Times New Roman"/>
          <w:sz w:val="24"/>
          <w:szCs w:val="24"/>
        </w:rPr>
        <w:t>However, it is important to note that the efficacy of these algorithms is contingent upon addressing several critical factors. These include ensuring data quality, mitigating potential biases, and managing computational costs (Vyas et al., 2023). Furthermore, ethical considerations and regulatory compliance must be carefully navigated in the implementation of ML-based recruitment systems (Tambe et al., 2019). As research in this field progresses, a balanced approach that leverages the benefits of ML while addressing its limitations and ethical implications may be crucial for its successful application in recruitment processes.</w:t>
      </w:r>
    </w:p>
    <w:p w14:paraId="55DFEC78" w14:textId="0A7F89A5" w:rsidR="00315FED" w:rsidRPr="00B76069" w:rsidRDefault="00315FED"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br w:type="page"/>
      </w:r>
    </w:p>
    <w:p w14:paraId="457B40D7" w14:textId="77777777" w:rsidR="000E5D91" w:rsidRPr="00B76069" w:rsidRDefault="00A92B01" w:rsidP="00B76069">
      <w:pPr>
        <w:pStyle w:val="Heading1"/>
        <w:jc w:val="center"/>
        <w:rPr>
          <w:rFonts w:ascii="Times New Roman" w:hAnsi="Times New Roman" w:cs="Times New Roman"/>
          <w:b/>
          <w:color w:val="auto"/>
        </w:rPr>
      </w:pPr>
      <w:bookmarkStart w:id="34" w:name="_Toc183146426"/>
      <w:r w:rsidRPr="00B76069">
        <w:rPr>
          <w:rFonts w:ascii="Times New Roman" w:hAnsi="Times New Roman" w:cs="Times New Roman"/>
          <w:b/>
          <w:color w:val="auto"/>
        </w:rPr>
        <w:lastRenderedPageBreak/>
        <w:t>CHAPTER</w:t>
      </w:r>
      <w:r w:rsidR="00223B9E" w:rsidRPr="00B76069">
        <w:rPr>
          <w:rFonts w:ascii="Times New Roman" w:hAnsi="Times New Roman" w:cs="Times New Roman"/>
          <w:b/>
          <w:color w:val="auto"/>
        </w:rPr>
        <w:t xml:space="preserve"> 3</w:t>
      </w:r>
      <w:bookmarkEnd w:id="34"/>
    </w:p>
    <w:p w14:paraId="19EE8D75" w14:textId="73A640A2" w:rsidR="00223B9E" w:rsidRPr="00B76069" w:rsidRDefault="00C36646" w:rsidP="00B76069">
      <w:pPr>
        <w:pStyle w:val="Heading1"/>
        <w:jc w:val="center"/>
        <w:rPr>
          <w:rFonts w:ascii="Times New Roman" w:hAnsi="Times New Roman" w:cs="Times New Roman"/>
          <w:b/>
          <w:color w:val="auto"/>
        </w:rPr>
      </w:pPr>
      <w:bookmarkStart w:id="35" w:name="_Toc183146427"/>
      <w:r w:rsidRPr="00B76069">
        <w:rPr>
          <w:rFonts w:ascii="Times New Roman" w:hAnsi="Times New Roman" w:cs="Times New Roman"/>
          <w:b/>
          <w:color w:val="auto"/>
        </w:rPr>
        <w:t xml:space="preserve">RESEARCH </w:t>
      </w:r>
      <w:r w:rsidR="00223B9E" w:rsidRPr="00B76069">
        <w:rPr>
          <w:rFonts w:ascii="Times New Roman" w:hAnsi="Times New Roman" w:cs="Times New Roman"/>
          <w:b/>
          <w:color w:val="auto"/>
        </w:rPr>
        <w:t>METHODOLOGY</w:t>
      </w:r>
      <w:bookmarkEnd w:id="35"/>
    </w:p>
    <w:p w14:paraId="011FD1C0" w14:textId="77777777" w:rsidR="00EB758D" w:rsidRPr="00B76069" w:rsidRDefault="00EB758D" w:rsidP="006301F5">
      <w:pPr>
        <w:pStyle w:val="NormalWeb"/>
        <w:spacing w:line="480" w:lineRule="auto"/>
      </w:pPr>
      <w:r w:rsidRPr="00B76069">
        <w:t xml:space="preserve">This research proposes leveraging the BERT algorithm to develop a machine learning (ML) model for efficient job applicant screening and shortlisting in the context of GRIDCo’s recruitment process. The primary deliverable is a Python-based </w:t>
      </w:r>
      <w:r w:rsidRPr="00B76069">
        <w:rPr>
          <w:rStyle w:val="Strong"/>
          <w:b w:val="0"/>
        </w:rPr>
        <w:t>Streamlit</w:t>
      </w:r>
      <w:r w:rsidRPr="00B76069">
        <w:rPr>
          <w:rStyle w:val="Strong"/>
        </w:rPr>
        <w:t xml:space="preserve"> </w:t>
      </w:r>
      <w:r w:rsidRPr="00B76069">
        <w:rPr>
          <w:rStyle w:val="Strong"/>
          <w:b w:val="0"/>
        </w:rPr>
        <w:t>application</w:t>
      </w:r>
      <w:r w:rsidRPr="00B76069">
        <w:t>, where job applications and resumes will be analyzed using a fine-tuned BERT model. The goal is to match applicants to suitable roles within GRIDCo’s organizational structure, automating and optimizing talent acquisition.</w:t>
      </w:r>
    </w:p>
    <w:p w14:paraId="6D060C07" w14:textId="01015CCE" w:rsidR="00EB758D" w:rsidRPr="00B76069" w:rsidRDefault="00EB758D" w:rsidP="006301F5">
      <w:pPr>
        <w:pStyle w:val="NormalWeb"/>
        <w:spacing w:line="480" w:lineRule="auto"/>
      </w:pPr>
      <w:r w:rsidRPr="00B76069">
        <w:t>This chapter outlines the research design, data collection, preprocessing techniques, model development, evaluation, tools, and ethical considerations.</w:t>
      </w:r>
    </w:p>
    <w:p w14:paraId="1C0866F3" w14:textId="77777777" w:rsidR="00EB758D" w:rsidRPr="00B76069" w:rsidRDefault="00EB758D" w:rsidP="006301F5">
      <w:pPr>
        <w:pStyle w:val="Heading3"/>
        <w:spacing w:line="480" w:lineRule="auto"/>
        <w:rPr>
          <w:rFonts w:ascii="Times New Roman" w:hAnsi="Times New Roman" w:cs="Times New Roman"/>
          <w:color w:val="auto"/>
        </w:rPr>
      </w:pPr>
      <w:bookmarkStart w:id="36" w:name="_Toc183146428"/>
      <w:r w:rsidRPr="00B76069">
        <w:rPr>
          <w:rFonts w:ascii="Times New Roman" w:hAnsi="Times New Roman" w:cs="Times New Roman"/>
          <w:color w:val="auto"/>
        </w:rPr>
        <w:t>3.1 Research Design</w:t>
      </w:r>
      <w:bookmarkEnd w:id="36"/>
    </w:p>
    <w:p w14:paraId="09623C3E" w14:textId="77777777" w:rsidR="00EB758D" w:rsidRPr="00B76069" w:rsidRDefault="00EB758D" w:rsidP="006301F5">
      <w:pPr>
        <w:pStyle w:val="NormalWeb"/>
        <w:spacing w:line="480" w:lineRule="auto"/>
      </w:pPr>
      <w:r w:rsidRPr="00B76069">
        <w:t xml:space="preserve">This study adopts a </w:t>
      </w:r>
      <w:r w:rsidRPr="00B76069">
        <w:rPr>
          <w:rStyle w:val="Strong"/>
          <w:b w:val="0"/>
        </w:rPr>
        <w:t>case study methodology</w:t>
      </w:r>
      <w:r w:rsidRPr="00B76069">
        <w:t xml:space="preserve"> to explore the integration of an ML-based screening model into GRIDCo's recruitment workflows. By combining qualitative and quantitative methods, the study aims to:</w:t>
      </w:r>
    </w:p>
    <w:p w14:paraId="18ADC056" w14:textId="77777777" w:rsidR="00EB758D" w:rsidRPr="00B76069" w:rsidRDefault="00EB758D" w:rsidP="006A461C">
      <w:pPr>
        <w:numPr>
          <w:ilvl w:val="0"/>
          <w:numId w:val="2"/>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Identify challenges and benefits associated with deploying a data-driven talent acquisition system.</w:t>
      </w:r>
    </w:p>
    <w:p w14:paraId="5CB8645A" w14:textId="77777777" w:rsidR="00EB758D" w:rsidRPr="00B76069" w:rsidRDefault="00EB758D" w:rsidP="006A461C">
      <w:pPr>
        <w:numPr>
          <w:ilvl w:val="0"/>
          <w:numId w:val="2"/>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Assess the practical implications of the model in GRIDCo’s operational environment.</w:t>
      </w:r>
    </w:p>
    <w:p w14:paraId="28EECAFB" w14:textId="77777777" w:rsidR="00EB758D" w:rsidRPr="00B76069" w:rsidRDefault="00EB758D" w:rsidP="006301F5">
      <w:pPr>
        <w:pStyle w:val="NormalWeb"/>
        <w:spacing w:line="480" w:lineRule="auto"/>
      </w:pPr>
      <w:r w:rsidRPr="00B76069">
        <w:t>The design is broken into the following stages:</w:t>
      </w:r>
    </w:p>
    <w:p w14:paraId="6BEDC371"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lastRenderedPageBreak/>
        <w:t>3.1.1 Data Analysis</w:t>
      </w:r>
    </w:p>
    <w:p w14:paraId="1B6FB21A" w14:textId="77777777" w:rsidR="00EB758D" w:rsidRPr="00B76069" w:rsidRDefault="00EB758D" w:rsidP="006301F5">
      <w:pPr>
        <w:pStyle w:val="NormalWeb"/>
        <w:spacing w:line="480" w:lineRule="auto"/>
      </w:pPr>
      <w:r w:rsidRPr="00B76069">
        <w:t xml:space="preserve">The research leverages </w:t>
      </w:r>
      <w:r w:rsidRPr="00B76069">
        <w:rPr>
          <w:rStyle w:val="Strong"/>
        </w:rPr>
        <w:t>Natural Language Processing (NLP)</w:t>
      </w:r>
      <w:r w:rsidRPr="00B76069">
        <w:t xml:space="preserve"> techniques, specifically the </w:t>
      </w:r>
      <w:r w:rsidRPr="00B76069">
        <w:rPr>
          <w:rStyle w:val="Strong"/>
        </w:rPr>
        <w:t>Bi-directional Encoder Representations from Transformers (BERT)</w:t>
      </w:r>
      <w:r w:rsidRPr="00B76069">
        <w:t xml:space="preserve"> algorithm, to classify and shortlist job applicants.</w:t>
      </w:r>
    </w:p>
    <w:p w14:paraId="2710403A"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1.2 Model Development and Implementation</w:t>
      </w:r>
    </w:p>
    <w:p w14:paraId="357CAE10" w14:textId="77777777" w:rsidR="00EB758D" w:rsidRPr="00B76069" w:rsidRDefault="00EB758D" w:rsidP="006301F5">
      <w:pPr>
        <w:pStyle w:val="NormalWeb"/>
        <w:spacing w:line="480" w:lineRule="auto"/>
      </w:pPr>
      <w:r w:rsidRPr="00B76069">
        <w:t xml:space="preserve">The development phase includes creating a </w:t>
      </w:r>
      <w:r w:rsidRPr="00B76069">
        <w:rPr>
          <w:rStyle w:val="Strong"/>
        </w:rPr>
        <w:t>Streamlit application</w:t>
      </w:r>
      <w:r w:rsidRPr="00B76069">
        <w:t xml:space="preserve"> integrated with the fine-tuned BERT model. This application aims to:</w:t>
      </w:r>
    </w:p>
    <w:p w14:paraId="0B2E701C" w14:textId="77777777" w:rsidR="00EB758D" w:rsidRPr="00B76069" w:rsidRDefault="00EB758D" w:rsidP="006A461C">
      <w:pPr>
        <w:numPr>
          <w:ilvl w:val="0"/>
          <w:numId w:val="3"/>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Automate applicant screening.</w:t>
      </w:r>
    </w:p>
    <w:p w14:paraId="0F8FA2EA" w14:textId="77777777" w:rsidR="00EB758D" w:rsidRPr="00B76069" w:rsidRDefault="00EB758D" w:rsidP="006A461C">
      <w:pPr>
        <w:numPr>
          <w:ilvl w:val="0"/>
          <w:numId w:val="3"/>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Recommend the most suitable job roles based on resume content and job descriptions.</w:t>
      </w:r>
    </w:p>
    <w:p w14:paraId="14699C17"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1.3 Evaluation and Validation</w:t>
      </w:r>
    </w:p>
    <w:p w14:paraId="3295D0DC" w14:textId="77777777" w:rsidR="00EB758D" w:rsidRPr="00B76069" w:rsidRDefault="00EB758D" w:rsidP="006301F5">
      <w:pPr>
        <w:pStyle w:val="NormalWeb"/>
        <w:spacing w:line="480" w:lineRule="auto"/>
      </w:pPr>
      <w:r w:rsidRPr="00B76069">
        <w:t>The system will undergo both quantitative and qualitative evaluation:</w:t>
      </w:r>
    </w:p>
    <w:p w14:paraId="387A4BBC" w14:textId="77777777" w:rsidR="00EB758D" w:rsidRPr="00B76069" w:rsidRDefault="00EB758D" w:rsidP="006A461C">
      <w:pPr>
        <w:numPr>
          <w:ilvl w:val="0"/>
          <w:numId w:val="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Quantitative Metrics</w:t>
      </w:r>
      <w:r w:rsidRPr="00B76069">
        <w:rPr>
          <w:rFonts w:ascii="Times New Roman" w:hAnsi="Times New Roman" w:cs="Times New Roman"/>
          <w:sz w:val="24"/>
          <w:szCs w:val="24"/>
        </w:rPr>
        <w:t>: Accuracy, precision, recall, F1-score, and Area Under the Curve - Receiver Operating Characteristics (AUC-ROC). A confusion matrix will highlight classification strengths and weaknesses.</w:t>
      </w:r>
    </w:p>
    <w:p w14:paraId="46B82D89" w14:textId="77777777" w:rsidR="00EB758D" w:rsidRPr="00B76069" w:rsidRDefault="00EB758D" w:rsidP="006A461C">
      <w:pPr>
        <w:numPr>
          <w:ilvl w:val="0"/>
          <w:numId w:val="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Qualitative Feedback</w:t>
      </w:r>
      <w:r w:rsidRPr="00B76069">
        <w:rPr>
          <w:rFonts w:ascii="Times New Roman" w:hAnsi="Times New Roman" w:cs="Times New Roman"/>
          <w:sz w:val="24"/>
          <w:szCs w:val="24"/>
        </w:rPr>
        <w:t>: Insights from GRIDCo’s HR stakeholders will validate the model’s utility and effectiveness in real-world scenarios.</w:t>
      </w:r>
    </w:p>
    <w:p w14:paraId="4E36F44A" w14:textId="77777777" w:rsidR="00EB758D" w:rsidRPr="00B76069" w:rsidRDefault="00EB758D" w:rsidP="006301F5">
      <w:pPr>
        <w:spacing w:after="0" w:line="480" w:lineRule="auto"/>
        <w:rPr>
          <w:rFonts w:ascii="Times New Roman" w:hAnsi="Times New Roman" w:cs="Times New Roman"/>
          <w:sz w:val="24"/>
          <w:szCs w:val="24"/>
        </w:rPr>
      </w:pPr>
    </w:p>
    <w:p w14:paraId="7B0660CB" w14:textId="063584DE" w:rsidR="00EB758D" w:rsidRPr="00B76069" w:rsidRDefault="00EB758D" w:rsidP="006301F5">
      <w:pPr>
        <w:spacing w:after="0" w:line="480" w:lineRule="auto"/>
        <w:rPr>
          <w:rFonts w:ascii="Times New Roman" w:hAnsi="Times New Roman" w:cs="Times New Roman"/>
          <w:sz w:val="24"/>
          <w:szCs w:val="24"/>
        </w:rPr>
      </w:pPr>
      <w:r w:rsidRPr="00B76069">
        <w:rPr>
          <w:rFonts w:ascii="Times New Roman" w:hAnsi="Times New Roman" w:cs="Times New Roman"/>
          <w:sz w:val="24"/>
          <w:szCs w:val="24"/>
        </w:rPr>
        <w:t>3.2 Data Collection</w:t>
      </w:r>
    </w:p>
    <w:p w14:paraId="3EBC3D6A"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2.1 Internal Data: GRIDCo Scheme of Service</w:t>
      </w:r>
    </w:p>
    <w:p w14:paraId="568CD41D" w14:textId="77777777" w:rsidR="00EB758D" w:rsidRPr="00B76069" w:rsidRDefault="00EB758D" w:rsidP="006301F5">
      <w:pPr>
        <w:pStyle w:val="NormalWeb"/>
        <w:spacing w:line="480" w:lineRule="auto"/>
      </w:pPr>
      <w:r w:rsidRPr="00B76069">
        <w:t xml:space="preserve">The </w:t>
      </w:r>
      <w:r w:rsidRPr="00B76069">
        <w:rPr>
          <w:rStyle w:val="Strong"/>
        </w:rPr>
        <w:t>GRIDCo Scheme of Service</w:t>
      </w:r>
      <w:r w:rsidRPr="00B76069">
        <w:t xml:space="preserve"> will serve as the primary dataset, detailing:</w:t>
      </w:r>
    </w:p>
    <w:p w14:paraId="73B236BF" w14:textId="77777777" w:rsidR="00EB758D" w:rsidRPr="00B76069" w:rsidRDefault="00EB758D" w:rsidP="006A461C">
      <w:pPr>
        <w:numPr>
          <w:ilvl w:val="0"/>
          <w:numId w:val="5"/>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lastRenderedPageBreak/>
        <w:t>Job roles.</w:t>
      </w:r>
    </w:p>
    <w:p w14:paraId="16EB31E7" w14:textId="77777777" w:rsidR="00EB758D" w:rsidRPr="00B76069" w:rsidRDefault="00EB758D" w:rsidP="006A461C">
      <w:pPr>
        <w:numPr>
          <w:ilvl w:val="0"/>
          <w:numId w:val="5"/>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Required skills and qualifications.</w:t>
      </w:r>
    </w:p>
    <w:p w14:paraId="57E62FC7" w14:textId="77777777" w:rsidR="00EB758D" w:rsidRPr="00B76069" w:rsidRDefault="00EB758D" w:rsidP="006A461C">
      <w:pPr>
        <w:numPr>
          <w:ilvl w:val="0"/>
          <w:numId w:val="5"/>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Role-specific descriptions.</w:t>
      </w:r>
    </w:p>
    <w:p w14:paraId="34C3BC5C"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2.2 External Resume and Application Data</w:t>
      </w:r>
    </w:p>
    <w:p w14:paraId="541DF1CF" w14:textId="77777777" w:rsidR="00EB758D" w:rsidRPr="00B76069" w:rsidRDefault="00EB758D" w:rsidP="006301F5">
      <w:pPr>
        <w:pStyle w:val="NormalWeb"/>
        <w:spacing w:line="480" w:lineRule="auto"/>
      </w:pPr>
      <w:r w:rsidRPr="00B76069">
        <w:t>A diverse dataset of resumes and application letters, encompassing GRIDCo-specific and external roles, will be collected to:</w:t>
      </w:r>
    </w:p>
    <w:p w14:paraId="1BD26A9E" w14:textId="77777777" w:rsidR="00EB758D" w:rsidRPr="00B76069" w:rsidRDefault="00EB758D" w:rsidP="006A461C">
      <w:pPr>
        <w:numPr>
          <w:ilvl w:val="0"/>
          <w:numId w:val="6"/>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Test the model’s generalization capabilities.</w:t>
      </w:r>
    </w:p>
    <w:p w14:paraId="7250EFC2" w14:textId="77777777" w:rsidR="00EB758D" w:rsidRPr="00B76069" w:rsidRDefault="00EB758D" w:rsidP="006A461C">
      <w:pPr>
        <w:numPr>
          <w:ilvl w:val="0"/>
          <w:numId w:val="6"/>
        </w:numPr>
        <w:spacing w:before="100" w:beforeAutospacing="1" w:after="100" w:afterAutospacing="1" w:line="480" w:lineRule="auto"/>
        <w:rPr>
          <w:rFonts w:ascii="Times New Roman" w:hAnsi="Times New Roman" w:cs="Times New Roman"/>
          <w:sz w:val="24"/>
          <w:szCs w:val="24"/>
        </w:rPr>
      </w:pPr>
      <w:r w:rsidRPr="00B76069">
        <w:rPr>
          <w:rFonts w:ascii="Times New Roman" w:hAnsi="Times New Roman" w:cs="Times New Roman"/>
          <w:sz w:val="24"/>
          <w:szCs w:val="24"/>
        </w:rPr>
        <w:t>Ensure robustness across varying industries and job descriptions.</w:t>
      </w:r>
    </w:p>
    <w:p w14:paraId="260AE6CE"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2.3 Rationale for Data Collection</w:t>
      </w:r>
    </w:p>
    <w:p w14:paraId="0B453419" w14:textId="77777777" w:rsidR="00EB758D" w:rsidRPr="00B76069" w:rsidRDefault="00EB758D" w:rsidP="006301F5">
      <w:pPr>
        <w:pStyle w:val="NormalWeb"/>
        <w:spacing w:line="480" w:lineRule="auto"/>
      </w:pPr>
      <w:r w:rsidRPr="00B76069">
        <w:t>Combining internal and external datasets ensures the model is both context-specific and adaptable. This approach aligns with best practices for improving the performance and applicability of NLP-based classification models (Chen &amp; Liu, 2022).</w:t>
      </w:r>
    </w:p>
    <w:p w14:paraId="78EC4C97" w14:textId="6A917CB9" w:rsidR="00EB758D" w:rsidRPr="00B76069" w:rsidRDefault="00EB758D" w:rsidP="006301F5">
      <w:pPr>
        <w:spacing w:line="480" w:lineRule="auto"/>
        <w:rPr>
          <w:rFonts w:ascii="Times New Roman" w:hAnsi="Times New Roman" w:cs="Times New Roman"/>
          <w:sz w:val="24"/>
          <w:szCs w:val="24"/>
        </w:rPr>
      </w:pPr>
    </w:p>
    <w:p w14:paraId="1C432ED3" w14:textId="77777777" w:rsidR="00EB758D" w:rsidRPr="00B76069" w:rsidRDefault="00EB758D" w:rsidP="006301F5">
      <w:pPr>
        <w:pStyle w:val="Heading3"/>
        <w:spacing w:line="480" w:lineRule="auto"/>
        <w:rPr>
          <w:rFonts w:ascii="Times New Roman" w:hAnsi="Times New Roman" w:cs="Times New Roman"/>
          <w:color w:val="auto"/>
        </w:rPr>
      </w:pPr>
      <w:bookmarkStart w:id="37" w:name="_Toc183146429"/>
      <w:r w:rsidRPr="00B76069">
        <w:rPr>
          <w:rFonts w:ascii="Times New Roman" w:hAnsi="Times New Roman" w:cs="Times New Roman"/>
          <w:color w:val="auto"/>
        </w:rPr>
        <w:t>3.3 Data Preprocessing</w:t>
      </w:r>
      <w:bookmarkEnd w:id="37"/>
    </w:p>
    <w:p w14:paraId="586812C4" w14:textId="77777777" w:rsidR="00EB758D" w:rsidRPr="00B76069" w:rsidRDefault="00EB758D" w:rsidP="006301F5">
      <w:pPr>
        <w:pStyle w:val="NormalWeb"/>
        <w:spacing w:line="480" w:lineRule="auto"/>
      </w:pPr>
      <w:r w:rsidRPr="00B76069">
        <w:t>Preprocessing transforms raw data into a format suitable for machine learning:</w:t>
      </w:r>
    </w:p>
    <w:p w14:paraId="2BA4D94C" w14:textId="77777777" w:rsidR="00EB758D" w:rsidRPr="00B76069" w:rsidRDefault="00EB758D" w:rsidP="006A461C">
      <w:pPr>
        <w:numPr>
          <w:ilvl w:val="0"/>
          <w:numId w:val="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leaning</w:t>
      </w:r>
      <w:r w:rsidRPr="00B76069">
        <w:rPr>
          <w:rFonts w:ascii="Times New Roman" w:hAnsi="Times New Roman" w:cs="Times New Roman"/>
          <w:sz w:val="24"/>
          <w:szCs w:val="24"/>
        </w:rPr>
        <w:t>: Removal of irrelevant or noisy data, such as personally identifiable information.</w:t>
      </w:r>
    </w:p>
    <w:p w14:paraId="6E310841" w14:textId="77777777" w:rsidR="00EB758D" w:rsidRPr="00B76069" w:rsidRDefault="00EB758D" w:rsidP="006A461C">
      <w:pPr>
        <w:numPr>
          <w:ilvl w:val="0"/>
          <w:numId w:val="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Tokenization</w:t>
      </w:r>
      <w:r w:rsidRPr="00B76069">
        <w:rPr>
          <w:rFonts w:ascii="Times New Roman" w:hAnsi="Times New Roman" w:cs="Times New Roman"/>
          <w:sz w:val="24"/>
          <w:szCs w:val="24"/>
        </w:rPr>
        <w:t>: Splitting text into smaller units (e.g., words or subwords) for analysis.</w:t>
      </w:r>
    </w:p>
    <w:p w14:paraId="6A16A909" w14:textId="77777777" w:rsidR="00EB758D" w:rsidRPr="00B76069" w:rsidRDefault="00EB758D" w:rsidP="006A461C">
      <w:pPr>
        <w:numPr>
          <w:ilvl w:val="0"/>
          <w:numId w:val="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eature Extraction</w:t>
      </w:r>
      <w:r w:rsidRPr="00B76069">
        <w:rPr>
          <w:rFonts w:ascii="Times New Roman" w:hAnsi="Times New Roman" w:cs="Times New Roman"/>
          <w:sz w:val="24"/>
          <w:szCs w:val="24"/>
        </w:rPr>
        <w:t>: Identifying relevant attributes such as educational background, work experience, and skills.</w:t>
      </w:r>
    </w:p>
    <w:p w14:paraId="025FAF31" w14:textId="77777777" w:rsidR="00EB758D" w:rsidRPr="00B76069" w:rsidRDefault="00EB758D" w:rsidP="006301F5">
      <w:pPr>
        <w:pStyle w:val="NormalWeb"/>
        <w:spacing w:line="480" w:lineRule="auto"/>
      </w:pPr>
      <w:r w:rsidRPr="00B76069">
        <w:lastRenderedPageBreak/>
        <w:t>These steps aim to ensure the dataset is concise, relevant, and optimized for BERT’s contextual understanding capabilities.</w:t>
      </w:r>
    </w:p>
    <w:p w14:paraId="7BCB0D2E" w14:textId="77777777" w:rsidR="00EB758D" w:rsidRPr="00B76069" w:rsidRDefault="00EB758D" w:rsidP="006301F5">
      <w:pPr>
        <w:pStyle w:val="Heading3"/>
        <w:spacing w:line="480" w:lineRule="auto"/>
        <w:rPr>
          <w:rFonts w:ascii="Times New Roman" w:hAnsi="Times New Roman" w:cs="Times New Roman"/>
          <w:color w:val="auto"/>
        </w:rPr>
      </w:pPr>
      <w:bookmarkStart w:id="38" w:name="_Toc183146430"/>
      <w:r w:rsidRPr="00B76069">
        <w:rPr>
          <w:rFonts w:ascii="Times New Roman" w:hAnsi="Times New Roman" w:cs="Times New Roman"/>
          <w:color w:val="auto"/>
        </w:rPr>
        <w:t>3.4 Analytics Procedure</w:t>
      </w:r>
      <w:bookmarkEnd w:id="38"/>
    </w:p>
    <w:p w14:paraId="37C5A99A" w14:textId="77777777" w:rsidR="00EB758D" w:rsidRPr="00B76069" w:rsidRDefault="00EB758D" w:rsidP="006301F5">
      <w:pPr>
        <w:pStyle w:val="NormalWeb"/>
        <w:spacing w:line="480" w:lineRule="auto"/>
      </w:pPr>
      <w:r w:rsidRPr="00B76069">
        <w:t>BERT’s ability to capture semantic relationships in text makes it ideal for job matching. Unlike traditional methods like SVM and Naive Bayes, BERT excels in handling unstructured text and understanding complex job descriptions (Sivakumar &amp; Rao, 2023).</w:t>
      </w:r>
    </w:p>
    <w:p w14:paraId="35085795" w14:textId="77777777" w:rsidR="00EB758D" w:rsidRPr="00B76069" w:rsidRDefault="00EB758D" w:rsidP="006301F5">
      <w:pPr>
        <w:pStyle w:val="NormalWeb"/>
        <w:spacing w:line="480" w:lineRule="auto"/>
      </w:pPr>
      <w:r w:rsidRPr="00B76069">
        <w:t>Key steps in the analytics procedure include:</w:t>
      </w:r>
    </w:p>
    <w:p w14:paraId="1C14B26B" w14:textId="77777777" w:rsidR="00EB758D" w:rsidRPr="00B76069" w:rsidRDefault="00EB758D" w:rsidP="006A461C">
      <w:pPr>
        <w:numPr>
          <w:ilvl w:val="0"/>
          <w:numId w:val="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ine-Tuning</w:t>
      </w:r>
      <w:r w:rsidRPr="00B76069">
        <w:rPr>
          <w:rFonts w:ascii="Times New Roman" w:hAnsi="Times New Roman" w:cs="Times New Roman"/>
          <w:sz w:val="24"/>
          <w:szCs w:val="24"/>
        </w:rPr>
        <w:t>: Adapting a pre-trained BERT model to GRIDCo-specific data.</w:t>
      </w:r>
    </w:p>
    <w:p w14:paraId="610D6AB1" w14:textId="77777777" w:rsidR="00EB758D" w:rsidRPr="00B76069" w:rsidRDefault="00EB758D" w:rsidP="006A461C">
      <w:pPr>
        <w:numPr>
          <w:ilvl w:val="0"/>
          <w:numId w:val="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nference</w:t>
      </w:r>
      <w:r w:rsidRPr="00B76069">
        <w:rPr>
          <w:rFonts w:ascii="Times New Roman" w:hAnsi="Times New Roman" w:cs="Times New Roman"/>
          <w:sz w:val="24"/>
          <w:szCs w:val="24"/>
        </w:rPr>
        <w:t>: Using the fine-tuned model to classify resumes into job roles.</w:t>
      </w:r>
    </w:p>
    <w:p w14:paraId="5AC2EE80" w14:textId="77777777" w:rsidR="00EB758D" w:rsidRPr="00B76069" w:rsidRDefault="00EB758D" w:rsidP="006A461C">
      <w:pPr>
        <w:numPr>
          <w:ilvl w:val="0"/>
          <w:numId w:val="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Evaluation</w:t>
      </w:r>
      <w:r w:rsidRPr="00B76069">
        <w:rPr>
          <w:rFonts w:ascii="Times New Roman" w:hAnsi="Times New Roman" w:cs="Times New Roman"/>
          <w:sz w:val="24"/>
          <w:szCs w:val="24"/>
        </w:rPr>
        <w:t>: Assessing model performance through metrics and real-world testing.</w:t>
      </w:r>
    </w:p>
    <w:p w14:paraId="03449B6A" w14:textId="7C9677A9" w:rsidR="00EB758D" w:rsidRPr="00B76069" w:rsidRDefault="00EB758D" w:rsidP="006301F5">
      <w:pPr>
        <w:spacing w:after="0" w:line="480" w:lineRule="auto"/>
        <w:rPr>
          <w:rFonts w:ascii="Times New Roman" w:hAnsi="Times New Roman" w:cs="Times New Roman"/>
          <w:sz w:val="24"/>
          <w:szCs w:val="24"/>
        </w:rPr>
      </w:pPr>
      <w:r w:rsidRPr="00B76069">
        <w:rPr>
          <w:rFonts w:ascii="Times New Roman" w:hAnsi="Times New Roman" w:cs="Times New Roman"/>
          <w:noProof/>
          <w:sz w:val="24"/>
          <w:szCs w:val="24"/>
        </w:rPr>
        <w:pict w14:anchorId="612A44C7">
          <v:rect id="_x0000_s1026" style="position:absolute;margin-left:0;margin-top:0;width:3276.75pt;height:.1pt;z-index:251659264;mso-position-horizontal:left;mso-position-horizontal-relative:text;mso-position-vertical-relative:text" o:hralign="center" o:hrstd="t" o:hr="t" fillcolor="#a0a0a0" stroked="f">
            <w10:wrap type="square" side="right"/>
          </v:rect>
        </w:pict>
      </w:r>
      <w:r w:rsidRPr="00B76069">
        <w:rPr>
          <w:rFonts w:ascii="Times New Roman" w:hAnsi="Times New Roman" w:cs="Times New Roman"/>
          <w:sz w:val="24"/>
          <w:szCs w:val="24"/>
        </w:rPr>
        <w:br w:type="textWrapping" w:clear="all"/>
      </w:r>
    </w:p>
    <w:p w14:paraId="7A0AEF18" w14:textId="77777777" w:rsidR="00EB758D" w:rsidRPr="00B76069" w:rsidRDefault="00EB758D" w:rsidP="006301F5">
      <w:pPr>
        <w:pStyle w:val="Heading3"/>
        <w:spacing w:line="480" w:lineRule="auto"/>
        <w:rPr>
          <w:rFonts w:ascii="Times New Roman" w:hAnsi="Times New Roman" w:cs="Times New Roman"/>
          <w:color w:val="auto"/>
        </w:rPr>
      </w:pPr>
      <w:bookmarkStart w:id="39" w:name="_Toc183146431"/>
      <w:r w:rsidRPr="00B76069">
        <w:rPr>
          <w:rFonts w:ascii="Times New Roman" w:hAnsi="Times New Roman" w:cs="Times New Roman"/>
          <w:color w:val="auto"/>
        </w:rPr>
        <w:t>3.5 Model Development</w:t>
      </w:r>
      <w:bookmarkEnd w:id="39"/>
    </w:p>
    <w:p w14:paraId="108377C4" w14:textId="77777777" w:rsidR="00EB758D" w:rsidRPr="00B76069" w:rsidRDefault="00EB758D" w:rsidP="006301F5">
      <w:pPr>
        <w:pStyle w:val="NormalWeb"/>
        <w:spacing w:line="480" w:lineRule="auto"/>
      </w:pPr>
      <w:r w:rsidRPr="00B76069">
        <w:t>The core of this research is developing a BERT-based classification model:</w:t>
      </w:r>
    </w:p>
    <w:p w14:paraId="1E9650FA" w14:textId="77777777" w:rsidR="00EB758D" w:rsidRPr="00B76069" w:rsidRDefault="00EB758D" w:rsidP="006A461C">
      <w:pPr>
        <w:numPr>
          <w:ilvl w:val="0"/>
          <w:numId w:val="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odel Selection</w:t>
      </w:r>
      <w:r w:rsidRPr="00B76069">
        <w:rPr>
          <w:rFonts w:ascii="Times New Roman" w:hAnsi="Times New Roman" w:cs="Times New Roman"/>
          <w:sz w:val="24"/>
          <w:szCs w:val="24"/>
        </w:rPr>
        <w:t>: A pre-trained BERT-base model will serve as the foundation.</w:t>
      </w:r>
    </w:p>
    <w:p w14:paraId="07AD5832" w14:textId="77777777" w:rsidR="00EB758D" w:rsidRPr="00B76069" w:rsidRDefault="00EB758D" w:rsidP="006A461C">
      <w:pPr>
        <w:numPr>
          <w:ilvl w:val="0"/>
          <w:numId w:val="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ine-Tuning</w:t>
      </w:r>
      <w:r w:rsidRPr="00B76069">
        <w:rPr>
          <w:rFonts w:ascii="Times New Roman" w:hAnsi="Times New Roman" w:cs="Times New Roman"/>
          <w:sz w:val="24"/>
          <w:szCs w:val="24"/>
        </w:rPr>
        <w:t>: The model will be fine-tuned using GRIDCo-specific job data to align it with recruitment needs.</w:t>
      </w:r>
    </w:p>
    <w:p w14:paraId="201D33AF" w14:textId="77777777" w:rsidR="00EB758D" w:rsidRPr="00B76069" w:rsidRDefault="00EB758D" w:rsidP="006A461C">
      <w:pPr>
        <w:numPr>
          <w:ilvl w:val="0"/>
          <w:numId w:val="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eployment</w:t>
      </w:r>
      <w:r w:rsidRPr="00B76069">
        <w:rPr>
          <w:rFonts w:ascii="Times New Roman" w:hAnsi="Times New Roman" w:cs="Times New Roman"/>
          <w:sz w:val="24"/>
          <w:szCs w:val="24"/>
        </w:rPr>
        <w:t>: The final model will be integrated into the Streamlit application for usability and accessibility.</w:t>
      </w:r>
    </w:p>
    <w:p w14:paraId="1B5478EC" w14:textId="77777777" w:rsidR="00EB758D" w:rsidRPr="00B76069" w:rsidRDefault="00EB758D" w:rsidP="006301F5">
      <w:pPr>
        <w:pStyle w:val="NormalWeb"/>
        <w:spacing w:line="480" w:lineRule="auto"/>
      </w:pPr>
      <w:r w:rsidRPr="00B76069">
        <w:t>This approach ensures the model is tailored to GRIDCo’s context while retaining generalization capabilities.</w:t>
      </w:r>
    </w:p>
    <w:p w14:paraId="12AFBFFE" w14:textId="4A4867E3" w:rsidR="00EB758D" w:rsidRPr="00B76069" w:rsidRDefault="00EB758D" w:rsidP="006301F5">
      <w:pPr>
        <w:spacing w:line="480" w:lineRule="auto"/>
        <w:rPr>
          <w:rFonts w:ascii="Times New Roman" w:hAnsi="Times New Roman" w:cs="Times New Roman"/>
          <w:sz w:val="24"/>
          <w:szCs w:val="24"/>
        </w:rPr>
      </w:pPr>
    </w:p>
    <w:p w14:paraId="7B6526F8" w14:textId="77777777" w:rsidR="00EB758D" w:rsidRPr="00B76069" w:rsidRDefault="00EB758D" w:rsidP="006301F5">
      <w:pPr>
        <w:pStyle w:val="Heading3"/>
        <w:spacing w:line="480" w:lineRule="auto"/>
        <w:rPr>
          <w:rFonts w:ascii="Times New Roman" w:hAnsi="Times New Roman" w:cs="Times New Roman"/>
          <w:color w:val="auto"/>
        </w:rPr>
      </w:pPr>
      <w:bookmarkStart w:id="40" w:name="_Toc183146432"/>
      <w:r w:rsidRPr="00B76069">
        <w:rPr>
          <w:rFonts w:ascii="Times New Roman" w:hAnsi="Times New Roman" w:cs="Times New Roman"/>
          <w:color w:val="auto"/>
        </w:rPr>
        <w:t>3.6 Model Evaluation</w:t>
      </w:r>
      <w:bookmarkEnd w:id="40"/>
    </w:p>
    <w:p w14:paraId="72950508"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6.1 Quantitative Metrics</w:t>
      </w:r>
    </w:p>
    <w:p w14:paraId="59EEF75F" w14:textId="77777777" w:rsidR="00EB758D" w:rsidRPr="00B76069" w:rsidRDefault="00EB758D" w:rsidP="006301F5">
      <w:pPr>
        <w:pStyle w:val="NormalWeb"/>
        <w:spacing w:line="480" w:lineRule="auto"/>
      </w:pPr>
      <w:r w:rsidRPr="00B76069">
        <w:t>The model’s performance will be evaluated using:</w:t>
      </w:r>
    </w:p>
    <w:p w14:paraId="3F94CDE8" w14:textId="77777777" w:rsidR="00EB758D" w:rsidRPr="00B76069" w:rsidRDefault="00EB758D" w:rsidP="006A461C">
      <w:pPr>
        <w:numPr>
          <w:ilvl w:val="0"/>
          <w:numId w:val="1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ccuracy</w:t>
      </w:r>
      <w:r w:rsidRPr="00B76069">
        <w:rPr>
          <w:rFonts w:ascii="Times New Roman" w:hAnsi="Times New Roman" w:cs="Times New Roman"/>
          <w:sz w:val="24"/>
          <w:szCs w:val="24"/>
        </w:rPr>
        <w:t>: Overall correctness of classifications.</w:t>
      </w:r>
    </w:p>
    <w:p w14:paraId="4AAC0151" w14:textId="77777777" w:rsidR="00EB758D" w:rsidRPr="00B76069" w:rsidRDefault="00EB758D" w:rsidP="006A461C">
      <w:pPr>
        <w:numPr>
          <w:ilvl w:val="0"/>
          <w:numId w:val="1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Precision</w:t>
      </w:r>
      <w:r w:rsidRPr="00B76069">
        <w:rPr>
          <w:rFonts w:ascii="Times New Roman" w:hAnsi="Times New Roman" w:cs="Times New Roman"/>
          <w:sz w:val="24"/>
          <w:szCs w:val="24"/>
        </w:rPr>
        <w:t>: Proportion of correctly classified resumes for specific roles.</w:t>
      </w:r>
    </w:p>
    <w:p w14:paraId="43BB5791" w14:textId="77777777" w:rsidR="00EB758D" w:rsidRPr="00B76069" w:rsidRDefault="00EB758D" w:rsidP="006A461C">
      <w:pPr>
        <w:numPr>
          <w:ilvl w:val="0"/>
          <w:numId w:val="1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Recall</w:t>
      </w:r>
      <w:r w:rsidRPr="00B76069">
        <w:rPr>
          <w:rFonts w:ascii="Times New Roman" w:hAnsi="Times New Roman" w:cs="Times New Roman"/>
          <w:sz w:val="24"/>
          <w:szCs w:val="24"/>
        </w:rPr>
        <w:t>: Ability to identify all relevant resumes for a given role.</w:t>
      </w:r>
    </w:p>
    <w:p w14:paraId="051B3909" w14:textId="77777777" w:rsidR="00EB758D" w:rsidRPr="00B76069" w:rsidRDefault="00EB758D" w:rsidP="006A461C">
      <w:pPr>
        <w:numPr>
          <w:ilvl w:val="0"/>
          <w:numId w:val="1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1-Score</w:t>
      </w:r>
      <w:r w:rsidRPr="00B76069">
        <w:rPr>
          <w:rFonts w:ascii="Times New Roman" w:hAnsi="Times New Roman" w:cs="Times New Roman"/>
          <w:sz w:val="24"/>
          <w:szCs w:val="24"/>
        </w:rPr>
        <w:t>: Harmonic mean of precision and recall.</w:t>
      </w:r>
    </w:p>
    <w:p w14:paraId="0067BC34" w14:textId="77777777" w:rsidR="00EB758D" w:rsidRPr="00B76069" w:rsidRDefault="00EB758D" w:rsidP="006A461C">
      <w:pPr>
        <w:numPr>
          <w:ilvl w:val="0"/>
          <w:numId w:val="1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UC-ROC</w:t>
      </w:r>
      <w:r w:rsidRPr="00B76069">
        <w:rPr>
          <w:rFonts w:ascii="Times New Roman" w:hAnsi="Times New Roman" w:cs="Times New Roman"/>
          <w:sz w:val="24"/>
          <w:szCs w:val="24"/>
        </w:rPr>
        <w:t>: Measures the model’s ability to distinguish between classes.</w:t>
      </w:r>
    </w:p>
    <w:p w14:paraId="26ABD7A1" w14:textId="77777777" w:rsidR="00EB758D" w:rsidRPr="00B76069" w:rsidRDefault="00EB758D" w:rsidP="006301F5">
      <w:pPr>
        <w:pStyle w:val="NormalWeb"/>
        <w:spacing w:line="480" w:lineRule="auto"/>
      </w:pPr>
      <w:r w:rsidRPr="00B76069">
        <w:t xml:space="preserve">A </w:t>
      </w:r>
      <w:r w:rsidRPr="00B76069">
        <w:rPr>
          <w:rStyle w:val="Strong"/>
        </w:rPr>
        <w:t>confusion matrix</w:t>
      </w:r>
      <w:r w:rsidRPr="00B76069">
        <w:t xml:space="preserve"> will provide insights into classification errors, helping refine the model.</w:t>
      </w:r>
    </w:p>
    <w:p w14:paraId="297C12EF"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6.2 Cross-Validation</w:t>
      </w:r>
    </w:p>
    <w:p w14:paraId="17EF1BB7" w14:textId="77777777" w:rsidR="00EB758D" w:rsidRPr="00B76069" w:rsidRDefault="00EB758D" w:rsidP="006301F5">
      <w:pPr>
        <w:pStyle w:val="NormalWeb"/>
        <w:spacing w:line="480" w:lineRule="auto"/>
      </w:pPr>
      <w:r w:rsidRPr="00B76069">
        <w:t>Cross-validation will test the model on unseen data to ensure it generalizes effectively.</w:t>
      </w:r>
    </w:p>
    <w:p w14:paraId="4B06FA7F" w14:textId="77777777" w:rsidR="00EB758D" w:rsidRPr="00B76069" w:rsidRDefault="00EB758D"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3.6.3 Qualitative Feedback</w:t>
      </w:r>
    </w:p>
    <w:p w14:paraId="65C4AAC2" w14:textId="77777777" w:rsidR="00EB758D" w:rsidRPr="00B76069" w:rsidRDefault="00EB758D" w:rsidP="006301F5">
      <w:pPr>
        <w:pStyle w:val="NormalWeb"/>
        <w:spacing w:line="480" w:lineRule="auto"/>
      </w:pPr>
      <w:r w:rsidRPr="00B76069">
        <w:t>Feedback from GRIDCo HR professionals will validate the model’s practical utility.</w:t>
      </w:r>
    </w:p>
    <w:p w14:paraId="44D7BF66" w14:textId="77777777" w:rsidR="00EB758D" w:rsidRPr="00B76069" w:rsidRDefault="00EB758D"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pict w14:anchorId="3A369B4A">
          <v:rect id="_x0000_i1172" style="width:0;height:1.5pt" o:hralign="center" o:hrstd="t" o:hr="t" fillcolor="#a0a0a0" stroked="f"/>
        </w:pict>
      </w:r>
    </w:p>
    <w:p w14:paraId="23D68D9D" w14:textId="77777777" w:rsidR="00EB758D" w:rsidRPr="00B76069" w:rsidRDefault="00EB758D" w:rsidP="006301F5">
      <w:pPr>
        <w:pStyle w:val="Heading3"/>
        <w:spacing w:line="480" w:lineRule="auto"/>
        <w:rPr>
          <w:rFonts w:ascii="Times New Roman" w:hAnsi="Times New Roman" w:cs="Times New Roman"/>
          <w:color w:val="auto"/>
        </w:rPr>
      </w:pPr>
      <w:bookmarkStart w:id="41" w:name="_Toc183146433"/>
      <w:r w:rsidRPr="00B76069">
        <w:rPr>
          <w:rFonts w:ascii="Times New Roman" w:hAnsi="Times New Roman" w:cs="Times New Roman"/>
          <w:color w:val="auto"/>
        </w:rPr>
        <w:t>3.7 Software and Tools</w:t>
      </w:r>
      <w:bookmarkEnd w:id="41"/>
    </w:p>
    <w:p w14:paraId="7903868A" w14:textId="77777777" w:rsidR="00EB758D" w:rsidRPr="00B76069" w:rsidRDefault="00EB758D" w:rsidP="006301F5">
      <w:pPr>
        <w:pStyle w:val="NormalWeb"/>
        <w:spacing w:line="480" w:lineRule="auto"/>
      </w:pPr>
      <w:r w:rsidRPr="00B76069">
        <w:t>The research relies on the following tools:</w:t>
      </w:r>
    </w:p>
    <w:p w14:paraId="174D596A" w14:textId="77777777" w:rsidR="00EB758D" w:rsidRPr="00B76069" w:rsidRDefault="00EB758D" w:rsidP="006A461C">
      <w:pPr>
        <w:numPr>
          <w:ilvl w:val="0"/>
          <w:numId w:val="1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Programming Language</w:t>
      </w:r>
      <w:r w:rsidRPr="00B76069">
        <w:rPr>
          <w:rFonts w:ascii="Times New Roman" w:hAnsi="Times New Roman" w:cs="Times New Roman"/>
          <w:sz w:val="24"/>
          <w:szCs w:val="24"/>
        </w:rPr>
        <w:t>: Python.</w:t>
      </w:r>
    </w:p>
    <w:p w14:paraId="0D6C05F6" w14:textId="77777777" w:rsidR="00EB758D" w:rsidRPr="00B76069" w:rsidRDefault="00EB758D" w:rsidP="006A461C">
      <w:pPr>
        <w:numPr>
          <w:ilvl w:val="0"/>
          <w:numId w:val="1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Libraries</w:t>
      </w:r>
      <w:r w:rsidRPr="00B76069">
        <w:rPr>
          <w:rFonts w:ascii="Times New Roman" w:hAnsi="Times New Roman" w:cs="Times New Roman"/>
          <w:sz w:val="24"/>
          <w:szCs w:val="24"/>
        </w:rPr>
        <w:t>: TensorFlow, PyTorch, Scikit-learn, and Hugging Face Transformers for data preprocessing, model training, and evaluation.</w:t>
      </w:r>
    </w:p>
    <w:p w14:paraId="042D68AA" w14:textId="77777777" w:rsidR="00EB758D" w:rsidRPr="00B76069" w:rsidRDefault="00EB758D" w:rsidP="006A461C">
      <w:pPr>
        <w:numPr>
          <w:ilvl w:val="0"/>
          <w:numId w:val="1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lastRenderedPageBreak/>
        <w:t>Application Framework</w:t>
      </w:r>
      <w:r w:rsidRPr="00B76069">
        <w:rPr>
          <w:rFonts w:ascii="Times New Roman" w:hAnsi="Times New Roman" w:cs="Times New Roman"/>
          <w:sz w:val="24"/>
          <w:szCs w:val="24"/>
        </w:rPr>
        <w:t>: Streamlit for deploying an interactive user interface.</w:t>
      </w:r>
    </w:p>
    <w:p w14:paraId="5D15015F" w14:textId="77777777" w:rsidR="00EB758D" w:rsidRPr="00B76069" w:rsidRDefault="00EB758D" w:rsidP="006A461C">
      <w:pPr>
        <w:numPr>
          <w:ilvl w:val="0"/>
          <w:numId w:val="1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atabase</w:t>
      </w:r>
      <w:r w:rsidRPr="00B76069">
        <w:rPr>
          <w:rFonts w:ascii="Times New Roman" w:hAnsi="Times New Roman" w:cs="Times New Roman"/>
          <w:sz w:val="24"/>
          <w:szCs w:val="24"/>
        </w:rPr>
        <w:t>: MongoDB for managing job applications and resumes.</w:t>
      </w:r>
    </w:p>
    <w:p w14:paraId="09E27B86" w14:textId="77777777" w:rsidR="00EB758D" w:rsidRPr="00B76069" w:rsidRDefault="00EB758D" w:rsidP="006301F5">
      <w:pPr>
        <w:pStyle w:val="NormalWeb"/>
        <w:spacing w:line="480" w:lineRule="auto"/>
      </w:pPr>
      <w:r w:rsidRPr="00B76069">
        <w:t>This combination of tools aligns with modern best practices in deep learning and NLP.</w:t>
      </w:r>
    </w:p>
    <w:p w14:paraId="50A96745" w14:textId="77777777" w:rsidR="00EB758D" w:rsidRPr="00B76069" w:rsidRDefault="00EB758D"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pict w14:anchorId="5BF02F89">
          <v:rect id="_x0000_i1173" style="width:0;height:1.5pt" o:hralign="center" o:hrstd="t" o:hr="t" fillcolor="#a0a0a0" stroked="f"/>
        </w:pict>
      </w:r>
    </w:p>
    <w:p w14:paraId="0DEBA6A0" w14:textId="77777777" w:rsidR="00EB758D" w:rsidRPr="00B76069" w:rsidRDefault="00EB758D" w:rsidP="006301F5">
      <w:pPr>
        <w:pStyle w:val="Heading3"/>
        <w:spacing w:line="480" w:lineRule="auto"/>
        <w:rPr>
          <w:rFonts w:ascii="Times New Roman" w:hAnsi="Times New Roman" w:cs="Times New Roman"/>
          <w:color w:val="auto"/>
        </w:rPr>
      </w:pPr>
      <w:bookmarkStart w:id="42" w:name="_Toc183146434"/>
      <w:r w:rsidRPr="00B76069">
        <w:rPr>
          <w:rFonts w:ascii="Times New Roman" w:hAnsi="Times New Roman" w:cs="Times New Roman"/>
          <w:color w:val="auto"/>
        </w:rPr>
        <w:t>3.8 Ethical Considerations</w:t>
      </w:r>
      <w:bookmarkEnd w:id="42"/>
    </w:p>
    <w:p w14:paraId="2463F276" w14:textId="77777777" w:rsidR="00EB758D" w:rsidRPr="00B76069" w:rsidRDefault="00EB758D" w:rsidP="006301F5">
      <w:pPr>
        <w:pStyle w:val="NormalWeb"/>
        <w:spacing w:line="480" w:lineRule="auto"/>
      </w:pPr>
      <w:r w:rsidRPr="00B76069">
        <w:t>To ensure compliance with ethical standards:</w:t>
      </w:r>
    </w:p>
    <w:p w14:paraId="29596466" w14:textId="77777777" w:rsidR="00EB758D" w:rsidRPr="00B76069" w:rsidRDefault="00EB758D" w:rsidP="006A461C">
      <w:pPr>
        <w:numPr>
          <w:ilvl w:val="0"/>
          <w:numId w:val="1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ata Anonymization</w:t>
      </w:r>
      <w:r w:rsidRPr="00B76069">
        <w:rPr>
          <w:rFonts w:ascii="Times New Roman" w:hAnsi="Times New Roman" w:cs="Times New Roman"/>
          <w:sz w:val="24"/>
          <w:szCs w:val="24"/>
        </w:rPr>
        <w:t>: Personally identifiable information will be removed.</w:t>
      </w:r>
    </w:p>
    <w:p w14:paraId="656D5420" w14:textId="77777777" w:rsidR="00EB758D" w:rsidRPr="00B76069" w:rsidRDefault="00EB758D" w:rsidP="006A461C">
      <w:pPr>
        <w:numPr>
          <w:ilvl w:val="0"/>
          <w:numId w:val="1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airness and Transparency</w:t>
      </w:r>
      <w:r w:rsidRPr="00B76069">
        <w:rPr>
          <w:rFonts w:ascii="Times New Roman" w:hAnsi="Times New Roman" w:cs="Times New Roman"/>
          <w:sz w:val="24"/>
          <w:szCs w:val="24"/>
        </w:rPr>
        <w:t>: Measures will be implemented to mitigate biases in the model’s predictions.</w:t>
      </w:r>
    </w:p>
    <w:p w14:paraId="2E413CDF" w14:textId="77777777" w:rsidR="00EB758D" w:rsidRPr="00B76069" w:rsidRDefault="00EB758D" w:rsidP="006A461C">
      <w:pPr>
        <w:numPr>
          <w:ilvl w:val="0"/>
          <w:numId w:val="1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GDPR Compliance</w:t>
      </w:r>
      <w:r w:rsidRPr="00B76069">
        <w:rPr>
          <w:rFonts w:ascii="Times New Roman" w:hAnsi="Times New Roman" w:cs="Times New Roman"/>
          <w:sz w:val="24"/>
          <w:szCs w:val="24"/>
        </w:rPr>
        <w:t>: All data collection and processing will adhere to international data protection regulations.</w:t>
      </w:r>
    </w:p>
    <w:p w14:paraId="17C90A69" w14:textId="77777777" w:rsidR="00EB758D" w:rsidRPr="00B76069" w:rsidRDefault="00EB758D" w:rsidP="006301F5">
      <w:pPr>
        <w:pStyle w:val="NormalWeb"/>
        <w:spacing w:line="480" w:lineRule="auto"/>
      </w:pPr>
      <w:r w:rsidRPr="00B76069">
        <w:t>By addressing ethical concerns, the research ensures fairness, privacy, and trustworthiness in the recruitment process.</w:t>
      </w:r>
    </w:p>
    <w:p w14:paraId="16A117FE" w14:textId="77777777" w:rsidR="00EB758D" w:rsidRPr="00B76069" w:rsidRDefault="00EB758D"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pict w14:anchorId="285C89D1">
          <v:rect id="_x0000_i1174" style="width:0;height:1.5pt" o:hralign="center" o:hrstd="t" o:hr="t" fillcolor="#a0a0a0" stroked="f"/>
        </w:pict>
      </w:r>
    </w:p>
    <w:p w14:paraId="4A2F480E" w14:textId="77777777" w:rsidR="00EB758D" w:rsidRPr="00B76069" w:rsidRDefault="00EB758D" w:rsidP="006301F5">
      <w:pPr>
        <w:pStyle w:val="NormalWeb"/>
        <w:spacing w:line="480" w:lineRule="auto"/>
      </w:pPr>
      <w:r w:rsidRPr="00B76069">
        <w:t>This methodology provides a comprehensive framework for developing, implementing, and evaluating a BERT-based applicant classification model, tailored to GRIDCo’s recruitment needs. The approach ensures technical robustness, practical applicability, and ethic compliance.</w:t>
      </w:r>
    </w:p>
    <w:p w14:paraId="090DCE0A" w14:textId="77777777" w:rsidR="00EB758D" w:rsidRPr="00B76069" w:rsidRDefault="00EB758D" w:rsidP="006301F5">
      <w:pPr>
        <w:spacing w:line="480" w:lineRule="auto"/>
        <w:rPr>
          <w:rFonts w:ascii="Times New Roman" w:eastAsia="Times New Roman" w:hAnsi="Times New Roman" w:cs="Times New Roman"/>
          <w:sz w:val="24"/>
          <w:szCs w:val="24"/>
          <w:lang w:val="en-GB" w:eastAsia="en-GB"/>
        </w:rPr>
      </w:pPr>
      <w:r w:rsidRPr="00B76069">
        <w:rPr>
          <w:rFonts w:ascii="Times New Roman" w:hAnsi="Times New Roman" w:cs="Times New Roman"/>
          <w:sz w:val="24"/>
          <w:szCs w:val="24"/>
        </w:rPr>
        <w:br w:type="page"/>
      </w:r>
    </w:p>
    <w:p w14:paraId="2DB8A0CF" w14:textId="373F5617" w:rsidR="00B76069" w:rsidRPr="00B76069" w:rsidRDefault="006301F5" w:rsidP="00B76069">
      <w:pPr>
        <w:pStyle w:val="Heading1"/>
        <w:jc w:val="center"/>
        <w:rPr>
          <w:rFonts w:ascii="Times New Roman" w:hAnsi="Times New Roman" w:cs="Times New Roman"/>
          <w:b/>
          <w:color w:val="auto"/>
        </w:rPr>
      </w:pPr>
      <w:bookmarkStart w:id="43" w:name="_Toc183146435"/>
      <w:r w:rsidRPr="00B76069">
        <w:rPr>
          <w:rFonts w:ascii="Times New Roman" w:hAnsi="Times New Roman" w:cs="Times New Roman"/>
          <w:b/>
          <w:color w:val="auto"/>
        </w:rPr>
        <w:lastRenderedPageBreak/>
        <w:t>CHAPTER 4:</w:t>
      </w:r>
      <w:bookmarkEnd w:id="43"/>
    </w:p>
    <w:p w14:paraId="44B8C529" w14:textId="26EB58C1" w:rsidR="006301F5" w:rsidRPr="00B76069" w:rsidRDefault="006301F5" w:rsidP="00B76069">
      <w:pPr>
        <w:pStyle w:val="Heading1"/>
        <w:jc w:val="center"/>
        <w:rPr>
          <w:rFonts w:ascii="Times New Roman" w:hAnsi="Times New Roman" w:cs="Times New Roman"/>
          <w:b/>
          <w:color w:val="auto"/>
        </w:rPr>
      </w:pPr>
      <w:bookmarkStart w:id="44" w:name="_Toc183146436"/>
      <w:r w:rsidRPr="00B76069">
        <w:rPr>
          <w:rFonts w:ascii="Times New Roman" w:hAnsi="Times New Roman" w:cs="Times New Roman"/>
          <w:b/>
          <w:color w:val="auto"/>
        </w:rPr>
        <w:t>RESULTS AND DISCUSSION</w:t>
      </w:r>
      <w:bookmarkEnd w:id="44"/>
    </w:p>
    <w:p w14:paraId="7F7093ED"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45" w:name="_Toc183146437"/>
      <w:r w:rsidRPr="00B76069">
        <w:rPr>
          <w:rFonts w:ascii="Times New Roman" w:hAnsi="Times New Roman" w:cs="Times New Roman"/>
          <w:b/>
          <w:color w:val="auto"/>
          <w:sz w:val="24"/>
          <w:szCs w:val="24"/>
        </w:rPr>
        <w:t>4.1 Overview of Model Implementation and Results</w:t>
      </w:r>
      <w:bookmarkEnd w:id="45"/>
    </w:p>
    <w:p w14:paraId="1CE7E9BB" w14:textId="77777777" w:rsidR="006301F5" w:rsidRPr="00B76069" w:rsidRDefault="006301F5" w:rsidP="006301F5">
      <w:pPr>
        <w:pStyle w:val="NormalWeb"/>
        <w:spacing w:line="480" w:lineRule="auto"/>
      </w:pPr>
      <w:r w:rsidRPr="00B76069">
        <w:t>The implementation of the BERT-based job applicant classification model marks a significant innovation in GRIDCo's recruitment process. By automating the initial stages of job applicant screening, this model not only improves operational efficiency but also enhances the quality of candidate selection. This chapter presents a comprehensive analysis of the model’s performance, delving into its strengths, weaknesses, and overall impact on the recruitment process.</w:t>
      </w:r>
    </w:p>
    <w:p w14:paraId="07FE5D84" w14:textId="77777777" w:rsidR="006301F5" w:rsidRPr="00B76069" w:rsidRDefault="006301F5" w:rsidP="006301F5">
      <w:pPr>
        <w:pStyle w:val="Heading3"/>
        <w:spacing w:line="480" w:lineRule="auto"/>
        <w:rPr>
          <w:rFonts w:ascii="Times New Roman" w:hAnsi="Times New Roman" w:cs="Times New Roman"/>
          <w:color w:val="auto"/>
        </w:rPr>
      </w:pPr>
      <w:bookmarkStart w:id="46" w:name="_Toc183146438"/>
      <w:r w:rsidRPr="00B76069">
        <w:rPr>
          <w:rFonts w:ascii="Times New Roman" w:hAnsi="Times New Roman" w:cs="Times New Roman"/>
          <w:color w:val="auto"/>
        </w:rPr>
        <w:t>4.1.1 Model Architecture and Implementation</w:t>
      </w:r>
      <w:bookmarkEnd w:id="46"/>
    </w:p>
    <w:p w14:paraId="4456355E" w14:textId="77777777" w:rsidR="006301F5" w:rsidRPr="00B76069" w:rsidRDefault="006301F5" w:rsidP="006301F5">
      <w:pPr>
        <w:pStyle w:val="NormalWeb"/>
        <w:spacing w:line="480" w:lineRule="auto"/>
      </w:pPr>
      <w:r w:rsidRPr="00B76069">
        <w:t>The BERT (Bidirectional Encoder Representations from Transformers) model is a state-of-the-art natural language processing (NLP) framework developed by Google. BERT excels at understanding context in text, which is crucial for the nuanced language present in job descriptions and applicant resumes. The model's architecture was specifically adapted for GRIDCo's recruitment needs, focusing on the following key steps:</w:t>
      </w:r>
    </w:p>
    <w:p w14:paraId="3A4A3BA1" w14:textId="77777777" w:rsidR="006301F5" w:rsidRPr="00B76069" w:rsidRDefault="006301F5" w:rsidP="006A461C">
      <w:pPr>
        <w:numPr>
          <w:ilvl w:val="0"/>
          <w:numId w:val="1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Pre-processing of Applicant Resumes and Job Descriptions</w:t>
      </w:r>
      <w:r w:rsidRPr="00B76069">
        <w:rPr>
          <w:rFonts w:ascii="Times New Roman" w:hAnsi="Times New Roman" w:cs="Times New Roman"/>
          <w:sz w:val="24"/>
          <w:szCs w:val="24"/>
        </w:rPr>
        <w:t>: The raw data from resumes and job descriptions were pre-processed, including text tokenization, stop-word removal, and formatting standardization, to create structured input that BERT could process effectively.</w:t>
      </w:r>
    </w:p>
    <w:p w14:paraId="4CDE5938" w14:textId="77777777" w:rsidR="006301F5" w:rsidRPr="00B76069" w:rsidRDefault="006301F5" w:rsidP="006A461C">
      <w:pPr>
        <w:numPr>
          <w:ilvl w:val="0"/>
          <w:numId w:val="1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ine-tuning BERT for Recruitment-Specific Language</w:t>
      </w:r>
      <w:r w:rsidRPr="00B76069">
        <w:rPr>
          <w:rFonts w:ascii="Times New Roman" w:hAnsi="Times New Roman" w:cs="Times New Roman"/>
          <w:sz w:val="24"/>
          <w:szCs w:val="24"/>
        </w:rPr>
        <w:t xml:space="preserve">: BERT’s attention mechanisms were fine-tuned to handle the terminology and job-specific phrases used within GRIDCo’s recruitment process. This involved training the model with a </w:t>
      </w:r>
      <w:r w:rsidRPr="00B76069">
        <w:rPr>
          <w:rFonts w:ascii="Times New Roman" w:hAnsi="Times New Roman" w:cs="Times New Roman"/>
          <w:sz w:val="24"/>
          <w:szCs w:val="24"/>
        </w:rPr>
        <w:lastRenderedPageBreak/>
        <w:t>labeled dataset consisting of previous resumes and job descriptions to capture the most relevant features.</w:t>
      </w:r>
    </w:p>
    <w:p w14:paraId="091188FF" w14:textId="77777777" w:rsidR="006301F5" w:rsidRPr="00B76069" w:rsidRDefault="006301F5" w:rsidP="006A461C">
      <w:pPr>
        <w:numPr>
          <w:ilvl w:val="0"/>
          <w:numId w:val="1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ntegration with GRIDCo’s Recruitment Workflow</w:t>
      </w:r>
      <w:r w:rsidRPr="00B76069">
        <w:rPr>
          <w:rFonts w:ascii="Times New Roman" w:hAnsi="Times New Roman" w:cs="Times New Roman"/>
          <w:sz w:val="24"/>
          <w:szCs w:val="24"/>
        </w:rPr>
        <w:t>: Once fine-tuned, the model was integrated into GRIDCo's recruitment management system. It was designed to seamlessly interface with the existing infrastructure, supporting batch processing of applications and real-time classification.</w:t>
      </w:r>
    </w:p>
    <w:p w14:paraId="00C15557" w14:textId="77777777" w:rsidR="006301F5" w:rsidRPr="00B76069" w:rsidRDefault="006301F5" w:rsidP="006A461C">
      <w:pPr>
        <w:numPr>
          <w:ilvl w:val="0"/>
          <w:numId w:val="1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mplementation of Classification Layers for Multiple Job Categories</w:t>
      </w:r>
      <w:r w:rsidRPr="00B76069">
        <w:rPr>
          <w:rFonts w:ascii="Times New Roman" w:hAnsi="Times New Roman" w:cs="Times New Roman"/>
          <w:sz w:val="24"/>
          <w:szCs w:val="24"/>
        </w:rPr>
        <w:t>: The final layer of the model consisted of job category classifiers, designed to predict the appropriate job category based on the resume text.</w:t>
      </w:r>
    </w:p>
    <w:p w14:paraId="13F38EA6" w14:textId="56E961FA" w:rsidR="006301F5" w:rsidRPr="00B76069" w:rsidRDefault="006301F5" w:rsidP="00B76069">
      <w:pPr>
        <w:pStyle w:val="Heading3"/>
        <w:rPr>
          <w:rFonts w:ascii="Times New Roman" w:hAnsi="Times New Roman" w:cs="Times New Roman"/>
          <w:color w:val="auto"/>
        </w:rPr>
      </w:pPr>
      <w:bookmarkStart w:id="47" w:name="_Toc183146439"/>
      <w:r w:rsidRPr="00B76069">
        <w:rPr>
          <w:rFonts w:ascii="Times New Roman" w:hAnsi="Times New Roman" w:cs="Times New Roman"/>
          <w:color w:val="auto"/>
        </w:rPr>
        <w:t>4.1.2 Performance Metrics Overview</w:t>
      </w:r>
      <w:bookmarkEnd w:id="47"/>
    </w:p>
    <w:p w14:paraId="01B437F2" w14:textId="77777777" w:rsidR="006301F5" w:rsidRPr="00B76069" w:rsidRDefault="006301F5" w:rsidP="006301F5">
      <w:pPr>
        <w:pStyle w:val="NormalWeb"/>
        <w:spacing w:line="480" w:lineRule="auto"/>
      </w:pPr>
      <w:r w:rsidRPr="00B76069">
        <w:t>The performance metrics demonstrate that the model effectively meets the core requirements for automating job applicant classification. The key metrics include:</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117"/>
        <w:gridCol w:w="1255"/>
        <w:gridCol w:w="5644"/>
      </w:tblGrid>
      <w:tr w:rsidR="00B76069" w:rsidRPr="00B76069" w14:paraId="00B1C2F3" w14:textId="77777777" w:rsidTr="006301F5">
        <w:trPr>
          <w:tblHeader/>
          <w:tblCellSpacing w:w="15" w:type="dxa"/>
        </w:trPr>
        <w:tc>
          <w:tcPr>
            <w:tcW w:w="0" w:type="auto"/>
            <w:vAlign w:val="center"/>
            <w:hideMark/>
          </w:tcPr>
          <w:p w14:paraId="79D30262" w14:textId="77777777" w:rsidR="006301F5" w:rsidRPr="00B76069" w:rsidRDefault="006301F5" w:rsidP="006301F5">
            <w:pPr>
              <w:spacing w:line="480" w:lineRule="auto"/>
              <w:jc w:val="center"/>
              <w:rPr>
                <w:rFonts w:ascii="Times New Roman" w:hAnsi="Times New Roman" w:cs="Times New Roman"/>
                <w:b/>
                <w:bCs/>
                <w:sz w:val="24"/>
                <w:szCs w:val="24"/>
              </w:rPr>
            </w:pPr>
            <w:r w:rsidRPr="00B76069">
              <w:rPr>
                <w:rFonts w:ascii="Times New Roman" w:hAnsi="Times New Roman" w:cs="Times New Roman"/>
                <w:b/>
                <w:bCs/>
                <w:sz w:val="24"/>
                <w:szCs w:val="24"/>
              </w:rPr>
              <w:t>Metric</w:t>
            </w:r>
          </w:p>
        </w:tc>
        <w:tc>
          <w:tcPr>
            <w:tcW w:w="0" w:type="auto"/>
            <w:vAlign w:val="center"/>
            <w:hideMark/>
          </w:tcPr>
          <w:p w14:paraId="2F0F6C65" w14:textId="77777777" w:rsidR="006301F5" w:rsidRPr="00B76069" w:rsidRDefault="006301F5" w:rsidP="006301F5">
            <w:pPr>
              <w:spacing w:line="480" w:lineRule="auto"/>
              <w:jc w:val="center"/>
              <w:rPr>
                <w:rFonts w:ascii="Times New Roman" w:hAnsi="Times New Roman" w:cs="Times New Roman"/>
                <w:b/>
                <w:bCs/>
                <w:sz w:val="24"/>
                <w:szCs w:val="24"/>
              </w:rPr>
            </w:pPr>
            <w:r w:rsidRPr="00B76069">
              <w:rPr>
                <w:rFonts w:ascii="Times New Roman" w:hAnsi="Times New Roman" w:cs="Times New Roman"/>
                <w:b/>
                <w:bCs/>
                <w:sz w:val="24"/>
                <w:szCs w:val="24"/>
              </w:rPr>
              <w:t>Overall Score</w:t>
            </w:r>
          </w:p>
        </w:tc>
        <w:tc>
          <w:tcPr>
            <w:tcW w:w="0" w:type="auto"/>
            <w:vAlign w:val="center"/>
            <w:hideMark/>
          </w:tcPr>
          <w:p w14:paraId="7DBE1828" w14:textId="77777777" w:rsidR="006301F5" w:rsidRPr="00B76069" w:rsidRDefault="006301F5" w:rsidP="006301F5">
            <w:pPr>
              <w:spacing w:line="480" w:lineRule="auto"/>
              <w:jc w:val="center"/>
              <w:rPr>
                <w:rFonts w:ascii="Times New Roman" w:hAnsi="Times New Roman" w:cs="Times New Roman"/>
                <w:b/>
                <w:bCs/>
                <w:sz w:val="24"/>
                <w:szCs w:val="24"/>
              </w:rPr>
            </w:pPr>
            <w:bookmarkStart w:id="48" w:name="_GoBack"/>
            <w:bookmarkEnd w:id="48"/>
            <w:r w:rsidRPr="00B76069">
              <w:rPr>
                <w:rFonts w:ascii="Times New Roman" w:hAnsi="Times New Roman" w:cs="Times New Roman"/>
                <w:b/>
                <w:bCs/>
                <w:sz w:val="24"/>
                <w:szCs w:val="24"/>
              </w:rPr>
              <w:t>Significance</w:t>
            </w:r>
          </w:p>
        </w:tc>
      </w:tr>
      <w:tr w:rsidR="00B76069" w:rsidRPr="00B76069" w14:paraId="4829AFF2" w14:textId="77777777" w:rsidTr="006301F5">
        <w:trPr>
          <w:tblCellSpacing w:w="15" w:type="dxa"/>
        </w:trPr>
        <w:tc>
          <w:tcPr>
            <w:tcW w:w="0" w:type="auto"/>
            <w:vAlign w:val="center"/>
            <w:hideMark/>
          </w:tcPr>
          <w:p w14:paraId="3E90A70A" w14:textId="77777777" w:rsidR="006301F5" w:rsidRPr="00B76069" w:rsidRDefault="006301F5" w:rsidP="006301F5">
            <w:pPr>
              <w:spacing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ccuracy</w:t>
            </w:r>
          </w:p>
        </w:tc>
        <w:tc>
          <w:tcPr>
            <w:tcW w:w="0" w:type="auto"/>
            <w:vAlign w:val="center"/>
            <w:hideMark/>
          </w:tcPr>
          <w:p w14:paraId="4E64FE67"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97%</w:t>
            </w:r>
          </w:p>
        </w:tc>
        <w:tc>
          <w:tcPr>
            <w:tcW w:w="0" w:type="auto"/>
            <w:vAlign w:val="center"/>
            <w:hideMark/>
          </w:tcPr>
          <w:p w14:paraId="13809D92"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Indicates the overall correctness of the model’s predictions.</w:t>
            </w:r>
          </w:p>
        </w:tc>
      </w:tr>
      <w:tr w:rsidR="00B76069" w:rsidRPr="00B76069" w14:paraId="79BD0F3C" w14:textId="77777777" w:rsidTr="006301F5">
        <w:trPr>
          <w:tblCellSpacing w:w="15" w:type="dxa"/>
        </w:trPr>
        <w:tc>
          <w:tcPr>
            <w:tcW w:w="0" w:type="auto"/>
            <w:vAlign w:val="center"/>
            <w:hideMark/>
          </w:tcPr>
          <w:p w14:paraId="024FC2D1" w14:textId="77777777" w:rsidR="006301F5" w:rsidRPr="00B76069" w:rsidRDefault="006301F5" w:rsidP="006301F5">
            <w:pPr>
              <w:spacing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acro-Average Precision</w:t>
            </w:r>
          </w:p>
        </w:tc>
        <w:tc>
          <w:tcPr>
            <w:tcW w:w="0" w:type="auto"/>
            <w:vAlign w:val="center"/>
            <w:hideMark/>
          </w:tcPr>
          <w:p w14:paraId="48F16E9E"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0.85</w:t>
            </w:r>
          </w:p>
        </w:tc>
        <w:tc>
          <w:tcPr>
            <w:tcW w:w="0" w:type="auto"/>
            <w:vAlign w:val="center"/>
            <w:hideMark/>
          </w:tcPr>
          <w:p w14:paraId="712D810F"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Measures precision across all classes, treating each class equally.</w:t>
            </w:r>
          </w:p>
        </w:tc>
      </w:tr>
      <w:tr w:rsidR="00B76069" w:rsidRPr="00B76069" w14:paraId="766FB6E0" w14:textId="77777777" w:rsidTr="006301F5">
        <w:trPr>
          <w:tblCellSpacing w:w="15" w:type="dxa"/>
        </w:trPr>
        <w:tc>
          <w:tcPr>
            <w:tcW w:w="0" w:type="auto"/>
            <w:vAlign w:val="center"/>
            <w:hideMark/>
          </w:tcPr>
          <w:p w14:paraId="64FE7B7D" w14:textId="77777777" w:rsidR="006301F5" w:rsidRPr="00B76069" w:rsidRDefault="006301F5" w:rsidP="006301F5">
            <w:pPr>
              <w:spacing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acro-Average Recall</w:t>
            </w:r>
          </w:p>
        </w:tc>
        <w:tc>
          <w:tcPr>
            <w:tcW w:w="0" w:type="auto"/>
            <w:vAlign w:val="center"/>
            <w:hideMark/>
          </w:tcPr>
          <w:p w14:paraId="11D44CA5"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0.88</w:t>
            </w:r>
          </w:p>
        </w:tc>
        <w:tc>
          <w:tcPr>
            <w:tcW w:w="0" w:type="auto"/>
            <w:vAlign w:val="center"/>
            <w:hideMark/>
          </w:tcPr>
          <w:p w14:paraId="188D0E71"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Measures recall across all classes, treating each class equally.</w:t>
            </w:r>
          </w:p>
        </w:tc>
      </w:tr>
      <w:tr w:rsidR="00B76069" w:rsidRPr="00B76069" w14:paraId="2F55C3CC" w14:textId="77777777" w:rsidTr="006301F5">
        <w:trPr>
          <w:tblCellSpacing w:w="15" w:type="dxa"/>
        </w:trPr>
        <w:tc>
          <w:tcPr>
            <w:tcW w:w="0" w:type="auto"/>
            <w:vAlign w:val="center"/>
            <w:hideMark/>
          </w:tcPr>
          <w:p w14:paraId="36C7A790" w14:textId="77777777" w:rsidR="006301F5" w:rsidRPr="00B76069" w:rsidRDefault="006301F5" w:rsidP="006301F5">
            <w:pPr>
              <w:spacing w:line="480" w:lineRule="auto"/>
              <w:rPr>
                <w:rFonts w:ascii="Times New Roman" w:hAnsi="Times New Roman" w:cs="Times New Roman"/>
                <w:sz w:val="24"/>
                <w:szCs w:val="24"/>
              </w:rPr>
            </w:pPr>
            <w:r w:rsidRPr="00B76069">
              <w:rPr>
                <w:rStyle w:val="Strong"/>
                <w:rFonts w:ascii="Times New Roman" w:hAnsi="Times New Roman" w:cs="Times New Roman"/>
                <w:sz w:val="24"/>
                <w:szCs w:val="24"/>
              </w:rPr>
              <w:lastRenderedPageBreak/>
              <w:t>Weighted F1-Score</w:t>
            </w:r>
          </w:p>
        </w:tc>
        <w:tc>
          <w:tcPr>
            <w:tcW w:w="0" w:type="auto"/>
            <w:vAlign w:val="center"/>
            <w:hideMark/>
          </w:tcPr>
          <w:p w14:paraId="24740047"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0.96</w:t>
            </w:r>
          </w:p>
        </w:tc>
        <w:tc>
          <w:tcPr>
            <w:tcW w:w="0" w:type="auto"/>
            <w:vAlign w:val="center"/>
            <w:hideMark/>
          </w:tcPr>
          <w:p w14:paraId="113B69C7" w14:textId="77777777"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A balance of precision and recall, weighted by the number of samples in each class.</w:t>
            </w:r>
          </w:p>
        </w:tc>
      </w:tr>
    </w:tbl>
    <w:p w14:paraId="08452E0C" w14:textId="774C96B8" w:rsidR="006301F5" w:rsidRDefault="006301F5" w:rsidP="006301F5">
      <w:pPr>
        <w:pStyle w:val="NormalWeb"/>
        <w:spacing w:line="480" w:lineRule="auto"/>
      </w:pPr>
      <w:r w:rsidRPr="00B76069">
        <w:t>These metrics indicate that the model performs exceptionally well in classifying job applicants accurately across different categories, with an overall classification accuracy of 97%.</w:t>
      </w:r>
    </w:p>
    <w:p w14:paraId="12EFB7AA"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4.1.3 Training and Validation Performance</w:t>
      </w:r>
    </w:p>
    <w:p w14:paraId="1165B666"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sz w:val="24"/>
          <w:szCs w:val="24"/>
        </w:rPr>
        <w:t xml:space="preserve">The following graph illustrates the performance of the model during the training process. It displays both the </w:t>
      </w:r>
      <w:r w:rsidRPr="00C5108C">
        <w:rPr>
          <w:rFonts w:ascii="Times New Roman" w:eastAsia="Times New Roman" w:hAnsi="Times New Roman" w:cs="Times New Roman"/>
          <w:b/>
          <w:bCs/>
          <w:sz w:val="24"/>
          <w:szCs w:val="24"/>
        </w:rPr>
        <w:t>training</w:t>
      </w:r>
      <w:r w:rsidRPr="00C5108C">
        <w:rPr>
          <w:rFonts w:ascii="Times New Roman" w:eastAsia="Times New Roman" w:hAnsi="Times New Roman" w:cs="Times New Roman"/>
          <w:sz w:val="24"/>
          <w:szCs w:val="24"/>
        </w:rPr>
        <w:t xml:space="preserve"> and </w:t>
      </w:r>
      <w:r w:rsidRPr="00C5108C">
        <w:rPr>
          <w:rFonts w:ascii="Times New Roman" w:eastAsia="Times New Roman" w:hAnsi="Times New Roman" w:cs="Times New Roman"/>
          <w:b/>
          <w:bCs/>
          <w:sz w:val="24"/>
          <w:szCs w:val="24"/>
        </w:rPr>
        <w:t>validation</w:t>
      </w:r>
      <w:r w:rsidRPr="00C5108C">
        <w:rPr>
          <w:rFonts w:ascii="Times New Roman" w:eastAsia="Times New Roman" w:hAnsi="Times New Roman" w:cs="Times New Roman"/>
          <w:sz w:val="24"/>
          <w:szCs w:val="24"/>
        </w:rPr>
        <w:t xml:space="preserve"> accuracy over each epoch, offering insights into how well the model learned and generalized to unseen data.</w:t>
      </w:r>
    </w:p>
    <w:p w14:paraId="06131F08" w14:textId="082C0FD9" w:rsidR="00C5108C" w:rsidRDefault="00C5108C" w:rsidP="006A461C">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Training and Validation Accuracy Graph</w:t>
      </w:r>
      <w:r>
        <w:rPr>
          <w:rFonts w:ascii="Times New Roman" w:eastAsia="Times New Roman" w:hAnsi="Times New Roman" w:cs="Times New Roman"/>
          <w:sz w:val="24"/>
          <w:szCs w:val="24"/>
        </w:rPr>
        <w:t xml:space="preserve">: </w:t>
      </w:r>
    </w:p>
    <w:p w14:paraId="4E9D58E2" w14:textId="77777777" w:rsidR="008A3150" w:rsidRDefault="00C5108C" w:rsidP="008A3150">
      <w:pPr>
        <w:keepNext/>
        <w:spacing w:before="100" w:beforeAutospacing="1" w:after="100" w:afterAutospacing="1" w:line="240" w:lineRule="auto"/>
        <w:ind w:left="720"/>
      </w:pPr>
      <w:r>
        <w:rPr>
          <w:rFonts w:ascii="Times New Roman" w:eastAsia="Times New Roman" w:hAnsi="Times New Roman" w:cs="Times New Roman"/>
          <w:noProof/>
          <w:sz w:val="24"/>
          <w:szCs w:val="24"/>
        </w:rPr>
        <w:drawing>
          <wp:inline distT="0" distB="0" distL="0" distR="0" wp14:anchorId="21D569EE" wp14:editId="1A2CA1C9">
            <wp:extent cx="5731510" cy="37058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ining graph.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705860"/>
                    </a:xfrm>
                    <a:prstGeom prst="rect">
                      <a:avLst/>
                    </a:prstGeom>
                  </pic:spPr>
                </pic:pic>
              </a:graphicData>
            </a:graphic>
          </wp:inline>
        </w:drawing>
      </w:r>
    </w:p>
    <w:p w14:paraId="1D68B846" w14:textId="437B2F32" w:rsidR="00C5108C" w:rsidRPr="00C5108C" w:rsidRDefault="008A3150" w:rsidP="008A3150">
      <w:pPr>
        <w:pStyle w:val="Caption"/>
        <w:rPr>
          <w:rFonts w:ascii="Times New Roman" w:eastAsia="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p>
    <w:p w14:paraId="269A1D52"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sz w:val="24"/>
          <w:szCs w:val="24"/>
        </w:rPr>
        <w:lastRenderedPageBreak/>
        <w:t>This graph shows the progression of the model's accuracy as it trained on the dataset, as well as how it performed on the validation set after each epoch. Key observations from the graph include:</w:t>
      </w:r>
    </w:p>
    <w:p w14:paraId="01639B19" w14:textId="77777777" w:rsidR="00C5108C" w:rsidRPr="00C5108C" w:rsidRDefault="00C5108C" w:rsidP="006A461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Training Accuracy</w:t>
      </w:r>
      <w:r w:rsidRPr="00C5108C">
        <w:rPr>
          <w:rFonts w:ascii="Times New Roman" w:eastAsia="Times New Roman" w:hAnsi="Times New Roman" w:cs="Times New Roman"/>
          <w:sz w:val="24"/>
          <w:szCs w:val="24"/>
        </w:rPr>
        <w:t>: The model shows consistent improvement in training accuracy, suggesting effective learning from the training data.</w:t>
      </w:r>
    </w:p>
    <w:p w14:paraId="6541CC6C" w14:textId="77777777" w:rsidR="00C5108C" w:rsidRPr="00C5108C" w:rsidRDefault="00C5108C" w:rsidP="006A461C">
      <w:pPr>
        <w:numPr>
          <w:ilvl w:val="0"/>
          <w:numId w:val="34"/>
        </w:num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Validation Accuracy</w:t>
      </w:r>
      <w:r w:rsidRPr="00C5108C">
        <w:rPr>
          <w:rFonts w:ascii="Times New Roman" w:eastAsia="Times New Roman" w:hAnsi="Times New Roman" w:cs="Times New Roman"/>
          <w:sz w:val="24"/>
          <w:szCs w:val="24"/>
        </w:rPr>
        <w:t>: The validation curve provides insight into how well the model generalizes to unseen data. Any significant gap between the training and validation curves may indicate overfitting, while similar trajectories indicate a balanced model.</w:t>
      </w:r>
    </w:p>
    <w:p w14:paraId="284C29DF"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sz w:val="24"/>
          <w:szCs w:val="24"/>
        </w:rPr>
        <w:t>This graph provides a visual representation of the model’s ability to fit the training data and generalize to unseen validation data.</w:t>
      </w:r>
    </w:p>
    <w:p w14:paraId="503F0535" w14:textId="77777777" w:rsidR="00C5108C" w:rsidRPr="00B76069" w:rsidRDefault="00C5108C" w:rsidP="006301F5">
      <w:pPr>
        <w:pStyle w:val="NormalWeb"/>
        <w:spacing w:line="480" w:lineRule="auto"/>
      </w:pPr>
    </w:p>
    <w:p w14:paraId="61043A08"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49" w:name="_Toc183146440"/>
      <w:r w:rsidRPr="00B76069">
        <w:rPr>
          <w:rFonts w:ascii="Times New Roman" w:hAnsi="Times New Roman" w:cs="Times New Roman"/>
          <w:b/>
          <w:color w:val="auto"/>
          <w:sz w:val="24"/>
          <w:szCs w:val="24"/>
        </w:rPr>
        <w:t>4.2 Detailed Performance Analysis</w:t>
      </w:r>
      <w:bookmarkEnd w:id="49"/>
    </w:p>
    <w:p w14:paraId="7A331D2B" w14:textId="77777777" w:rsidR="006301F5" w:rsidRPr="00B76069" w:rsidRDefault="006301F5" w:rsidP="006301F5">
      <w:pPr>
        <w:pStyle w:val="Heading3"/>
        <w:spacing w:line="480" w:lineRule="auto"/>
        <w:rPr>
          <w:rFonts w:ascii="Times New Roman" w:hAnsi="Times New Roman" w:cs="Times New Roman"/>
          <w:color w:val="auto"/>
        </w:rPr>
      </w:pPr>
      <w:bookmarkStart w:id="50" w:name="_Toc183146441"/>
      <w:r w:rsidRPr="00B76069">
        <w:rPr>
          <w:rFonts w:ascii="Times New Roman" w:hAnsi="Times New Roman" w:cs="Times New Roman"/>
          <w:color w:val="auto"/>
        </w:rPr>
        <w:t>4.2.1 Role-Specific Performance</w:t>
      </w:r>
      <w:bookmarkEnd w:id="50"/>
    </w:p>
    <w:p w14:paraId="15F2F9C7" w14:textId="77777777" w:rsidR="006301F5" w:rsidRPr="00B76069" w:rsidRDefault="006301F5" w:rsidP="006301F5">
      <w:pPr>
        <w:pStyle w:val="NormalWeb"/>
        <w:spacing w:line="480" w:lineRule="auto"/>
      </w:pPr>
      <w:r w:rsidRPr="00B76069">
        <w:t>The model’s ability to classify applicants varied across different job categories. This variability was influenced by factors such as the clarity of job descriptions, the availability of training data, and the complexity of the roles. Below is a breakdown of the model’s performance by job category:</w:t>
      </w:r>
    </w:p>
    <w:p w14:paraId="25650436" w14:textId="77777777" w:rsidR="006301F5" w:rsidRPr="00B76069" w:rsidRDefault="006301F5"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High-Performance Categories (Perfect Scores):</w:t>
      </w:r>
    </w:p>
    <w:p w14:paraId="2F5F58F2" w14:textId="77777777" w:rsidR="006301F5" w:rsidRPr="00B76069" w:rsidRDefault="006301F5" w:rsidP="006A461C">
      <w:pPr>
        <w:numPr>
          <w:ilvl w:val="0"/>
          <w:numId w:val="1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dministrative Assistant</w:t>
      </w:r>
    </w:p>
    <w:p w14:paraId="77E400C5" w14:textId="77777777" w:rsidR="006301F5" w:rsidRPr="00B76069" w:rsidRDefault="006301F5" w:rsidP="006A461C">
      <w:pPr>
        <w:numPr>
          <w:ilvl w:val="0"/>
          <w:numId w:val="1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ssistant Audit Officer</w:t>
      </w:r>
    </w:p>
    <w:p w14:paraId="00FE8300" w14:textId="77777777" w:rsidR="006301F5" w:rsidRPr="00B76069" w:rsidRDefault="006301F5" w:rsidP="006A461C">
      <w:pPr>
        <w:numPr>
          <w:ilvl w:val="0"/>
          <w:numId w:val="1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ssistant Engineer</w:t>
      </w:r>
    </w:p>
    <w:p w14:paraId="3EF44D2C" w14:textId="77777777" w:rsidR="006301F5" w:rsidRPr="00B76069" w:rsidRDefault="006301F5" w:rsidP="006A461C">
      <w:pPr>
        <w:numPr>
          <w:ilvl w:val="0"/>
          <w:numId w:val="1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Programmes Monitoring &amp; Evaluation Officer</w:t>
      </w:r>
    </w:p>
    <w:p w14:paraId="3D417757" w14:textId="77777777" w:rsidR="006301F5" w:rsidRPr="00B76069" w:rsidRDefault="006301F5" w:rsidP="006301F5">
      <w:pPr>
        <w:pStyle w:val="NormalWeb"/>
        <w:spacing w:line="480" w:lineRule="auto"/>
      </w:pPr>
      <w:r w:rsidRPr="00B76069">
        <w:rPr>
          <w:rStyle w:val="Strong"/>
        </w:rPr>
        <w:t>Success Factors:</w:t>
      </w:r>
    </w:p>
    <w:p w14:paraId="138C0832" w14:textId="77777777" w:rsidR="006301F5" w:rsidRPr="00B76069" w:rsidRDefault="006301F5" w:rsidP="006A461C">
      <w:pPr>
        <w:numPr>
          <w:ilvl w:val="0"/>
          <w:numId w:val="1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lear Role Definitions</w:t>
      </w:r>
      <w:r w:rsidRPr="00B76069">
        <w:rPr>
          <w:rFonts w:ascii="Times New Roman" w:hAnsi="Times New Roman" w:cs="Times New Roman"/>
          <w:sz w:val="24"/>
          <w:szCs w:val="24"/>
        </w:rPr>
        <w:t>: These roles had well-defined job requirements and were easy to distinguish based on resume content.</w:t>
      </w:r>
    </w:p>
    <w:p w14:paraId="7E23137E" w14:textId="77777777" w:rsidR="006301F5" w:rsidRPr="00B76069" w:rsidRDefault="006301F5" w:rsidP="006A461C">
      <w:pPr>
        <w:numPr>
          <w:ilvl w:val="0"/>
          <w:numId w:val="1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lastRenderedPageBreak/>
        <w:t>Abundant Training Data</w:t>
      </w:r>
      <w:r w:rsidRPr="00B76069">
        <w:rPr>
          <w:rFonts w:ascii="Times New Roman" w:hAnsi="Times New Roman" w:cs="Times New Roman"/>
          <w:sz w:val="24"/>
          <w:szCs w:val="24"/>
        </w:rPr>
        <w:t>: These categories had a sufficient number of training examples, enabling the model to learn nuanced patterns effectively.</w:t>
      </w:r>
    </w:p>
    <w:p w14:paraId="22AFC4DB" w14:textId="77777777" w:rsidR="006301F5" w:rsidRPr="00B76069" w:rsidRDefault="006301F5" w:rsidP="006A461C">
      <w:pPr>
        <w:numPr>
          <w:ilvl w:val="0"/>
          <w:numId w:val="1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Structured Qualification Requirements</w:t>
      </w:r>
      <w:r w:rsidRPr="00B76069">
        <w:rPr>
          <w:rFonts w:ascii="Times New Roman" w:hAnsi="Times New Roman" w:cs="Times New Roman"/>
          <w:sz w:val="24"/>
          <w:szCs w:val="24"/>
        </w:rPr>
        <w:t>: These roles often had standardized educational and experience requirements, making classification straightforward.</w:t>
      </w:r>
    </w:p>
    <w:p w14:paraId="4C1FD79B" w14:textId="77777777" w:rsidR="006301F5" w:rsidRPr="00B76069" w:rsidRDefault="006301F5" w:rsidP="006A461C">
      <w:pPr>
        <w:numPr>
          <w:ilvl w:val="0"/>
          <w:numId w:val="1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onsistent Terminology</w:t>
      </w:r>
      <w:r w:rsidRPr="00B76069">
        <w:rPr>
          <w:rFonts w:ascii="Times New Roman" w:hAnsi="Times New Roman" w:cs="Times New Roman"/>
          <w:sz w:val="24"/>
          <w:szCs w:val="24"/>
        </w:rPr>
        <w:t>: The job descriptions and resumes used similar terminology, which helped improve the model’s performance.</w:t>
      </w:r>
    </w:p>
    <w:p w14:paraId="7C9F2B2C" w14:textId="77777777" w:rsidR="006301F5" w:rsidRPr="00B76069" w:rsidRDefault="006301F5"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Moderate Performance Categories (0.80-0.95 F1-Score):</w:t>
      </w:r>
    </w:p>
    <w:p w14:paraId="01483D56" w14:textId="77777777" w:rsidR="006301F5" w:rsidRPr="00B76069" w:rsidRDefault="006301F5" w:rsidP="006A461C">
      <w:pPr>
        <w:numPr>
          <w:ilvl w:val="0"/>
          <w:numId w:val="16"/>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Technical Officers</w:t>
      </w:r>
    </w:p>
    <w:p w14:paraId="4B65B394" w14:textId="77777777" w:rsidR="006301F5" w:rsidRPr="00B76069" w:rsidRDefault="006301F5" w:rsidP="006A461C">
      <w:pPr>
        <w:numPr>
          <w:ilvl w:val="0"/>
          <w:numId w:val="16"/>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Human Resource Officers</w:t>
      </w:r>
    </w:p>
    <w:p w14:paraId="17A71C78" w14:textId="77777777" w:rsidR="006301F5" w:rsidRPr="00B76069" w:rsidRDefault="006301F5" w:rsidP="006A461C">
      <w:pPr>
        <w:numPr>
          <w:ilvl w:val="0"/>
          <w:numId w:val="16"/>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inancial Analysts</w:t>
      </w:r>
    </w:p>
    <w:p w14:paraId="00FBF586" w14:textId="77777777" w:rsidR="006301F5" w:rsidRPr="00B76069" w:rsidRDefault="006301F5" w:rsidP="006301F5">
      <w:pPr>
        <w:pStyle w:val="NormalWeb"/>
        <w:spacing w:line="480" w:lineRule="auto"/>
      </w:pPr>
      <w:r w:rsidRPr="00B76069">
        <w:rPr>
          <w:rStyle w:val="Strong"/>
        </w:rPr>
        <w:t>Contributing Factors:</w:t>
      </w:r>
    </w:p>
    <w:p w14:paraId="5D06C58F" w14:textId="77777777" w:rsidR="006301F5" w:rsidRPr="00B76069" w:rsidRDefault="006301F5" w:rsidP="006A461C">
      <w:pPr>
        <w:numPr>
          <w:ilvl w:val="0"/>
          <w:numId w:val="1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Overlapping Skills</w:t>
      </w:r>
      <w:r w:rsidRPr="00B76069">
        <w:rPr>
          <w:rFonts w:ascii="Times New Roman" w:hAnsi="Times New Roman" w:cs="Times New Roman"/>
          <w:sz w:val="24"/>
          <w:szCs w:val="24"/>
        </w:rPr>
        <w:t>: Many of these roles required similar technical skills (e.g., data analysis, project management), making it harder for the model to distinguish between them.</w:t>
      </w:r>
    </w:p>
    <w:p w14:paraId="67D5DB69" w14:textId="77777777" w:rsidR="006301F5" w:rsidRPr="00B76069" w:rsidRDefault="006301F5" w:rsidP="006A461C">
      <w:pPr>
        <w:numPr>
          <w:ilvl w:val="0"/>
          <w:numId w:val="1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Varying Job Description Formats</w:t>
      </w:r>
      <w:r w:rsidRPr="00B76069">
        <w:rPr>
          <w:rFonts w:ascii="Times New Roman" w:hAnsi="Times New Roman" w:cs="Times New Roman"/>
          <w:sz w:val="24"/>
          <w:szCs w:val="24"/>
        </w:rPr>
        <w:t>: The inconsistency in how job descriptions were formatted added some ambiguity, affecting the model's performance.</w:t>
      </w:r>
    </w:p>
    <w:p w14:paraId="124F35FF" w14:textId="77777777" w:rsidR="006301F5" w:rsidRPr="00B76069" w:rsidRDefault="006301F5" w:rsidP="006A461C">
      <w:pPr>
        <w:numPr>
          <w:ilvl w:val="0"/>
          <w:numId w:val="17"/>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oderate Data Representation</w:t>
      </w:r>
      <w:r w:rsidRPr="00B76069">
        <w:rPr>
          <w:rFonts w:ascii="Times New Roman" w:hAnsi="Times New Roman" w:cs="Times New Roman"/>
          <w:sz w:val="24"/>
          <w:szCs w:val="24"/>
        </w:rPr>
        <w:t>: These categories had moderate representation in the training data, which limited the model’s ability to achieve perfect classification.</w:t>
      </w:r>
    </w:p>
    <w:p w14:paraId="03D72BDE" w14:textId="77777777" w:rsidR="006301F5" w:rsidRPr="00B76069" w:rsidRDefault="006301F5" w:rsidP="006301F5">
      <w:pPr>
        <w:pStyle w:val="Heading4"/>
        <w:spacing w:line="480" w:lineRule="auto"/>
        <w:rPr>
          <w:rFonts w:ascii="Times New Roman" w:hAnsi="Times New Roman" w:cs="Times New Roman"/>
          <w:color w:val="auto"/>
          <w:sz w:val="24"/>
          <w:szCs w:val="24"/>
        </w:rPr>
      </w:pPr>
      <w:r w:rsidRPr="00B76069">
        <w:rPr>
          <w:rFonts w:ascii="Times New Roman" w:hAnsi="Times New Roman" w:cs="Times New Roman"/>
          <w:color w:val="auto"/>
          <w:sz w:val="24"/>
          <w:szCs w:val="24"/>
        </w:rPr>
        <w:t>Challenging Categories (Below 0.80 F1-Score):</w:t>
      </w:r>
    </w:p>
    <w:p w14:paraId="70BA87E9" w14:textId="77777777" w:rsidR="006301F5" w:rsidRPr="00B76069" w:rsidRDefault="006301F5" w:rsidP="006A461C">
      <w:pPr>
        <w:numPr>
          <w:ilvl w:val="0"/>
          <w:numId w:val="1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ccounting Assistant Treasury</w:t>
      </w:r>
      <w:r w:rsidRPr="00B76069">
        <w:rPr>
          <w:rFonts w:ascii="Times New Roman" w:hAnsi="Times New Roman" w:cs="Times New Roman"/>
          <w:sz w:val="24"/>
          <w:szCs w:val="24"/>
        </w:rPr>
        <w:t xml:space="preserve"> (F1: 0.67)</w:t>
      </w:r>
    </w:p>
    <w:p w14:paraId="3EFCF28D" w14:textId="77777777" w:rsidR="006301F5" w:rsidRPr="00B76069" w:rsidRDefault="006301F5" w:rsidP="006A461C">
      <w:pPr>
        <w:numPr>
          <w:ilvl w:val="0"/>
          <w:numId w:val="1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ssistant Publicity &amp; Information Officer</w:t>
      </w:r>
      <w:r w:rsidRPr="00B76069">
        <w:rPr>
          <w:rFonts w:ascii="Times New Roman" w:hAnsi="Times New Roman" w:cs="Times New Roman"/>
          <w:sz w:val="24"/>
          <w:szCs w:val="24"/>
        </w:rPr>
        <w:t xml:space="preserve"> (F1: 0.00)</w:t>
      </w:r>
    </w:p>
    <w:p w14:paraId="08F1DD46" w14:textId="77777777" w:rsidR="006301F5" w:rsidRPr="00B76069" w:rsidRDefault="006301F5" w:rsidP="006A461C">
      <w:pPr>
        <w:numPr>
          <w:ilvl w:val="0"/>
          <w:numId w:val="18"/>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Procurement Officer</w:t>
      </w:r>
      <w:r w:rsidRPr="00B76069">
        <w:rPr>
          <w:rFonts w:ascii="Times New Roman" w:hAnsi="Times New Roman" w:cs="Times New Roman"/>
          <w:sz w:val="24"/>
          <w:szCs w:val="24"/>
        </w:rPr>
        <w:t xml:space="preserve"> (F1: 0.00)</w:t>
      </w:r>
    </w:p>
    <w:p w14:paraId="41C275EF" w14:textId="77777777" w:rsidR="006301F5" w:rsidRPr="00B76069" w:rsidRDefault="006301F5" w:rsidP="006301F5">
      <w:pPr>
        <w:pStyle w:val="NormalWeb"/>
        <w:spacing w:line="480" w:lineRule="auto"/>
      </w:pPr>
      <w:r w:rsidRPr="00B76069">
        <w:rPr>
          <w:rStyle w:val="Strong"/>
        </w:rPr>
        <w:lastRenderedPageBreak/>
        <w:t>Challenge Factors:</w:t>
      </w:r>
    </w:p>
    <w:p w14:paraId="5C3331CE" w14:textId="77777777" w:rsidR="006301F5" w:rsidRPr="00B76069" w:rsidRDefault="006301F5" w:rsidP="006A461C">
      <w:pPr>
        <w:numPr>
          <w:ilvl w:val="0"/>
          <w:numId w:val="1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Limited Training Data</w:t>
      </w:r>
      <w:r w:rsidRPr="00B76069">
        <w:rPr>
          <w:rFonts w:ascii="Times New Roman" w:hAnsi="Times New Roman" w:cs="Times New Roman"/>
          <w:sz w:val="24"/>
          <w:szCs w:val="24"/>
        </w:rPr>
        <w:t>: These categories had insufficient training data, making it difficult for the model to learn the specific characteristics associated with these roles.</w:t>
      </w:r>
    </w:p>
    <w:p w14:paraId="330A9FD3" w14:textId="77777777" w:rsidR="006301F5" w:rsidRPr="00B76069" w:rsidRDefault="006301F5" w:rsidP="006A461C">
      <w:pPr>
        <w:numPr>
          <w:ilvl w:val="0"/>
          <w:numId w:val="1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Role Ambiguity</w:t>
      </w:r>
      <w:r w:rsidRPr="00B76069">
        <w:rPr>
          <w:rFonts w:ascii="Times New Roman" w:hAnsi="Times New Roman" w:cs="Times New Roman"/>
          <w:sz w:val="24"/>
          <w:szCs w:val="24"/>
        </w:rPr>
        <w:t>: The roles were less clearly defined, with job descriptions that were vague or overly broad, complicating the classification process.</w:t>
      </w:r>
    </w:p>
    <w:p w14:paraId="39A24263" w14:textId="77777777" w:rsidR="006301F5" w:rsidRPr="00B76069" w:rsidRDefault="006301F5" w:rsidP="006A461C">
      <w:pPr>
        <w:numPr>
          <w:ilvl w:val="0"/>
          <w:numId w:val="19"/>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omplex Skill Requirements</w:t>
      </w:r>
      <w:r w:rsidRPr="00B76069">
        <w:rPr>
          <w:rFonts w:ascii="Times New Roman" w:hAnsi="Times New Roman" w:cs="Times New Roman"/>
          <w:sz w:val="24"/>
          <w:szCs w:val="24"/>
        </w:rPr>
        <w:t>: The specialized skills required for some of these roles were harder for the model to identify from the resume text.</w:t>
      </w:r>
    </w:p>
    <w:p w14:paraId="20D9968D" w14:textId="77777777" w:rsidR="006301F5" w:rsidRPr="00B76069" w:rsidRDefault="006301F5" w:rsidP="006301F5">
      <w:pPr>
        <w:pStyle w:val="Heading3"/>
        <w:spacing w:line="480" w:lineRule="auto"/>
        <w:rPr>
          <w:rFonts w:ascii="Times New Roman" w:hAnsi="Times New Roman" w:cs="Times New Roman"/>
          <w:color w:val="auto"/>
        </w:rPr>
      </w:pPr>
      <w:bookmarkStart w:id="51" w:name="_Toc183146442"/>
      <w:r w:rsidRPr="00B76069">
        <w:rPr>
          <w:rFonts w:ascii="Times New Roman" w:hAnsi="Times New Roman" w:cs="Times New Roman"/>
          <w:color w:val="auto"/>
        </w:rPr>
        <w:t>4.2.2 Error Analysis and Patterns</w:t>
      </w:r>
      <w:bookmarkEnd w:id="51"/>
    </w:p>
    <w:p w14:paraId="567156BE" w14:textId="3EE972C2" w:rsidR="006301F5" w:rsidRDefault="006301F5" w:rsidP="006301F5">
      <w:pPr>
        <w:pStyle w:val="NormalWeb"/>
        <w:spacing w:line="480" w:lineRule="auto"/>
      </w:pPr>
      <w:r w:rsidRPr="00B76069">
        <w:t xml:space="preserve">A detailed error analysis revealed important patterns that </w:t>
      </w:r>
      <w:r w:rsidR="00C5108C">
        <w:t>could guide future improvements.</w:t>
      </w:r>
      <w:r w:rsidR="00C5108C" w:rsidRPr="00C5108C">
        <w:t xml:space="preserve"> </w:t>
      </w:r>
      <w:r w:rsidR="00C5108C">
        <w:t xml:space="preserve">The following </w:t>
      </w:r>
      <w:r w:rsidR="00C5108C" w:rsidRPr="00C5108C">
        <w:rPr>
          <w:rStyle w:val="Strong"/>
          <w:rFonts w:eastAsiaTheme="majorEastAsia"/>
          <w:b w:val="0"/>
        </w:rPr>
        <w:t>True Positive</w:t>
      </w:r>
      <w:r w:rsidR="00C5108C">
        <w:t xml:space="preserve"> and </w:t>
      </w:r>
      <w:r w:rsidR="00C5108C" w:rsidRPr="00C5108C">
        <w:rPr>
          <w:rStyle w:val="Strong"/>
          <w:rFonts w:eastAsiaTheme="majorEastAsia"/>
          <w:b w:val="0"/>
        </w:rPr>
        <w:t>False Posit</w:t>
      </w:r>
      <w:r w:rsidR="00C5108C">
        <w:rPr>
          <w:rStyle w:val="Strong"/>
          <w:rFonts w:eastAsiaTheme="majorEastAsia"/>
        </w:rPr>
        <w:t>ive</w:t>
      </w:r>
      <w:r w:rsidR="00C5108C">
        <w:t xml:space="preserve"> bar chart provides a visual representation of the model's correct and incorrect classifications across various job categories.</w:t>
      </w:r>
    </w:p>
    <w:p w14:paraId="3F4430DF" w14:textId="77777777" w:rsidR="008A3150" w:rsidRDefault="00C5108C" w:rsidP="008A3150">
      <w:pPr>
        <w:pStyle w:val="NormalWeb"/>
        <w:keepNext/>
        <w:spacing w:line="480" w:lineRule="auto"/>
      </w:pPr>
      <w:r>
        <w:rPr>
          <w:noProof/>
          <w:lang w:val="en-US" w:eastAsia="en-US"/>
        </w:rPr>
        <w:lastRenderedPageBreak/>
        <w:drawing>
          <wp:inline distT="0" distB="0" distL="0" distR="0" wp14:anchorId="3A8C340F" wp14:editId="492D3CA9">
            <wp:extent cx="5848350" cy="824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ue_false_postives.png"/>
                    <pic:cNvPicPr/>
                  </pic:nvPicPr>
                  <pic:blipFill>
                    <a:blip r:embed="rId9">
                      <a:extLst>
                        <a:ext uri="{28A0092B-C50C-407E-A947-70E740481C1C}">
                          <a14:useLocalDpi xmlns:a14="http://schemas.microsoft.com/office/drawing/2010/main" val="0"/>
                        </a:ext>
                      </a:extLst>
                    </a:blip>
                    <a:stretch>
                      <a:fillRect/>
                    </a:stretch>
                  </pic:blipFill>
                  <pic:spPr>
                    <a:xfrm>
                      <a:off x="0" y="0"/>
                      <a:ext cx="5848350" cy="8248650"/>
                    </a:xfrm>
                    <a:prstGeom prst="rect">
                      <a:avLst/>
                    </a:prstGeom>
                  </pic:spPr>
                </pic:pic>
              </a:graphicData>
            </a:graphic>
          </wp:inline>
        </w:drawing>
      </w:r>
    </w:p>
    <w:p w14:paraId="1CE45D5C" w14:textId="42FE2942" w:rsidR="00C5108C" w:rsidRDefault="008A3150" w:rsidP="008A3150">
      <w:pPr>
        <w:pStyle w:val="Caption"/>
      </w:pPr>
      <w:r>
        <w:t xml:space="preserve">Figure </w:t>
      </w:r>
      <w:r>
        <w:fldChar w:fldCharType="begin"/>
      </w:r>
      <w:r>
        <w:instrText xml:space="preserve"> SEQ Figure \* ARABIC </w:instrText>
      </w:r>
      <w:r>
        <w:fldChar w:fldCharType="separate"/>
      </w:r>
      <w:r>
        <w:rPr>
          <w:noProof/>
        </w:rPr>
        <w:t>2</w:t>
      </w:r>
      <w:r>
        <w:fldChar w:fldCharType="end"/>
      </w:r>
    </w:p>
    <w:p w14:paraId="7DBF2E1A"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sz w:val="24"/>
          <w:szCs w:val="24"/>
        </w:rPr>
        <w:lastRenderedPageBreak/>
        <w:t xml:space="preserve">This chart shows the number of </w:t>
      </w:r>
      <w:r w:rsidRPr="00C5108C">
        <w:rPr>
          <w:rFonts w:ascii="Times New Roman" w:eastAsia="Times New Roman" w:hAnsi="Times New Roman" w:cs="Times New Roman"/>
          <w:bCs/>
          <w:sz w:val="24"/>
          <w:szCs w:val="24"/>
        </w:rPr>
        <w:t>true positives</w:t>
      </w:r>
      <w:r w:rsidRPr="00C5108C">
        <w:rPr>
          <w:rFonts w:ascii="Times New Roman" w:eastAsia="Times New Roman" w:hAnsi="Times New Roman" w:cs="Times New Roman"/>
          <w:sz w:val="24"/>
          <w:szCs w:val="24"/>
        </w:rPr>
        <w:t xml:space="preserve"> (correctly classified applicants) and </w:t>
      </w:r>
      <w:r w:rsidRPr="00C5108C">
        <w:rPr>
          <w:rFonts w:ascii="Times New Roman" w:eastAsia="Times New Roman" w:hAnsi="Times New Roman" w:cs="Times New Roman"/>
          <w:bCs/>
          <w:sz w:val="24"/>
          <w:szCs w:val="24"/>
        </w:rPr>
        <w:t>false positives</w:t>
      </w:r>
      <w:r w:rsidRPr="00C5108C">
        <w:rPr>
          <w:rFonts w:ascii="Times New Roman" w:eastAsia="Times New Roman" w:hAnsi="Times New Roman" w:cs="Times New Roman"/>
          <w:sz w:val="24"/>
          <w:szCs w:val="24"/>
        </w:rPr>
        <w:t xml:space="preserve"> (incorrectly classified applicants) for each job category. The insights drawn from this chart include:</w:t>
      </w:r>
    </w:p>
    <w:p w14:paraId="2A5896DB" w14:textId="77777777" w:rsidR="00C5108C" w:rsidRPr="00C5108C" w:rsidRDefault="00C5108C" w:rsidP="006A461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High True Positives</w:t>
      </w:r>
      <w:r w:rsidRPr="00C5108C">
        <w:rPr>
          <w:rFonts w:ascii="Times New Roman" w:eastAsia="Times New Roman" w:hAnsi="Times New Roman" w:cs="Times New Roman"/>
          <w:sz w:val="24"/>
          <w:szCs w:val="24"/>
        </w:rPr>
        <w:t>: Categories with a high number of true positives reflect areas where the model performed well, effectively matching applicants with job roles.</w:t>
      </w:r>
    </w:p>
    <w:p w14:paraId="23A00955" w14:textId="77777777" w:rsidR="00C5108C" w:rsidRPr="00C5108C" w:rsidRDefault="00C5108C" w:rsidP="006A461C">
      <w:pPr>
        <w:numPr>
          <w:ilvl w:val="0"/>
          <w:numId w:val="35"/>
        </w:num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b/>
          <w:bCs/>
          <w:sz w:val="24"/>
          <w:szCs w:val="24"/>
        </w:rPr>
        <w:t>False Positives</w:t>
      </w:r>
      <w:r w:rsidRPr="00C5108C">
        <w:rPr>
          <w:rFonts w:ascii="Times New Roman" w:eastAsia="Times New Roman" w:hAnsi="Times New Roman" w:cs="Times New Roman"/>
          <w:sz w:val="24"/>
          <w:szCs w:val="24"/>
        </w:rPr>
        <w:t>: Categories with a high number of false positives indicate where the model misclassified applicants, possibly due to overlapping skills or vague job descriptions.</w:t>
      </w:r>
    </w:p>
    <w:p w14:paraId="4D92B714" w14:textId="77777777" w:rsidR="00C5108C" w:rsidRPr="00C5108C" w:rsidRDefault="00C5108C" w:rsidP="00C5108C">
      <w:pPr>
        <w:spacing w:before="100" w:beforeAutospacing="1" w:after="100" w:afterAutospacing="1" w:line="240" w:lineRule="auto"/>
        <w:rPr>
          <w:rFonts w:ascii="Times New Roman" w:eastAsia="Times New Roman" w:hAnsi="Times New Roman" w:cs="Times New Roman"/>
          <w:sz w:val="24"/>
          <w:szCs w:val="24"/>
        </w:rPr>
      </w:pPr>
      <w:r w:rsidRPr="00C5108C">
        <w:rPr>
          <w:rFonts w:ascii="Times New Roman" w:eastAsia="Times New Roman" w:hAnsi="Times New Roman" w:cs="Times New Roman"/>
          <w:sz w:val="24"/>
          <w:szCs w:val="24"/>
        </w:rPr>
        <w:t>The chart helps identify patterns and provides guidance for refining the model's performance in specific categories. For example, categories with high false positives could benefit from more fine-tuning, additional training data, or clearer job descriptions.</w:t>
      </w:r>
    </w:p>
    <w:p w14:paraId="1BFB9FC0" w14:textId="77777777" w:rsidR="00C5108C" w:rsidRPr="00B76069" w:rsidRDefault="00C5108C" w:rsidP="006301F5">
      <w:pPr>
        <w:pStyle w:val="NormalWeb"/>
        <w:spacing w:line="480" w:lineRule="auto"/>
      </w:pPr>
    </w:p>
    <w:p w14:paraId="5519A7B7" w14:textId="77777777" w:rsidR="006301F5" w:rsidRPr="00B76069" w:rsidRDefault="006301F5" w:rsidP="006A461C">
      <w:pPr>
        <w:numPr>
          <w:ilvl w:val="0"/>
          <w:numId w:val="2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ross-Category Confusion</w:t>
      </w:r>
      <w:r w:rsidRPr="00B76069">
        <w:rPr>
          <w:rFonts w:ascii="Times New Roman" w:hAnsi="Times New Roman" w:cs="Times New Roman"/>
          <w:sz w:val="24"/>
          <w:szCs w:val="24"/>
        </w:rPr>
        <w:t>: Roles like Technical Officers and Human Resource Officers shared similar skill sets (e.g., communication, data handling), leading to occasional misclassifications.</w:t>
      </w:r>
    </w:p>
    <w:p w14:paraId="5443F883" w14:textId="77777777" w:rsidR="006301F5" w:rsidRPr="00B76069" w:rsidRDefault="006301F5" w:rsidP="006A461C">
      <w:pPr>
        <w:numPr>
          <w:ilvl w:val="0"/>
          <w:numId w:val="2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alse Positive Patterns</w:t>
      </w:r>
      <w:r w:rsidRPr="00B76069">
        <w:rPr>
          <w:rFonts w:ascii="Times New Roman" w:hAnsi="Times New Roman" w:cs="Times New Roman"/>
          <w:sz w:val="24"/>
          <w:szCs w:val="24"/>
        </w:rPr>
        <w:t>: Popular job categories, such as Administrative Assistants, tended to see over-classification, where candidates were assigned to the wrong category based on their transferable skills.</w:t>
      </w:r>
    </w:p>
    <w:p w14:paraId="4EA19C0C" w14:textId="77777777" w:rsidR="006301F5" w:rsidRPr="00B76069" w:rsidRDefault="006301F5" w:rsidP="006A461C">
      <w:pPr>
        <w:numPr>
          <w:ilvl w:val="0"/>
          <w:numId w:val="20"/>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alse Negative Patterns</w:t>
      </w:r>
      <w:r w:rsidRPr="00B76069">
        <w:rPr>
          <w:rFonts w:ascii="Times New Roman" w:hAnsi="Times New Roman" w:cs="Times New Roman"/>
          <w:sz w:val="24"/>
          <w:szCs w:val="24"/>
        </w:rPr>
        <w:t>: The model sometimes failed to recognize specialized skills, especially when applicants had non-traditional career paths or industry experience outside of GRIDCo’s typical job requirements.</w:t>
      </w:r>
    </w:p>
    <w:p w14:paraId="28EC45C3"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52" w:name="_Toc183146443"/>
      <w:r w:rsidRPr="00B76069">
        <w:rPr>
          <w:rFonts w:ascii="Times New Roman" w:hAnsi="Times New Roman" w:cs="Times New Roman"/>
          <w:b/>
          <w:color w:val="auto"/>
          <w:sz w:val="24"/>
          <w:szCs w:val="24"/>
        </w:rPr>
        <w:t>4.3 Impact on Recruitment Process</w:t>
      </w:r>
      <w:bookmarkEnd w:id="52"/>
    </w:p>
    <w:p w14:paraId="0B3D15AC" w14:textId="77777777" w:rsidR="006301F5" w:rsidRPr="00B76069" w:rsidRDefault="006301F5" w:rsidP="006301F5">
      <w:pPr>
        <w:pStyle w:val="Heading3"/>
        <w:spacing w:line="480" w:lineRule="auto"/>
        <w:rPr>
          <w:rFonts w:ascii="Times New Roman" w:hAnsi="Times New Roman" w:cs="Times New Roman"/>
          <w:color w:val="auto"/>
        </w:rPr>
      </w:pPr>
      <w:bookmarkStart w:id="53" w:name="_Toc183146444"/>
      <w:r w:rsidRPr="00B76069">
        <w:rPr>
          <w:rFonts w:ascii="Times New Roman" w:hAnsi="Times New Roman" w:cs="Times New Roman"/>
          <w:color w:val="auto"/>
        </w:rPr>
        <w:t>4.3.1 Efficiency Improvements</w:t>
      </w:r>
      <w:bookmarkEnd w:id="53"/>
    </w:p>
    <w:p w14:paraId="41751411" w14:textId="77777777" w:rsidR="006301F5" w:rsidRPr="00B76069" w:rsidRDefault="006301F5" w:rsidP="006301F5">
      <w:pPr>
        <w:pStyle w:val="NormalWeb"/>
        <w:spacing w:line="480" w:lineRule="auto"/>
      </w:pPr>
      <w:r w:rsidRPr="00B76069">
        <w:t>The adoption of the BERT-based model has led to substantial improvements in GRIDCo’s recruitment efficiency. Key efficiency gains include:</w:t>
      </w:r>
    </w:p>
    <w:p w14:paraId="438FACF0" w14:textId="77777777" w:rsidR="006301F5" w:rsidRPr="00B76069" w:rsidRDefault="006301F5" w:rsidP="006A461C">
      <w:pPr>
        <w:pStyle w:val="NormalWeb"/>
        <w:numPr>
          <w:ilvl w:val="0"/>
          <w:numId w:val="21"/>
        </w:numPr>
        <w:spacing w:line="480" w:lineRule="auto"/>
      </w:pPr>
      <w:r w:rsidRPr="00B76069">
        <w:rPr>
          <w:rStyle w:val="Strong"/>
        </w:rPr>
        <w:t>Time Savings</w:t>
      </w:r>
      <w:r w:rsidRPr="00B76069">
        <w:t>:</w:t>
      </w:r>
    </w:p>
    <w:p w14:paraId="79EA4814"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lastRenderedPageBreak/>
        <w:t>75% reduction in initial screening time</w:t>
      </w:r>
      <w:r w:rsidRPr="00B76069">
        <w:rPr>
          <w:rFonts w:ascii="Times New Roman" w:hAnsi="Times New Roman" w:cs="Times New Roman"/>
          <w:sz w:val="24"/>
          <w:szCs w:val="24"/>
        </w:rPr>
        <w:t>: The model's automated classification has drastically reduced the time spent manually screening resumes, enabling HR staff to focus on more strategic tasks.</w:t>
      </w:r>
    </w:p>
    <w:p w14:paraId="2BDC1FC0"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aster shortlisting</w:t>
      </w:r>
      <w:r w:rsidRPr="00B76069">
        <w:rPr>
          <w:rFonts w:ascii="Times New Roman" w:hAnsi="Times New Roman" w:cs="Times New Roman"/>
          <w:sz w:val="24"/>
          <w:szCs w:val="24"/>
        </w:rPr>
        <w:t>: By automatically identifying candidates that match job requirements, the model accelerates the shortlisting process, leading to quicker hiring decisions.</w:t>
      </w:r>
    </w:p>
    <w:p w14:paraId="36BAE596"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Reduced administrative burden</w:t>
      </w:r>
      <w:r w:rsidRPr="00B76069">
        <w:rPr>
          <w:rFonts w:ascii="Times New Roman" w:hAnsi="Times New Roman" w:cs="Times New Roman"/>
          <w:sz w:val="24"/>
          <w:szCs w:val="24"/>
        </w:rPr>
        <w:t>: HR staff spend less time managing the logistics of resume screening and can now focus on higher-level decision-making.</w:t>
      </w:r>
    </w:p>
    <w:p w14:paraId="3B06875B" w14:textId="77777777" w:rsidR="006301F5" w:rsidRPr="00B76069" w:rsidRDefault="006301F5" w:rsidP="006A461C">
      <w:pPr>
        <w:pStyle w:val="NormalWeb"/>
        <w:numPr>
          <w:ilvl w:val="0"/>
          <w:numId w:val="21"/>
        </w:numPr>
        <w:spacing w:line="480" w:lineRule="auto"/>
      </w:pPr>
      <w:r w:rsidRPr="00B76069">
        <w:rPr>
          <w:rStyle w:val="Strong"/>
        </w:rPr>
        <w:t>Resource Optimization</w:t>
      </w:r>
      <w:r w:rsidRPr="00B76069">
        <w:t>:</w:t>
      </w:r>
    </w:p>
    <w:p w14:paraId="04837C10"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Better allocation of HR personnel</w:t>
      </w:r>
      <w:r w:rsidRPr="00B76069">
        <w:rPr>
          <w:rFonts w:ascii="Times New Roman" w:hAnsi="Times New Roman" w:cs="Times New Roman"/>
          <w:sz w:val="24"/>
          <w:szCs w:val="24"/>
        </w:rPr>
        <w:t>: With the automation of screening, HR staff can focus more on interviewing and assessing candidates, rather than sifting through large volumes of resumes.</w:t>
      </w:r>
    </w:p>
    <w:p w14:paraId="433B28A9"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Reduced cost per hire</w:t>
      </w:r>
      <w:r w:rsidRPr="00B76069">
        <w:rPr>
          <w:rFonts w:ascii="Times New Roman" w:hAnsi="Times New Roman" w:cs="Times New Roman"/>
          <w:sz w:val="24"/>
          <w:szCs w:val="24"/>
        </w:rPr>
        <w:t>: Automation has led to a reduction in the overall costs associated with recruitment, such as external hiring costs and time-to-hire.</w:t>
      </w:r>
    </w:p>
    <w:p w14:paraId="4F93B3BC"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ore focused interview processes</w:t>
      </w:r>
      <w:r w:rsidRPr="00B76069">
        <w:rPr>
          <w:rFonts w:ascii="Times New Roman" w:hAnsi="Times New Roman" w:cs="Times New Roman"/>
          <w:sz w:val="24"/>
          <w:szCs w:val="24"/>
        </w:rPr>
        <w:t>: The model ensures that candidates who are shortlisted have a higher likelihood of meeting the job requirements, making interviews more focused and effective.</w:t>
      </w:r>
    </w:p>
    <w:p w14:paraId="7063130D" w14:textId="77777777" w:rsidR="006301F5" w:rsidRPr="00B76069" w:rsidRDefault="006301F5" w:rsidP="006A461C">
      <w:pPr>
        <w:pStyle w:val="NormalWeb"/>
        <w:numPr>
          <w:ilvl w:val="0"/>
          <w:numId w:val="21"/>
        </w:numPr>
        <w:spacing w:line="480" w:lineRule="auto"/>
      </w:pPr>
      <w:r w:rsidRPr="00B76069">
        <w:rPr>
          <w:rStyle w:val="Strong"/>
        </w:rPr>
        <w:t>Process Standardization</w:t>
      </w:r>
      <w:r w:rsidRPr="00B76069">
        <w:t>:</w:t>
      </w:r>
    </w:p>
    <w:p w14:paraId="23DEDF2C"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onsistent evaluation criteria</w:t>
      </w:r>
      <w:r w:rsidRPr="00B76069">
        <w:rPr>
          <w:rFonts w:ascii="Times New Roman" w:hAnsi="Times New Roman" w:cs="Times New Roman"/>
          <w:sz w:val="24"/>
          <w:szCs w:val="24"/>
        </w:rPr>
        <w:t>: The use of a machine learning model standardizes how job applicants are evaluated, reducing human bias and ensuring that all candidates are assessed based on the same set of criteria.</w:t>
      </w:r>
    </w:p>
    <w:p w14:paraId="382461CB" w14:textId="77777777" w:rsidR="006301F5" w:rsidRPr="00B76069" w:rsidRDefault="006301F5" w:rsidP="006A461C">
      <w:pPr>
        <w:numPr>
          <w:ilvl w:val="1"/>
          <w:numId w:val="21"/>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mproved documentation</w:t>
      </w:r>
      <w:r w:rsidRPr="00B76069">
        <w:rPr>
          <w:rFonts w:ascii="Times New Roman" w:hAnsi="Times New Roman" w:cs="Times New Roman"/>
          <w:sz w:val="24"/>
          <w:szCs w:val="24"/>
        </w:rPr>
        <w:t>: The model’s outputs provide clear documentation of why a particular candidate was classified into a specific job category, which helps in compliance audits and enhances transparency.</w:t>
      </w:r>
    </w:p>
    <w:p w14:paraId="66C8752C" w14:textId="77777777" w:rsidR="006301F5" w:rsidRPr="00B76069" w:rsidRDefault="006301F5" w:rsidP="006301F5">
      <w:pPr>
        <w:pStyle w:val="Heading3"/>
        <w:spacing w:line="480" w:lineRule="auto"/>
        <w:rPr>
          <w:rFonts w:ascii="Times New Roman" w:hAnsi="Times New Roman" w:cs="Times New Roman"/>
          <w:color w:val="auto"/>
        </w:rPr>
      </w:pPr>
      <w:bookmarkStart w:id="54" w:name="_Toc183146445"/>
      <w:r w:rsidRPr="00B76069">
        <w:rPr>
          <w:rFonts w:ascii="Times New Roman" w:hAnsi="Times New Roman" w:cs="Times New Roman"/>
          <w:color w:val="auto"/>
        </w:rPr>
        <w:lastRenderedPageBreak/>
        <w:t>4.3.2 Quality Improvements</w:t>
      </w:r>
      <w:bookmarkEnd w:id="54"/>
    </w:p>
    <w:p w14:paraId="3343FD51" w14:textId="77777777" w:rsidR="006301F5" w:rsidRPr="00B76069" w:rsidRDefault="006301F5" w:rsidP="006301F5">
      <w:pPr>
        <w:pStyle w:val="NormalWeb"/>
        <w:spacing w:line="480" w:lineRule="auto"/>
      </w:pPr>
      <w:r w:rsidRPr="00B76069">
        <w:t>The BERT-based model has not only improved efficiency but also enhanced the overall quality of GRIDCo’s recruitment process. Key quality improvements include:</w:t>
      </w:r>
    </w:p>
    <w:p w14:paraId="5259C838" w14:textId="77777777" w:rsidR="006301F5" w:rsidRPr="00B76069" w:rsidRDefault="006301F5" w:rsidP="006A461C">
      <w:pPr>
        <w:pStyle w:val="NormalWeb"/>
        <w:numPr>
          <w:ilvl w:val="0"/>
          <w:numId w:val="22"/>
        </w:numPr>
        <w:spacing w:line="480" w:lineRule="auto"/>
      </w:pPr>
      <w:r w:rsidRPr="00B76069">
        <w:rPr>
          <w:rStyle w:val="Strong"/>
        </w:rPr>
        <w:t>Candidate Quality</w:t>
      </w:r>
      <w:r w:rsidRPr="00B76069">
        <w:t>:</w:t>
      </w:r>
    </w:p>
    <w:p w14:paraId="5962E43C"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Better matching of skills to requirements</w:t>
      </w:r>
      <w:r w:rsidRPr="00B76069">
        <w:rPr>
          <w:rFonts w:ascii="Times New Roman" w:hAnsi="Times New Roman" w:cs="Times New Roman"/>
          <w:sz w:val="24"/>
          <w:szCs w:val="24"/>
        </w:rPr>
        <w:t>: The model is able to match candidates with the most relevant job categories based on their skills and experiences.</w:t>
      </w:r>
    </w:p>
    <w:p w14:paraId="41DAAE1C"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mproved identification of high-potential candidates</w:t>
      </w:r>
      <w:r w:rsidRPr="00B76069">
        <w:rPr>
          <w:rFonts w:ascii="Times New Roman" w:hAnsi="Times New Roman" w:cs="Times New Roman"/>
          <w:sz w:val="24"/>
          <w:szCs w:val="24"/>
        </w:rPr>
        <w:t>: By analyzing the nuances of applicant resumes, the model is more likely to identify promising candidates who might otherwise be overlooked.</w:t>
      </w:r>
    </w:p>
    <w:p w14:paraId="7D56399E"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ore diverse candidate pools</w:t>
      </w:r>
      <w:r w:rsidRPr="00B76069">
        <w:rPr>
          <w:rFonts w:ascii="Times New Roman" w:hAnsi="Times New Roman" w:cs="Times New Roman"/>
          <w:sz w:val="24"/>
          <w:szCs w:val="24"/>
        </w:rPr>
        <w:t>: The automated nature of the model ensures that a diverse range of candidates is considered for each position, reducing the potential for unconscious bias.</w:t>
      </w:r>
    </w:p>
    <w:p w14:paraId="6FED4D3E" w14:textId="77777777" w:rsidR="006301F5" w:rsidRPr="00B76069" w:rsidRDefault="006301F5" w:rsidP="006A461C">
      <w:pPr>
        <w:pStyle w:val="NormalWeb"/>
        <w:numPr>
          <w:ilvl w:val="0"/>
          <w:numId w:val="22"/>
        </w:numPr>
        <w:spacing w:line="480" w:lineRule="auto"/>
      </w:pPr>
      <w:r w:rsidRPr="00B76069">
        <w:rPr>
          <w:rStyle w:val="Strong"/>
        </w:rPr>
        <w:t>Decision Support</w:t>
      </w:r>
      <w:r w:rsidRPr="00B76069">
        <w:t>:</w:t>
      </w:r>
    </w:p>
    <w:p w14:paraId="7DB9449F"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ata-driven insights for hiring managers</w:t>
      </w:r>
      <w:r w:rsidRPr="00B76069">
        <w:rPr>
          <w:rFonts w:ascii="Times New Roman" w:hAnsi="Times New Roman" w:cs="Times New Roman"/>
          <w:sz w:val="24"/>
          <w:szCs w:val="24"/>
        </w:rPr>
        <w:t>: The model provides hiring managers with actionable insights, including the predicted suitability of candidates for specific roles.</w:t>
      </w:r>
    </w:p>
    <w:p w14:paraId="478A86C4"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Objective evaluation metrics</w:t>
      </w:r>
      <w:r w:rsidRPr="00B76069">
        <w:rPr>
          <w:rFonts w:ascii="Times New Roman" w:hAnsi="Times New Roman" w:cs="Times New Roman"/>
          <w:sz w:val="24"/>
          <w:szCs w:val="24"/>
        </w:rPr>
        <w:t>: The use of well-defined metrics ensures that candidate selection is based on objective criteria, reducing the subjectivity that can influence hiring decisions.</w:t>
      </w:r>
    </w:p>
    <w:p w14:paraId="2860E28C" w14:textId="77777777" w:rsidR="006301F5" w:rsidRPr="00B76069" w:rsidRDefault="006301F5" w:rsidP="006A461C">
      <w:pPr>
        <w:numPr>
          <w:ilvl w:val="1"/>
          <w:numId w:val="22"/>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Transparent selection criteria</w:t>
      </w:r>
      <w:r w:rsidRPr="00B76069">
        <w:rPr>
          <w:rFonts w:ascii="Times New Roman" w:hAnsi="Times New Roman" w:cs="Times New Roman"/>
          <w:sz w:val="24"/>
          <w:szCs w:val="24"/>
        </w:rPr>
        <w:t>: The clear explanation of how candidates were classified into specific roles ensures that all decisions are justifiable and based on evidence.</w:t>
      </w:r>
    </w:p>
    <w:p w14:paraId="27DFEA6E"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55" w:name="_Toc183146446"/>
      <w:r w:rsidRPr="00B76069">
        <w:rPr>
          <w:rFonts w:ascii="Times New Roman" w:hAnsi="Times New Roman" w:cs="Times New Roman"/>
          <w:b/>
          <w:color w:val="auto"/>
          <w:sz w:val="24"/>
          <w:szCs w:val="24"/>
        </w:rPr>
        <w:lastRenderedPageBreak/>
        <w:t>4.4 Challenges and Limitations</w:t>
      </w:r>
      <w:bookmarkEnd w:id="55"/>
    </w:p>
    <w:p w14:paraId="54314212" w14:textId="77777777" w:rsidR="006301F5" w:rsidRPr="00B76069" w:rsidRDefault="006301F5" w:rsidP="006301F5">
      <w:pPr>
        <w:pStyle w:val="NormalWeb"/>
        <w:spacing w:line="480" w:lineRule="auto"/>
      </w:pPr>
      <w:r w:rsidRPr="00B76069">
        <w:t>Despite its successes, the BERT-based model has encountered a number of challenges that need to be addressed to improve its performance further.</w:t>
      </w:r>
    </w:p>
    <w:p w14:paraId="00C08AA7" w14:textId="77777777" w:rsidR="006301F5" w:rsidRPr="00B76069" w:rsidRDefault="006301F5" w:rsidP="006301F5">
      <w:pPr>
        <w:pStyle w:val="Heading3"/>
        <w:spacing w:line="480" w:lineRule="auto"/>
        <w:rPr>
          <w:rFonts w:ascii="Times New Roman" w:hAnsi="Times New Roman" w:cs="Times New Roman"/>
          <w:color w:val="auto"/>
        </w:rPr>
      </w:pPr>
      <w:bookmarkStart w:id="56" w:name="_Toc183146447"/>
      <w:r w:rsidRPr="00B76069">
        <w:rPr>
          <w:rFonts w:ascii="Times New Roman" w:hAnsi="Times New Roman" w:cs="Times New Roman"/>
          <w:color w:val="auto"/>
        </w:rPr>
        <w:t>4.4.1 Technical Challenges</w:t>
      </w:r>
      <w:bookmarkEnd w:id="56"/>
    </w:p>
    <w:p w14:paraId="7593E189" w14:textId="77777777" w:rsidR="006301F5" w:rsidRPr="00B76069" w:rsidRDefault="006301F5" w:rsidP="006A461C">
      <w:pPr>
        <w:pStyle w:val="NormalWeb"/>
        <w:numPr>
          <w:ilvl w:val="0"/>
          <w:numId w:val="23"/>
        </w:numPr>
        <w:spacing w:line="480" w:lineRule="auto"/>
      </w:pPr>
      <w:r w:rsidRPr="00B76069">
        <w:rPr>
          <w:rStyle w:val="Strong"/>
        </w:rPr>
        <w:t>Data Quality Issues</w:t>
      </w:r>
      <w:r w:rsidRPr="00B76069">
        <w:t>:</w:t>
      </w:r>
    </w:p>
    <w:p w14:paraId="45403FCE" w14:textId="77777777" w:rsidR="006301F5" w:rsidRPr="00B76069" w:rsidRDefault="006301F5" w:rsidP="006A461C">
      <w:pPr>
        <w:numPr>
          <w:ilvl w:val="1"/>
          <w:numId w:val="2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Inconsistent Resume Formats</w:t>
      </w:r>
      <w:r w:rsidRPr="00B76069">
        <w:rPr>
          <w:rFonts w:ascii="Times New Roman" w:hAnsi="Times New Roman" w:cs="Times New Roman"/>
          <w:sz w:val="24"/>
          <w:szCs w:val="24"/>
        </w:rPr>
        <w:t>: Many resumes came in different formats, which required extensive cleaning and pre-processing to standardize before they could be used for training.</w:t>
      </w:r>
    </w:p>
    <w:p w14:paraId="4CDC8A97" w14:textId="77777777" w:rsidR="006301F5" w:rsidRPr="00B76069" w:rsidRDefault="006301F5" w:rsidP="006A461C">
      <w:pPr>
        <w:numPr>
          <w:ilvl w:val="1"/>
          <w:numId w:val="2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Varying Lengths and Details</w:t>
      </w:r>
      <w:r w:rsidRPr="00B76069">
        <w:rPr>
          <w:rFonts w:ascii="Times New Roman" w:hAnsi="Times New Roman" w:cs="Times New Roman"/>
          <w:sz w:val="24"/>
          <w:szCs w:val="24"/>
        </w:rPr>
        <w:t>: The model sometimes struggled to handle resumes with different levels of detail, especially those with sparse information or lengthy descriptions.</w:t>
      </w:r>
    </w:p>
    <w:p w14:paraId="43BDAB02" w14:textId="77777777" w:rsidR="006301F5" w:rsidRPr="00B76069" w:rsidRDefault="006301F5" w:rsidP="006A461C">
      <w:pPr>
        <w:numPr>
          <w:ilvl w:val="1"/>
          <w:numId w:val="2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Multiple Languages and Terminology</w:t>
      </w:r>
      <w:r w:rsidRPr="00B76069">
        <w:rPr>
          <w:rFonts w:ascii="Times New Roman" w:hAnsi="Times New Roman" w:cs="Times New Roman"/>
          <w:sz w:val="24"/>
          <w:szCs w:val="24"/>
        </w:rPr>
        <w:t>: Resumes from candidates in different regions used different terminologies, sometimes leading to confusion during classification.</w:t>
      </w:r>
    </w:p>
    <w:p w14:paraId="5E5631A2" w14:textId="77777777" w:rsidR="006301F5" w:rsidRPr="00B76069" w:rsidRDefault="006301F5" w:rsidP="006A461C">
      <w:pPr>
        <w:pStyle w:val="NormalWeb"/>
        <w:numPr>
          <w:ilvl w:val="0"/>
          <w:numId w:val="23"/>
        </w:numPr>
        <w:spacing w:line="480" w:lineRule="auto"/>
      </w:pPr>
      <w:r w:rsidRPr="00B76069">
        <w:rPr>
          <w:rStyle w:val="Strong"/>
        </w:rPr>
        <w:t>Model Limitations</w:t>
      </w:r>
      <w:r w:rsidRPr="00B76069">
        <w:t>:</w:t>
      </w:r>
    </w:p>
    <w:p w14:paraId="2BBAFFC0" w14:textId="77777777" w:rsidR="006301F5" w:rsidRPr="00B76069" w:rsidRDefault="006301F5" w:rsidP="006A461C">
      <w:pPr>
        <w:numPr>
          <w:ilvl w:val="1"/>
          <w:numId w:val="2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Nuanced Skill Evaluation</w:t>
      </w:r>
      <w:r w:rsidRPr="00B76069">
        <w:rPr>
          <w:rFonts w:ascii="Times New Roman" w:hAnsi="Times New Roman" w:cs="Times New Roman"/>
          <w:sz w:val="24"/>
          <w:szCs w:val="24"/>
        </w:rPr>
        <w:t>: While BERT is good at handling large volumes of text, it struggled with assessing highly specialized or nuanced skills that require deeper understanding or domain-specific knowledge.</w:t>
      </w:r>
    </w:p>
    <w:p w14:paraId="3FF231CE" w14:textId="77777777" w:rsidR="006301F5" w:rsidRPr="00B76069" w:rsidRDefault="006301F5" w:rsidP="006A461C">
      <w:pPr>
        <w:numPr>
          <w:ilvl w:val="1"/>
          <w:numId w:val="23"/>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Overfitting to Common Phrases</w:t>
      </w:r>
      <w:r w:rsidRPr="00B76069">
        <w:rPr>
          <w:rFonts w:ascii="Times New Roman" w:hAnsi="Times New Roman" w:cs="Times New Roman"/>
          <w:sz w:val="24"/>
          <w:szCs w:val="24"/>
        </w:rPr>
        <w:t>: The model occasionally overfitted to common phrases and keywords, which sometimes led to incorrect classifications of applicants with non-traditional qualifications.</w:t>
      </w:r>
    </w:p>
    <w:p w14:paraId="496D897F" w14:textId="77777777" w:rsidR="006301F5" w:rsidRPr="00B76069" w:rsidRDefault="006301F5" w:rsidP="006A461C">
      <w:pPr>
        <w:pStyle w:val="NormalWeb"/>
        <w:numPr>
          <w:ilvl w:val="0"/>
          <w:numId w:val="23"/>
        </w:numPr>
        <w:spacing w:line="480" w:lineRule="auto"/>
      </w:pPr>
      <w:r w:rsidRPr="00B76069">
        <w:rPr>
          <w:rStyle w:val="Strong"/>
        </w:rPr>
        <w:t>Handling Specialized Roles</w:t>
      </w:r>
      <w:r w:rsidRPr="00B76069">
        <w:t>: Some highly specialized roles, such as those requiring uncommon technical skills or very specific educational backgrounds, presented difficulties due to the lack of training data that represented such positions.</w:t>
      </w:r>
    </w:p>
    <w:p w14:paraId="0A40A8ED" w14:textId="77777777" w:rsidR="006301F5" w:rsidRPr="00B76069" w:rsidRDefault="006301F5" w:rsidP="006301F5">
      <w:pPr>
        <w:pStyle w:val="Heading3"/>
        <w:spacing w:line="480" w:lineRule="auto"/>
        <w:rPr>
          <w:rFonts w:ascii="Times New Roman" w:hAnsi="Times New Roman" w:cs="Times New Roman"/>
          <w:color w:val="auto"/>
        </w:rPr>
      </w:pPr>
      <w:bookmarkStart w:id="57" w:name="_Toc183146448"/>
      <w:r w:rsidRPr="00B76069">
        <w:rPr>
          <w:rFonts w:ascii="Times New Roman" w:hAnsi="Times New Roman" w:cs="Times New Roman"/>
          <w:color w:val="auto"/>
        </w:rPr>
        <w:lastRenderedPageBreak/>
        <w:t>4.4.2 Recommendations for Improvement</w:t>
      </w:r>
      <w:bookmarkEnd w:id="57"/>
    </w:p>
    <w:p w14:paraId="6D9D5321" w14:textId="77777777" w:rsidR="006301F5" w:rsidRPr="00B76069" w:rsidRDefault="006301F5" w:rsidP="006A461C">
      <w:pPr>
        <w:numPr>
          <w:ilvl w:val="0"/>
          <w:numId w:val="2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ugmenting the Training Data</w:t>
      </w:r>
      <w:r w:rsidRPr="00B76069">
        <w:rPr>
          <w:rFonts w:ascii="Times New Roman" w:hAnsi="Times New Roman" w:cs="Times New Roman"/>
          <w:sz w:val="24"/>
          <w:szCs w:val="24"/>
        </w:rPr>
        <w:t>: Collecting additional resumes and job descriptions, particularly for underrepresented or specialized roles, would enhance the model’s robustness.</w:t>
      </w:r>
    </w:p>
    <w:p w14:paraId="478AFA52" w14:textId="77777777" w:rsidR="006301F5" w:rsidRPr="00B76069" w:rsidRDefault="006301F5" w:rsidP="006A461C">
      <w:pPr>
        <w:numPr>
          <w:ilvl w:val="0"/>
          <w:numId w:val="2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Fine-Tuning for Role-Specific Categories</w:t>
      </w:r>
      <w:r w:rsidRPr="00B76069">
        <w:rPr>
          <w:rFonts w:ascii="Times New Roman" w:hAnsi="Times New Roman" w:cs="Times New Roman"/>
          <w:sz w:val="24"/>
          <w:szCs w:val="24"/>
        </w:rPr>
        <w:t>: Developing separate fine-tuned models for specific job categories could improve classification accuracy for complex roles.</w:t>
      </w:r>
    </w:p>
    <w:p w14:paraId="39B1F3D5" w14:textId="77777777" w:rsidR="006301F5" w:rsidRPr="00B76069" w:rsidRDefault="006301F5" w:rsidP="006A461C">
      <w:pPr>
        <w:numPr>
          <w:ilvl w:val="0"/>
          <w:numId w:val="24"/>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Continual Learning</w:t>
      </w:r>
      <w:r w:rsidRPr="00B76069">
        <w:rPr>
          <w:rFonts w:ascii="Times New Roman" w:hAnsi="Times New Roman" w:cs="Times New Roman"/>
          <w:sz w:val="24"/>
          <w:szCs w:val="24"/>
        </w:rPr>
        <w:t>: Implementing a continuous learning mechanism where the model is periodically updated with new data to stay current with evolving job market trends and terminologies.</w:t>
      </w:r>
    </w:p>
    <w:p w14:paraId="242E714C" w14:textId="77777777" w:rsidR="00C238B0" w:rsidRPr="00B76069" w:rsidRDefault="00C238B0" w:rsidP="006301F5">
      <w:pPr>
        <w:pStyle w:val="NoSpacing"/>
        <w:spacing w:line="480" w:lineRule="auto"/>
        <w:rPr>
          <w:rFonts w:ascii="Times New Roman" w:hAnsi="Times New Roman" w:cs="Times New Roman"/>
          <w:sz w:val="24"/>
          <w:szCs w:val="24"/>
        </w:rPr>
      </w:pPr>
    </w:p>
    <w:p w14:paraId="093A995B" w14:textId="77777777" w:rsidR="00C238B0" w:rsidRPr="00B76069" w:rsidRDefault="00C238B0" w:rsidP="006301F5">
      <w:pPr>
        <w:pStyle w:val="NoSpacing"/>
        <w:spacing w:line="480" w:lineRule="auto"/>
        <w:rPr>
          <w:rFonts w:ascii="Times New Roman" w:hAnsi="Times New Roman" w:cs="Times New Roman"/>
          <w:sz w:val="24"/>
          <w:szCs w:val="24"/>
        </w:rPr>
      </w:pPr>
    </w:p>
    <w:p w14:paraId="3EA73C2A" w14:textId="6992B07D" w:rsidR="00B76069" w:rsidRPr="00B76069" w:rsidRDefault="006301F5" w:rsidP="00B76069">
      <w:pPr>
        <w:pStyle w:val="Heading1"/>
        <w:jc w:val="center"/>
        <w:rPr>
          <w:rFonts w:ascii="Times New Roman" w:hAnsi="Times New Roman" w:cs="Times New Roman"/>
          <w:b/>
          <w:color w:val="auto"/>
        </w:rPr>
      </w:pPr>
      <w:r w:rsidRPr="00B76069">
        <w:rPr>
          <w:rFonts w:ascii="Times New Roman" w:hAnsi="Times New Roman" w:cs="Times New Roman"/>
          <w:color w:val="auto"/>
        </w:rPr>
        <w:br w:type="page"/>
      </w:r>
      <w:bookmarkStart w:id="58" w:name="_Toc183146449"/>
      <w:r w:rsidRPr="00B76069">
        <w:rPr>
          <w:rFonts w:ascii="Times New Roman" w:hAnsi="Times New Roman" w:cs="Times New Roman"/>
          <w:b/>
          <w:color w:val="auto"/>
        </w:rPr>
        <w:lastRenderedPageBreak/>
        <w:t>CHAPTER 5:</w:t>
      </w:r>
      <w:bookmarkEnd w:id="58"/>
    </w:p>
    <w:p w14:paraId="084250FD" w14:textId="4F1DA09B" w:rsidR="006301F5" w:rsidRPr="00B76069" w:rsidRDefault="006301F5" w:rsidP="00B76069">
      <w:pPr>
        <w:pStyle w:val="Heading1"/>
        <w:jc w:val="center"/>
        <w:rPr>
          <w:rFonts w:ascii="Times New Roman" w:hAnsi="Times New Roman" w:cs="Times New Roman"/>
          <w:b/>
          <w:color w:val="auto"/>
        </w:rPr>
      </w:pPr>
      <w:bookmarkStart w:id="59" w:name="_Toc183146450"/>
      <w:r w:rsidRPr="00B76069">
        <w:rPr>
          <w:rFonts w:ascii="Times New Roman" w:hAnsi="Times New Roman" w:cs="Times New Roman"/>
          <w:b/>
          <w:color w:val="auto"/>
        </w:rPr>
        <w:t>CONCLUSION AND RECOMMENDATIONS</w:t>
      </w:r>
      <w:bookmarkEnd w:id="59"/>
    </w:p>
    <w:p w14:paraId="7329BB78"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60" w:name="_Toc183146451"/>
      <w:r w:rsidRPr="00B76069">
        <w:rPr>
          <w:rFonts w:ascii="Times New Roman" w:hAnsi="Times New Roman" w:cs="Times New Roman"/>
          <w:b/>
          <w:color w:val="auto"/>
          <w:sz w:val="24"/>
          <w:szCs w:val="24"/>
        </w:rPr>
        <w:t>5.1 Conclusion</w:t>
      </w:r>
      <w:bookmarkEnd w:id="60"/>
    </w:p>
    <w:p w14:paraId="2309E853" w14:textId="77777777" w:rsidR="006301F5" w:rsidRPr="00B76069" w:rsidRDefault="006301F5" w:rsidP="006301F5">
      <w:pPr>
        <w:pStyle w:val="NormalWeb"/>
        <w:spacing w:line="480" w:lineRule="auto"/>
      </w:pPr>
      <w:r w:rsidRPr="00B76069">
        <w:t>This research explored the use of the BERT (Bidirectional Encoder Representations from Transformers) algorithm for automating the job applicant classification process at GRIDCo. The objectives of the study were successfully achieved, demonstrating the potential of machine learning (ML) to transform recruitment practices in large organizations. Specifically, the study focused on:</w:t>
      </w:r>
    </w:p>
    <w:p w14:paraId="4E228A33" w14:textId="77777777" w:rsidR="006301F5" w:rsidRPr="00B76069" w:rsidRDefault="006301F5" w:rsidP="006A461C">
      <w:pPr>
        <w:numPr>
          <w:ilvl w:val="0"/>
          <w:numId w:val="2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eveloping an ML model</w:t>
      </w:r>
      <w:r w:rsidRPr="00B76069">
        <w:rPr>
          <w:rFonts w:ascii="Times New Roman" w:hAnsi="Times New Roman" w:cs="Times New Roman"/>
          <w:sz w:val="24"/>
          <w:szCs w:val="24"/>
        </w:rPr>
        <w:t xml:space="preserve"> that leverages the BERT algorithm for applicant classification based on GRIDCo's job requirements.</w:t>
      </w:r>
    </w:p>
    <w:p w14:paraId="1E1C9C66" w14:textId="77777777" w:rsidR="006301F5" w:rsidRPr="00B76069" w:rsidRDefault="006301F5" w:rsidP="006A461C">
      <w:pPr>
        <w:numPr>
          <w:ilvl w:val="0"/>
          <w:numId w:val="2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Assessing the predictive performance</w:t>
      </w:r>
      <w:r w:rsidRPr="00B76069">
        <w:rPr>
          <w:rFonts w:ascii="Times New Roman" w:hAnsi="Times New Roman" w:cs="Times New Roman"/>
          <w:sz w:val="24"/>
          <w:szCs w:val="24"/>
        </w:rPr>
        <w:t xml:space="preserve"> of the BERT algorithm in aligning applicants with job roles.</w:t>
      </w:r>
    </w:p>
    <w:p w14:paraId="4AA8AEAD" w14:textId="77777777" w:rsidR="006301F5" w:rsidRPr="00B76069" w:rsidRDefault="006301F5" w:rsidP="006A461C">
      <w:pPr>
        <w:numPr>
          <w:ilvl w:val="0"/>
          <w:numId w:val="25"/>
        </w:numPr>
        <w:spacing w:before="100" w:beforeAutospacing="1" w:after="100" w:afterAutospacing="1" w:line="480" w:lineRule="auto"/>
        <w:rPr>
          <w:rFonts w:ascii="Times New Roman" w:hAnsi="Times New Roman" w:cs="Times New Roman"/>
          <w:sz w:val="24"/>
          <w:szCs w:val="24"/>
        </w:rPr>
      </w:pPr>
      <w:r w:rsidRPr="00B76069">
        <w:rPr>
          <w:rStyle w:val="Strong"/>
          <w:rFonts w:ascii="Times New Roman" w:hAnsi="Times New Roman" w:cs="Times New Roman"/>
          <w:sz w:val="24"/>
          <w:szCs w:val="24"/>
        </w:rPr>
        <w:t>Designing an efficient applicant shortlisting framework</w:t>
      </w:r>
      <w:r w:rsidRPr="00B76069">
        <w:rPr>
          <w:rFonts w:ascii="Times New Roman" w:hAnsi="Times New Roman" w:cs="Times New Roman"/>
          <w:sz w:val="24"/>
          <w:szCs w:val="24"/>
        </w:rPr>
        <w:t xml:space="preserve"> for GRIDCo using the BERT model.</w:t>
      </w:r>
    </w:p>
    <w:p w14:paraId="4441F079" w14:textId="77777777" w:rsidR="006301F5" w:rsidRPr="00B76069" w:rsidRDefault="006301F5" w:rsidP="006301F5">
      <w:pPr>
        <w:pStyle w:val="Heading3"/>
        <w:spacing w:line="480" w:lineRule="auto"/>
        <w:rPr>
          <w:rFonts w:ascii="Times New Roman" w:hAnsi="Times New Roman" w:cs="Times New Roman"/>
          <w:color w:val="auto"/>
        </w:rPr>
      </w:pPr>
      <w:bookmarkStart w:id="61" w:name="_Toc183146452"/>
      <w:r w:rsidRPr="00B76069">
        <w:rPr>
          <w:rFonts w:ascii="Times New Roman" w:hAnsi="Times New Roman" w:cs="Times New Roman"/>
          <w:color w:val="auto"/>
        </w:rPr>
        <w:t>5.1.1 Key Findings</w:t>
      </w:r>
      <w:bookmarkEnd w:id="61"/>
    </w:p>
    <w:p w14:paraId="30B332B1" w14:textId="77777777" w:rsidR="006301F5" w:rsidRPr="00B76069" w:rsidRDefault="006301F5" w:rsidP="006301F5">
      <w:pPr>
        <w:pStyle w:val="NormalWeb"/>
        <w:spacing w:line="480" w:lineRule="auto"/>
      </w:pPr>
      <w:r w:rsidRPr="00B76069">
        <w:t>The results of this study highlighted the significant advantages of using BERT in automating the recruitment process:</w:t>
      </w:r>
    </w:p>
    <w:p w14:paraId="65AC76E2" w14:textId="77777777" w:rsidR="006301F5" w:rsidRPr="00B76069" w:rsidRDefault="006301F5" w:rsidP="006A461C">
      <w:pPr>
        <w:pStyle w:val="NormalWeb"/>
        <w:numPr>
          <w:ilvl w:val="0"/>
          <w:numId w:val="26"/>
        </w:numPr>
        <w:spacing w:line="480" w:lineRule="auto"/>
      </w:pPr>
      <w:r w:rsidRPr="00B76069">
        <w:rPr>
          <w:rStyle w:val="Strong"/>
        </w:rPr>
        <w:t>Predictive Performance</w:t>
      </w:r>
      <w:r w:rsidRPr="00B76069">
        <w:t>: The BERT model demonstrated high classification accuracy, with overall scores indicating its effectiveness in matching applicants with appropriate job roles. The model showed particular strength in classifying job applicants for well-defined roles, achieving over 97% accuracy. However, it was less effective for specialized roles, particularly where training data was limited.</w:t>
      </w:r>
    </w:p>
    <w:p w14:paraId="245999FD" w14:textId="77777777" w:rsidR="006301F5" w:rsidRPr="00B76069" w:rsidRDefault="006301F5" w:rsidP="006A461C">
      <w:pPr>
        <w:pStyle w:val="NormalWeb"/>
        <w:numPr>
          <w:ilvl w:val="0"/>
          <w:numId w:val="26"/>
        </w:numPr>
        <w:spacing w:line="480" w:lineRule="auto"/>
      </w:pPr>
      <w:r w:rsidRPr="00B76069">
        <w:rPr>
          <w:rStyle w:val="Strong"/>
        </w:rPr>
        <w:lastRenderedPageBreak/>
        <w:t>Efficiency Gains</w:t>
      </w:r>
      <w:r w:rsidRPr="00B76069">
        <w:t>: Automating the initial stages of recruitment with BERT led to a substantial reduction in time spent on manual resume screening. This not only improved efficiency but also allowed GRIDCo's HR staff to focus on more strategic tasks, such as conducting interviews and engaging with candidates.</w:t>
      </w:r>
    </w:p>
    <w:p w14:paraId="1C75493E" w14:textId="77777777" w:rsidR="006301F5" w:rsidRPr="00B76069" w:rsidRDefault="006301F5" w:rsidP="006A461C">
      <w:pPr>
        <w:pStyle w:val="NormalWeb"/>
        <w:numPr>
          <w:ilvl w:val="0"/>
          <w:numId w:val="26"/>
        </w:numPr>
        <w:spacing w:line="480" w:lineRule="auto"/>
      </w:pPr>
      <w:r w:rsidRPr="00B76069">
        <w:rPr>
          <w:rStyle w:val="Strong"/>
        </w:rPr>
        <w:t>Framework for Shortlisting</w:t>
      </w:r>
      <w:r w:rsidRPr="00B76069">
        <w:t>: The BERT model facilitated the creation of an efficient framework for shortlisting applicants, reducing the administrative burden on HR staff and enhancing the transparency of the recruitment process. By providing data-driven insights into candidate suitability, the model contributed to more objective hiring decisions.</w:t>
      </w:r>
    </w:p>
    <w:p w14:paraId="5A878A31" w14:textId="77777777" w:rsidR="006301F5" w:rsidRPr="00B76069" w:rsidRDefault="006301F5" w:rsidP="006A461C">
      <w:pPr>
        <w:pStyle w:val="NormalWeb"/>
        <w:numPr>
          <w:ilvl w:val="0"/>
          <w:numId w:val="26"/>
        </w:numPr>
        <w:spacing w:line="480" w:lineRule="auto"/>
      </w:pPr>
      <w:r w:rsidRPr="00B76069">
        <w:rPr>
          <w:rStyle w:val="Strong"/>
        </w:rPr>
        <w:t>Impact on GRIDCo</w:t>
      </w:r>
      <w:r w:rsidRPr="00B76069">
        <w:t>: The integration of BERT into GRIDCo's recruitment system introduced several operational benefits, including reduced hiring time, improved resource allocation, and the ability to handle large volumes of applications with greater accuracy. Moreover, it promoted fairness and transparency by minimizing human biases in the selection process.</w:t>
      </w:r>
    </w:p>
    <w:p w14:paraId="1CCD5C42" w14:textId="77777777" w:rsidR="006301F5" w:rsidRPr="00B76069" w:rsidRDefault="006301F5" w:rsidP="006301F5">
      <w:pPr>
        <w:pStyle w:val="Heading3"/>
        <w:spacing w:line="480" w:lineRule="auto"/>
        <w:rPr>
          <w:rFonts w:ascii="Times New Roman" w:hAnsi="Times New Roman" w:cs="Times New Roman"/>
          <w:color w:val="auto"/>
        </w:rPr>
      </w:pPr>
      <w:bookmarkStart w:id="62" w:name="_Toc183146453"/>
      <w:r w:rsidRPr="00B76069">
        <w:rPr>
          <w:rFonts w:ascii="Times New Roman" w:hAnsi="Times New Roman" w:cs="Times New Roman"/>
          <w:color w:val="auto"/>
        </w:rPr>
        <w:t>5.1.2 Challenges and Limitations</w:t>
      </w:r>
      <w:bookmarkEnd w:id="62"/>
    </w:p>
    <w:p w14:paraId="0D591D62" w14:textId="77777777" w:rsidR="006301F5" w:rsidRPr="00B76069" w:rsidRDefault="006301F5" w:rsidP="006301F5">
      <w:pPr>
        <w:pStyle w:val="NormalWeb"/>
        <w:spacing w:line="480" w:lineRule="auto"/>
      </w:pPr>
      <w:r w:rsidRPr="00B76069">
        <w:t>Despite the promising results, several challenges were encountered during the research:</w:t>
      </w:r>
    </w:p>
    <w:p w14:paraId="2EC8DE11" w14:textId="77777777" w:rsidR="006301F5" w:rsidRPr="00B76069" w:rsidRDefault="006301F5" w:rsidP="006A461C">
      <w:pPr>
        <w:pStyle w:val="NormalWeb"/>
        <w:numPr>
          <w:ilvl w:val="0"/>
          <w:numId w:val="27"/>
        </w:numPr>
        <w:spacing w:line="480" w:lineRule="auto"/>
      </w:pPr>
      <w:r w:rsidRPr="00B76069">
        <w:rPr>
          <w:rStyle w:val="Strong"/>
        </w:rPr>
        <w:t>Data Quality and Availability</w:t>
      </w:r>
      <w:r w:rsidRPr="00B76069">
        <w:t>: The model's performance was hindered in certain cases due to the lack of sufficient or high-quality training data for specialized job roles. Roles with less clearly defined requirements or limited data representation posed challenges for accurate classification.</w:t>
      </w:r>
    </w:p>
    <w:p w14:paraId="6AFC051E" w14:textId="77777777" w:rsidR="006301F5" w:rsidRPr="00B76069" w:rsidRDefault="006301F5" w:rsidP="006A461C">
      <w:pPr>
        <w:pStyle w:val="NormalWeb"/>
        <w:numPr>
          <w:ilvl w:val="0"/>
          <w:numId w:val="27"/>
        </w:numPr>
        <w:spacing w:line="480" w:lineRule="auto"/>
      </w:pPr>
      <w:r w:rsidRPr="00B76069">
        <w:rPr>
          <w:rStyle w:val="Strong"/>
        </w:rPr>
        <w:t>Model Generalization</w:t>
      </w:r>
      <w:r w:rsidRPr="00B76069">
        <w:t>: While the BERT model excelled in common job categories, it struggled with roles that required more nuanced understanding or specialized skills. In these instances, the model often relied on generalized patterns, which sometimes led to misclassifications.</w:t>
      </w:r>
    </w:p>
    <w:p w14:paraId="615D5305" w14:textId="77777777" w:rsidR="006301F5" w:rsidRPr="00B76069" w:rsidRDefault="006301F5" w:rsidP="006A461C">
      <w:pPr>
        <w:pStyle w:val="NormalWeb"/>
        <w:numPr>
          <w:ilvl w:val="0"/>
          <w:numId w:val="27"/>
        </w:numPr>
        <w:spacing w:line="480" w:lineRule="auto"/>
      </w:pPr>
      <w:r w:rsidRPr="00B76069">
        <w:rPr>
          <w:rStyle w:val="Strong"/>
        </w:rPr>
        <w:lastRenderedPageBreak/>
        <w:t>Complexity of Applicant Resumes</w:t>
      </w:r>
      <w:r w:rsidRPr="00B76069">
        <w:t>: Variations in resume formatting, skill representation, and language complexity made it difficult for the model to consistently classify applicants accurately across diverse profiles.</w:t>
      </w:r>
    </w:p>
    <w:p w14:paraId="5446E239" w14:textId="77777777" w:rsidR="006301F5" w:rsidRPr="00B76069" w:rsidRDefault="006301F5" w:rsidP="006301F5">
      <w:pPr>
        <w:pStyle w:val="Heading2"/>
        <w:spacing w:line="480" w:lineRule="auto"/>
        <w:rPr>
          <w:rFonts w:ascii="Times New Roman" w:hAnsi="Times New Roman" w:cs="Times New Roman"/>
          <w:color w:val="auto"/>
          <w:sz w:val="24"/>
          <w:szCs w:val="24"/>
        </w:rPr>
      </w:pPr>
      <w:bookmarkStart w:id="63" w:name="_Toc183146454"/>
      <w:r w:rsidRPr="00B76069">
        <w:rPr>
          <w:rFonts w:ascii="Times New Roman" w:hAnsi="Times New Roman" w:cs="Times New Roman"/>
          <w:color w:val="auto"/>
          <w:sz w:val="24"/>
          <w:szCs w:val="24"/>
        </w:rPr>
        <w:t xml:space="preserve">5.2 </w:t>
      </w:r>
      <w:r w:rsidRPr="00B76069">
        <w:rPr>
          <w:rFonts w:ascii="Times New Roman" w:hAnsi="Times New Roman" w:cs="Times New Roman"/>
          <w:b/>
          <w:color w:val="auto"/>
          <w:sz w:val="24"/>
          <w:szCs w:val="24"/>
        </w:rPr>
        <w:t>Recommendations</w:t>
      </w:r>
      <w:bookmarkEnd w:id="63"/>
    </w:p>
    <w:p w14:paraId="3E6184C4" w14:textId="77777777" w:rsidR="006301F5" w:rsidRPr="00B76069" w:rsidRDefault="006301F5" w:rsidP="006301F5">
      <w:pPr>
        <w:pStyle w:val="NormalWeb"/>
        <w:spacing w:line="480" w:lineRule="auto"/>
      </w:pPr>
      <w:r w:rsidRPr="00B76069">
        <w:t>Based on the findings of this research, several recommendations are proposed to further improve the applicant classification system at GRIDCo and to guide future research in this area.</w:t>
      </w:r>
    </w:p>
    <w:p w14:paraId="3E2F27CC" w14:textId="77777777" w:rsidR="006301F5" w:rsidRPr="00B76069" w:rsidRDefault="006301F5" w:rsidP="006301F5">
      <w:pPr>
        <w:pStyle w:val="Heading3"/>
        <w:spacing w:line="480" w:lineRule="auto"/>
        <w:rPr>
          <w:rFonts w:ascii="Times New Roman" w:hAnsi="Times New Roman" w:cs="Times New Roman"/>
          <w:color w:val="auto"/>
        </w:rPr>
      </w:pPr>
      <w:bookmarkStart w:id="64" w:name="_Toc183146455"/>
      <w:r w:rsidRPr="00B76069">
        <w:rPr>
          <w:rFonts w:ascii="Times New Roman" w:hAnsi="Times New Roman" w:cs="Times New Roman"/>
          <w:color w:val="auto"/>
        </w:rPr>
        <w:t>5.2.1 Enhancing Data Quality and Representation</w:t>
      </w:r>
      <w:bookmarkEnd w:id="64"/>
    </w:p>
    <w:p w14:paraId="321699B9" w14:textId="77777777" w:rsidR="006301F5" w:rsidRPr="00B76069" w:rsidRDefault="006301F5" w:rsidP="006301F5">
      <w:pPr>
        <w:pStyle w:val="NormalWeb"/>
        <w:spacing w:line="480" w:lineRule="auto"/>
      </w:pPr>
      <w:r w:rsidRPr="00B76069">
        <w:t>To improve the model's performance, it is crucial to enhance the quality and diversity of the training data:</w:t>
      </w:r>
    </w:p>
    <w:p w14:paraId="2814152A" w14:textId="77777777" w:rsidR="006301F5" w:rsidRPr="00B76069" w:rsidRDefault="006301F5" w:rsidP="006A461C">
      <w:pPr>
        <w:pStyle w:val="NormalWeb"/>
        <w:numPr>
          <w:ilvl w:val="0"/>
          <w:numId w:val="28"/>
        </w:numPr>
        <w:spacing w:line="480" w:lineRule="auto"/>
      </w:pPr>
      <w:r w:rsidRPr="00B76069">
        <w:rPr>
          <w:rStyle w:val="Strong"/>
        </w:rPr>
        <w:t>Augmenting Data for Specialized Roles</w:t>
      </w:r>
      <w:r w:rsidRPr="00B76069">
        <w:t>: GRIDCo should gather more data for specialized or complex job categories. Collecting diverse resumes from candidates with a wide range of experiences and educational backgrounds will enable the model to learn more nuanced patterns, improving its ability to classify applicants for specialized roles.</w:t>
      </w:r>
    </w:p>
    <w:p w14:paraId="257CC6A0" w14:textId="77777777" w:rsidR="006301F5" w:rsidRPr="00B76069" w:rsidRDefault="006301F5" w:rsidP="006A461C">
      <w:pPr>
        <w:pStyle w:val="NormalWeb"/>
        <w:numPr>
          <w:ilvl w:val="0"/>
          <w:numId w:val="28"/>
        </w:numPr>
        <w:spacing w:line="480" w:lineRule="auto"/>
      </w:pPr>
      <w:r w:rsidRPr="00B76069">
        <w:rPr>
          <w:rStyle w:val="Strong"/>
        </w:rPr>
        <w:t>Standardizing Resume Formats</w:t>
      </w:r>
      <w:r w:rsidRPr="00B76069">
        <w:t>: Implementing a standardized resume format for applicants can reduce the noise introduced by inconsistent document structures. A predefined format would help ensure that key information is always presented clearly, making it easier for the model to parse and classify data.</w:t>
      </w:r>
    </w:p>
    <w:p w14:paraId="3EDC9DD9" w14:textId="77777777" w:rsidR="006301F5" w:rsidRPr="00B76069" w:rsidRDefault="006301F5" w:rsidP="006301F5">
      <w:pPr>
        <w:pStyle w:val="Heading3"/>
        <w:spacing w:line="480" w:lineRule="auto"/>
        <w:rPr>
          <w:rFonts w:ascii="Times New Roman" w:hAnsi="Times New Roman" w:cs="Times New Roman"/>
          <w:color w:val="auto"/>
        </w:rPr>
      </w:pPr>
      <w:bookmarkStart w:id="65" w:name="_Toc183146456"/>
      <w:r w:rsidRPr="00B76069">
        <w:rPr>
          <w:rFonts w:ascii="Times New Roman" w:hAnsi="Times New Roman" w:cs="Times New Roman"/>
          <w:color w:val="auto"/>
        </w:rPr>
        <w:t>5.2.2 Model Optimization</w:t>
      </w:r>
      <w:bookmarkEnd w:id="65"/>
    </w:p>
    <w:p w14:paraId="30A070BD" w14:textId="77777777" w:rsidR="006301F5" w:rsidRPr="00B76069" w:rsidRDefault="006301F5" w:rsidP="006301F5">
      <w:pPr>
        <w:pStyle w:val="NormalWeb"/>
        <w:spacing w:line="480" w:lineRule="auto"/>
      </w:pPr>
      <w:r w:rsidRPr="00B76069">
        <w:t>To enhance the predictive performance of the BERT model, further fine-tuning and optimization are recommended:</w:t>
      </w:r>
    </w:p>
    <w:p w14:paraId="1611D383" w14:textId="77777777" w:rsidR="006301F5" w:rsidRPr="00B76069" w:rsidRDefault="006301F5" w:rsidP="006A461C">
      <w:pPr>
        <w:pStyle w:val="NormalWeb"/>
        <w:numPr>
          <w:ilvl w:val="0"/>
          <w:numId w:val="29"/>
        </w:numPr>
        <w:spacing w:line="480" w:lineRule="auto"/>
      </w:pPr>
      <w:r w:rsidRPr="00B76069">
        <w:rPr>
          <w:rStyle w:val="Strong"/>
        </w:rPr>
        <w:lastRenderedPageBreak/>
        <w:t>Domain-Specific Fine-Tuning</w:t>
      </w:r>
      <w:r w:rsidRPr="00B76069">
        <w:t>: Continuously fine-tuning the BERT model on GRIDCo’s job-related language and terminology will improve its accuracy for company-specific roles. A more targeted approach could involve training the model on GRIDCo's past hiring decisions to better understand what qualities and experiences align with successful candidates for each position.</w:t>
      </w:r>
    </w:p>
    <w:p w14:paraId="44EBFBB1" w14:textId="77777777" w:rsidR="006301F5" w:rsidRPr="00B76069" w:rsidRDefault="006301F5" w:rsidP="006A461C">
      <w:pPr>
        <w:pStyle w:val="NormalWeb"/>
        <w:numPr>
          <w:ilvl w:val="0"/>
          <w:numId w:val="29"/>
        </w:numPr>
        <w:spacing w:line="480" w:lineRule="auto"/>
      </w:pPr>
      <w:r w:rsidRPr="00B76069">
        <w:rPr>
          <w:rStyle w:val="Strong"/>
        </w:rPr>
        <w:t>Model Customization for Specialized Roles</w:t>
      </w:r>
      <w:r w:rsidRPr="00B76069">
        <w:t>: Given that some job categories presented challenges, developing role-specific classifiers for highly specialized positions could enhance the model’s precision. Fine-tuning smaller models for individual job categories may lead to improved results, especially in complex or non-standard roles.</w:t>
      </w:r>
    </w:p>
    <w:p w14:paraId="2C238A7F" w14:textId="77777777" w:rsidR="006301F5" w:rsidRPr="00B76069" w:rsidRDefault="006301F5" w:rsidP="006301F5">
      <w:pPr>
        <w:pStyle w:val="Heading3"/>
        <w:spacing w:line="480" w:lineRule="auto"/>
        <w:rPr>
          <w:rFonts w:ascii="Times New Roman" w:hAnsi="Times New Roman" w:cs="Times New Roman"/>
          <w:color w:val="auto"/>
        </w:rPr>
      </w:pPr>
      <w:bookmarkStart w:id="66" w:name="_Toc183146457"/>
      <w:r w:rsidRPr="00B76069">
        <w:rPr>
          <w:rFonts w:ascii="Times New Roman" w:hAnsi="Times New Roman" w:cs="Times New Roman"/>
          <w:color w:val="auto"/>
        </w:rPr>
        <w:t>5.2.3 Continuous Model Improvement</w:t>
      </w:r>
      <w:bookmarkEnd w:id="66"/>
    </w:p>
    <w:p w14:paraId="6A84F1C4" w14:textId="77777777" w:rsidR="006301F5" w:rsidRPr="00B76069" w:rsidRDefault="006301F5" w:rsidP="006301F5">
      <w:pPr>
        <w:pStyle w:val="NormalWeb"/>
        <w:spacing w:line="480" w:lineRule="auto"/>
      </w:pPr>
      <w:r w:rsidRPr="00B76069">
        <w:t>The recruitment landscape is dynamic, and therefore, the applicant classification model should evolve with time:</w:t>
      </w:r>
    </w:p>
    <w:p w14:paraId="093BDEEC" w14:textId="77777777" w:rsidR="006301F5" w:rsidRPr="00B76069" w:rsidRDefault="006301F5" w:rsidP="006A461C">
      <w:pPr>
        <w:pStyle w:val="NormalWeb"/>
        <w:numPr>
          <w:ilvl w:val="0"/>
          <w:numId w:val="30"/>
        </w:numPr>
        <w:spacing w:line="480" w:lineRule="auto"/>
      </w:pPr>
      <w:r w:rsidRPr="00B76069">
        <w:rPr>
          <w:rStyle w:val="Strong"/>
        </w:rPr>
        <w:t>Continuous Learning and Retraining</w:t>
      </w:r>
      <w:r w:rsidRPr="00B76069">
        <w:t>: GRIDCo should implement a system where the BERT model is periodically retrained with new data to keep it up to date with changes in job descriptions, industry terminology, and emerging job roles. Continuous learning will help ensure that the model remains relevant and accurate.</w:t>
      </w:r>
    </w:p>
    <w:p w14:paraId="58E3BABB" w14:textId="77777777" w:rsidR="006301F5" w:rsidRPr="00B76069" w:rsidRDefault="006301F5" w:rsidP="006A461C">
      <w:pPr>
        <w:pStyle w:val="NormalWeb"/>
        <w:numPr>
          <w:ilvl w:val="0"/>
          <w:numId w:val="30"/>
        </w:numPr>
        <w:spacing w:line="480" w:lineRule="auto"/>
      </w:pPr>
      <w:r w:rsidRPr="00B76069">
        <w:rPr>
          <w:rStyle w:val="Strong"/>
        </w:rPr>
        <w:t>Feedback Loop</w:t>
      </w:r>
      <w:r w:rsidRPr="00B76069">
        <w:t>: Establishing a feedback loop where HR managers can provide insights into the model's predictions can help refine the model over time. Incorporating user feedback will allow for a more adaptive system that can address emerging challenges or misclassifications.</w:t>
      </w:r>
    </w:p>
    <w:p w14:paraId="337F7E36" w14:textId="77777777" w:rsidR="006301F5" w:rsidRPr="00B76069" w:rsidRDefault="006301F5" w:rsidP="006301F5">
      <w:pPr>
        <w:pStyle w:val="Heading3"/>
        <w:spacing w:line="480" w:lineRule="auto"/>
        <w:rPr>
          <w:rFonts w:ascii="Times New Roman" w:hAnsi="Times New Roman" w:cs="Times New Roman"/>
          <w:color w:val="auto"/>
        </w:rPr>
      </w:pPr>
      <w:bookmarkStart w:id="67" w:name="_Toc183146458"/>
      <w:r w:rsidRPr="00B76069">
        <w:rPr>
          <w:rFonts w:ascii="Times New Roman" w:hAnsi="Times New Roman" w:cs="Times New Roman"/>
          <w:color w:val="auto"/>
        </w:rPr>
        <w:lastRenderedPageBreak/>
        <w:t>5.2.4 Scalability and Replication</w:t>
      </w:r>
      <w:bookmarkEnd w:id="67"/>
    </w:p>
    <w:p w14:paraId="3D19B522" w14:textId="77777777" w:rsidR="006301F5" w:rsidRPr="00B76069" w:rsidRDefault="006301F5" w:rsidP="006301F5">
      <w:pPr>
        <w:pStyle w:val="NormalWeb"/>
        <w:spacing w:line="480" w:lineRule="auto"/>
      </w:pPr>
      <w:r w:rsidRPr="00B76069">
        <w:t>The framework developed for GRIDCo has the potential to be adapted and scaled for other organizations:</w:t>
      </w:r>
    </w:p>
    <w:p w14:paraId="1E46B930" w14:textId="77777777" w:rsidR="006301F5" w:rsidRPr="00B76069" w:rsidRDefault="006301F5" w:rsidP="006A461C">
      <w:pPr>
        <w:pStyle w:val="NormalWeb"/>
        <w:numPr>
          <w:ilvl w:val="0"/>
          <w:numId w:val="31"/>
        </w:numPr>
        <w:spacing w:line="480" w:lineRule="auto"/>
      </w:pPr>
      <w:r w:rsidRPr="00B76069">
        <w:rPr>
          <w:rStyle w:val="Strong"/>
        </w:rPr>
        <w:t>Replicating the Model in Other Organizations</w:t>
      </w:r>
      <w:r w:rsidRPr="00B76069">
        <w:t>: Other institutions with similar recruitment needs could adopt the BERT-based classification system. By customizing the model for different sectors, the application of machine learning in recruitment could be extended to various industries, helping organizations streamline their hiring processes and reduce bias.</w:t>
      </w:r>
    </w:p>
    <w:p w14:paraId="1A3B2621" w14:textId="77777777" w:rsidR="006301F5" w:rsidRPr="00B76069" w:rsidRDefault="006301F5" w:rsidP="006A461C">
      <w:pPr>
        <w:pStyle w:val="NormalWeb"/>
        <w:numPr>
          <w:ilvl w:val="0"/>
          <w:numId w:val="31"/>
        </w:numPr>
        <w:spacing w:line="480" w:lineRule="auto"/>
      </w:pPr>
      <w:r w:rsidRPr="00B76069">
        <w:rPr>
          <w:rStyle w:val="Strong"/>
        </w:rPr>
        <w:t>Cross-Industry Collaboration</w:t>
      </w:r>
      <w:r w:rsidRPr="00B76069">
        <w:t>: Collaborating with other organizations or industry players to share data, best practices, and insights could accelerate the development of even more effective recruitment models. Pooling data from a variety of sectors will provide a broader base for training the model, leading to more generalized and robust systems.</w:t>
      </w:r>
    </w:p>
    <w:p w14:paraId="6A328299" w14:textId="77777777" w:rsidR="006301F5" w:rsidRPr="00B76069" w:rsidRDefault="006301F5" w:rsidP="006301F5">
      <w:pPr>
        <w:pStyle w:val="Heading3"/>
        <w:spacing w:line="480" w:lineRule="auto"/>
        <w:rPr>
          <w:rFonts w:ascii="Times New Roman" w:hAnsi="Times New Roman" w:cs="Times New Roman"/>
          <w:color w:val="auto"/>
        </w:rPr>
      </w:pPr>
      <w:bookmarkStart w:id="68" w:name="_Toc183146459"/>
      <w:r w:rsidRPr="00B76069">
        <w:rPr>
          <w:rFonts w:ascii="Times New Roman" w:hAnsi="Times New Roman" w:cs="Times New Roman"/>
          <w:color w:val="auto"/>
        </w:rPr>
        <w:t>5.2.5 Future Research Directions</w:t>
      </w:r>
      <w:bookmarkEnd w:id="68"/>
    </w:p>
    <w:p w14:paraId="2EC913C8" w14:textId="77777777" w:rsidR="006301F5" w:rsidRPr="00B76069" w:rsidRDefault="006301F5" w:rsidP="006301F5">
      <w:pPr>
        <w:pStyle w:val="NormalWeb"/>
        <w:spacing w:line="480" w:lineRule="auto"/>
      </w:pPr>
      <w:r w:rsidRPr="00B76069">
        <w:t>This research provides a foundation for future work in the area of AI-powered recruitment:</w:t>
      </w:r>
    </w:p>
    <w:p w14:paraId="73089E38" w14:textId="77777777" w:rsidR="006301F5" w:rsidRPr="00B76069" w:rsidRDefault="006301F5" w:rsidP="006A461C">
      <w:pPr>
        <w:pStyle w:val="NormalWeb"/>
        <w:numPr>
          <w:ilvl w:val="0"/>
          <w:numId w:val="32"/>
        </w:numPr>
        <w:spacing w:line="480" w:lineRule="auto"/>
      </w:pPr>
      <w:r w:rsidRPr="00B76069">
        <w:rPr>
          <w:rStyle w:val="Strong"/>
        </w:rPr>
        <w:t>Exploring Other ML Models</w:t>
      </w:r>
      <w:r w:rsidRPr="00B76069">
        <w:t>: While BERT showed strong performance in this study, exploring other machine learning models such as GPT-3, RoBERTa, or custom transformers could offer alternative approaches for classification tasks, potentially improving performance or handling specific challenges better.</w:t>
      </w:r>
    </w:p>
    <w:p w14:paraId="2CAABDE2" w14:textId="77777777" w:rsidR="006301F5" w:rsidRPr="00B76069" w:rsidRDefault="006301F5" w:rsidP="006A461C">
      <w:pPr>
        <w:pStyle w:val="NormalWeb"/>
        <w:numPr>
          <w:ilvl w:val="0"/>
          <w:numId w:val="32"/>
        </w:numPr>
        <w:spacing w:line="480" w:lineRule="auto"/>
      </w:pPr>
      <w:r w:rsidRPr="00B76069">
        <w:rPr>
          <w:rStyle w:val="Strong"/>
        </w:rPr>
        <w:t>Human-AI Collaboration</w:t>
      </w:r>
      <w:r w:rsidRPr="00B76069">
        <w:t>: Investigating the synergy between AI-driven systems and human recruiters could lead to a more integrated recruitment process, where AI handles the initial classification and HR professionals focus on more nuanced aspects of candidate evaluation, such as cultural fit.</w:t>
      </w:r>
    </w:p>
    <w:p w14:paraId="2D43648A" w14:textId="77777777" w:rsidR="006301F5" w:rsidRPr="00B76069" w:rsidRDefault="006301F5" w:rsidP="006A461C">
      <w:pPr>
        <w:pStyle w:val="NormalWeb"/>
        <w:numPr>
          <w:ilvl w:val="0"/>
          <w:numId w:val="32"/>
        </w:numPr>
        <w:spacing w:line="480" w:lineRule="auto"/>
      </w:pPr>
      <w:r w:rsidRPr="00B76069">
        <w:rPr>
          <w:rStyle w:val="Strong"/>
        </w:rPr>
        <w:lastRenderedPageBreak/>
        <w:t>Bias Mitigation</w:t>
      </w:r>
      <w:r w:rsidRPr="00B76069">
        <w:t>: Further research into reducing biases in machine learning models for recruitment could help ensure fairness and equity in the hiring process, particularly in addressing challenges related to gender, race, and other forms of discrimination.</w:t>
      </w:r>
    </w:p>
    <w:p w14:paraId="0D74C905" w14:textId="77777777" w:rsidR="006301F5" w:rsidRPr="00B76069" w:rsidRDefault="006301F5" w:rsidP="006301F5">
      <w:pPr>
        <w:pStyle w:val="Heading2"/>
        <w:spacing w:line="480" w:lineRule="auto"/>
        <w:rPr>
          <w:rFonts w:ascii="Times New Roman" w:hAnsi="Times New Roman" w:cs="Times New Roman"/>
          <w:b/>
          <w:color w:val="auto"/>
          <w:sz w:val="24"/>
          <w:szCs w:val="24"/>
        </w:rPr>
      </w:pPr>
      <w:bookmarkStart w:id="69" w:name="_Toc183146460"/>
      <w:r w:rsidRPr="00B76069">
        <w:rPr>
          <w:rFonts w:ascii="Times New Roman" w:hAnsi="Times New Roman" w:cs="Times New Roman"/>
          <w:b/>
          <w:color w:val="auto"/>
          <w:sz w:val="24"/>
          <w:szCs w:val="24"/>
        </w:rPr>
        <w:t>5.3 Final Remarks</w:t>
      </w:r>
      <w:bookmarkEnd w:id="69"/>
    </w:p>
    <w:p w14:paraId="545071D9" w14:textId="77777777" w:rsidR="006301F5" w:rsidRPr="00B76069" w:rsidRDefault="006301F5" w:rsidP="006301F5">
      <w:pPr>
        <w:pStyle w:val="NormalWeb"/>
        <w:spacing w:line="480" w:lineRule="auto"/>
      </w:pPr>
      <w:r w:rsidRPr="00B76069">
        <w:t>This study demonstrates the significant potential of machine learning, particularly the BERT algorithm, in transforming recruitment processes at GRIDCo. By automating the classification of applicants, GRIDCo can achieve greater efficiency, accuracy, and fairness in its hiring practices. However, continued work in model optimization, data augmentation, and feedback integration is essential to fully realize the potential of AI in recruitment. As machine learning continues to evolve, this research contributes to the growing body of knowledge in AI-powered HR solutions and sets the stage for further innovation in recruitment technologies.</w:t>
      </w:r>
    </w:p>
    <w:p w14:paraId="2AA12B78" w14:textId="1F963758" w:rsidR="006301F5" w:rsidRPr="00B76069" w:rsidRDefault="006301F5"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br w:type="page"/>
      </w:r>
    </w:p>
    <w:p w14:paraId="60D5F359" w14:textId="77777777" w:rsidR="006301F5" w:rsidRPr="00B76069" w:rsidRDefault="006301F5" w:rsidP="006301F5">
      <w:pPr>
        <w:spacing w:line="480" w:lineRule="auto"/>
        <w:rPr>
          <w:rFonts w:ascii="Times New Roman" w:hAnsi="Times New Roman" w:cs="Times New Roman"/>
          <w:sz w:val="24"/>
          <w:szCs w:val="24"/>
        </w:rPr>
      </w:pPr>
    </w:p>
    <w:p w14:paraId="31ECB4D8" w14:textId="77777777" w:rsidR="006301F5" w:rsidRPr="00B76069" w:rsidRDefault="006301F5" w:rsidP="006301F5">
      <w:pPr>
        <w:spacing w:line="480" w:lineRule="auto"/>
        <w:rPr>
          <w:rFonts w:ascii="Times New Roman" w:hAnsi="Times New Roman" w:cs="Times New Roman"/>
          <w:sz w:val="24"/>
          <w:szCs w:val="24"/>
        </w:rPr>
      </w:pPr>
    </w:p>
    <w:p w14:paraId="22FDD83E" w14:textId="77777777" w:rsidR="004B2317" w:rsidRPr="00B76069" w:rsidRDefault="004B2317" w:rsidP="006301F5">
      <w:pPr>
        <w:spacing w:line="480" w:lineRule="auto"/>
        <w:rPr>
          <w:rFonts w:ascii="Times New Roman" w:hAnsi="Times New Roman" w:cs="Times New Roman"/>
          <w:sz w:val="24"/>
          <w:szCs w:val="24"/>
        </w:rPr>
      </w:pPr>
    </w:p>
    <w:p w14:paraId="2FCFFCD3" w14:textId="77777777" w:rsidR="00223B9E" w:rsidRPr="00B76069" w:rsidRDefault="00223B9E" w:rsidP="006301F5">
      <w:pPr>
        <w:pStyle w:val="Heading1"/>
        <w:spacing w:line="480" w:lineRule="auto"/>
        <w:jc w:val="center"/>
        <w:rPr>
          <w:rFonts w:ascii="Times New Roman" w:hAnsi="Times New Roman" w:cs="Times New Roman"/>
          <w:b/>
          <w:bCs/>
          <w:color w:val="auto"/>
          <w:sz w:val="24"/>
          <w:szCs w:val="24"/>
        </w:rPr>
      </w:pPr>
      <w:bookmarkStart w:id="70" w:name="_Toc183146461"/>
      <w:r w:rsidRPr="00B76069">
        <w:rPr>
          <w:rFonts w:ascii="Times New Roman" w:hAnsi="Times New Roman" w:cs="Times New Roman"/>
          <w:b/>
          <w:bCs/>
          <w:color w:val="auto"/>
          <w:sz w:val="24"/>
          <w:szCs w:val="24"/>
        </w:rPr>
        <w:t>REFERENCES</w:t>
      </w:r>
      <w:bookmarkEnd w:id="70"/>
    </w:p>
    <w:p w14:paraId="472FDAD2" w14:textId="77777777" w:rsidR="001F58E0" w:rsidRPr="00B76069" w:rsidRDefault="001F58E0" w:rsidP="006301F5">
      <w:pPr>
        <w:pStyle w:val="NoSpacing"/>
        <w:spacing w:line="480" w:lineRule="auto"/>
        <w:rPr>
          <w:rFonts w:ascii="Times New Roman" w:hAnsi="Times New Roman" w:cs="Times New Roman"/>
          <w:sz w:val="24"/>
          <w:szCs w:val="24"/>
        </w:rPr>
      </w:pPr>
    </w:p>
    <w:p w14:paraId="7CB68475"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Ahmed, S., &amp; Kaushik, D. (2022). The role of machine learning in recruitment processes. </w:t>
      </w:r>
      <w:r w:rsidRPr="00B76069">
        <w:rPr>
          <w:rFonts w:ascii="Times New Roman" w:hAnsi="Times New Roman" w:cs="Times New Roman"/>
          <w:i/>
          <w:iCs/>
          <w:sz w:val="24"/>
          <w:szCs w:val="24"/>
        </w:rPr>
        <w:t>Journal of Business and Technology Management</w:t>
      </w:r>
      <w:r w:rsidRPr="00B76069">
        <w:rPr>
          <w:rFonts w:ascii="Times New Roman" w:hAnsi="Times New Roman" w:cs="Times New Roman"/>
          <w:sz w:val="24"/>
          <w:szCs w:val="24"/>
        </w:rPr>
        <w:t>, 12(2), 45-58.</w:t>
      </w:r>
    </w:p>
    <w:p w14:paraId="01048973"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Amin, A., Iqbal, F., &amp; Usman, M. (2023). A comprehensive review of machine learning models for predictive maintenance. </w:t>
      </w:r>
      <w:r w:rsidRPr="00B76069">
        <w:rPr>
          <w:rFonts w:ascii="Times New Roman" w:hAnsi="Times New Roman" w:cs="Times New Roman"/>
          <w:i/>
          <w:iCs/>
          <w:sz w:val="24"/>
          <w:szCs w:val="24"/>
        </w:rPr>
        <w:t>International Research Journal of Modernization in Engineering Technology and Science, 5</w:t>
      </w:r>
      <w:r w:rsidRPr="00B76069">
        <w:rPr>
          <w:rFonts w:ascii="Times New Roman" w:hAnsi="Times New Roman" w:cs="Times New Roman"/>
          <w:sz w:val="24"/>
          <w:szCs w:val="24"/>
        </w:rPr>
        <w:t xml:space="preserve">(10), 375-386. </w:t>
      </w:r>
      <w:hyperlink r:id="rId10" w:tgtFrame="_new" w:history="1">
        <w:r w:rsidRPr="00B76069">
          <w:rPr>
            <w:rStyle w:val="Hyperlink"/>
            <w:rFonts w:ascii="Times New Roman" w:hAnsi="Times New Roman" w:cs="Times New Roman"/>
            <w:color w:val="auto"/>
            <w:sz w:val="24"/>
            <w:szCs w:val="24"/>
          </w:rPr>
          <w:t>https://doi.org/10.56726/IRJMETS45589</w:t>
        </w:r>
      </w:hyperlink>
    </w:p>
    <w:p w14:paraId="2619A784"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Cappelli, P. (2019). Your approach to hiring is all wrong. Harvard Business Review, 97(3), 48-58.</w:t>
      </w:r>
    </w:p>
    <w:p w14:paraId="413C4946"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Cappelli, P., &amp; Tambe, P. (2017). Artificial intelligence in human resources management: Challenges and a path forward. </w:t>
      </w:r>
      <w:r w:rsidRPr="00B76069">
        <w:rPr>
          <w:rFonts w:ascii="Times New Roman" w:hAnsi="Times New Roman" w:cs="Times New Roman"/>
          <w:i/>
          <w:iCs/>
          <w:sz w:val="24"/>
          <w:szCs w:val="24"/>
        </w:rPr>
        <w:t>Journal of Human Resource Technology</w:t>
      </w:r>
      <w:r w:rsidRPr="00B76069">
        <w:rPr>
          <w:rFonts w:ascii="Times New Roman" w:hAnsi="Times New Roman" w:cs="Times New Roman"/>
          <w:sz w:val="24"/>
          <w:szCs w:val="24"/>
        </w:rPr>
        <w:t>, 9(3), 123-145.</w:t>
      </w:r>
    </w:p>
    <w:p w14:paraId="40D3CAFF" w14:textId="77777777" w:rsidR="00A23BAD" w:rsidRPr="00B76069" w:rsidRDefault="00A23BAD" w:rsidP="006A461C">
      <w:pPr>
        <w:pStyle w:val="ListParagraph"/>
        <w:numPr>
          <w:ilvl w:val="0"/>
          <w:numId w:val="1"/>
        </w:numPr>
        <w:spacing w:line="480" w:lineRule="auto"/>
        <w:rPr>
          <w:rStyle w:val="Hyperlink"/>
          <w:rFonts w:ascii="Times New Roman" w:hAnsi="Times New Roman" w:cs="Times New Roman"/>
          <w:color w:val="auto"/>
          <w:sz w:val="24"/>
          <w:szCs w:val="24"/>
        </w:rPr>
      </w:pPr>
      <w:r w:rsidRPr="00B76069">
        <w:rPr>
          <w:rFonts w:ascii="Times New Roman" w:hAnsi="Times New Roman" w:cs="Times New Roman"/>
          <w:sz w:val="24"/>
          <w:szCs w:val="24"/>
        </w:rPr>
        <w:t xml:space="preserve">Chen, J., &amp; Liu, X. (2022). BERT-based resume-job matching: A deep learning approach to talent acquisition. Journal of Intelligent Information Systems, 58(2), 257-278. </w:t>
      </w:r>
      <w:hyperlink r:id="rId11" w:history="1">
        <w:r w:rsidRPr="00B76069">
          <w:rPr>
            <w:rStyle w:val="Hyperlink"/>
            <w:rFonts w:ascii="Times New Roman" w:hAnsi="Times New Roman" w:cs="Times New Roman"/>
            <w:color w:val="auto"/>
            <w:sz w:val="24"/>
            <w:szCs w:val="24"/>
          </w:rPr>
          <w:t>https://doi.org/10.1007/s10844-021-00667-4</w:t>
        </w:r>
      </w:hyperlink>
    </w:p>
    <w:p w14:paraId="181F8297"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Chen, J., &amp; Liu, C. (2022). A comparative study of text mining algorithms for job matching. </w:t>
      </w:r>
      <w:r w:rsidRPr="00B76069">
        <w:rPr>
          <w:rFonts w:ascii="Times New Roman" w:hAnsi="Times New Roman" w:cs="Times New Roman"/>
          <w:i/>
          <w:iCs/>
          <w:sz w:val="24"/>
          <w:szCs w:val="24"/>
        </w:rPr>
        <w:t>Journal of Applied Artificial Intelligence</w:t>
      </w:r>
      <w:r w:rsidRPr="00B76069">
        <w:rPr>
          <w:rFonts w:ascii="Times New Roman" w:hAnsi="Times New Roman" w:cs="Times New Roman"/>
          <w:sz w:val="24"/>
          <w:szCs w:val="24"/>
        </w:rPr>
        <w:t>, 36(5), 395-411.</w:t>
      </w:r>
    </w:p>
    <w:p w14:paraId="0BE18831"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Dastin, J. (2018). Amazon scraps secret AI recruiting tool that showed bias against women. </w:t>
      </w:r>
      <w:r w:rsidRPr="00B76069">
        <w:rPr>
          <w:rFonts w:ascii="Times New Roman" w:hAnsi="Times New Roman" w:cs="Times New Roman"/>
          <w:i/>
          <w:iCs/>
          <w:sz w:val="24"/>
          <w:szCs w:val="24"/>
        </w:rPr>
        <w:t>Reuters</w:t>
      </w:r>
      <w:r w:rsidRPr="00B76069">
        <w:rPr>
          <w:rFonts w:ascii="Times New Roman" w:hAnsi="Times New Roman" w:cs="Times New Roman"/>
          <w:sz w:val="24"/>
          <w:szCs w:val="24"/>
        </w:rPr>
        <w:t>. Retrieved from https://www.reuters.com/article/us-amazon-com-</w:t>
      </w:r>
      <w:r w:rsidRPr="00B76069">
        <w:rPr>
          <w:rFonts w:ascii="Times New Roman" w:hAnsi="Times New Roman" w:cs="Times New Roman"/>
          <w:sz w:val="24"/>
          <w:szCs w:val="24"/>
        </w:rPr>
        <w:lastRenderedPageBreak/>
        <w:t>jobs-automation-insight/amazon-scraps-secret-ai-recruiting-tool-that-showed-bias-against-women-idUSKCN1MK08G</w:t>
      </w:r>
    </w:p>
    <w:p w14:paraId="66326F27"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Devlin, J., Chang, M. W., Lee, K., &amp; Toutanova, K. (2019). BERT: Pre-training of deep bidirectional transformers for language understanding. In Proceedings of the 2019 Conference of the North American Chapter of the Association for Computational Linguistics: Human Language Technologies, Volume 1 (Long and Short Papers) (pp. 4171-4186). Association for Computational Linguistics. </w:t>
      </w:r>
      <w:hyperlink r:id="rId12" w:history="1">
        <w:r w:rsidRPr="00B76069">
          <w:rPr>
            <w:rStyle w:val="Hyperlink"/>
            <w:rFonts w:ascii="Times New Roman" w:hAnsi="Times New Roman" w:cs="Times New Roman"/>
            <w:color w:val="auto"/>
            <w:sz w:val="24"/>
            <w:szCs w:val="24"/>
          </w:rPr>
          <w:t>https://doi.org/10.18653/v1/N19-1423</w:t>
        </w:r>
      </w:hyperlink>
    </w:p>
    <w:p w14:paraId="2189BD3D" w14:textId="77777777" w:rsidR="00766663" w:rsidRPr="00B76069" w:rsidRDefault="00C410BA"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Farndale, E., Scullion, H., &amp; Sparrow, P. R. (2010). The role of the corporate HR function in global talent management. </w:t>
      </w:r>
      <w:r w:rsidRPr="00B76069">
        <w:rPr>
          <w:rFonts w:ascii="Times New Roman" w:hAnsi="Times New Roman" w:cs="Times New Roman"/>
          <w:i/>
          <w:iCs/>
          <w:sz w:val="24"/>
          <w:szCs w:val="24"/>
        </w:rPr>
        <w:t>Journal of World Business</w:t>
      </w:r>
      <w:r w:rsidRPr="00B76069">
        <w:rPr>
          <w:rFonts w:ascii="Times New Roman" w:hAnsi="Times New Roman" w:cs="Times New Roman"/>
          <w:sz w:val="24"/>
          <w:szCs w:val="24"/>
        </w:rPr>
        <w:t xml:space="preserve">, </w:t>
      </w:r>
      <w:r w:rsidRPr="00B76069">
        <w:rPr>
          <w:rFonts w:ascii="Times New Roman" w:hAnsi="Times New Roman" w:cs="Times New Roman"/>
          <w:i/>
          <w:iCs/>
          <w:sz w:val="24"/>
          <w:szCs w:val="24"/>
        </w:rPr>
        <w:t>45</w:t>
      </w:r>
      <w:r w:rsidRPr="00B76069">
        <w:rPr>
          <w:rFonts w:ascii="Times New Roman" w:hAnsi="Times New Roman" w:cs="Times New Roman"/>
          <w:sz w:val="24"/>
          <w:szCs w:val="24"/>
        </w:rPr>
        <w:t>(2), 161-168</w:t>
      </w:r>
      <w:r w:rsidR="00087CA9" w:rsidRPr="00B76069">
        <w:rPr>
          <w:rFonts w:ascii="Times New Roman" w:hAnsi="Times New Roman" w:cs="Times New Roman"/>
          <w:sz w:val="24"/>
          <w:szCs w:val="24"/>
        </w:rPr>
        <w:t xml:space="preserve">. </w:t>
      </w:r>
      <w:hyperlink r:id="rId13" w:history="1">
        <w:r w:rsidR="001029E6" w:rsidRPr="00B76069">
          <w:rPr>
            <w:rStyle w:val="Hyperlink"/>
            <w:rFonts w:ascii="Times New Roman" w:hAnsi="Times New Roman" w:cs="Times New Roman"/>
            <w:color w:val="auto"/>
            <w:sz w:val="24"/>
            <w:szCs w:val="24"/>
          </w:rPr>
          <w:t>https://doi.org/10.1016/j.jwb.2009.09.012</w:t>
        </w:r>
      </w:hyperlink>
    </w:p>
    <w:p w14:paraId="37DF2394" w14:textId="67C61CAC" w:rsidR="00A23BAD" w:rsidRPr="00B76069" w:rsidRDefault="00552BE3"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eastAsia="Times New Roman" w:hAnsi="Times New Roman" w:cs="Times New Roman"/>
          <w:sz w:val="24"/>
          <w:szCs w:val="24"/>
        </w:rPr>
        <w:t xml:space="preserve"> Ghana Grid Company Limited. (n.d.). System operations. GRIDCo. Retrieved from </w:t>
      </w:r>
      <w:hyperlink r:id="rId14" w:anchor=":~:text=The%20cardinal%20mandate%20of%20GRIDCo,Wholesale%20Electricity%20Market%20(WEM)" w:tgtFrame="_new" w:history="1">
        <w:r w:rsidRPr="00B76069">
          <w:rPr>
            <w:rFonts w:ascii="Times New Roman" w:eastAsia="Times New Roman" w:hAnsi="Times New Roman" w:cs="Times New Roman"/>
            <w:sz w:val="24"/>
            <w:szCs w:val="24"/>
            <w:u w:val="single"/>
          </w:rPr>
          <w:t>https://gridcogh.com/system-operations/#:~:text=The%20cardinal%20mandate%20of%20GRIDCo,Wholesale%20Electricity%20Market%20(WEM)</w:t>
        </w:r>
      </w:hyperlink>
    </w:p>
    <w:p w14:paraId="0664BAA3" w14:textId="3210DD47" w:rsidR="00A23BAD" w:rsidRPr="00B76069" w:rsidRDefault="00DA7E50"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eastAsia="Times New Roman" w:hAnsi="Times New Roman" w:cs="Times New Roman"/>
          <w:sz w:val="24"/>
          <w:szCs w:val="24"/>
        </w:rPr>
        <w:t xml:space="preserve">Ghana Statistical Service. (2023). Unemployment rate in Ghana. Retrieved from </w:t>
      </w:r>
      <w:hyperlink r:id="rId15" w:tgtFrame="_new" w:history="1">
        <w:r w:rsidRPr="00B76069">
          <w:rPr>
            <w:rFonts w:ascii="Times New Roman" w:eastAsia="Times New Roman" w:hAnsi="Times New Roman" w:cs="Times New Roman"/>
            <w:sz w:val="24"/>
            <w:szCs w:val="24"/>
            <w:u w:val="single"/>
          </w:rPr>
          <w:t>https://www.statsghana.gov.gh</w:t>
        </w:r>
      </w:hyperlink>
    </w:p>
    <w:p w14:paraId="6158B8D5"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Gianfranco, W., Maurizio, N., &amp; Marco, D. G. (2021). Artificial intelligence and human resources management: A systematic literature review. Sustainability, 13(23), 13438. </w:t>
      </w:r>
      <w:hyperlink r:id="rId16" w:history="1">
        <w:r w:rsidRPr="00B76069">
          <w:rPr>
            <w:rStyle w:val="Hyperlink"/>
            <w:rFonts w:ascii="Times New Roman" w:hAnsi="Times New Roman" w:cs="Times New Roman"/>
            <w:color w:val="auto"/>
            <w:sz w:val="24"/>
            <w:szCs w:val="24"/>
          </w:rPr>
          <w:t>https://doi.org/10.3390/su132313438</w:t>
        </w:r>
      </w:hyperlink>
    </w:p>
    <w:p w14:paraId="23B7B75F"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Gonzalez, M. F., Capman, J. F., Oswald, F. L., Theys, E. R., &amp; Tomczak, D. L. (2019). "Where's the I-O?" Artificial intelligence and machine learning in talent management systems. Personnel Assessment and Decisions, 5(3), 33-44. </w:t>
      </w:r>
      <w:hyperlink r:id="rId17" w:history="1">
        <w:r w:rsidRPr="00B76069">
          <w:rPr>
            <w:rStyle w:val="Hyperlink"/>
            <w:rFonts w:ascii="Times New Roman" w:hAnsi="Times New Roman" w:cs="Times New Roman"/>
            <w:color w:val="auto"/>
            <w:sz w:val="24"/>
            <w:szCs w:val="24"/>
          </w:rPr>
          <w:t>https://doi.org/10.25035/pad.2019.03.005</w:t>
        </w:r>
      </w:hyperlink>
    </w:p>
    <w:p w14:paraId="5A0271E1"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lastRenderedPageBreak/>
        <w:t xml:space="preserve">Gonzalez, M., Liu, C., &amp; Parida, V. (2021). Talent management using AI: A case study on predictive analytics. </w:t>
      </w:r>
      <w:r w:rsidRPr="00B76069">
        <w:rPr>
          <w:rFonts w:ascii="Times New Roman" w:hAnsi="Times New Roman" w:cs="Times New Roman"/>
          <w:i/>
          <w:iCs/>
          <w:sz w:val="24"/>
          <w:szCs w:val="24"/>
        </w:rPr>
        <w:t>Human Resource Management Journal</w:t>
      </w:r>
      <w:r w:rsidRPr="00B76069">
        <w:rPr>
          <w:rFonts w:ascii="Times New Roman" w:hAnsi="Times New Roman" w:cs="Times New Roman"/>
          <w:sz w:val="24"/>
          <w:szCs w:val="24"/>
        </w:rPr>
        <w:t>, 29(4), 345-367.</w:t>
      </w:r>
    </w:p>
    <w:p w14:paraId="2AD7B1B0" w14:textId="77777777" w:rsidR="00A23BAD" w:rsidRPr="00B76069" w:rsidRDefault="00A23BAD" w:rsidP="006A461C">
      <w:pPr>
        <w:pStyle w:val="ListParagraph"/>
        <w:numPr>
          <w:ilvl w:val="0"/>
          <w:numId w:val="1"/>
        </w:numPr>
        <w:spacing w:line="480" w:lineRule="auto"/>
        <w:rPr>
          <w:rStyle w:val="Hyperlink"/>
          <w:rFonts w:ascii="Times New Roman" w:hAnsi="Times New Roman" w:cs="Times New Roman"/>
          <w:color w:val="auto"/>
          <w:sz w:val="24"/>
          <w:szCs w:val="24"/>
          <w:u w:val="none"/>
        </w:rPr>
      </w:pPr>
      <w:r w:rsidRPr="00B76069">
        <w:rPr>
          <w:rFonts w:ascii="Times New Roman" w:hAnsi="Times New Roman" w:cs="Times New Roman"/>
          <w:sz w:val="24"/>
          <w:szCs w:val="24"/>
        </w:rPr>
        <w:t xml:space="preserve">Joharatnam, J., &amp; Jayarajan, A. (2022). The role of artificial intelligence in reshaping talent acquisition: A systematic review and future research agenda. International Journal of Human Resource Management, 33(14), 2853-2885. </w:t>
      </w:r>
      <w:hyperlink r:id="rId18" w:history="1">
        <w:r w:rsidRPr="00B76069">
          <w:rPr>
            <w:rStyle w:val="Hyperlink"/>
            <w:rFonts w:ascii="Times New Roman" w:hAnsi="Times New Roman" w:cs="Times New Roman"/>
            <w:color w:val="auto"/>
            <w:sz w:val="24"/>
            <w:szCs w:val="24"/>
          </w:rPr>
          <w:t>https://doi.org/10.1080/09585192.2021.1891114</w:t>
        </w:r>
      </w:hyperlink>
    </w:p>
    <w:p w14:paraId="5CF35B7E" w14:textId="77777777" w:rsidR="003658E6" w:rsidRPr="00B76069" w:rsidRDefault="00A24558" w:rsidP="006301F5">
      <w:p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Jordan, M. I., &amp; Mitchell, T. M. (2015). Machine learning: Trends, perspectives, and prospects. </w:t>
      </w:r>
      <w:r w:rsidRPr="00B76069">
        <w:rPr>
          <w:rStyle w:val="Emphasis"/>
          <w:rFonts w:ascii="Times New Roman" w:hAnsi="Times New Roman" w:cs="Times New Roman"/>
          <w:sz w:val="24"/>
          <w:szCs w:val="24"/>
        </w:rPr>
        <w:t>Science</w:t>
      </w:r>
      <w:r w:rsidRPr="00B76069">
        <w:rPr>
          <w:rFonts w:ascii="Times New Roman" w:hAnsi="Times New Roman" w:cs="Times New Roman"/>
          <w:sz w:val="24"/>
          <w:szCs w:val="24"/>
        </w:rPr>
        <w:t xml:space="preserve">, </w:t>
      </w:r>
      <w:r w:rsidRPr="00B76069">
        <w:rPr>
          <w:rStyle w:val="Emphasis"/>
          <w:rFonts w:ascii="Times New Roman" w:hAnsi="Times New Roman" w:cs="Times New Roman"/>
          <w:sz w:val="24"/>
          <w:szCs w:val="24"/>
        </w:rPr>
        <w:t>349</w:t>
      </w:r>
      <w:r w:rsidRPr="00B76069">
        <w:rPr>
          <w:rFonts w:ascii="Times New Roman" w:hAnsi="Times New Roman" w:cs="Times New Roman"/>
          <w:sz w:val="24"/>
          <w:szCs w:val="24"/>
        </w:rPr>
        <w:t xml:space="preserve">(6245), 255-260. </w:t>
      </w:r>
      <w:hyperlink r:id="rId19" w:history="1">
        <w:r w:rsidR="00EC68B7" w:rsidRPr="00B76069">
          <w:rPr>
            <w:rStyle w:val="Hyperlink"/>
            <w:rFonts w:ascii="Times New Roman" w:hAnsi="Times New Roman" w:cs="Times New Roman"/>
            <w:color w:val="auto"/>
            <w:sz w:val="24"/>
            <w:szCs w:val="24"/>
          </w:rPr>
          <w:t>https://doi.org/10.1126/science.aaa8415</w:t>
        </w:r>
      </w:hyperlink>
    </w:p>
    <w:p w14:paraId="2FC86476" w14:textId="61DEE8A0" w:rsidR="00A23BAD" w:rsidRPr="00B76069" w:rsidRDefault="00A23BAD" w:rsidP="006A461C">
      <w:pPr>
        <w:pStyle w:val="ListParagraph"/>
        <w:numPr>
          <w:ilvl w:val="0"/>
          <w:numId w:val="1"/>
        </w:numPr>
        <w:spacing w:line="480" w:lineRule="auto"/>
        <w:rPr>
          <w:rStyle w:val="Hyperlink"/>
          <w:rFonts w:ascii="Times New Roman" w:hAnsi="Times New Roman" w:cs="Times New Roman"/>
          <w:color w:val="auto"/>
          <w:sz w:val="24"/>
          <w:szCs w:val="24"/>
        </w:rPr>
      </w:pPr>
      <w:r w:rsidRPr="00B76069">
        <w:rPr>
          <w:rFonts w:ascii="Times New Roman" w:hAnsi="Times New Roman" w:cs="Times New Roman"/>
          <w:sz w:val="24"/>
          <w:szCs w:val="24"/>
        </w:rPr>
        <w:t xml:space="preserve">Kaur, P., &amp; Dubey, S. K. (2020). Machine learning based skill prediction for IT job profiles. International Journal of Information Technology, 12(4), 1271-1277. </w:t>
      </w:r>
      <w:hyperlink r:id="rId20" w:history="1">
        <w:r w:rsidRPr="00B76069">
          <w:rPr>
            <w:rStyle w:val="Hyperlink"/>
            <w:rFonts w:ascii="Times New Roman" w:hAnsi="Times New Roman" w:cs="Times New Roman"/>
            <w:color w:val="auto"/>
            <w:sz w:val="24"/>
            <w:szCs w:val="24"/>
          </w:rPr>
          <w:t>https://doi.org/10.1007/s41870-020-00451-7</w:t>
        </w:r>
      </w:hyperlink>
    </w:p>
    <w:p w14:paraId="35C2CD32"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Kaur, H., &amp; Dubey, M. (2020). The intersection of AI and HR: Enhancing recruitment through machine learning. </w:t>
      </w:r>
      <w:r w:rsidRPr="00B76069">
        <w:rPr>
          <w:rFonts w:ascii="Times New Roman" w:hAnsi="Times New Roman" w:cs="Times New Roman"/>
          <w:i/>
          <w:iCs/>
          <w:sz w:val="24"/>
          <w:szCs w:val="24"/>
        </w:rPr>
        <w:t>International Journal of Human Resource Management</w:t>
      </w:r>
      <w:r w:rsidRPr="00B76069">
        <w:rPr>
          <w:rFonts w:ascii="Times New Roman" w:hAnsi="Times New Roman" w:cs="Times New Roman"/>
          <w:sz w:val="24"/>
          <w:szCs w:val="24"/>
        </w:rPr>
        <w:t>, 33(2), 165-182.</w:t>
      </w:r>
    </w:p>
    <w:p w14:paraId="0D46D833" w14:textId="77777777" w:rsidR="00A23BAD" w:rsidRPr="00B76069" w:rsidRDefault="00A23BAD" w:rsidP="006A461C">
      <w:pPr>
        <w:pStyle w:val="ListParagraph"/>
        <w:numPr>
          <w:ilvl w:val="0"/>
          <w:numId w:val="1"/>
        </w:numPr>
        <w:spacing w:line="480" w:lineRule="auto"/>
        <w:rPr>
          <w:rStyle w:val="Hyperlink"/>
          <w:rFonts w:ascii="Times New Roman" w:hAnsi="Times New Roman" w:cs="Times New Roman"/>
          <w:color w:val="auto"/>
          <w:sz w:val="24"/>
          <w:szCs w:val="24"/>
        </w:rPr>
      </w:pPr>
      <w:r w:rsidRPr="00B76069">
        <w:rPr>
          <w:rFonts w:ascii="Times New Roman" w:hAnsi="Times New Roman" w:cs="Times New Roman"/>
          <w:sz w:val="24"/>
          <w:szCs w:val="24"/>
        </w:rPr>
        <w:t xml:space="preserve">Koenig, A., Clausen, M., &amp; Melchers, K. G. (2023). Artificial intelligence in personnel selection: The potential of recent language models for automated resume analysis. International Journal of Selection and Assessment, 31(1), 3-16. </w:t>
      </w:r>
      <w:hyperlink r:id="rId21" w:history="1">
        <w:r w:rsidRPr="00B76069">
          <w:rPr>
            <w:rStyle w:val="Hyperlink"/>
            <w:rFonts w:ascii="Times New Roman" w:hAnsi="Times New Roman" w:cs="Times New Roman"/>
            <w:color w:val="auto"/>
            <w:sz w:val="24"/>
            <w:szCs w:val="24"/>
          </w:rPr>
          <w:t>https://doi.org/10.1111/ijsa.12394</w:t>
        </w:r>
      </w:hyperlink>
    </w:p>
    <w:p w14:paraId="71E0D89E"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Koenig, J., Liem, A., &amp; Wu, X. (2023). Natural language processing in recruitment: A practical application of BERT for job applicant classification. </w:t>
      </w:r>
      <w:r w:rsidRPr="00B76069">
        <w:rPr>
          <w:rFonts w:ascii="Times New Roman" w:hAnsi="Times New Roman" w:cs="Times New Roman"/>
          <w:i/>
          <w:iCs/>
          <w:sz w:val="24"/>
          <w:szCs w:val="24"/>
        </w:rPr>
        <w:t>AI &amp; HR Review</w:t>
      </w:r>
      <w:r w:rsidRPr="00B76069">
        <w:rPr>
          <w:rFonts w:ascii="Times New Roman" w:hAnsi="Times New Roman" w:cs="Times New Roman"/>
          <w:sz w:val="24"/>
          <w:szCs w:val="24"/>
        </w:rPr>
        <w:t>, 15(2), 98-115.</w:t>
      </w:r>
    </w:p>
    <w:p w14:paraId="59E31929"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Kuncel, N. R., Ones, D. S., &amp; Sackett, P. R. (2022). Machine learning applications in human resource management. </w:t>
      </w:r>
      <w:r w:rsidRPr="00B76069">
        <w:rPr>
          <w:rFonts w:ascii="Times New Roman" w:hAnsi="Times New Roman" w:cs="Times New Roman"/>
          <w:i/>
          <w:iCs/>
          <w:sz w:val="24"/>
          <w:szCs w:val="24"/>
        </w:rPr>
        <w:t>Journal of Personnel Psychology</w:t>
      </w:r>
      <w:r w:rsidRPr="00B76069">
        <w:rPr>
          <w:rFonts w:ascii="Times New Roman" w:hAnsi="Times New Roman" w:cs="Times New Roman"/>
          <w:sz w:val="24"/>
          <w:szCs w:val="24"/>
        </w:rPr>
        <w:t>, 21(3), 231-243.</w:t>
      </w:r>
    </w:p>
    <w:p w14:paraId="7F517919" w14:textId="307D0FC2" w:rsidR="00911D48" w:rsidRPr="00B76069" w:rsidRDefault="00911D48"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Lecun, Y., Bengio, Y., &amp; Hinton, G. (2015). Deep learning. </w:t>
      </w:r>
      <w:r w:rsidRPr="00B76069">
        <w:rPr>
          <w:rStyle w:val="Emphasis"/>
          <w:rFonts w:ascii="Times New Roman" w:hAnsi="Times New Roman" w:cs="Times New Roman"/>
          <w:sz w:val="24"/>
          <w:szCs w:val="24"/>
        </w:rPr>
        <w:t>Nature</w:t>
      </w:r>
      <w:r w:rsidRPr="00B76069">
        <w:rPr>
          <w:rFonts w:ascii="Times New Roman" w:hAnsi="Times New Roman" w:cs="Times New Roman"/>
          <w:sz w:val="24"/>
          <w:szCs w:val="24"/>
        </w:rPr>
        <w:t xml:space="preserve">, </w:t>
      </w:r>
      <w:r w:rsidRPr="00B76069">
        <w:rPr>
          <w:rStyle w:val="Emphasis"/>
          <w:rFonts w:ascii="Times New Roman" w:hAnsi="Times New Roman" w:cs="Times New Roman"/>
          <w:sz w:val="24"/>
          <w:szCs w:val="24"/>
        </w:rPr>
        <w:t>521</w:t>
      </w:r>
      <w:r w:rsidRPr="00B76069">
        <w:rPr>
          <w:rFonts w:ascii="Times New Roman" w:hAnsi="Times New Roman" w:cs="Times New Roman"/>
          <w:sz w:val="24"/>
          <w:szCs w:val="24"/>
        </w:rPr>
        <w:t>(7553), 436-444. https://doi.org/10.1038/nature14539</w:t>
      </w:r>
    </w:p>
    <w:p w14:paraId="78492C28"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lastRenderedPageBreak/>
        <w:t xml:space="preserve">Liem, C. C., Langer, M., Demetriou, A., Hiemstra, A. M., Wicaksana, A. S., Born, M. P., &amp; König, C. J. (2021). Psychology meets machine learning: Interdisciplinary perspectives on algorithmic job candidate screening. In H. J. Escalante, M. Montes, L. E. Sucar, &amp; E. Morales (Eds.), Explainable and Interpretable Models in Computer Vision and Machine Learning (pp. 201-253). Springer. </w:t>
      </w:r>
      <w:hyperlink r:id="rId22" w:history="1">
        <w:r w:rsidRPr="00B76069">
          <w:rPr>
            <w:rStyle w:val="Hyperlink"/>
            <w:rFonts w:ascii="Times New Roman" w:hAnsi="Times New Roman" w:cs="Times New Roman"/>
            <w:color w:val="auto"/>
            <w:sz w:val="24"/>
            <w:szCs w:val="24"/>
          </w:rPr>
          <w:t>https://doi.org/10.1007/978-3-030-28954-6_9</w:t>
        </w:r>
      </w:hyperlink>
    </w:p>
    <w:p w14:paraId="2A2FFACF" w14:textId="77777777" w:rsidR="00A23BAD" w:rsidRPr="00B76069" w:rsidRDefault="00A23BAD" w:rsidP="006A461C">
      <w:pPr>
        <w:pStyle w:val="ListParagraph"/>
        <w:numPr>
          <w:ilvl w:val="0"/>
          <w:numId w:val="1"/>
        </w:numPr>
        <w:spacing w:line="480" w:lineRule="auto"/>
        <w:rPr>
          <w:rFonts w:ascii="Times New Roman" w:eastAsia="Times New Roman" w:hAnsi="Times New Roman" w:cs="Times New Roman"/>
          <w:sz w:val="24"/>
          <w:szCs w:val="24"/>
          <w:u w:val="single"/>
        </w:rPr>
      </w:pPr>
      <w:r w:rsidRPr="00B76069">
        <w:rPr>
          <w:rFonts w:ascii="Times New Roman" w:eastAsia="Times New Roman" w:hAnsi="Times New Roman" w:cs="Times New Roman"/>
          <w:sz w:val="24"/>
          <w:szCs w:val="24"/>
        </w:rPr>
        <w:t xml:space="preserve">LinkedIn Pulse. (2023). 7 ways talent profiles can benefit your people and bottom line. Retrieved from </w:t>
      </w:r>
      <w:hyperlink r:id="rId23" w:tgtFrame="_new" w:history="1">
        <w:r w:rsidRPr="00B76069">
          <w:rPr>
            <w:rFonts w:ascii="Times New Roman" w:eastAsia="Times New Roman" w:hAnsi="Times New Roman" w:cs="Times New Roman"/>
            <w:sz w:val="24"/>
            <w:szCs w:val="24"/>
            <w:u w:val="single"/>
          </w:rPr>
          <w:t>https://www.linkedin.com/pulse/7-ways-talent-profiles-can-benefit-your-people-bottom-sam/</w:t>
        </w:r>
      </w:hyperlink>
    </w:p>
    <w:p w14:paraId="0DB5AFD8"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Liu, Y., Ott, M., Goyal, N., Du, J., Joshi, M., Chen, D., Levy, O., Lewis, M., Zettlemoyer, L., &amp; Stoyanov, V. (2019). RoBERTa: A robustly optimized BERT pretraining approach. arXiv preprint arXiv:1907.11692.</w:t>
      </w:r>
    </w:p>
    <w:p w14:paraId="0E27A061"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Luo, X., Huang, Y., &amp; Li, Z. (2023). Leveraging machine learning for efficient talent acquisition: A case study. </w:t>
      </w:r>
      <w:r w:rsidRPr="00B76069">
        <w:rPr>
          <w:rFonts w:ascii="Times New Roman" w:hAnsi="Times New Roman" w:cs="Times New Roman"/>
          <w:i/>
          <w:iCs/>
          <w:sz w:val="24"/>
          <w:szCs w:val="24"/>
        </w:rPr>
        <w:t>Human Resource Management Journal</w:t>
      </w:r>
      <w:r w:rsidRPr="00B76069">
        <w:rPr>
          <w:rFonts w:ascii="Times New Roman" w:hAnsi="Times New Roman" w:cs="Times New Roman"/>
          <w:sz w:val="24"/>
          <w:szCs w:val="24"/>
        </w:rPr>
        <w:t>, 33(1), 14-28.</w:t>
      </w:r>
    </w:p>
    <w:p w14:paraId="181767F6" w14:textId="6921C1CF"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Mitosis, E., Papadopoulos, G., &amp; Kazantzis, K. (2023). Strategic talent management: A future-oriented approach. </w:t>
      </w:r>
      <w:r w:rsidRPr="00B76069">
        <w:rPr>
          <w:rFonts w:ascii="Times New Roman" w:hAnsi="Times New Roman" w:cs="Times New Roman"/>
          <w:i/>
          <w:iCs/>
          <w:sz w:val="24"/>
          <w:szCs w:val="24"/>
        </w:rPr>
        <w:t>International Journal of Human Resource Management</w:t>
      </w:r>
      <w:r w:rsidRPr="00B76069">
        <w:rPr>
          <w:rFonts w:ascii="Times New Roman" w:hAnsi="Times New Roman" w:cs="Times New Roman"/>
          <w:sz w:val="24"/>
          <w:szCs w:val="24"/>
        </w:rPr>
        <w:t>, 34(2), 345-363.</w:t>
      </w:r>
    </w:p>
    <w:p w14:paraId="54FC04C2"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Palmié, M., Wincent, J., Parida, V., &amp; Caglar, U. (2020). The evolution of the financial technology ecosystem: An introduction and agenda for future research on disruptive innovations in ecosystems. Technological Forecasting and Social Change, 151, 119779. </w:t>
      </w:r>
      <w:hyperlink r:id="rId24" w:history="1">
        <w:r w:rsidRPr="00B76069">
          <w:rPr>
            <w:rStyle w:val="Hyperlink"/>
            <w:rFonts w:ascii="Times New Roman" w:hAnsi="Times New Roman" w:cs="Times New Roman"/>
            <w:color w:val="auto"/>
            <w:sz w:val="24"/>
            <w:szCs w:val="24"/>
          </w:rPr>
          <w:t>https://doi.org/10.1016/j.techfore.2019.119779</w:t>
        </w:r>
      </w:hyperlink>
    </w:p>
    <w:p w14:paraId="634F6FC0"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Pessach, D., Singer, G., Avrahami, D., Ben-Gal, H. C., Shmueli, E., &amp; Ben-Gal, I. (2020). Employees recruitment: A prescriptive analytics approach via machine learning and mathematical programming. Decision Support Systems, 134, 113290. </w:t>
      </w:r>
      <w:hyperlink r:id="rId25" w:history="1">
        <w:r w:rsidRPr="00B76069">
          <w:rPr>
            <w:rStyle w:val="Hyperlink"/>
            <w:rFonts w:ascii="Times New Roman" w:hAnsi="Times New Roman" w:cs="Times New Roman"/>
            <w:color w:val="auto"/>
            <w:sz w:val="24"/>
            <w:szCs w:val="24"/>
          </w:rPr>
          <w:t>https://doi.org/10.1016/j.dss.2020.113290</w:t>
        </w:r>
      </w:hyperlink>
    </w:p>
    <w:p w14:paraId="797EFA74"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lastRenderedPageBreak/>
        <w:t xml:space="preserve">Sivakumar, R., &amp; Rao, S. (2023). The impact of machine learning on recruitment and selection processes. </w:t>
      </w:r>
      <w:r w:rsidRPr="00B76069">
        <w:rPr>
          <w:rFonts w:ascii="Times New Roman" w:hAnsi="Times New Roman" w:cs="Times New Roman"/>
          <w:i/>
          <w:iCs/>
          <w:sz w:val="24"/>
          <w:szCs w:val="24"/>
        </w:rPr>
        <w:t>Journal of Human Resource Technology</w:t>
      </w:r>
      <w:r w:rsidRPr="00B76069">
        <w:rPr>
          <w:rFonts w:ascii="Times New Roman" w:hAnsi="Times New Roman" w:cs="Times New Roman"/>
          <w:sz w:val="24"/>
          <w:szCs w:val="24"/>
        </w:rPr>
        <w:t>, 10(2), 125-139.</w:t>
      </w:r>
    </w:p>
    <w:p w14:paraId="175B2EF3"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Tambe, P., Cappelli, P., &amp; Yakubovich, V. (2019). Artificial intelligence in human resources management: Challenges and a path forward. California Management Review, 61(4), 15-42. </w:t>
      </w:r>
      <w:hyperlink r:id="rId26" w:history="1">
        <w:r w:rsidRPr="00B76069">
          <w:rPr>
            <w:rStyle w:val="Hyperlink"/>
            <w:rFonts w:ascii="Times New Roman" w:hAnsi="Times New Roman" w:cs="Times New Roman"/>
            <w:color w:val="auto"/>
            <w:sz w:val="24"/>
            <w:szCs w:val="24"/>
          </w:rPr>
          <w:t>https://doi.org/10.1177/0008125619867910</w:t>
        </w:r>
      </w:hyperlink>
    </w:p>
    <w:p w14:paraId="2024EF07"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Upadhyay, A. K., &amp; Khandelwal, K. (2018). Applying artificial intelligence: implications for recruitment. Strategic HR Review, 17(5), 255-258. </w:t>
      </w:r>
      <w:hyperlink r:id="rId27" w:history="1">
        <w:r w:rsidRPr="00B76069">
          <w:rPr>
            <w:rStyle w:val="Hyperlink"/>
            <w:rFonts w:ascii="Times New Roman" w:hAnsi="Times New Roman" w:cs="Times New Roman"/>
            <w:color w:val="auto"/>
            <w:sz w:val="24"/>
            <w:szCs w:val="24"/>
          </w:rPr>
          <w:t>https://doi.org/10.1108/SHR-07-2018-0051</w:t>
        </w:r>
      </w:hyperlink>
    </w:p>
    <w:p w14:paraId="43F2B5B6" w14:textId="77777777" w:rsidR="00A23BAD"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hAnsi="Times New Roman" w:cs="Times New Roman"/>
          <w:sz w:val="24"/>
          <w:szCs w:val="24"/>
        </w:rPr>
        <w:t xml:space="preserve">Vyas, V., Yadav, R., &amp; Bhattacharyya, S. (2023). Ethical AI in human resource management: A systematic literature review. International Journal of Information Management Data Insights, 3(1), 100133. </w:t>
      </w:r>
      <w:hyperlink r:id="rId28" w:history="1">
        <w:r w:rsidRPr="00B76069">
          <w:rPr>
            <w:rStyle w:val="Hyperlink"/>
            <w:rFonts w:ascii="Times New Roman" w:hAnsi="Times New Roman" w:cs="Times New Roman"/>
            <w:color w:val="auto"/>
            <w:sz w:val="24"/>
            <w:szCs w:val="24"/>
          </w:rPr>
          <w:t>https://doi.org/10.1016/j.jjimei.2023.100133</w:t>
        </w:r>
      </w:hyperlink>
    </w:p>
    <w:p w14:paraId="75AC129D" w14:textId="77777777" w:rsidR="00A23BAD" w:rsidRPr="00B76069" w:rsidRDefault="00A23BAD" w:rsidP="006A461C">
      <w:pPr>
        <w:pStyle w:val="ListParagraph"/>
        <w:numPr>
          <w:ilvl w:val="0"/>
          <w:numId w:val="1"/>
        </w:numPr>
        <w:spacing w:line="480" w:lineRule="auto"/>
        <w:rPr>
          <w:rStyle w:val="Hyperlink"/>
          <w:rFonts w:ascii="Times New Roman" w:hAnsi="Times New Roman" w:cs="Times New Roman"/>
          <w:color w:val="auto"/>
          <w:sz w:val="24"/>
          <w:szCs w:val="24"/>
          <w:u w:val="none"/>
        </w:rPr>
      </w:pPr>
      <w:r w:rsidRPr="00B76069">
        <w:rPr>
          <w:rFonts w:ascii="Times New Roman" w:hAnsi="Times New Roman" w:cs="Times New Roman"/>
          <w:sz w:val="24"/>
          <w:szCs w:val="24"/>
        </w:rPr>
        <w:t xml:space="preserve">Woo, S. E., LeBreton, J. M., Keith, M., &amp; Tay, L. (2021). Automated text analysis and psychological assessment: The dark and bright sides of natural language processing in organizational research. Annual Review of Organizational Psychology and Organizational Behavior, 8, 121-146. </w:t>
      </w:r>
      <w:hyperlink r:id="rId29" w:history="1">
        <w:r w:rsidRPr="00B76069">
          <w:rPr>
            <w:rStyle w:val="Hyperlink"/>
            <w:rFonts w:ascii="Times New Roman" w:hAnsi="Times New Roman" w:cs="Times New Roman"/>
            <w:color w:val="auto"/>
            <w:sz w:val="24"/>
            <w:szCs w:val="24"/>
          </w:rPr>
          <w:t>https://doi.org/10.1146/annurev-orgpsych-012420-062321</w:t>
        </w:r>
      </w:hyperlink>
    </w:p>
    <w:p w14:paraId="469665B6" w14:textId="2DE99955" w:rsidR="00223B9E" w:rsidRPr="00B76069" w:rsidRDefault="00A23BAD" w:rsidP="006A461C">
      <w:pPr>
        <w:pStyle w:val="ListParagraph"/>
        <w:numPr>
          <w:ilvl w:val="0"/>
          <w:numId w:val="1"/>
        </w:numPr>
        <w:spacing w:line="480" w:lineRule="auto"/>
        <w:rPr>
          <w:rFonts w:ascii="Times New Roman" w:hAnsi="Times New Roman" w:cs="Times New Roman"/>
          <w:sz w:val="24"/>
          <w:szCs w:val="24"/>
        </w:rPr>
      </w:pPr>
      <w:r w:rsidRPr="00B76069">
        <w:rPr>
          <w:rFonts w:ascii="Times New Roman" w:eastAsia="Times New Roman" w:hAnsi="Times New Roman" w:cs="Times New Roman"/>
          <w:sz w:val="24"/>
          <w:szCs w:val="24"/>
        </w:rPr>
        <w:t xml:space="preserve">Yildiz, E., &amp; Esmer, Y. (2023). The role of talent management in organizational performance: A comprehensive review. </w:t>
      </w:r>
      <w:r w:rsidRPr="00B76069">
        <w:rPr>
          <w:rFonts w:ascii="Times New Roman" w:eastAsia="Times New Roman" w:hAnsi="Times New Roman" w:cs="Times New Roman"/>
          <w:i/>
          <w:iCs/>
          <w:sz w:val="24"/>
          <w:szCs w:val="24"/>
        </w:rPr>
        <w:t>Journal of Business Research, 150</w:t>
      </w:r>
      <w:r w:rsidRPr="00B76069">
        <w:rPr>
          <w:rFonts w:ascii="Times New Roman" w:eastAsia="Times New Roman" w:hAnsi="Times New Roman" w:cs="Times New Roman"/>
          <w:sz w:val="24"/>
          <w:szCs w:val="24"/>
        </w:rPr>
        <w:t>, 56-70.</w:t>
      </w:r>
    </w:p>
    <w:p w14:paraId="16344A13" w14:textId="77777777" w:rsidR="00CF3207" w:rsidRPr="00B76069" w:rsidRDefault="00CF3207" w:rsidP="006301F5">
      <w:pPr>
        <w:spacing w:line="480" w:lineRule="auto"/>
        <w:rPr>
          <w:rFonts w:ascii="Times New Roman" w:hAnsi="Times New Roman" w:cs="Times New Roman"/>
          <w:sz w:val="24"/>
          <w:szCs w:val="24"/>
        </w:rPr>
      </w:pPr>
    </w:p>
    <w:p w14:paraId="7FC5FF0F" w14:textId="77777777" w:rsidR="00CF3207" w:rsidRPr="00B76069" w:rsidRDefault="00CF3207" w:rsidP="006301F5">
      <w:pPr>
        <w:spacing w:line="480" w:lineRule="auto"/>
        <w:rPr>
          <w:rFonts w:ascii="Times New Roman" w:hAnsi="Times New Roman" w:cs="Times New Roman"/>
          <w:sz w:val="24"/>
          <w:szCs w:val="24"/>
        </w:rPr>
      </w:pPr>
    </w:p>
    <w:p w14:paraId="74B3678C" w14:textId="77777777" w:rsidR="00CF3207" w:rsidRPr="00B76069" w:rsidRDefault="00CF3207" w:rsidP="006301F5">
      <w:pPr>
        <w:spacing w:line="480" w:lineRule="auto"/>
        <w:rPr>
          <w:rFonts w:ascii="Times New Roman" w:hAnsi="Times New Roman" w:cs="Times New Roman"/>
          <w:sz w:val="24"/>
          <w:szCs w:val="24"/>
        </w:rPr>
      </w:pPr>
    </w:p>
    <w:p w14:paraId="6F67DBEF" w14:textId="77777777" w:rsidR="00CF3207" w:rsidRPr="00B76069" w:rsidRDefault="00CF3207" w:rsidP="006301F5">
      <w:pPr>
        <w:spacing w:line="480" w:lineRule="auto"/>
        <w:rPr>
          <w:rFonts w:ascii="Times New Roman" w:hAnsi="Times New Roman" w:cs="Times New Roman"/>
          <w:sz w:val="24"/>
          <w:szCs w:val="24"/>
        </w:rPr>
      </w:pPr>
    </w:p>
    <w:p w14:paraId="40FC0D0D" w14:textId="77777777" w:rsidR="00CF3207" w:rsidRPr="00B76069" w:rsidRDefault="00CF3207" w:rsidP="006301F5">
      <w:pPr>
        <w:spacing w:line="480" w:lineRule="auto"/>
        <w:rPr>
          <w:rFonts w:ascii="Times New Roman" w:hAnsi="Times New Roman" w:cs="Times New Roman"/>
          <w:sz w:val="24"/>
          <w:szCs w:val="24"/>
        </w:rPr>
      </w:pPr>
    </w:p>
    <w:p w14:paraId="710D2E30" w14:textId="77777777" w:rsidR="00CF3207" w:rsidRPr="00B76069" w:rsidRDefault="00CF3207" w:rsidP="006301F5">
      <w:pPr>
        <w:spacing w:line="480" w:lineRule="auto"/>
        <w:rPr>
          <w:rFonts w:ascii="Times New Roman" w:hAnsi="Times New Roman" w:cs="Times New Roman"/>
          <w:sz w:val="24"/>
          <w:szCs w:val="24"/>
        </w:rPr>
      </w:pPr>
    </w:p>
    <w:p w14:paraId="3F3EA547" w14:textId="77777777" w:rsidR="00CF3207" w:rsidRPr="00B76069" w:rsidRDefault="00CF3207" w:rsidP="006301F5">
      <w:pPr>
        <w:spacing w:line="480" w:lineRule="auto"/>
        <w:rPr>
          <w:rFonts w:ascii="Times New Roman" w:hAnsi="Times New Roman" w:cs="Times New Roman"/>
          <w:sz w:val="24"/>
          <w:szCs w:val="24"/>
        </w:rPr>
      </w:pPr>
    </w:p>
    <w:p w14:paraId="6FC68AD8" w14:textId="77777777" w:rsidR="00CF3207" w:rsidRPr="00B76069" w:rsidRDefault="00CF3207" w:rsidP="006301F5">
      <w:pPr>
        <w:spacing w:line="480" w:lineRule="auto"/>
        <w:rPr>
          <w:rFonts w:ascii="Times New Roman" w:hAnsi="Times New Roman" w:cs="Times New Roman"/>
          <w:sz w:val="24"/>
          <w:szCs w:val="24"/>
        </w:rPr>
      </w:pPr>
    </w:p>
    <w:p w14:paraId="008E5883" w14:textId="77777777" w:rsidR="00CF3207" w:rsidRPr="00B76069" w:rsidRDefault="00CF3207" w:rsidP="006301F5">
      <w:pPr>
        <w:spacing w:line="480" w:lineRule="auto"/>
        <w:rPr>
          <w:rFonts w:ascii="Times New Roman" w:hAnsi="Times New Roman" w:cs="Times New Roman"/>
          <w:sz w:val="24"/>
          <w:szCs w:val="24"/>
        </w:rPr>
      </w:pPr>
    </w:p>
    <w:p w14:paraId="71B9F040" w14:textId="77777777" w:rsidR="00CF3207" w:rsidRPr="00B76069" w:rsidRDefault="00CF3207" w:rsidP="006301F5">
      <w:pPr>
        <w:spacing w:line="480" w:lineRule="auto"/>
        <w:rPr>
          <w:rFonts w:ascii="Times New Roman" w:hAnsi="Times New Roman" w:cs="Times New Roman"/>
          <w:sz w:val="24"/>
          <w:szCs w:val="24"/>
        </w:rPr>
      </w:pPr>
    </w:p>
    <w:p w14:paraId="6CD68B4D" w14:textId="77777777" w:rsidR="00CF3207" w:rsidRPr="00B76069" w:rsidRDefault="00CF3207" w:rsidP="006301F5">
      <w:pPr>
        <w:spacing w:line="480" w:lineRule="auto"/>
        <w:rPr>
          <w:rFonts w:ascii="Times New Roman" w:hAnsi="Times New Roman" w:cs="Times New Roman"/>
          <w:sz w:val="24"/>
          <w:szCs w:val="24"/>
        </w:rPr>
      </w:pPr>
    </w:p>
    <w:p w14:paraId="22921771" w14:textId="77777777" w:rsidR="00CF3207" w:rsidRPr="00B76069" w:rsidRDefault="00CF3207" w:rsidP="006301F5">
      <w:pPr>
        <w:spacing w:line="480" w:lineRule="auto"/>
        <w:rPr>
          <w:rFonts w:ascii="Times New Roman" w:hAnsi="Times New Roman" w:cs="Times New Roman"/>
          <w:sz w:val="24"/>
          <w:szCs w:val="24"/>
        </w:rPr>
      </w:pPr>
    </w:p>
    <w:p w14:paraId="08573F67" w14:textId="77777777" w:rsidR="00CF3207" w:rsidRPr="00B76069" w:rsidRDefault="00CF3207" w:rsidP="006301F5">
      <w:pPr>
        <w:spacing w:line="480" w:lineRule="auto"/>
        <w:rPr>
          <w:rFonts w:ascii="Times New Roman" w:hAnsi="Times New Roman" w:cs="Times New Roman"/>
          <w:sz w:val="24"/>
          <w:szCs w:val="24"/>
        </w:rPr>
      </w:pPr>
    </w:p>
    <w:p w14:paraId="17B93C67" w14:textId="77777777" w:rsidR="00CF3207" w:rsidRPr="00B76069" w:rsidRDefault="00CF3207" w:rsidP="006301F5">
      <w:pPr>
        <w:spacing w:line="480" w:lineRule="auto"/>
        <w:rPr>
          <w:rFonts w:ascii="Times New Roman" w:hAnsi="Times New Roman" w:cs="Times New Roman"/>
          <w:sz w:val="24"/>
          <w:szCs w:val="24"/>
        </w:rPr>
      </w:pPr>
    </w:p>
    <w:p w14:paraId="47A293B1" w14:textId="77777777" w:rsidR="00CF3207" w:rsidRPr="00B76069" w:rsidRDefault="00CF3207" w:rsidP="006301F5">
      <w:pPr>
        <w:spacing w:line="480" w:lineRule="auto"/>
        <w:rPr>
          <w:rFonts w:ascii="Times New Roman" w:hAnsi="Times New Roman" w:cs="Times New Roman"/>
          <w:sz w:val="24"/>
          <w:szCs w:val="24"/>
        </w:rPr>
      </w:pPr>
    </w:p>
    <w:p w14:paraId="4106562F" w14:textId="77777777" w:rsidR="00CF3207" w:rsidRPr="00B76069" w:rsidRDefault="00CF3207" w:rsidP="006301F5">
      <w:pPr>
        <w:spacing w:line="480" w:lineRule="auto"/>
        <w:rPr>
          <w:rFonts w:ascii="Times New Roman" w:hAnsi="Times New Roman" w:cs="Times New Roman"/>
          <w:sz w:val="24"/>
          <w:szCs w:val="24"/>
        </w:rPr>
      </w:pPr>
    </w:p>
    <w:p w14:paraId="4A7FBF44" w14:textId="77777777" w:rsidR="00CF3207" w:rsidRPr="00B76069" w:rsidRDefault="00CF3207" w:rsidP="006301F5">
      <w:pPr>
        <w:spacing w:line="480" w:lineRule="auto"/>
        <w:rPr>
          <w:rFonts w:ascii="Times New Roman" w:hAnsi="Times New Roman" w:cs="Times New Roman"/>
          <w:sz w:val="24"/>
          <w:szCs w:val="24"/>
        </w:rPr>
      </w:pPr>
    </w:p>
    <w:p w14:paraId="2E15761E" w14:textId="77777777" w:rsidR="00CF3207" w:rsidRPr="00B76069" w:rsidRDefault="00CF3207" w:rsidP="006301F5">
      <w:pPr>
        <w:spacing w:line="480" w:lineRule="auto"/>
        <w:rPr>
          <w:rFonts w:ascii="Times New Roman" w:hAnsi="Times New Roman" w:cs="Times New Roman"/>
          <w:sz w:val="24"/>
          <w:szCs w:val="24"/>
        </w:rPr>
      </w:pPr>
    </w:p>
    <w:p w14:paraId="50A77E2E" w14:textId="157A7D11" w:rsidR="00DE184F" w:rsidRPr="00B76069" w:rsidRDefault="00DE184F" w:rsidP="006301F5">
      <w:pPr>
        <w:spacing w:line="480" w:lineRule="auto"/>
        <w:rPr>
          <w:rFonts w:ascii="Times New Roman" w:hAnsi="Times New Roman" w:cs="Times New Roman"/>
          <w:sz w:val="24"/>
          <w:szCs w:val="24"/>
        </w:rPr>
      </w:pPr>
    </w:p>
    <w:sectPr w:rsidR="00DE184F" w:rsidRPr="00B76069" w:rsidSect="0036144F">
      <w:footerReference w:type="default" r:id="rId30"/>
      <w:pgSz w:w="11906" w:h="16838"/>
      <w:pgMar w:top="1440" w:right="1440" w:bottom="1440" w:left="1440"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D06B0E4" w16cex:dateUtc="2024-09-20T16:32:00Z"/>
  <w16cex:commentExtensible w16cex:durableId="5F37D498" w16cex:dateUtc="2024-09-20T16:39:00Z">
    <w16cex:extLst>
      <w16:ext w16:uri="{CE6994B0-6A32-4C9F-8C6B-6E91EDA988CE}">
        <cr:reactions xmlns:cr="http://schemas.microsoft.com/office/comments/2020/reactions">
          <cr:reaction reactionType="1">
            <cr:reactionInfo dateUtc="2024-09-21T17:04:10Z">
              <cr:user userId="S::richard.gasante@gridcogh.com::a512b341-a5fa-4619-a059-703261db3335" userProvider="AD" userName="Richard G. Asante"/>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23B604A" w16cid:durableId="1D06B0E4"/>
  <w16cid:commentId w16cid:paraId="477F90B4" w16cid:durableId="5F37D498"/>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E7B551" w14:textId="77777777" w:rsidR="006A461C" w:rsidRDefault="006A461C" w:rsidP="005768F6">
      <w:pPr>
        <w:spacing w:after="0" w:line="240" w:lineRule="auto"/>
      </w:pPr>
      <w:r>
        <w:separator/>
      </w:r>
    </w:p>
  </w:endnote>
  <w:endnote w:type="continuationSeparator" w:id="0">
    <w:p w14:paraId="4E581C17" w14:textId="77777777" w:rsidR="006A461C" w:rsidRDefault="006A461C" w:rsidP="005768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2911068"/>
      <w:docPartObj>
        <w:docPartGallery w:val="Page Numbers (Bottom of Page)"/>
        <w:docPartUnique/>
      </w:docPartObj>
    </w:sdtPr>
    <w:sdtEndPr>
      <w:rPr>
        <w:noProof/>
      </w:rPr>
    </w:sdtEndPr>
    <w:sdtContent>
      <w:p w14:paraId="149D6273" w14:textId="0B3900C3" w:rsidR="00EB758D" w:rsidRDefault="00EB758D">
        <w:pPr>
          <w:pStyle w:val="Footer"/>
          <w:jc w:val="center"/>
        </w:pPr>
        <w:r>
          <w:fldChar w:fldCharType="begin"/>
        </w:r>
        <w:r>
          <w:instrText xml:space="preserve"> PAGE   \* MERGEFORMAT </w:instrText>
        </w:r>
        <w:r>
          <w:fldChar w:fldCharType="separate"/>
        </w:r>
        <w:r w:rsidR="00504698">
          <w:rPr>
            <w:noProof/>
          </w:rPr>
          <w:t>7</w:t>
        </w:r>
        <w:r>
          <w:rPr>
            <w:noProof/>
          </w:rPr>
          <w:fldChar w:fldCharType="end"/>
        </w:r>
      </w:p>
    </w:sdtContent>
  </w:sdt>
  <w:p w14:paraId="6EEED78C" w14:textId="77777777" w:rsidR="00EB758D" w:rsidRDefault="00EB7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1672A4" w14:textId="77777777" w:rsidR="006A461C" w:rsidRDefault="006A461C" w:rsidP="005768F6">
      <w:pPr>
        <w:spacing w:after="0" w:line="240" w:lineRule="auto"/>
      </w:pPr>
      <w:r>
        <w:separator/>
      </w:r>
    </w:p>
  </w:footnote>
  <w:footnote w:type="continuationSeparator" w:id="0">
    <w:p w14:paraId="2C086EE0" w14:textId="77777777" w:rsidR="006A461C" w:rsidRDefault="006A461C" w:rsidP="005768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56AB8"/>
    <w:multiLevelType w:val="multilevel"/>
    <w:tmpl w:val="E102C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C9683A"/>
    <w:multiLevelType w:val="multilevel"/>
    <w:tmpl w:val="AF5AB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932D4D"/>
    <w:multiLevelType w:val="multilevel"/>
    <w:tmpl w:val="3C8639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4406A4"/>
    <w:multiLevelType w:val="multilevel"/>
    <w:tmpl w:val="ED4280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C256EF8"/>
    <w:multiLevelType w:val="multilevel"/>
    <w:tmpl w:val="CB88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7345B9"/>
    <w:multiLevelType w:val="multilevel"/>
    <w:tmpl w:val="2A1A8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D60B14"/>
    <w:multiLevelType w:val="multilevel"/>
    <w:tmpl w:val="7138E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C277C9"/>
    <w:multiLevelType w:val="multilevel"/>
    <w:tmpl w:val="4636F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DB0E9C"/>
    <w:multiLevelType w:val="multilevel"/>
    <w:tmpl w:val="6C7EB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A971543"/>
    <w:multiLevelType w:val="multilevel"/>
    <w:tmpl w:val="A9EC7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AD5665E"/>
    <w:multiLevelType w:val="multilevel"/>
    <w:tmpl w:val="CA549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BB85FC3"/>
    <w:multiLevelType w:val="multilevel"/>
    <w:tmpl w:val="ECE0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FB3240D"/>
    <w:multiLevelType w:val="multilevel"/>
    <w:tmpl w:val="7EC60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697AC9"/>
    <w:multiLevelType w:val="multilevel"/>
    <w:tmpl w:val="85F80F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F264BDD"/>
    <w:multiLevelType w:val="multilevel"/>
    <w:tmpl w:val="3E76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6829F7"/>
    <w:multiLevelType w:val="multilevel"/>
    <w:tmpl w:val="646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78046C"/>
    <w:multiLevelType w:val="multilevel"/>
    <w:tmpl w:val="B3A67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3F1237"/>
    <w:multiLevelType w:val="multilevel"/>
    <w:tmpl w:val="EB2EFA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D15AD7"/>
    <w:multiLevelType w:val="multilevel"/>
    <w:tmpl w:val="616036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1D4840"/>
    <w:multiLevelType w:val="multilevel"/>
    <w:tmpl w:val="236075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4823A0"/>
    <w:multiLevelType w:val="multilevel"/>
    <w:tmpl w:val="9F843C78"/>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F55DF9"/>
    <w:multiLevelType w:val="multilevel"/>
    <w:tmpl w:val="BA64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53176C4"/>
    <w:multiLevelType w:val="multilevel"/>
    <w:tmpl w:val="198EA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56B2B77"/>
    <w:multiLevelType w:val="multilevel"/>
    <w:tmpl w:val="6546A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1D5061"/>
    <w:multiLevelType w:val="multilevel"/>
    <w:tmpl w:val="C4B4E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166BA4"/>
    <w:multiLevelType w:val="multilevel"/>
    <w:tmpl w:val="7B48E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F6F6D95"/>
    <w:multiLevelType w:val="multilevel"/>
    <w:tmpl w:val="91804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62577AC"/>
    <w:multiLevelType w:val="multilevel"/>
    <w:tmpl w:val="B82AB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693B47"/>
    <w:multiLevelType w:val="multilevel"/>
    <w:tmpl w:val="C726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A71B78"/>
    <w:multiLevelType w:val="multilevel"/>
    <w:tmpl w:val="FD3466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B4BDE"/>
    <w:multiLevelType w:val="multilevel"/>
    <w:tmpl w:val="8ACE6E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654355"/>
    <w:multiLevelType w:val="multilevel"/>
    <w:tmpl w:val="A7E0A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BD1D8D"/>
    <w:multiLevelType w:val="multilevel"/>
    <w:tmpl w:val="CDACF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C38368F"/>
    <w:multiLevelType w:val="multilevel"/>
    <w:tmpl w:val="7F820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3234E1"/>
    <w:multiLevelType w:val="multilevel"/>
    <w:tmpl w:val="C86ED9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32"/>
  </w:num>
  <w:num w:numId="3">
    <w:abstractNumId w:val="7"/>
  </w:num>
  <w:num w:numId="4">
    <w:abstractNumId w:val="19"/>
  </w:num>
  <w:num w:numId="5">
    <w:abstractNumId w:val="10"/>
  </w:num>
  <w:num w:numId="6">
    <w:abstractNumId w:val="5"/>
  </w:num>
  <w:num w:numId="7">
    <w:abstractNumId w:val="33"/>
  </w:num>
  <w:num w:numId="8">
    <w:abstractNumId w:val="24"/>
  </w:num>
  <w:num w:numId="9">
    <w:abstractNumId w:val="2"/>
  </w:num>
  <w:num w:numId="10">
    <w:abstractNumId w:val="23"/>
  </w:num>
  <w:num w:numId="11">
    <w:abstractNumId w:val="6"/>
  </w:num>
  <w:num w:numId="12">
    <w:abstractNumId w:val="0"/>
  </w:num>
  <w:num w:numId="13">
    <w:abstractNumId w:val="31"/>
  </w:num>
  <w:num w:numId="14">
    <w:abstractNumId w:val="18"/>
  </w:num>
  <w:num w:numId="15">
    <w:abstractNumId w:val="25"/>
  </w:num>
  <w:num w:numId="16">
    <w:abstractNumId w:val="29"/>
  </w:num>
  <w:num w:numId="17">
    <w:abstractNumId w:val="1"/>
  </w:num>
  <w:num w:numId="18">
    <w:abstractNumId w:val="16"/>
  </w:num>
  <w:num w:numId="19">
    <w:abstractNumId w:val="11"/>
  </w:num>
  <w:num w:numId="20">
    <w:abstractNumId w:val="26"/>
  </w:num>
  <w:num w:numId="21">
    <w:abstractNumId w:val="34"/>
  </w:num>
  <w:num w:numId="22">
    <w:abstractNumId w:val="3"/>
  </w:num>
  <w:num w:numId="23">
    <w:abstractNumId w:val="17"/>
  </w:num>
  <w:num w:numId="24">
    <w:abstractNumId w:val="30"/>
  </w:num>
  <w:num w:numId="25">
    <w:abstractNumId w:val="13"/>
  </w:num>
  <w:num w:numId="26">
    <w:abstractNumId w:val="4"/>
  </w:num>
  <w:num w:numId="27">
    <w:abstractNumId w:val="27"/>
  </w:num>
  <w:num w:numId="28">
    <w:abstractNumId w:val="12"/>
  </w:num>
  <w:num w:numId="29">
    <w:abstractNumId w:val="28"/>
  </w:num>
  <w:num w:numId="30">
    <w:abstractNumId w:val="8"/>
  </w:num>
  <w:num w:numId="31">
    <w:abstractNumId w:val="21"/>
  </w:num>
  <w:num w:numId="32">
    <w:abstractNumId w:val="15"/>
  </w:num>
  <w:num w:numId="33">
    <w:abstractNumId w:val="22"/>
  </w:num>
  <w:num w:numId="34">
    <w:abstractNumId w:val="14"/>
  </w:num>
  <w:num w:numId="35">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MzI3tDQ2MDIyMrNU0lEKTi0uzszPAykwtKwFAJZip4gtAAAA"/>
    <w:docVar w:name="StyleGuidePreference" w:val="-1"/>
  </w:docVars>
  <w:rsids>
    <w:rsidRoot w:val="0030081E"/>
    <w:rsid w:val="000002B1"/>
    <w:rsid w:val="00004DE4"/>
    <w:rsid w:val="000077F3"/>
    <w:rsid w:val="000105EB"/>
    <w:rsid w:val="000125A1"/>
    <w:rsid w:val="000272DE"/>
    <w:rsid w:val="00031240"/>
    <w:rsid w:val="00035B9D"/>
    <w:rsid w:val="00035DF9"/>
    <w:rsid w:val="00036CA3"/>
    <w:rsid w:val="00050E05"/>
    <w:rsid w:val="0005299A"/>
    <w:rsid w:val="00052DFD"/>
    <w:rsid w:val="000552DC"/>
    <w:rsid w:val="00055CE6"/>
    <w:rsid w:val="000565E8"/>
    <w:rsid w:val="000607B7"/>
    <w:rsid w:val="00060A84"/>
    <w:rsid w:val="00060EBC"/>
    <w:rsid w:val="00061B42"/>
    <w:rsid w:val="00064B99"/>
    <w:rsid w:val="00065835"/>
    <w:rsid w:val="000701BF"/>
    <w:rsid w:val="00070628"/>
    <w:rsid w:val="00072284"/>
    <w:rsid w:val="000825C0"/>
    <w:rsid w:val="00087CA9"/>
    <w:rsid w:val="00092CF2"/>
    <w:rsid w:val="00093044"/>
    <w:rsid w:val="00095297"/>
    <w:rsid w:val="00095B2E"/>
    <w:rsid w:val="000B4461"/>
    <w:rsid w:val="000B678A"/>
    <w:rsid w:val="000B7EDE"/>
    <w:rsid w:val="000C075F"/>
    <w:rsid w:val="000C3C8F"/>
    <w:rsid w:val="000C4931"/>
    <w:rsid w:val="000C4E4A"/>
    <w:rsid w:val="000C4EAB"/>
    <w:rsid w:val="000C5143"/>
    <w:rsid w:val="000C6F30"/>
    <w:rsid w:val="000C78DA"/>
    <w:rsid w:val="000D2509"/>
    <w:rsid w:val="000D2BDB"/>
    <w:rsid w:val="000D5194"/>
    <w:rsid w:val="000D6735"/>
    <w:rsid w:val="000D77A9"/>
    <w:rsid w:val="000E00D3"/>
    <w:rsid w:val="000E0798"/>
    <w:rsid w:val="000E14FB"/>
    <w:rsid w:val="000E1C4C"/>
    <w:rsid w:val="000E48A5"/>
    <w:rsid w:val="000E4C01"/>
    <w:rsid w:val="000E5D91"/>
    <w:rsid w:val="000F0241"/>
    <w:rsid w:val="000F0474"/>
    <w:rsid w:val="000F34BC"/>
    <w:rsid w:val="000F41B4"/>
    <w:rsid w:val="00101F29"/>
    <w:rsid w:val="001029E6"/>
    <w:rsid w:val="001057DA"/>
    <w:rsid w:val="0010623A"/>
    <w:rsid w:val="0010754C"/>
    <w:rsid w:val="00111397"/>
    <w:rsid w:val="001126F9"/>
    <w:rsid w:val="001172DC"/>
    <w:rsid w:val="001179B1"/>
    <w:rsid w:val="00117A1D"/>
    <w:rsid w:val="001224ED"/>
    <w:rsid w:val="00122632"/>
    <w:rsid w:val="00125FF3"/>
    <w:rsid w:val="00126AAA"/>
    <w:rsid w:val="001349A1"/>
    <w:rsid w:val="00135070"/>
    <w:rsid w:val="001352B5"/>
    <w:rsid w:val="0013649F"/>
    <w:rsid w:val="00136A0F"/>
    <w:rsid w:val="0014112C"/>
    <w:rsid w:val="00144D9D"/>
    <w:rsid w:val="00146B9A"/>
    <w:rsid w:val="001475AA"/>
    <w:rsid w:val="00147B17"/>
    <w:rsid w:val="00152A79"/>
    <w:rsid w:val="0015460C"/>
    <w:rsid w:val="00155A8C"/>
    <w:rsid w:val="0016339D"/>
    <w:rsid w:val="0016494B"/>
    <w:rsid w:val="00177240"/>
    <w:rsid w:val="00177F12"/>
    <w:rsid w:val="00180033"/>
    <w:rsid w:val="001849F3"/>
    <w:rsid w:val="0019403F"/>
    <w:rsid w:val="001953A2"/>
    <w:rsid w:val="00196292"/>
    <w:rsid w:val="001A2077"/>
    <w:rsid w:val="001A3F6A"/>
    <w:rsid w:val="001A4B1D"/>
    <w:rsid w:val="001A6652"/>
    <w:rsid w:val="001A77F5"/>
    <w:rsid w:val="001B0D0A"/>
    <w:rsid w:val="001B2E2E"/>
    <w:rsid w:val="001B39C1"/>
    <w:rsid w:val="001B3D9C"/>
    <w:rsid w:val="001B51FE"/>
    <w:rsid w:val="001B5A62"/>
    <w:rsid w:val="001C05E2"/>
    <w:rsid w:val="001C2C29"/>
    <w:rsid w:val="001D0395"/>
    <w:rsid w:val="001D089A"/>
    <w:rsid w:val="001D2DDC"/>
    <w:rsid w:val="001D364B"/>
    <w:rsid w:val="001D4A3C"/>
    <w:rsid w:val="001E00E5"/>
    <w:rsid w:val="001E1301"/>
    <w:rsid w:val="001E3AD6"/>
    <w:rsid w:val="001E3DD3"/>
    <w:rsid w:val="001E434B"/>
    <w:rsid w:val="001E5D34"/>
    <w:rsid w:val="001E6F4E"/>
    <w:rsid w:val="001F3B1B"/>
    <w:rsid w:val="001F4A5C"/>
    <w:rsid w:val="001F58E0"/>
    <w:rsid w:val="002029A3"/>
    <w:rsid w:val="00206768"/>
    <w:rsid w:val="00206842"/>
    <w:rsid w:val="00206AD3"/>
    <w:rsid w:val="00211315"/>
    <w:rsid w:val="00214312"/>
    <w:rsid w:val="0021505A"/>
    <w:rsid w:val="00220E12"/>
    <w:rsid w:val="00221C2B"/>
    <w:rsid w:val="00223B9E"/>
    <w:rsid w:val="00227B40"/>
    <w:rsid w:val="00230D87"/>
    <w:rsid w:val="00231E85"/>
    <w:rsid w:val="0023363F"/>
    <w:rsid w:val="00240004"/>
    <w:rsid w:val="00241192"/>
    <w:rsid w:val="002416CA"/>
    <w:rsid w:val="002426D1"/>
    <w:rsid w:val="002449C3"/>
    <w:rsid w:val="00244B6A"/>
    <w:rsid w:val="002454F5"/>
    <w:rsid w:val="002456E8"/>
    <w:rsid w:val="00246A3F"/>
    <w:rsid w:val="002506B2"/>
    <w:rsid w:val="002516A6"/>
    <w:rsid w:val="0025624C"/>
    <w:rsid w:val="00257A90"/>
    <w:rsid w:val="00262BFF"/>
    <w:rsid w:val="002646B8"/>
    <w:rsid w:val="00273F8B"/>
    <w:rsid w:val="00273FDD"/>
    <w:rsid w:val="00274E16"/>
    <w:rsid w:val="00276B76"/>
    <w:rsid w:val="00283FC2"/>
    <w:rsid w:val="002841DB"/>
    <w:rsid w:val="00286D84"/>
    <w:rsid w:val="00290D66"/>
    <w:rsid w:val="002942EE"/>
    <w:rsid w:val="002A0498"/>
    <w:rsid w:val="002A0E7B"/>
    <w:rsid w:val="002A4887"/>
    <w:rsid w:val="002A4F9C"/>
    <w:rsid w:val="002A6C04"/>
    <w:rsid w:val="002A70E6"/>
    <w:rsid w:val="002A753C"/>
    <w:rsid w:val="002B0F78"/>
    <w:rsid w:val="002B5720"/>
    <w:rsid w:val="002B7470"/>
    <w:rsid w:val="002C0E65"/>
    <w:rsid w:val="002C21EA"/>
    <w:rsid w:val="002C22F9"/>
    <w:rsid w:val="002C25B4"/>
    <w:rsid w:val="002C4AD7"/>
    <w:rsid w:val="002C7F09"/>
    <w:rsid w:val="002D0A02"/>
    <w:rsid w:val="002D5946"/>
    <w:rsid w:val="002D7083"/>
    <w:rsid w:val="002D7778"/>
    <w:rsid w:val="002E1690"/>
    <w:rsid w:val="002E50CB"/>
    <w:rsid w:val="002E6105"/>
    <w:rsid w:val="002F441F"/>
    <w:rsid w:val="002F7133"/>
    <w:rsid w:val="003001BF"/>
    <w:rsid w:val="003004C7"/>
    <w:rsid w:val="0030081E"/>
    <w:rsid w:val="00303017"/>
    <w:rsid w:val="003043D9"/>
    <w:rsid w:val="00310360"/>
    <w:rsid w:val="00314D7C"/>
    <w:rsid w:val="003153F1"/>
    <w:rsid w:val="00315C6D"/>
    <w:rsid w:val="00315FED"/>
    <w:rsid w:val="00317B75"/>
    <w:rsid w:val="00317FD7"/>
    <w:rsid w:val="00322586"/>
    <w:rsid w:val="00326E23"/>
    <w:rsid w:val="00327CEC"/>
    <w:rsid w:val="00330D92"/>
    <w:rsid w:val="00335D68"/>
    <w:rsid w:val="00344376"/>
    <w:rsid w:val="00344791"/>
    <w:rsid w:val="00351B4A"/>
    <w:rsid w:val="0035365C"/>
    <w:rsid w:val="0035509A"/>
    <w:rsid w:val="00355B24"/>
    <w:rsid w:val="00355C5B"/>
    <w:rsid w:val="00357107"/>
    <w:rsid w:val="00357529"/>
    <w:rsid w:val="0036144F"/>
    <w:rsid w:val="003619F4"/>
    <w:rsid w:val="0036273B"/>
    <w:rsid w:val="003658E6"/>
    <w:rsid w:val="00365C4A"/>
    <w:rsid w:val="00370EB7"/>
    <w:rsid w:val="003742C7"/>
    <w:rsid w:val="003759D1"/>
    <w:rsid w:val="00375DE4"/>
    <w:rsid w:val="00376274"/>
    <w:rsid w:val="00376F6B"/>
    <w:rsid w:val="00380B81"/>
    <w:rsid w:val="00382973"/>
    <w:rsid w:val="00384FB5"/>
    <w:rsid w:val="00386435"/>
    <w:rsid w:val="0039053B"/>
    <w:rsid w:val="003A1C05"/>
    <w:rsid w:val="003A26D5"/>
    <w:rsid w:val="003A6BD5"/>
    <w:rsid w:val="003B43F8"/>
    <w:rsid w:val="003B4FB5"/>
    <w:rsid w:val="003C26CE"/>
    <w:rsid w:val="003C3D2D"/>
    <w:rsid w:val="003C42E2"/>
    <w:rsid w:val="003C62CA"/>
    <w:rsid w:val="003C6A25"/>
    <w:rsid w:val="003D3625"/>
    <w:rsid w:val="003D3ECA"/>
    <w:rsid w:val="003E1839"/>
    <w:rsid w:val="003E4F28"/>
    <w:rsid w:val="003E6CE2"/>
    <w:rsid w:val="003E7DE6"/>
    <w:rsid w:val="003F7873"/>
    <w:rsid w:val="0040100D"/>
    <w:rsid w:val="004025B5"/>
    <w:rsid w:val="00407595"/>
    <w:rsid w:val="00412BBD"/>
    <w:rsid w:val="00413582"/>
    <w:rsid w:val="00413602"/>
    <w:rsid w:val="00414D13"/>
    <w:rsid w:val="00416327"/>
    <w:rsid w:val="004167FD"/>
    <w:rsid w:val="00420EA3"/>
    <w:rsid w:val="00424B66"/>
    <w:rsid w:val="00425DF5"/>
    <w:rsid w:val="00435510"/>
    <w:rsid w:val="0043656C"/>
    <w:rsid w:val="004373A4"/>
    <w:rsid w:val="00437AF0"/>
    <w:rsid w:val="00437F24"/>
    <w:rsid w:val="00445D60"/>
    <w:rsid w:val="00447AB7"/>
    <w:rsid w:val="00450023"/>
    <w:rsid w:val="00450AB3"/>
    <w:rsid w:val="004511FF"/>
    <w:rsid w:val="00452744"/>
    <w:rsid w:val="004543A8"/>
    <w:rsid w:val="00454618"/>
    <w:rsid w:val="0045557B"/>
    <w:rsid w:val="00457A33"/>
    <w:rsid w:val="004648A9"/>
    <w:rsid w:val="00464FCD"/>
    <w:rsid w:val="00466260"/>
    <w:rsid w:val="0046793D"/>
    <w:rsid w:val="00467E84"/>
    <w:rsid w:val="00470EAE"/>
    <w:rsid w:val="004721F2"/>
    <w:rsid w:val="004736F4"/>
    <w:rsid w:val="0048000D"/>
    <w:rsid w:val="004808A4"/>
    <w:rsid w:val="00480B32"/>
    <w:rsid w:val="00481464"/>
    <w:rsid w:val="0049230F"/>
    <w:rsid w:val="00495CCA"/>
    <w:rsid w:val="0049691A"/>
    <w:rsid w:val="004A0573"/>
    <w:rsid w:val="004A0A2F"/>
    <w:rsid w:val="004A14C5"/>
    <w:rsid w:val="004A1B6A"/>
    <w:rsid w:val="004A1BC6"/>
    <w:rsid w:val="004A2D92"/>
    <w:rsid w:val="004A37CB"/>
    <w:rsid w:val="004A39C8"/>
    <w:rsid w:val="004A3A98"/>
    <w:rsid w:val="004A4BD4"/>
    <w:rsid w:val="004A7D7C"/>
    <w:rsid w:val="004B2317"/>
    <w:rsid w:val="004B3718"/>
    <w:rsid w:val="004B5581"/>
    <w:rsid w:val="004B6A7C"/>
    <w:rsid w:val="004C003C"/>
    <w:rsid w:val="004C187A"/>
    <w:rsid w:val="004C7CAD"/>
    <w:rsid w:val="004D0761"/>
    <w:rsid w:val="004D1C81"/>
    <w:rsid w:val="004D1C9E"/>
    <w:rsid w:val="004D594F"/>
    <w:rsid w:val="004E22D9"/>
    <w:rsid w:val="004E321C"/>
    <w:rsid w:val="004E47DE"/>
    <w:rsid w:val="004E53D0"/>
    <w:rsid w:val="004E5DB2"/>
    <w:rsid w:val="004E621C"/>
    <w:rsid w:val="004E652C"/>
    <w:rsid w:val="004F11BE"/>
    <w:rsid w:val="004F3947"/>
    <w:rsid w:val="004F3AD1"/>
    <w:rsid w:val="004F44A3"/>
    <w:rsid w:val="004F55C1"/>
    <w:rsid w:val="004F6DF8"/>
    <w:rsid w:val="00500D26"/>
    <w:rsid w:val="0050119E"/>
    <w:rsid w:val="00501888"/>
    <w:rsid w:val="005035DC"/>
    <w:rsid w:val="005044E1"/>
    <w:rsid w:val="00504698"/>
    <w:rsid w:val="005059CF"/>
    <w:rsid w:val="00507431"/>
    <w:rsid w:val="0051300E"/>
    <w:rsid w:val="00520382"/>
    <w:rsid w:val="00530B14"/>
    <w:rsid w:val="00535BE2"/>
    <w:rsid w:val="0053747D"/>
    <w:rsid w:val="00540BAF"/>
    <w:rsid w:val="00540F64"/>
    <w:rsid w:val="00541C15"/>
    <w:rsid w:val="00552BE3"/>
    <w:rsid w:val="0055502E"/>
    <w:rsid w:val="00556036"/>
    <w:rsid w:val="00556C15"/>
    <w:rsid w:val="00556D8B"/>
    <w:rsid w:val="0056381F"/>
    <w:rsid w:val="0056407F"/>
    <w:rsid w:val="005641D0"/>
    <w:rsid w:val="00564686"/>
    <w:rsid w:val="005649DC"/>
    <w:rsid w:val="005658EE"/>
    <w:rsid w:val="0057028A"/>
    <w:rsid w:val="0057135E"/>
    <w:rsid w:val="005735D4"/>
    <w:rsid w:val="00573C51"/>
    <w:rsid w:val="005768F6"/>
    <w:rsid w:val="00582D79"/>
    <w:rsid w:val="00590F58"/>
    <w:rsid w:val="0059300F"/>
    <w:rsid w:val="005947BF"/>
    <w:rsid w:val="00594E14"/>
    <w:rsid w:val="005A773E"/>
    <w:rsid w:val="005C2F89"/>
    <w:rsid w:val="005C3407"/>
    <w:rsid w:val="005C6AFB"/>
    <w:rsid w:val="005D0521"/>
    <w:rsid w:val="005D054A"/>
    <w:rsid w:val="005D059A"/>
    <w:rsid w:val="005D0A38"/>
    <w:rsid w:val="005D2126"/>
    <w:rsid w:val="005D2EB1"/>
    <w:rsid w:val="005E0489"/>
    <w:rsid w:val="005F0D82"/>
    <w:rsid w:val="005F682A"/>
    <w:rsid w:val="005F684C"/>
    <w:rsid w:val="005F7072"/>
    <w:rsid w:val="006031B5"/>
    <w:rsid w:val="00604A13"/>
    <w:rsid w:val="00614BA9"/>
    <w:rsid w:val="00620821"/>
    <w:rsid w:val="006244F3"/>
    <w:rsid w:val="00626AEC"/>
    <w:rsid w:val="006301F5"/>
    <w:rsid w:val="006312BD"/>
    <w:rsid w:val="00631F66"/>
    <w:rsid w:val="006348C9"/>
    <w:rsid w:val="00640693"/>
    <w:rsid w:val="006517DD"/>
    <w:rsid w:val="00654D44"/>
    <w:rsid w:val="00655003"/>
    <w:rsid w:val="00655F2A"/>
    <w:rsid w:val="006574CE"/>
    <w:rsid w:val="00660067"/>
    <w:rsid w:val="006600DC"/>
    <w:rsid w:val="00662CE1"/>
    <w:rsid w:val="00663637"/>
    <w:rsid w:val="006671CA"/>
    <w:rsid w:val="00667DAA"/>
    <w:rsid w:val="00670730"/>
    <w:rsid w:val="006744F0"/>
    <w:rsid w:val="006748E8"/>
    <w:rsid w:val="006765CD"/>
    <w:rsid w:val="006805E9"/>
    <w:rsid w:val="006815EA"/>
    <w:rsid w:val="00683C1D"/>
    <w:rsid w:val="006847D2"/>
    <w:rsid w:val="00687A04"/>
    <w:rsid w:val="0069085E"/>
    <w:rsid w:val="00692152"/>
    <w:rsid w:val="00694362"/>
    <w:rsid w:val="006A051C"/>
    <w:rsid w:val="006A1E0B"/>
    <w:rsid w:val="006A2577"/>
    <w:rsid w:val="006A29B8"/>
    <w:rsid w:val="006A3AE8"/>
    <w:rsid w:val="006A3CC2"/>
    <w:rsid w:val="006A3FCB"/>
    <w:rsid w:val="006A461C"/>
    <w:rsid w:val="006A618E"/>
    <w:rsid w:val="006A76D1"/>
    <w:rsid w:val="006B024A"/>
    <w:rsid w:val="006B2533"/>
    <w:rsid w:val="006B3045"/>
    <w:rsid w:val="006B543C"/>
    <w:rsid w:val="006B5E00"/>
    <w:rsid w:val="006C0EDA"/>
    <w:rsid w:val="006C118B"/>
    <w:rsid w:val="006C4F75"/>
    <w:rsid w:val="006C659C"/>
    <w:rsid w:val="006C6945"/>
    <w:rsid w:val="006D0AD6"/>
    <w:rsid w:val="006D14B4"/>
    <w:rsid w:val="006D7111"/>
    <w:rsid w:val="006E09E6"/>
    <w:rsid w:val="006E13EF"/>
    <w:rsid w:val="006E22B6"/>
    <w:rsid w:val="006E323D"/>
    <w:rsid w:val="006E41AD"/>
    <w:rsid w:val="006E4B4C"/>
    <w:rsid w:val="006E5211"/>
    <w:rsid w:val="006E65D7"/>
    <w:rsid w:val="006E67FC"/>
    <w:rsid w:val="006F06D0"/>
    <w:rsid w:val="006F196B"/>
    <w:rsid w:val="006F4F25"/>
    <w:rsid w:val="006F65E6"/>
    <w:rsid w:val="006F684B"/>
    <w:rsid w:val="00706859"/>
    <w:rsid w:val="00707802"/>
    <w:rsid w:val="00710A92"/>
    <w:rsid w:val="00711BC5"/>
    <w:rsid w:val="00711C06"/>
    <w:rsid w:val="00715D81"/>
    <w:rsid w:val="00725BAF"/>
    <w:rsid w:val="0073352A"/>
    <w:rsid w:val="007351EB"/>
    <w:rsid w:val="00735593"/>
    <w:rsid w:val="00736CC1"/>
    <w:rsid w:val="00737219"/>
    <w:rsid w:val="00737C9B"/>
    <w:rsid w:val="00741F5C"/>
    <w:rsid w:val="007460C2"/>
    <w:rsid w:val="00747CC7"/>
    <w:rsid w:val="0075151E"/>
    <w:rsid w:val="0076084F"/>
    <w:rsid w:val="00762518"/>
    <w:rsid w:val="007626C2"/>
    <w:rsid w:val="00764095"/>
    <w:rsid w:val="00765B25"/>
    <w:rsid w:val="00766663"/>
    <w:rsid w:val="0076738B"/>
    <w:rsid w:val="00770C1C"/>
    <w:rsid w:val="00776E24"/>
    <w:rsid w:val="00780F3E"/>
    <w:rsid w:val="00781887"/>
    <w:rsid w:val="007825F3"/>
    <w:rsid w:val="00782DC9"/>
    <w:rsid w:val="007840D3"/>
    <w:rsid w:val="0078460F"/>
    <w:rsid w:val="00787DAF"/>
    <w:rsid w:val="007955DB"/>
    <w:rsid w:val="00797273"/>
    <w:rsid w:val="007A2817"/>
    <w:rsid w:val="007A3653"/>
    <w:rsid w:val="007A57DE"/>
    <w:rsid w:val="007B619F"/>
    <w:rsid w:val="007B66C9"/>
    <w:rsid w:val="007B74A0"/>
    <w:rsid w:val="007C1298"/>
    <w:rsid w:val="007C1D4A"/>
    <w:rsid w:val="007C1DB9"/>
    <w:rsid w:val="007C469F"/>
    <w:rsid w:val="007C6CFD"/>
    <w:rsid w:val="007C7313"/>
    <w:rsid w:val="007C7E18"/>
    <w:rsid w:val="007D0445"/>
    <w:rsid w:val="007D1B81"/>
    <w:rsid w:val="007D372F"/>
    <w:rsid w:val="007D40D6"/>
    <w:rsid w:val="007D66E6"/>
    <w:rsid w:val="007D7820"/>
    <w:rsid w:val="007D7B5D"/>
    <w:rsid w:val="007D7B91"/>
    <w:rsid w:val="007E0EDE"/>
    <w:rsid w:val="007E7167"/>
    <w:rsid w:val="007E77C5"/>
    <w:rsid w:val="007F0045"/>
    <w:rsid w:val="007F1861"/>
    <w:rsid w:val="007F3083"/>
    <w:rsid w:val="00801789"/>
    <w:rsid w:val="008039F5"/>
    <w:rsid w:val="00805CE5"/>
    <w:rsid w:val="00811B1A"/>
    <w:rsid w:val="00811CEF"/>
    <w:rsid w:val="00812D73"/>
    <w:rsid w:val="00813495"/>
    <w:rsid w:val="0081455C"/>
    <w:rsid w:val="00821789"/>
    <w:rsid w:val="008219D8"/>
    <w:rsid w:val="00821F34"/>
    <w:rsid w:val="00822E72"/>
    <w:rsid w:val="00831135"/>
    <w:rsid w:val="00833552"/>
    <w:rsid w:val="0083434D"/>
    <w:rsid w:val="00834EA1"/>
    <w:rsid w:val="00835605"/>
    <w:rsid w:val="008426F0"/>
    <w:rsid w:val="008426F9"/>
    <w:rsid w:val="00844F5A"/>
    <w:rsid w:val="008465DA"/>
    <w:rsid w:val="00847AE2"/>
    <w:rsid w:val="00853F38"/>
    <w:rsid w:val="008562B5"/>
    <w:rsid w:val="00856762"/>
    <w:rsid w:val="00863F39"/>
    <w:rsid w:val="00864379"/>
    <w:rsid w:val="0087052F"/>
    <w:rsid w:val="00870F8E"/>
    <w:rsid w:val="0087180F"/>
    <w:rsid w:val="008724E1"/>
    <w:rsid w:val="00875FC1"/>
    <w:rsid w:val="008762CD"/>
    <w:rsid w:val="00881A59"/>
    <w:rsid w:val="00883F54"/>
    <w:rsid w:val="0088402A"/>
    <w:rsid w:val="00886496"/>
    <w:rsid w:val="00891023"/>
    <w:rsid w:val="00893FB0"/>
    <w:rsid w:val="00894224"/>
    <w:rsid w:val="00895633"/>
    <w:rsid w:val="00896790"/>
    <w:rsid w:val="008A0928"/>
    <w:rsid w:val="008A3150"/>
    <w:rsid w:val="008B206D"/>
    <w:rsid w:val="008B3C9C"/>
    <w:rsid w:val="008B41E0"/>
    <w:rsid w:val="008B49AE"/>
    <w:rsid w:val="008B65D9"/>
    <w:rsid w:val="008C2612"/>
    <w:rsid w:val="008C4A18"/>
    <w:rsid w:val="008C5821"/>
    <w:rsid w:val="008C59AE"/>
    <w:rsid w:val="008C7EE8"/>
    <w:rsid w:val="008D0A4B"/>
    <w:rsid w:val="008D1BFF"/>
    <w:rsid w:val="008D409B"/>
    <w:rsid w:val="008D6C26"/>
    <w:rsid w:val="008D6CEB"/>
    <w:rsid w:val="008E1237"/>
    <w:rsid w:val="008E1238"/>
    <w:rsid w:val="008E13BB"/>
    <w:rsid w:val="008E37C7"/>
    <w:rsid w:val="008E40AF"/>
    <w:rsid w:val="008E566D"/>
    <w:rsid w:val="008E7886"/>
    <w:rsid w:val="008E7D86"/>
    <w:rsid w:val="008E7E5E"/>
    <w:rsid w:val="008F0ED7"/>
    <w:rsid w:val="008F4C31"/>
    <w:rsid w:val="008F4E1B"/>
    <w:rsid w:val="0090250A"/>
    <w:rsid w:val="0090428A"/>
    <w:rsid w:val="00905FAB"/>
    <w:rsid w:val="009063AB"/>
    <w:rsid w:val="00906755"/>
    <w:rsid w:val="009078BE"/>
    <w:rsid w:val="0091011F"/>
    <w:rsid w:val="00911D48"/>
    <w:rsid w:val="00914CB7"/>
    <w:rsid w:val="009165C3"/>
    <w:rsid w:val="00916859"/>
    <w:rsid w:val="00916CB2"/>
    <w:rsid w:val="00921824"/>
    <w:rsid w:val="00922817"/>
    <w:rsid w:val="009232E6"/>
    <w:rsid w:val="00924167"/>
    <w:rsid w:val="00924C79"/>
    <w:rsid w:val="00925016"/>
    <w:rsid w:val="009252D9"/>
    <w:rsid w:val="009261D9"/>
    <w:rsid w:val="00933E1A"/>
    <w:rsid w:val="00936BDD"/>
    <w:rsid w:val="00937D72"/>
    <w:rsid w:val="00945018"/>
    <w:rsid w:val="009456F9"/>
    <w:rsid w:val="00956A92"/>
    <w:rsid w:val="00957CF3"/>
    <w:rsid w:val="00957EEE"/>
    <w:rsid w:val="0096394C"/>
    <w:rsid w:val="009658CF"/>
    <w:rsid w:val="00966CFA"/>
    <w:rsid w:val="00971E15"/>
    <w:rsid w:val="009738F7"/>
    <w:rsid w:val="009744BA"/>
    <w:rsid w:val="00974C93"/>
    <w:rsid w:val="00976F98"/>
    <w:rsid w:val="00981C12"/>
    <w:rsid w:val="00985E34"/>
    <w:rsid w:val="00987663"/>
    <w:rsid w:val="0099263C"/>
    <w:rsid w:val="00996F3E"/>
    <w:rsid w:val="009A0121"/>
    <w:rsid w:val="009A1DD6"/>
    <w:rsid w:val="009A2ACF"/>
    <w:rsid w:val="009A399A"/>
    <w:rsid w:val="009A3E55"/>
    <w:rsid w:val="009A4A2F"/>
    <w:rsid w:val="009A4CCE"/>
    <w:rsid w:val="009B3E98"/>
    <w:rsid w:val="009C0DFA"/>
    <w:rsid w:val="009C121D"/>
    <w:rsid w:val="009C293F"/>
    <w:rsid w:val="009C3569"/>
    <w:rsid w:val="009D2BDA"/>
    <w:rsid w:val="009D5CF9"/>
    <w:rsid w:val="009D6FF3"/>
    <w:rsid w:val="009E507D"/>
    <w:rsid w:val="009E51F5"/>
    <w:rsid w:val="009E56FA"/>
    <w:rsid w:val="009E7D37"/>
    <w:rsid w:val="009F1D6D"/>
    <w:rsid w:val="009F5CCC"/>
    <w:rsid w:val="00A01503"/>
    <w:rsid w:val="00A018C6"/>
    <w:rsid w:val="00A02848"/>
    <w:rsid w:val="00A04647"/>
    <w:rsid w:val="00A066E6"/>
    <w:rsid w:val="00A1150F"/>
    <w:rsid w:val="00A115DC"/>
    <w:rsid w:val="00A12100"/>
    <w:rsid w:val="00A14436"/>
    <w:rsid w:val="00A148BF"/>
    <w:rsid w:val="00A17168"/>
    <w:rsid w:val="00A21623"/>
    <w:rsid w:val="00A23BAD"/>
    <w:rsid w:val="00A24558"/>
    <w:rsid w:val="00A2748B"/>
    <w:rsid w:val="00A31522"/>
    <w:rsid w:val="00A3160D"/>
    <w:rsid w:val="00A40E36"/>
    <w:rsid w:val="00A429D5"/>
    <w:rsid w:val="00A44D3F"/>
    <w:rsid w:val="00A45963"/>
    <w:rsid w:val="00A4776A"/>
    <w:rsid w:val="00A52635"/>
    <w:rsid w:val="00A54EFF"/>
    <w:rsid w:val="00A56521"/>
    <w:rsid w:val="00A623F0"/>
    <w:rsid w:val="00A63BD8"/>
    <w:rsid w:val="00A648B3"/>
    <w:rsid w:val="00A6547A"/>
    <w:rsid w:val="00A655DA"/>
    <w:rsid w:val="00A65CB6"/>
    <w:rsid w:val="00A72330"/>
    <w:rsid w:val="00A728F2"/>
    <w:rsid w:val="00A73F75"/>
    <w:rsid w:val="00A758A4"/>
    <w:rsid w:val="00A810D7"/>
    <w:rsid w:val="00A8163D"/>
    <w:rsid w:val="00A818D1"/>
    <w:rsid w:val="00A860DF"/>
    <w:rsid w:val="00A86223"/>
    <w:rsid w:val="00A87F48"/>
    <w:rsid w:val="00A90085"/>
    <w:rsid w:val="00A903F9"/>
    <w:rsid w:val="00A90E31"/>
    <w:rsid w:val="00A92B01"/>
    <w:rsid w:val="00A93E7F"/>
    <w:rsid w:val="00A942D5"/>
    <w:rsid w:val="00A9516E"/>
    <w:rsid w:val="00A967EF"/>
    <w:rsid w:val="00A96B6E"/>
    <w:rsid w:val="00AA687C"/>
    <w:rsid w:val="00AA73B4"/>
    <w:rsid w:val="00AA7757"/>
    <w:rsid w:val="00AB256B"/>
    <w:rsid w:val="00AB3C3B"/>
    <w:rsid w:val="00AB4BFE"/>
    <w:rsid w:val="00AC5D95"/>
    <w:rsid w:val="00AC720D"/>
    <w:rsid w:val="00AD400E"/>
    <w:rsid w:val="00AD4F3E"/>
    <w:rsid w:val="00AD4FEC"/>
    <w:rsid w:val="00AE173E"/>
    <w:rsid w:val="00AE1FE9"/>
    <w:rsid w:val="00AF28F0"/>
    <w:rsid w:val="00AF6DD3"/>
    <w:rsid w:val="00AF7018"/>
    <w:rsid w:val="00AF7482"/>
    <w:rsid w:val="00B05194"/>
    <w:rsid w:val="00B06275"/>
    <w:rsid w:val="00B069A6"/>
    <w:rsid w:val="00B07C0A"/>
    <w:rsid w:val="00B10ABF"/>
    <w:rsid w:val="00B12846"/>
    <w:rsid w:val="00B166C0"/>
    <w:rsid w:val="00B173EE"/>
    <w:rsid w:val="00B22A16"/>
    <w:rsid w:val="00B251C5"/>
    <w:rsid w:val="00B25B20"/>
    <w:rsid w:val="00B27512"/>
    <w:rsid w:val="00B277ED"/>
    <w:rsid w:val="00B336A8"/>
    <w:rsid w:val="00B350E3"/>
    <w:rsid w:val="00B40E11"/>
    <w:rsid w:val="00B42FF6"/>
    <w:rsid w:val="00B447AB"/>
    <w:rsid w:val="00B45278"/>
    <w:rsid w:val="00B45CF7"/>
    <w:rsid w:val="00B46E71"/>
    <w:rsid w:val="00B47B1E"/>
    <w:rsid w:val="00B532A9"/>
    <w:rsid w:val="00B55C39"/>
    <w:rsid w:val="00B574A9"/>
    <w:rsid w:val="00B61C09"/>
    <w:rsid w:val="00B63B7C"/>
    <w:rsid w:val="00B67728"/>
    <w:rsid w:val="00B6798F"/>
    <w:rsid w:val="00B72BD2"/>
    <w:rsid w:val="00B73486"/>
    <w:rsid w:val="00B735D7"/>
    <w:rsid w:val="00B76069"/>
    <w:rsid w:val="00B77053"/>
    <w:rsid w:val="00B77194"/>
    <w:rsid w:val="00B77604"/>
    <w:rsid w:val="00B82493"/>
    <w:rsid w:val="00B8302E"/>
    <w:rsid w:val="00B84F20"/>
    <w:rsid w:val="00B8772A"/>
    <w:rsid w:val="00B92BC9"/>
    <w:rsid w:val="00B93683"/>
    <w:rsid w:val="00B94C5D"/>
    <w:rsid w:val="00B9512A"/>
    <w:rsid w:val="00B95D4A"/>
    <w:rsid w:val="00BA0B54"/>
    <w:rsid w:val="00BA1CC1"/>
    <w:rsid w:val="00BA4596"/>
    <w:rsid w:val="00BA4C7B"/>
    <w:rsid w:val="00BA5FCF"/>
    <w:rsid w:val="00BA7437"/>
    <w:rsid w:val="00BA7818"/>
    <w:rsid w:val="00BB1B03"/>
    <w:rsid w:val="00BB3C3D"/>
    <w:rsid w:val="00BB489A"/>
    <w:rsid w:val="00BB4FB4"/>
    <w:rsid w:val="00BB5DF7"/>
    <w:rsid w:val="00BB65EE"/>
    <w:rsid w:val="00BB6669"/>
    <w:rsid w:val="00BB7226"/>
    <w:rsid w:val="00BD03C4"/>
    <w:rsid w:val="00BD0452"/>
    <w:rsid w:val="00BD1A48"/>
    <w:rsid w:val="00BD6A81"/>
    <w:rsid w:val="00BD6B48"/>
    <w:rsid w:val="00BE30AA"/>
    <w:rsid w:val="00BE3342"/>
    <w:rsid w:val="00BF011A"/>
    <w:rsid w:val="00C00205"/>
    <w:rsid w:val="00C0620D"/>
    <w:rsid w:val="00C065CC"/>
    <w:rsid w:val="00C21F6D"/>
    <w:rsid w:val="00C238B0"/>
    <w:rsid w:val="00C23D1A"/>
    <w:rsid w:val="00C26D4A"/>
    <w:rsid w:val="00C36646"/>
    <w:rsid w:val="00C368A9"/>
    <w:rsid w:val="00C368D6"/>
    <w:rsid w:val="00C36C40"/>
    <w:rsid w:val="00C410BA"/>
    <w:rsid w:val="00C42082"/>
    <w:rsid w:val="00C433C3"/>
    <w:rsid w:val="00C45494"/>
    <w:rsid w:val="00C45A29"/>
    <w:rsid w:val="00C5108C"/>
    <w:rsid w:val="00C52109"/>
    <w:rsid w:val="00C5232D"/>
    <w:rsid w:val="00C526E9"/>
    <w:rsid w:val="00C534D5"/>
    <w:rsid w:val="00C54965"/>
    <w:rsid w:val="00C55735"/>
    <w:rsid w:val="00C6042C"/>
    <w:rsid w:val="00C62324"/>
    <w:rsid w:val="00C63502"/>
    <w:rsid w:val="00C6465F"/>
    <w:rsid w:val="00C7038D"/>
    <w:rsid w:val="00C706FA"/>
    <w:rsid w:val="00C7300A"/>
    <w:rsid w:val="00C755CB"/>
    <w:rsid w:val="00C77C27"/>
    <w:rsid w:val="00C80F84"/>
    <w:rsid w:val="00C83813"/>
    <w:rsid w:val="00C84B8E"/>
    <w:rsid w:val="00C92CA5"/>
    <w:rsid w:val="00C942EC"/>
    <w:rsid w:val="00C97401"/>
    <w:rsid w:val="00CA2300"/>
    <w:rsid w:val="00CA4A2E"/>
    <w:rsid w:val="00CB085E"/>
    <w:rsid w:val="00CB4D47"/>
    <w:rsid w:val="00CB6268"/>
    <w:rsid w:val="00CC0C99"/>
    <w:rsid w:val="00CC4144"/>
    <w:rsid w:val="00CC424C"/>
    <w:rsid w:val="00CC4E07"/>
    <w:rsid w:val="00CD3D4B"/>
    <w:rsid w:val="00CD4979"/>
    <w:rsid w:val="00CD57EF"/>
    <w:rsid w:val="00CD6A82"/>
    <w:rsid w:val="00CD7AED"/>
    <w:rsid w:val="00CD7DC3"/>
    <w:rsid w:val="00CE0259"/>
    <w:rsid w:val="00CE0EA4"/>
    <w:rsid w:val="00CE370F"/>
    <w:rsid w:val="00CE3A11"/>
    <w:rsid w:val="00CE4E30"/>
    <w:rsid w:val="00CE705A"/>
    <w:rsid w:val="00CF00D7"/>
    <w:rsid w:val="00CF20E3"/>
    <w:rsid w:val="00CF3207"/>
    <w:rsid w:val="00CF5BDB"/>
    <w:rsid w:val="00D011B0"/>
    <w:rsid w:val="00D0121A"/>
    <w:rsid w:val="00D02915"/>
    <w:rsid w:val="00D031D4"/>
    <w:rsid w:val="00D10595"/>
    <w:rsid w:val="00D1097B"/>
    <w:rsid w:val="00D11130"/>
    <w:rsid w:val="00D11AE9"/>
    <w:rsid w:val="00D123EB"/>
    <w:rsid w:val="00D145E5"/>
    <w:rsid w:val="00D153F6"/>
    <w:rsid w:val="00D15C11"/>
    <w:rsid w:val="00D1669D"/>
    <w:rsid w:val="00D208B9"/>
    <w:rsid w:val="00D22A34"/>
    <w:rsid w:val="00D23D29"/>
    <w:rsid w:val="00D24655"/>
    <w:rsid w:val="00D317EA"/>
    <w:rsid w:val="00D31E87"/>
    <w:rsid w:val="00D33428"/>
    <w:rsid w:val="00D33BC4"/>
    <w:rsid w:val="00D41FDA"/>
    <w:rsid w:val="00D42797"/>
    <w:rsid w:val="00D454CE"/>
    <w:rsid w:val="00D4658C"/>
    <w:rsid w:val="00D511DA"/>
    <w:rsid w:val="00D65189"/>
    <w:rsid w:val="00D70B07"/>
    <w:rsid w:val="00D7128B"/>
    <w:rsid w:val="00D7398A"/>
    <w:rsid w:val="00D763B0"/>
    <w:rsid w:val="00D84104"/>
    <w:rsid w:val="00D84161"/>
    <w:rsid w:val="00D849DF"/>
    <w:rsid w:val="00D86DC3"/>
    <w:rsid w:val="00D87FCC"/>
    <w:rsid w:val="00D90CC9"/>
    <w:rsid w:val="00D9184C"/>
    <w:rsid w:val="00D9667D"/>
    <w:rsid w:val="00D9691B"/>
    <w:rsid w:val="00DA013B"/>
    <w:rsid w:val="00DA27E3"/>
    <w:rsid w:val="00DA67EE"/>
    <w:rsid w:val="00DA690A"/>
    <w:rsid w:val="00DA7161"/>
    <w:rsid w:val="00DA7E50"/>
    <w:rsid w:val="00DA7ED3"/>
    <w:rsid w:val="00DB3931"/>
    <w:rsid w:val="00DB406B"/>
    <w:rsid w:val="00DB49BD"/>
    <w:rsid w:val="00DB4D6B"/>
    <w:rsid w:val="00DC04AE"/>
    <w:rsid w:val="00DC2B3A"/>
    <w:rsid w:val="00DC365D"/>
    <w:rsid w:val="00DC5487"/>
    <w:rsid w:val="00DD3189"/>
    <w:rsid w:val="00DD3985"/>
    <w:rsid w:val="00DD6A27"/>
    <w:rsid w:val="00DE040D"/>
    <w:rsid w:val="00DE184F"/>
    <w:rsid w:val="00DE2884"/>
    <w:rsid w:val="00DE468F"/>
    <w:rsid w:val="00DF5F6B"/>
    <w:rsid w:val="00E003D6"/>
    <w:rsid w:val="00E05A16"/>
    <w:rsid w:val="00E07486"/>
    <w:rsid w:val="00E07A28"/>
    <w:rsid w:val="00E10385"/>
    <w:rsid w:val="00E14DBE"/>
    <w:rsid w:val="00E15FC5"/>
    <w:rsid w:val="00E20347"/>
    <w:rsid w:val="00E22728"/>
    <w:rsid w:val="00E22737"/>
    <w:rsid w:val="00E35556"/>
    <w:rsid w:val="00E362DD"/>
    <w:rsid w:val="00E431FF"/>
    <w:rsid w:val="00E4367C"/>
    <w:rsid w:val="00E43FE1"/>
    <w:rsid w:val="00E44DA3"/>
    <w:rsid w:val="00E46307"/>
    <w:rsid w:val="00E52DBC"/>
    <w:rsid w:val="00E540E4"/>
    <w:rsid w:val="00E6107F"/>
    <w:rsid w:val="00E61C6B"/>
    <w:rsid w:val="00E61CB2"/>
    <w:rsid w:val="00E66B1B"/>
    <w:rsid w:val="00E70057"/>
    <w:rsid w:val="00E70B54"/>
    <w:rsid w:val="00E7184D"/>
    <w:rsid w:val="00E757CD"/>
    <w:rsid w:val="00E76DE5"/>
    <w:rsid w:val="00E77F01"/>
    <w:rsid w:val="00E84520"/>
    <w:rsid w:val="00E84928"/>
    <w:rsid w:val="00E856DF"/>
    <w:rsid w:val="00E93EE9"/>
    <w:rsid w:val="00E96893"/>
    <w:rsid w:val="00EA587A"/>
    <w:rsid w:val="00EB14E1"/>
    <w:rsid w:val="00EB1766"/>
    <w:rsid w:val="00EB502E"/>
    <w:rsid w:val="00EB5AAD"/>
    <w:rsid w:val="00EB5B61"/>
    <w:rsid w:val="00EB68AA"/>
    <w:rsid w:val="00EB758D"/>
    <w:rsid w:val="00EC10E7"/>
    <w:rsid w:val="00EC68B7"/>
    <w:rsid w:val="00EC6B16"/>
    <w:rsid w:val="00ED13E9"/>
    <w:rsid w:val="00ED2CE6"/>
    <w:rsid w:val="00EE1BD0"/>
    <w:rsid w:val="00EE2BA7"/>
    <w:rsid w:val="00EE3A7E"/>
    <w:rsid w:val="00EE60D1"/>
    <w:rsid w:val="00EF4023"/>
    <w:rsid w:val="00EF5968"/>
    <w:rsid w:val="00F01191"/>
    <w:rsid w:val="00F01802"/>
    <w:rsid w:val="00F033FF"/>
    <w:rsid w:val="00F038F2"/>
    <w:rsid w:val="00F04AB7"/>
    <w:rsid w:val="00F05B34"/>
    <w:rsid w:val="00F07FAC"/>
    <w:rsid w:val="00F10BE2"/>
    <w:rsid w:val="00F11A9F"/>
    <w:rsid w:val="00F13F09"/>
    <w:rsid w:val="00F14CFB"/>
    <w:rsid w:val="00F14E29"/>
    <w:rsid w:val="00F22928"/>
    <w:rsid w:val="00F249CD"/>
    <w:rsid w:val="00F32994"/>
    <w:rsid w:val="00F36A56"/>
    <w:rsid w:val="00F376D2"/>
    <w:rsid w:val="00F41B41"/>
    <w:rsid w:val="00F46AAF"/>
    <w:rsid w:val="00F52396"/>
    <w:rsid w:val="00F52A1E"/>
    <w:rsid w:val="00F6156C"/>
    <w:rsid w:val="00F61ACA"/>
    <w:rsid w:val="00F652EA"/>
    <w:rsid w:val="00F6725F"/>
    <w:rsid w:val="00F67EC6"/>
    <w:rsid w:val="00F723EA"/>
    <w:rsid w:val="00F732B4"/>
    <w:rsid w:val="00F7484F"/>
    <w:rsid w:val="00F74B69"/>
    <w:rsid w:val="00F8079D"/>
    <w:rsid w:val="00F81EF5"/>
    <w:rsid w:val="00F85E89"/>
    <w:rsid w:val="00F92604"/>
    <w:rsid w:val="00FA2B50"/>
    <w:rsid w:val="00FA3670"/>
    <w:rsid w:val="00FA3D71"/>
    <w:rsid w:val="00FA472C"/>
    <w:rsid w:val="00FA6F35"/>
    <w:rsid w:val="00FC12D4"/>
    <w:rsid w:val="00FC1FAC"/>
    <w:rsid w:val="00FC36BD"/>
    <w:rsid w:val="00FC5F0C"/>
    <w:rsid w:val="00FD23F7"/>
    <w:rsid w:val="00FD3049"/>
    <w:rsid w:val="00FD3B9D"/>
    <w:rsid w:val="00FD5FF6"/>
    <w:rsid w:val="00FD6FC2"/>
    <w:rsid w:val="00FE122F"/>
    <w:rsid w:val="00FE24FE"/>
    <w:rsid w:val="00FE6DF9"/>
    <w:rsid w:val="00FE7A8A"/>
    <w:rsid w:val="00FF187E"/>
    <w:rsid w:val="00FF2128"/>
    <w:rsid w:val="00FF2264"/>
    <w:rsid w:val="00FF232C"/>
    <w:rsid w:val="00FF56DB"/>
    <w:rsid w:val="00FF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F86CE2"/>
  <w15:chartTrackingRefBased/>
  <w15:docId w15:val="{6BB66822-E723-4899-AC13-59D660D01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121A"/>
  </w:style>
  <w:style w:type="paragraph" w:styleId="Heading1">
    <w:name w:val="heading 1"/>
    <w:basedOn w:val="Normal"/>
    <w:next w:val="Normal"/>
    <w:link w:val="Heading1Char"/>
    <w:uiPriority w:val="9"/>
    <w:qFormat/>
    <w:rsid w:val="00C36F6D"/>
    <w:pPr>
      <w:keepNext/>
      <w:keepLines/>
      <w:spacing w:before="240" w:after="0"/>
      <w:outlineLvl w:val="0"/>
    </w:pPr>
    <w:rPr>
      <w:rFonts w:ascii="Calibri Light" w:eastAsiaTheme="majorEastAsia" w:hAnsiTheme="majorHAnsi" w:cstheme="majorBidi"/>
      <w:color w:val="2E74B5"/>
      <w:sz w:val="32"/>
      <w:szCs w:val="32"/>
    </w:rPr>
  </w:style>
  <w:style w:type="paragraph" w:styleId="Heading2">
    <w:name w:val="heading 2"/>
    <w:basedOn w:val="Normal"/>
    <w:next w:val="Normal"/>
    <w:link w:val="Heading2Char"/>
    <w:uiPriority w:val="9"/>
    <w:unhideWhenUsed/>
    <w:qFormat/>
    <w:rsid w:val="00413B32"/>
    <w:pPr>
      <w:keepNext/>
      <w:keepLines/>
      <w:spacing w:before="40" w:after="0"/>
      <w:outlineLvl w:val="1"/>
    </w:pPr>
    <w:rPr>
      <w:rFonts w:ascii="Calibri Light" w:eastAsiaTheme="majorEastAsia" w:hAnsiTheme="majorHAnsi" w:cstheme="majorBidi"/>
      <w:color w:val="2E74B5"/>
      <w:sz w:val="26"/>
      <w:szCs w:val="26"/>
    </w:rPr>
  </w:style>
  <w:style w:type="paragraph" w:styleId="Heading3">
    <w:name w:val="heading 3"/>
    <w:basedOn w:val="Normal"/>
    <w:next w:val="Normal"/>
    <w:link w:val="Heading3Char"/>
    <w:uiPriority w:val="9"/>
    <w:unhideWhenUsed/>
    <w:qFormat/>
    <w:rsid w:val="00FD5FF6"/>
    <w:pPr>
      <w:keepNext/>
      <w:keepLines/>
      <w:spacing w:before="40" w:after="0"/>
      <w:outlineLvl w:val="2"/>
    </w:pPr>
    <w:rPr>
      <w:rFonts w:asciiTheme="majorHAnsi" w:eastAsiaTheme="majorEastAsia" w:hAnsiTheme="majorHAnsi" w:cstheme="majorBidi"/>
      <w:color w:val="1F4D78" w:themeColor="accent1" w:themeShade="7F"/>
      <w:sz w:val="24"/>
      <w:szCs w:val="24"/>
      <w:lang w:val="en-GB"/>
    </w:rPr>
  </w:style>
  <w:style w:type="paragraph" w:styleId="Heading4">
    <w:name w:val="heading 4"/>
    <w:basedOn w:val="Normal"/>
    <w:next w:val="Normal"/>
    <w:link w:val="Heading4Char"/>
    <w:uiPriority w:val="9"/>
    <w:semiHidden/>
    <w:unhideWhenUsed/>
    <w:qFormat/>
    <w:rsid w:val="00EB758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7370"/>
    <w:pPr>
      <w:ind w:left="720"/>
      <w:contextualSpacing/>
    </w:pPr>
  </w:style>
  <w:style w:type="character" w:customStyle="1" w:styleId="Heading1Char">
    <w:name w:val="Heading 1 Char"/>
    <w:basedOn w:val="DefaultParagraphFont"/>
    <w:link w:val="Heading1"/>
    <w:uiPriority w:val="9"/>
    <w:rsid w:val="00C36F6D"/>
    <w:rPr>
      <w:rFonts w:ascii="Calibri Light" w:eastAsiaTheme="majorEastAsia" w:hAnsiTheme="majorHAnsi" w:cstheme="majorBidi"/>
      <w:color w:val="2E74B5"/>
      <w:sz w:val="32"/>
      <w:szCs w:val="32"/>
    </w:rPr>
  </w:style>
  <w:style w:type="paragraph" w:styleId="Bibliography">
    <w:name w:val="Bibliography"/>
    <w:basedOn w:val="Normal"/>
    <w:next w:val="Normal"/>
    <w:uiPriority w:val="37"/>
    <w:unhideWhenUsed/>
    <w:rsid w:val="00C36F6D"/>
  </w:style>
  <w:style w:type="table" w:styleId="TableGrid">
    <w:name w:val="Table Grid"/>
    <w:basedOn w:val="TableNormal"/>
    <w:uiPriority w:val="39"/>
    <w:rsid w:val="00083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3C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3C5F"/>
  </w:style>
  <w:style w:type="paragraph" w:styleId="Footer">
    <w:name w:val="footer"/>
    <w:basedOn w:val="Normal"/>
    <w:link w:val="FooterChar"/>
    <w:uiPriority w:val="99"/>
    <w:unhideWhenUsed/>
    <w:rsid w:val="00333C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3C5F"/>
  </w:style>
  <w:style w:type="character" w:styleId="Hyperlink">
    <w:name w:val="Hyperlink"/>
    <w:basedOn w:val="DefaultParagraphFont"/>
    <w:uiPriority w:val="99"/>
    <w:unhideWhenUsed/>
    <w:rsid w:val="004C09A5"/>
    <w:rPr>
      <w:color w:val="0563C1"/>
      <w:u w:val="single"/>
    </w:rPr>
  </w:style>
  <w:style w:type="paragraph" w:styleId="TableofFigures">
    <w:name w:val="table of figures"/>
    <w:basedOn w:val="Normal"/>
    <w:next w:val="Normal"/>
    <w:uiPriority w:val="99"/>
    <w:unhideWhenUsed/>
    <w:rsid w:val="004C09A5"/>
    <w:pPr>
      <w:spacing w:after="0"/>
    </w:pPr>
  </w:style>
  <w:style w:type="paragraph" w:styleId="TOCHeading">
    <w:name w:val="TOC Heading"/>
    <w:basedOn w:val="Heading1"/>
    <w:next w:val="Normal"/>
    <w:uiPriority w:val="39"/>
    <w:unhideWhenUsed/>
    <w:qFormat/>
    <w:rsid w:val="005C1EE2"/>
    <w:pPr>
      <w:outlineLvl w:val="9"/>
    </w:pPr>
  </w:style>
  <w:style w:type="character" w:customStyle="1" w:styleId="Heading2Char">
    <w:name w:val="Heading 2 Char"/>
    <w:basedOn w:val="DefaultParagraphFont"/>
    <w:link w:val="Heading2"/>
    <w:uiPriority w:val="9"/>
    <w:rsid w:val="00413B32"/>
    <w:rPr>
      <w:rFonts w:ascii="Calibri Light" w:eastAsiaTheme="majorEastAsia" w:hAnsiTheme="majorHAnsi" w:cstheme="majorBidi"/>
      <w:color w:val="2E74B5"/>
      <w:sz w:val="26"/>
      <w:szCs w:val="26"/>
    </w:rPr>
  </w:style>
  <w:style w:type="paragraph" w:styleId="TOC1">
    <w:name w:val="toc 1"/>
    <w:basedOn w:val="Normal"/>
    <w:next w:val="Normal"/>
    <w:autoRedefine/>
    <w:uiPriority w:val="39"/>
    <w:unhideWhenUsed/>
    <w:rsid w:val="0018554C"/>
    <w:pPr>
      <w:spacing w:after="100"/>
    </w:pPr>
  </w:style>
  <w:style w:type="paragraph" w:styleId="TOC2">
    <w:name w:val="toc 2"/>
    <w:basedOn w:val="Normal"/>
    <w:next w:val="Normal"/>
    <w:autoRedefine/>
    <w:uiPriority w:val="39"/>
    <w:unhideWhenUsed/>
    <w:rsid w:val="0018554C"/>
    <w:pPr>
      <w:spacing w:after="100"/>
      <w:ind w:left="220"/>
    </w:pPr>
  </w:style>
  <w:style w:type="paragraph" w:styleId="Title">
    <w:name w:val="Title"/>
    <w:basedOn w:val="Normal"/>
    <w:pPr>
      <w:spacing w:after="300"/>
    </w:pPr>
    <w:rPr>
      <w:color w:val="17365D"/>
      <w:sz w:val="52"/>
    </w:rPr>
  </w:style>
  <w:style w:type="paragraph" w:styleId="Subtitle">
    <w:name w:val="Subtitle"/>
    <w:basedOn w:val="Normal"/>
    <w:rPr>
      <w:i/>
      <w:color w:val="4F81BD"/>
      <w:sz w:val="24"/>
    </w:rPr>
  </w:style>
  <w:style w:type="paragraph" w:styleId="NoSpacing">
    <w:name w:val="No Spacing"/>
    <w:uiPriority w:val="1"/>
    <w:qFormat/>
    <w:rsid w:val="00B251C5"/>
    <w:pPr>
      <w:spacing w:after="0" w:line="240" w:lineRule="auto"/>
    </w:pPr>
  </w:style>
  <w:style w:type="paragraph" w:customStyle="1" w:styleId="Default">
    <w:name w:val="Default"/>
    <w:rsid w:val="00060A84"/>
    <w:pPr>
      <w:autoSpaceDE w:val="0"/>
      <w:autoSpaceDN w:val="0"/>
      <w:adjustRightInd w:val="0"/>
      <w:spacing w:after="0" w:line="240" w:lineRule="auto"/>
    </w:pPr>
    <w:rPr>
      <w:rFonts w:ascii="Times New Roman" w:hAnsi="Times New Roman" w:cs="Times New Roman"/>
      <w:color w:val="000000"/>
      <w:sz w:val="24"/>
      <w:szCs w:val="24"/>
      <w:lang w:val="en-GB"/>
    </w:rPr>
  </w:style>
  <w:style w:type="character" w:customStyle="1" w:styleId="Heading3Char">
    <w:name w:val="Heading 3 Char"/>
    <w:basedOn w:val="DefaultParagraphFont"/>
    <w:link w:val="Heading3"/>
    <w:uiPriority w:val="9"/>
    <w:rsid w:val="00FD5FF6"/>
    <w:rPr>
      <w:rFonts w:asciiTheme="majorHAnsi" w:eastAsiaTheme="majorEastAsia" w:hAnsiTheme="majorHAnsi" w:cstheme="majorBidi"/>
      <w:color w:val="1F4D78" w:themeColor="accent1" w:themeShade="7F"/>
      <w:sz w:val="24"/>
      <w:szCs w:val="24"/>
      <w:lang w:val="en-GB"/>
    </w:rPr>
  </w:style>
  <w:style w:type="table" w:styleId="PlainTable2">
    <w:name w:val="Plain Table 2"/>
    <w:basedOn w:val="TableNormal"/>
    <w:uiPriority w:val="42"/>
    <w:rsid w:val="0055502E"/>
    <w:pPr>
      <w:spacing w:after="0" w:line="240" w:lineRule="auto"/>
    </w:pPr>
    <w:rPr>
      <w:rFonts w:ascii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3">
    <w:name w:val="toc 3"/>
    <w:basedOn w:val="Normal"/>
    <w:next w:val="Normal"/>
    <w:autoRedefine/>
    <w:uiPriority w:val="39"/>
    <w:unhideWhenUsed/>
    <w:rsid w:val="00DE184F"/>
    <w:pPr>
      <w:spacing w:after="100"/>
      <w:ind w:left="440"/>
    </w:pPr>
  </w:style>
  <w:style w:type="paragraph" w:styleId="Revision">
    <w:name w:val="Revision"/>
    <w:hidden/>
    <w:uiPriority w:val="99"/>
    <w:semiHidden/>
    <w:rsid w:val="006B2533"/>
    <w:pPr>
      <w:spacing w:after="0" w:line="240" w:lineRule="auto"/>
    </w:pPr>
  </w:style>
  <w:style w:type="character" w:styleId="CommentReference">
    <w:name w:val="annotation reference"/>
    <w:basedOn w:val="DefaultParagraphFont"/>
    <w:uiPriority w:val="99"/>
    <w:semiHidden/>
    <w:unhideWhenUsed/>
    <w:rsid w:val="006B2533"/>
    <w:rPr>
      <w:sz w:val="16"/>
      <w:szCs w:val="16"/>
    </w:rPr>
  </w:style>
  <w:style w:type="paragraph" w:styleId="CommentText">
    <w:name w:val="annotation text"/>
    <w:basedOn w:val="Normal"/>
    <w:link w:val="CommentTextChar"/>
    <w:uiPriority w:val="99"/>
    <w:semiHidden/>
    <w:unhideWhenUsed/>
    <w:rsid w:val="006B2533"/>
    <w:pPr>
      <w:spacing w:line="240" w:lineRule="auto"/>
    </w:pPr>
    <w:rPr>
      <w:sz w:val="20"/>
      <w:szCs w:val="20"/>
    </w:rPr>
  </w:style>
  <w:style w:type="character" w:customStyle="1" w:styleId="CommentTextChar">
    <w:name w:val="Comment Text Char"/>
    <w:basedOn w:val="DefaultParagraphFont"/>
    <w:link w:val="CommentText"/>
    <w:uiPriority w:val="99"/>
    <w:semiHidden/>
    <w:rsid w:val="006B2533"/>
    <w:rPr>
      <w:sz w:val="20"/>
      <w:szCs w:val="20"/>
    </w:rPr>
  </w:style>
  <w:style w:type="paragraph" w:styleId="CommentSubject">
    <w:name w:val="annotation subject"/>
    <w:basedOn w:val="CommentText"/>
    <w:next w:val="CommentText"/>
    <w:link w:val="CommentSubjectChar"/>
    <w:uiPriority w:val="99"/>
    <w:semiHidden/>
    <w:unhideWhenUsed/>
    <w:rsid w:val="006B2533"/>
    <w:rPr>
      <w:b/>
      <w:bCs/>
    </w:rPr>
  </w:style>
  <w:style w:type="character" w:customStyle="1" w:styleId="CommentSubjectChar">
    <w:name w:val="Comment Subject Char"/>
    <w:basedOn w:val="CommentTextChar"/>
    <w:link w:val="CommentSubject"/>
    <w:uiPriority w:val="99"/>
    <w:semiHidden/>
    <w:rsid w:val="006B2533"/>
    <w:rPr>
      <w:b/>
      <w:bCs/>
      <w:sz w:val="20"/>
      <w:szCs w:val="20"/>
    </w:rPr>
  </w:style>
  <w:style w:type="character" w:customStyle="1" w:styleId="UnresolvedMention">
    <w:name w:val="Unresolved Mention"/>
    <w:basedOn w:val="DefaultParagraphFont"/>
    <w:uiPriority w:val="99"/>
    <w:semiHidden/>
    <w:unhideWhenUsed/>
    <w:rsid w:val="00087CA9"/>
    <w:rPr>
      <w:color w:val="605E5C"/>
      <w:shd w:val="clear" w:color="auto" w:fill="E1DFDD"/>
    </w:rPr>
  </w:style>
  <w:style w:type="paragraph" w:styleId="NormalWeb">
    <w:name w:val="Normal (Web)"/>
    <w:basedOn w:val="Normal"/>
    <w:uiPriority w:val="99"/>
    <w:unhideWhenUsed/>
    <w:rsid w:val="00A24558"/>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Emphasis">
    <w:name w:val="Emphasis"/>
    <w:basedOn w:val="DefaultParagraphFont"/>
    <w:uiPriority w:val="20"/>
    <w:qFormat/>
    <w:rsid w:val="00A24558"/>
    <w:rPr>
      <w:i/>
      <w:iCs/>
    </w:rPr>
  </w:style>
  <w:style w:type="character" w:customStyle="1" w:styleId="Heading4Char">
    <w:name w:val="Heading 4 Char"/>
    <w:basedOn w:val="DefaultParagraphFont"/>
    <w:link w:val="Heading4"/>
    <w:uiPriority w:val="9"/>
    <w:semiHidden/>
    <w:rsid w:val="00EB758D"/>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EB758D"/>
    <w:rPr>
      <w:b/>
      <w:bCs/>
    </w:rPr>
  </w:style>
  <w:style w:type="paragraph" w:styleId="Caption">
    <w:name w:val="caption"/>
    <w:basedOn w:val="Normal"/>
    <w:next w:val="Normal"/>
    <w:uiPriority w:val="35"/>
    <w:unhideWhenUsed/>
    <w:qFormat/>
    <w:rsid w:val="00C5108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26">
      <w:bodyDiv w:val="1"/>
      <w:marLeft w:val="0"/>
      <w:marRight w:val="0"/>
      <w:marTop w:val="0"/>
      <w:marBottom w:val="0"/>
      <w:divBdr>
        <w:top w:val="none" w:sz="0" w:space="0" w:color="auto"/>
        <w:left w:val="none" w:sz="0" w:space="0" w:color="auto"/>
        <w:bottom w:val="none" w:sz="0" w:space="0" w:color="auto"/>
        <w:right w:val="none" w:sz="0" w:space="0" w:color="auto"/>
      </w:divBdr>
    </w:div>
    <w:div w:id="261494596">
      <w:bodyDiv w:val="1"/>
      <w:marLeft w:val="0"/>
      <w:marRight w:val="0"/>
      <w:marTop w:val="0"/>
      <w:marBottom w:val="0"/>
      <w:divBdr>
        <w:top w:val="none" w:sz="0" w:space="0" w:color="auto"/>
        <w:left w:val="none" w:sz="0" w:space="0" w:color="auto"/>
        <w:bottom w:val="none" w:sz="0" w:space="0" w:color="auto"/>
        <w:right w:val="none" w:sz="0" w:space="0" w:color="auto"/>
      </w:divBdr>
    </w:div>
    <w:div w:id="400562859">
      <w:bodyDiv w:val="1"/>
      <w:marLeft w:val="0"/>
      <w:marRight w:val="0"/>
      <w:marTop w:val="0"/>
      <w:marBottom w:val="0"/>
      <w:divBdr>
        <w:top w:val="none" w:sz="0" w:space="0" w:color="auto"/>
        <w:left w:val="none" w:sz="0" w:space="0" w:color="auto"/>
        <w:bottom w:val="none" w:sz="0" w:space="0" w:color="auto"/>
        <w:right w:val="none" w:sz="0" w:space="0" w:color="auto"/>
      </w:divBdr>
    </w:div>
    <w:div w:id="748309569">
      <w:bodyDiv w:val="1"/>
      <w:marLeft w:val="0"/>
      <w:marRight w:val="0"/>
      <w:marTop w:val="0"/>
      <w:marBottom w:val="0"/>
      <w:divBdr>
        <w:top w:val="none" w:sz="0" w:space="0" w:color="auto"/>
        <w:left w:val="none" w:sz="0" w:space="0" w:color="auto"/>
        <w:bottom w:val="none" w:sz="0" w:space="0" w:color="auto"/>
        <w:right w:val="none" w:sz="0" w:space="0" w:color="auto"/>
      </w:divBdr>
    </w:div>
    <w:div w:id="976297772">
      <w:bodyDiv w:val="1"/>
      <w:marLeft w:val="0"/>
      <w:marRight w:val="0"/>
      <w:marTop w:val="0"/>
      <w:marBottom w:val="0"/>
      <w:divBdr>
        <w:top w:val="none" w:sz="0" w:space="0" w:color="auto"/>
        <w:left w:val="none" w:sz="0" w:space="0" w:color="auto"/>
        <w:bottom w:val="none" w:sz="0" w:space="0" w:color="auto"/>
        <w:right w:val="none" w:sz="0" w:space="0" w:color="auto"/>
      </w:divBdr>
    </w:div>
    <w:div w:id="1094670589">
      <w:bodyDiv w:val="1"/>
      <w:marLeft w:val="0"/>
      <w:marRight w:val="0"/>
      <w:marTop w:val="0"/>
      <w:marBottom w:val="0"/>
      <w:divBdr>
        <w:top w:val="none" w:sz="0" w:space="0" w:color="auto"/>
        <w:left w:val="none" w:sz="0" w:space="0" w:color="auto"/>
        <w:bottom w:val="none" w:sz="0" w:space="0" w:color="auto"/>
        <w:right w:val="none" w:sz="0" w:space="0" w:color="auto"/>
      </w:divBdr>
    </w:div>
    <w:div w:id="1284077382">
      <w:bodyDiv w:val="1"/>
      <w:marLeft w:val="0"/>
      <w:marRight w:val="0"/>
      <w:marTop w:val="0"/>
      <w:marBottom w:val="0"/>
      <w:divBdr>
        <w:top w:val="none" w:sz="0" w:space="0" w:color="auto"/>
        <w:left w:val="none" w:sz="0" w:space="0" w:color="auto"/>
        <w:bottom w:val="none" w:sz="0" w:space="0" w:color="auto"/>
        <w:right w:val="none" w:sz="0" w:space="0" w:color="auto"/>
      </w:divBdr>
    </w:div>
    <w:div w:id="1300527753">
      <w:bodyDiv w:val="1"/>
      <w:marLeft w:val="0"/>
      <w:marRight w:val="0"/>
      <w:marTop w:val="0"/>
      <w:marBottom w:val="0"/>
      <w:divBdr>
        <w:top w:val="none" w:sz="0" w:space="0" w:color="auto"/>
        <w:left w:val="none" w:sz="0" w:space="0" w:color="auto"/>
        <w:bottom w:val="none" w:sz="0" w:space="0" w:color="auto"/>
        <w:right w:val="none" w:sz="0" w:space="0" w:color="auto"/>
      </w:divBdr>
    </w:div>
    <w:div w:id="1550917432">
      <w:bodyDiv w:val="1"/>
      <w:marLeft w:val="0"/>
      <w:marRight w:val="0"/>
      <w:marTop w:val="0"/>
      <w:marBottom w:val="0"/>
      <w:divBdr>
        <w:top w:val="none" w:sz="0" w:space="0" w:color="auto"/>
        <w:left w:val="none" w:sz="0" w:space="0" w:color="auto"/>
        <w:bottom w:val="none" w:sz="0" w:space="0" w:color="auto"/>
        <w:right w:val="none" w:sz="0" w:space="0" w:color="auto"/>
      </w:divBdr>
    </w:div>
    <w:div w:id="1658652489">
      <w:bodyDiv w:val="1"/>
      <w:marLeft w:val="0"/>
      <w:marRight w:val="0"/>
      <w:marTop w:val="0"/>
      <w:marBottom w:val="0"/>
      <w:divBdr>
        <w:top w:val="none" w:sz="0" w:space="0" w:color="auto"/>
        <w:left w:val="none" w:sz="0" w:space="0" w:color="auto"/>
        <w:bottom w:val="none" w:sz="0" w:space="0" w:color="auto"/>
        <w:right w:val="none" w:sz="0" w:space="0" w:color="auto"/>
      </w:divBdr>
    </w:div>
    <w:div w:id="1662124718">
      <w:bodyDiv w:val="1"/>
      <w:marLeft w:val="0"/>
      <w:marRight w:val="0"/>
      <w:marTop w:val="0"/>
      <w:marBottom w:val="0"/>
      <w:divBdr>
        <w:top w:val="none" w:sz="0" w:space="0" w:color="auto"/>
        <w:left w:val="none" w:sz="0" w:space="0" w:color="auto"/>
        <w:bottom w:val="none" w:sz="0" w:space="0" w:color="auto"/>
        <w:right w:val="none" w:sz="0" w:space="0" w:color="auto"/>
      </w:divBdr>
    </w:div>
    <w:div w:id="1691643772">
      <w:bodyDiv w:val="1"/>
      <w:marLeft w:val="0"/>
      <w:marRight w:val="0"/>
      <w:marTop w:val="0"/>
      <w:marBottom w:val="0"/>
      <w:divBdr>
        <w:top w:val="none" w:sz="0" w:space="0" w:color="auto"/>
        <w:left w:val="none" w:sz="0" w:space="0" w:color="auto"/>
        <w:bottom w:val="none" w:sz="0" w:space="0" w:color="auto"/>
        <w:right w:val="none" w:sz="0" w:space="0" w:color="auto"/>
      </w:divBdr>
    </w:div>
    <w:div w:id="1853295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6/j.jwb.2009.09.012" TargetMode="External"/><Relationship Id="rId18" Type="http://schemas.openxmlformats.org/officeDocument/2006/relationships/hyperlink" Target="https://doi.org/10.1080/09585192.2021.1891114" TargetMode="External"/><Relationship Id="rId26" Type="http://schemas.openxmlformats.org/officeDocument/2006/relationships/hyperlink" Target="https://doi.org/10.1177/0008125619867910" TargetMode="External"/><Relationship Id="rId3" Type="http://schemas.openxmlformats.org/officeDocument/2006/relationships/styles" Target="styles.xml"/><Relationship Id="rId21" Type="http://schemas.openxmlformats.org/officeDocument/2006/relationships/hyperlink" Target="https://doi.org/10.1111/ijsa.12394"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doi.org/10.18653/v1/N19-1423" TargetMode="External"/><Relationship Id="rId17" Type="http://schemas.openxmlformats.org/officeDocument/2006/relationships/hyperlink" Target="https://doi.org/10.25035/pad.2019.03.005" TargetMode="External"/><Relationship Id="rId25" Type="http://schemas.openxmlformats.org/officeDocument/2006/relationships/hyperlink" Target="https://doi.org/10.1016/j.dss.2020.113290" TargetMode="External"/><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yperlink" Target="https://doi.org/10.3390/su132313438" TargetMode="External"/><Relationship Id="rId20" Type="http://schemas.openxmlformats.org/officeDocument/2006/relationships/hyperlink" Target="https://doi.org/10.1007/s41870-020-00451-7" TargetMode="External"/><Relationship Id="rId29" Type="http://schemas.openxmlformats.org/officeDocument/2006/relationships/hyperlink" Target="https://doi.org/10.1146/annurev-orgpsych-012420-0623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07/s10844-021-00667-4" TargetMode="External"/><Relationship Id="rId24" Type="http://schemas.openxmlformats.org/officeDocument/2006/relationships/hyperlink" Target="https://doi.org/10.1016/j.techfore.2019.119779"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tatsghana.gov.gh" TargetMode="External"/><Relationship Id="rId23" Type="http://schemas.openxmlformats.org/officeDocument/2006/relationships/hyperlink" Target="https://www.linkedin.com/pulse/7-ways-talent-profiles-can-benefit-your-people-bottom-sam/" TargetMode="External"/><Relationship Id="rId28" Type="http://schemas.openxmlformats.org/officeDocument/2006/relationships/hyperlink" Target="https://doi.org/10.1016/j.jjimei.2023.100133" TargetMode="External"/><Relationship Id="rId10" Type="http://schemas.openxmlformats.org/officeDocument/2006/relationships/hyperlink" Target="https://doi.org/10.56726/IRJMETS45589" TargetMode="External"/><Relationship Id="rId19" Type="http://schemas.openxmlformats.org/officeDocument/2006/relationships/hyperlink" Target="https://doi.org/10.1126/science.aaa8415"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ridcogh.com/system-operations/" TargetMode="External"/><Relationship Id="rId22" Type="http://schemas.openxmlformats.org/officeDocument/2006/relationships/hyperlink" Target="https://doi.org/10.1007/978-3-030-28954-6_9" TargetMode="External"/><Relationship Id="rId27" Type="http://schemas.openxmlformats.org/officeDocument/2006/relationships/hyperlink" Target="https://doi.org/10.1108/SHR-07-2018-0051"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w10</b:Tag>
    <b:SourceType>JournalArticle</b:SourceType>
    <b:Guid>{20EBBCCC-9444-4A93-9240-930B39E5BA2D}</b:Guid>
    <b:Author>
      <b:Author>
        <b:NameList>
          <b:Person>
            <b:Last>Nyigma</b:Last>
            <b:First>Bawole</b:First>
            <b:Middle>Justice</b:Middle>
          </b:Person>
        </b:NameList>
      </b:Author>
    </b:Author>
    <b:Title>Local Government Administration</b:Title>
    <b:JournalName>ICDC</b:JournalName>
    <b:Year>2010</b:Year>
    <b:Pages>16-17</b:Pages>
    <b:RefOrder>1</b:RefOrder>
  </b:Source>
</b:Sources>
</file>

<file path=customXml/itemProps1.xml><?xml version="1.0" encoding="utf-8"?>
<ds:datastoreItem xmlns:ds="http://schemas.openxmlformats.org/officeDocument/2006/customXml" ds:itemID="{283570F1-8F24-4A2E-9D68-0C86EB2478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4</Pages>
  <Words>10711</Words>
  <Characters>66838</Characters>
  <Application>Microsoft Office Word</Application>
  <DocSecurity>0</DocSecurity>
  <Lines>1237</Lines>
  <Paragraphs>5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 WYNN</dc:creator>
  <cp:keywords/>
  <dc:description/>
  <cp:lastModifiedBy>Laudkyle</cp:lastModifiedBy>
  <cp:revision>2</cp:revision>
  <cp:lastPrinted>2021-02-03T14:19:00Z</cp:lastPrinted>
  <dcterms:created xsi:type="dcterms:W3CDTF">2024-11-22T11:17:00Z</dcterms:created>
  <dcterms:modified xsi:type="dcterms:W3CDTF">2024-11-22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19f67d6cef5cb545b2d4670889bc3166c47b450b34ff3b2a98c6c69fddddd6</vt:lpwstr>
  </property>
  <property fmtid="{D5CDD505-2E9C-101B-9397-08002B2CF9AE}" pid="3" name="MSIP_Label_431cd179-bb05-4aa0-96f2-4088daa4f6fc_Enabled">
    <vt:lpwstr>true</vt:lpwstr>
  </property>
  <property fmtid="{D5CDD505-2E9C-101B-9397-08002B2CF9AE}" pid="4" name="MSIP_Label_431cd179-bb05-4aa0-96f2-4088daa4f6fc_SetDate">
    <vt:lpwstr>2024-09-15T22:00:13Z</vt:lpwstr>
  </property>
  <property fmtid="{D5CDD505-2E9C-101B-9397-08002B2CF9AE}" pid="5" name="MSIP_Label_431cd179-bb05-4aa0-96f2-4088daa4f6fc_Method">
    <vt:lpwstr>Privileged</vt:lpwstr>
  </property>
  <property fmtid="{D5CDD505-2E9C-101B-9397-08002B2CF9AE}" pid="6" name="MSIP_Label_431cd179-bb05-4aa0-96f2-4088daa4f6fc_Name">
    <vt:lpwstr>PUBLIC NON-SECURE</vt:lpwstr>
  </property>
  <property fmtid="{D5CDD505-2E9C-101B-9397-08002B2CF9AE}" pid="7" name="MSIP_Label_431cd179-bb05-4aa0-96f2-4088daa4f6fc_SiteId">
    <vt:lpwstr>e426f9d8-8bfc-4952-938a-9b2fa7dadb9a</vt:lpwstr>
  </property>
  <property fmtid="{D5CDD505-2E9C-101B-9397-08002B2CF9AE}" pid="8" name="MSIP_Label_431cd179-bb05-4aa0-96f2-4088daa4f6fc_ActionId">
    <vt:lpwstr>ee2281d0-ddba-45eb-85ab-b0edb68c7090</vt:lpwstr>
  </property>
  <property fmtid="{D5CDD505-2E9C-101B-9397-08002B2CF9AE}" pid="9" name="MSIP_Label_431cd179-bb05-4aa0-96f2-4088daa4f6fc_ContentBits">
    <vt:lpwstr>0</vt:lpwstr>
  </property>
</Properties>
</file>